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BF432CD"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45394A">
        <w:rPr>
          <w:rFonts w:ascii="Arial" w:eastAsia="Arial" w:hAnsi="Arial" w:cs="Arial"/>
          <w:sz w:val="28"/>
          <w:szCs w:val="28"/>
        </w:rPr>
        <w:t>80</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30FB7A6"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1</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45394A">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4DCE2DD9" w:rsidR="0057779B" w:rsidRPr="0045394A" w:rsidRDefault="00EB19CC" w:rsidP="00394069">
      <w:pPr>
        <w:widowControl/>
        <w:spacing w:after="0" w:line="240" w:lineRule="auto"/>
        <w:contextualSpacing/>
        <w:jc w:val="both"/>
        <w:rPr>
          <w:rFonts w:ascii="Arial" w:eastAsia="Arial" w:hAnsi="Arial" w:cs="Arial"/>
          <w:b/>
          <w:sz w:val="24"/>
          <w:szCs w:val="24"/>
        </w:rPr>
      </w:pPr>
      <w:r w:rsidRPr="0045394A">
        <w:rPr>
          <w:rFonts w:ascii="Arial" w:eastAsia="Arial" w:hAnsi="Arial" w:cs="Arial"/>
          <w:sz w:val="24"/>
          <w:szCs w:val="24"/>
        </w:rPr>
        <w:t>As</w:t>
      </w:r>
      <w:r w:rsidR="00D16141" w:rsidRPr="0045394A">
        <w:rPr>
          <w:rFonts w:ascii="Arial" w:eastAsia="Arial" w:hAnsi="Arial" w:cs="Arial"/>
          <w:sz w:val="24"/>
          <w:szCs w:val="24"/>
        </w:rPr>
        <w:t xml:space="preserve"> </w:t>
      </w:r>
      <w:r w:rsidRPr="0045394A">
        <w:rPr>
          <w:rFonts w:ascii="Arial" w:eastAsia="Arial" w:hAnsi="Arial" w:cs="Arial"/>
          <w:sz w:val="24"/>
          <w:szCs w:val="24"/>
        </w:rPr>
        <w:t>of</w:t>
      </w:r>
      <w:r w:rsidR="00D16141" w:rsidRPr="0045394A">
        <w:rPr>
          <w:rFonts w:ascii="Arial" w:eastAsia="Arial" w:hAnsi="Arial" w:cs="Arial"/>
          <w:sz w:val="24"/>
          <w:szCs w:val="24"/>
        </w:rPr>
        <w:t xml:space="preserve"> </w:t>
      </w:r>
      <w:r w:rsidR="009377B4" w:rsidRPr="0045394A">
        <w:rPr>
          <w:rFonts w:ascii="Arial" w:eastAsia="Arial" w:hAnsi="Arial" w:cs="Arial"/>
          <w:b/>
          <w:sz w:val="24"/>
          <w:szCs w:val="24"/>
        </w:rPr>
        <w:t>10</w:t>
      </w:r>
      <w:r w:rsidR="00D16141" w:rsidRPr="0045394A">
        <w:rPr>
          <w:rFonts w:ascii="Arial" w:eastAsia="Arial" w:hAnsi="Arial" w:cs="Arial"/>
          <w:b/>
          <w:sz w:val="24"/>
          <w:szCs w:val="24"/>
        </w:rPr>
        <w:t xml:space="preserve"> </w:t>
      </w:r>
      <w:r w:rsidR="00020077" w:rsidRPr="0045394A">
        <w:rPr>
          <w:rFonts w:ascii="Arial" w:eastAsia="Arial" w:hAnsi="Arial" w:cs="Arial"/>
          <w:b/>
          <w:sz w:val="24"/>
          <w:szCs w:val="24"/>
        </w:rPr>
        <w:t>Dec</w:t>
      </w:r>
      <w:r w:rsidR="00C55046" w:rsidRPr="0045394A">
        <w:rPr>
          <w:rFonts w:ascii="Arial" w:eastAsia="Arial" w:hAnsi="Arial" w:cs="Arial"/>
          <w:b/>
          <w:sz w:val="24"/>
          <w:szCs w:val="24"/>
        </w:rPr>
        <w:t>ember</w:t>
      </w:r>
      <w:r w:rsidR="00D16141" w:rsidRPr="0045394A">
        <w:rPr>
          <w:rFonts w:ascii="Arial" w:eastAsia="Arial" w:hAnsi="Arial" w:cs="Arial"/>
          <w:b/>
          <w:sz w:val="24"/>
          <w:szCs w:val="24"/>
        </w:rPr>
        <w:t xml:space="preserve"> </w:t>
      </w:r>
      <w:r w:rsidR="00C55046" w:rsidRPr="0045394A">
        <w:rPr>
          <w:rFonts w:ascii="Arial" w:eastAsia="Arial" w:hAnsi="Arial" w:cs="Arial"/>
          <w:b/>
          <w:sz w:val="24"/>
          <w:szCs w:val="24"/>
        </w:rPr>
        <w:t>2020,</w:t>
      </w:r>
      <w:r w:rsidR="00D16141" w:rsidRPr="0045394A">
        <w:rPr>
          <w:rFonts w:ascii="Arial" w:eastAsia="Arial" w:hAnsi="Arial" w:cs="Arial"/>
          <w:b/>
          <w:sz w:val="24"/>
          <w:szCs w:val="24"/>
        </w:rPr>
        <w:t xml:space="preserve"> </w:t>
      </w:r>
      <w:r w:rsidR="00C55046" w:rsidRPr="0045394A">
        <w:rPr>
          <w:rFonts w:ascii="Arial" w:eastAsia="Arial" w:hAnsi="Arial" w:cs="Arial"/>
          <w:b/>
          <w:sz w:val="24"/>
          <w:szCs w:val="24"/>
        </w:rPr>
        <w:t>4PM</w:t>
      </w:r>
      <w:r w:rsidRPr="0045394A">
        <w:rPr>
          <w:rFonts w:ascii="Arial" w:eastAsia="Arial" w:hAnsi="Arial" w:cs="Arial"/>
          <w:sz w:val="24"/>
          <w:szCs w:val="24"/>
        </w:rPr>
        <w:t>,</w:t>
      </w:r>
      <w:r w:rsidR="00D16141" w:rsidRPr="0045394A">
        <w:rPr>
          <w:rFonts w:ascii="Arial" w:eastAsia="Arial" w:hAnsi="Arial" w:cs="Arial"/>
          <w:sz w:val="24"/>
          <w:szCs w:val="24"/>
        </w:rPr>
        <w:t xml:space="preserve"> </w:t>
      </w:r>
      <w:r w:rsidRPr="0045394A">
        <w:rPr>
          <w:rFonts w:ascii="Arial" w:eastAsia="Arial" w:hAnsi="Arial" w:cs="Arial"/>
          <w:sz w:val="24"/>
          <w:szCs w:val="24"/>
        </w:rPr>
        <w:t>the</w:t>
      </w:r>
      <w:r w:rsidR="00D16141" w:rsidRPr="0045394A">
        <w:rPr>
          <w:rFonts w:ascii="Arial" w:eastAsia="Arial" w:hAnsi="Arial" w:cs="Arial"/>
          <w:sz w:val="24"/>
          <w:szCs w:val="24"/>
        </w:rPr>
        <w:t xml:space="preserve"> </w:t>
      </w:r>
      <w:r w:rsidRPr="0045394A">
        <w:rPr>
          <w:rFonts w:ascii="Arial" w:eastAsia="Arial" w:hAnsi="Arial" w:cs="Arial"/>
          <w:sz w:val="24"/>
          <w:szCs w:val="24"/>
        </w:rPr>
        <w:t>Department</w:t>
      </w:r>
      <w:r w:rsidR="00D16141" w:rsidRPr="0045394A">
        <w:rPr>
          <w:rFonts w:ascii="Arial" w:eastAsia="Arial" w:hAnsi="Arial" w:cs="Arial"/>
          <w:sz w:val="24"/>
          <w:szCs w:val="24"/>
        </w:rPr>
        <w:t xml:space="preserve"> </w:t>
      </w:r>
      <w:r w:rsidRPr="0045394A">
        <w:rPr>
          <w:rFonts w:ascii="Arial" w:eastAsia="Arial" w:hAnsi="Arial" w:cs="Arial"/>
          <w:sz w:val="24"/>
          <w:szCs w:val="24"/>
        </w:rPr>
        <w:t>of</w:t>
      </w:r>
      <w:r w:rsidR="00D16141" w:rsidRPr="0045394A">
        <w:rPr>
          <w:rFonts w:ascii="Arial" w:eastAsia="Arial" w:hAnsi="Arial" w:cs="Arial"/>
          <w:sz w:val="24"/>
          <w:szCs w:val="24"/>
        </w:rPr>
        <w:t xml:space="preserve"> </w:t>
      </w:r>
      <w:r w:rsidRPr="0045394A">
        <w:rPr>
          <w:rFonts w:ascii="Arial" w:eastAsia="Arial" w:hAnsi="Arial" w:cs="Arial"/>
          <w:sz w:val="24"/>
          <w:szCs w:val="24"/>
        </w:rPr>
        <w:t>Health</w:t>
      </w:r>
      <w:r w:rsidR="00D16141" w:rsidRPr="0045394A">
        <w:rPr>
          <w:rFonts w:ascii="Arial" w:eastAsia="Arial" w:hAnsi="Arial" w:cs="Arial"/>
          <w:sz w:val="24"/>
          <w:szCs w:val="24"/>
        </w:rPr>
        <w:t xml:space="preserve"> </w:t>
      </w:r>
      <w:r w:rsidRPr="0045394A">
        <w:rPr>
          <w:rFonts w:ascii="Arial" w:eastAsia="Arial" w:hAnsi="Arial" w:cs="Arial"/>
          <w:sz w:val="24"/>
          <w:szCs w:val="24"/>
        </w:rPr>
        <w:t>(DOH)</w:t>
      </w:r>
      <w:r w:rsidR="00D16141" w:rsidRPr="0045394A">
        <w:rPr>
          <w:rFonts w:ascii="Arial" w:eastAsia="Arial" w:hAnsi="Arial" w:cs="Arial"/>
          <w:sz w:val="24"/>
          <w:szCs w:val="24"/>
        </w:rPr>
        <w:t xml:space="preserve"> </w:t>
      </w:r>
      <w:r w:rsidRPr="0045394A">
        <w:rPr>
          <w:rFonts w:ascii="Arial" w:eastAsia="Arial" w:hAnsi="Arial" w:cs="Arial"/>
          <w:sz w:val="24"/>
          <w:szCs w:val="24"/>
        </w:rPr>
        <w:t>has</w:t>
      </w:r>
      <w:r w:rsidR="00D16141" w:rsidRPr="0045394A">
        <w:rPr>
          <w:rFonts w:ascii="Arial" w:eastAsia="Arial" w:hAnsi="Arial" w:cs="Arial"/>
          <w:sz w:val="24"/>
          <w:szCs w:val="24"/>
        </w:rPr>
        <w:t xml:space="preserve"> </w:t>
      </w:r>
      <w:r w:rsidRPr="0045394A">
        <w:rPr>
          <w:rFonts w:ascii="Arial" w:eastAsia="Arial" w:hAnsi="Arial" w:cs="Arial"/>
          <w:sz w:val="24"/>
          <w:szCs w:val="24"/>
        </w:rPr>
        <w:t>recorded</w:t>
      </w:r>
      <w:r w:rsidR="00D16141" w:rsidRPr="0045394A">
        <w:rPr>
          <w:rFonts w:ascii="Arial" w:eastAsia="Arial" w:hAnsi="Arial" w:cs="Arial"/>
          <w:sz w:val="24"/>
          <w:szCs w:val="24"/>
        </w:rPr>
        <w:t xml:space="preserve"> </w:t>
      </w:r>
      <w:r w:rsidRPr="0045394A">
        <w:rPr>
          <w:rFonts w:ascii="Arial" w:eastAsia="Arial" w:hAnsi="Arial" w:cs="Arial"/>
          <w:sz w:val="24"/>
          <w:szCs w:val="24"/>
        </w:rPr>
        <w:t>a</w:t>
      </w:r>
      <w:r w:rsidR="00D16141" w:rsidRPr="0045394A">
        <w:rPr>
          <w:rFonts w:ascii="Arial" w:eastAsia="Arial" w:hAnsi="Arial" w:cs="Arial"/>
          <w:sz w:val="24"/>
          <w:szCs w:val="24"/>
        </w:rPr>
        <w:t xml:space="preserve"> </w:t>
      </w:r>
      <w:r w:rsidRPr="0045394A">
        <w:rPr>
          <w:rFonts w:ascii="Arial" w:eastAsia="Arial" w:hAnsi="Arial" w:cs="Arial"/>
          <w:sz w:val="24"/>
          <w:szCs w:val="24"/>
        </w:rPr>
        <w:t>total</w:t>
      </w:r>
      <w:r w:rsidR="00D16141" w:rsidRPr="0045394A">
        <w:rPr>
          <w:rFonts w:ascii="Arial" w:eastAsia="Arial" w:hAnsi="Arial" w:cs="Arial"/>
          <w:sz w:val="24"/>
          <w:szCs w:val="24"/>
        </w:rPr>
        <w:t xml:space="preserve"> </w:t>
      </w:r>
      <w:r w:rsidRPr="0045394A">
        <w:rPr>
          <w:rFonts w:ascii="Arial" w:eastAsia="Arial" w:hAnsi="Arial" w:cs="Arial"/>
          <w:sz w:val="24"/>
          <w:szCs w:val="24"/>
        </w:rPr>
        <w:t>of</w:t>
      </w:r>
      <w:r w:rsidR="00D16141" w:rsidRPr="0045394A">
        <w:rPr>
          <w:rFonts w:ascii="Arial" w:eastAsia="Arial" w:hAnsi="Arial" w:cs="Arial"/>
          <w:sz w:val="24"/>
          <w:szCs w:val="24"/>
        </w:rPr>
        <w:t xml:space="preserve"> </w:t>
      </w:r>
      <w:r w:rsidR="009377B4" w:rsidRPr="0045394A">
        <w:rPr>
          <w:rFonts w:ascii="Arial" w:eastAsia="Arial" w:hAnsi="Arial" w:cs="Arial"/>
          <w:b/>
          <w:sz w:val="24"/>
          <w:szCs w:val="24"/>
        </w:rPr>
        <w:t>445,540</w:t>
      </w:r>
      <w:r w:rsidR="0026234F" w:rsidRPr="0045394A">
        <w:rPr>
          <w:rFonts w:ascii="Arial" w:eastAsia="Arial" w:hAnsi="Arial" w:cs="Arial"/>
          <w:b/>
          <w:sz w:val="24"/>
          <w:szCs w:val="24"/>
        </w:rPr>
        <w:t xml:space="preserve"> </w:t>
      </w:r>
      <w:r w:rsidR="00FD6C15" w:rsidRPr="0045394A">
        <w:rPr>
          <w:rFonts w:ascii="Arial" w:eastAsia="Arial" w:hAnsi="Arial" w:cs="Arial"/>
          <w:b/>
          <w:sz w:val="24"/>
          <w:szCs w:val="24"/>
        </w:rPr>
        <w:t>co</w:t>
      </w:r>
      <w:r w:rsidRPr="0045394A">
        <w:rPr>
          <w:rFonts w:ascii="Arial" w:eastAsia="Arial" w:hAnsi="Arial" w:cs="Arial"/>
          <w:b/>
          <w:sz w:val="24"/>
          <w:szCs w:val="24"/>
        </w:rPr>
        <w:t>nfirmed</w:t>
      </w:r>
      <w:r w:rsidR="00D16141" w:rsidRPr="0045394A">
        <w:rPr>
          <w:rFonts w:ascii="Arial" w:eastAsia="Arial" w:hAnsi="Arial" w:cs="Arial"/>
          <w:b/>
          <w:sz w:val="24"/>
          <w:szCs w:val="24"/>
        </w:rPr>
        <w:t xml:space="preserve"> </w:t>
      </w:r>
      <w:r w:rsidRPr="0045394A">
        <w:rPr>
          <w:rFonts w:ascii="Arial" w:eastAsia="Arial" w:hAnsi="Arial" w:cs="Arial"/>
          <w:b/>
          <w:sz w:val="24"/>
          <w:szCs w:val="24"/>
        </w:rPr>
        <w:t>cases</w:t>
      </w:r>
      <w:r w:rsidRPr="0045394A">
        <w:rPr>
          <w:rFonts w:ascii="Arial" w:eastAsia="Arial" w:hAnsi="Arial" w:cs="Arial"/>
          <w:sz w:val="24"/>
          <w:szCs w:val="24"/>
        </w:rPr>
        <w:t>;</w:t>
      </w:r>
      <w:r w:rsidR="00D16141" w:rsidRPr="0045394A">
        <w:rPr>
          <w:rFonts w:ascii="Arial" w:eastAsia="Arial" w:hAnsi="Arial" w:cs="Arial"/>
          <w:sz w:val="24"/>
          <w:szCs w:val="24"/>
        </w:rPr>
        <w:t xml:space="preserve"> </w:t>
      </w:r>
      <w:r w:rsidRPr="0045394A">
        <w:rPr>
          <w:rFonts w:ascii="Arial" w:eastAsia="Arial" w:hAnsi="Arial" w:cs="Arial"/>
          <w:sz w:val="24"/>
          <w:szCs w:val="24"/>
        </w:rPr>
        <w:t>of</w:t>
      </w:r>
      <w:r w:rsidR="00D16141" w:rsidRPr="0045394A">
        <w:rPr>
          <w:rFonts w:ascii="Arial" w:eastAsia="Arial" w:hAnsi="Arial" w:cs="Arial"/>
          <w:sz w:val="24"/>
          <w:szCs w:val="24"/>
        </w:rPr>
        <w:t xml:space="preserve"> </w:t>
      </w:r>
      <w:r w:rsidRPr="0045394A">
        <w:rPr>
          <w:rFonts w:ascii="Arial" w:eastAsia="Arial" w:hAnsi="Arial" w:cs="Arial"/>
          <w:sz w:val="24"/>
          <w:szCs w:val="24"/>
        </w:rPr>
        <w:t>which,</w:t>
      </w:r>
      <w:r w:rsidR="00D16141" w:rsidRPr="0045394A">
        <w:rPr>
          <w:rFonts w:ascii="Arial" w:eastAsia="Arial" w:hAnsi="Arial" w:cs="Arial"/>
          <w:sz w:val="24"/>
          <w:szCs w:val="24"/>
        </w:rPr>
        <w:t xml:space="preserve"> </w:t>
      </w:r>
      <w:r w:rsidR="009377B4" w:rsidRPr="0045394A">
        <w:rPr>
          <w:rFonts w:ascii="Arial" w:eastAsia="Arial" w:hAnsi="Arial" w:cs="Arial"/>
          <w:b/>
          <w:sz w:val="24"/>
          <w:szCs w:val="24"/>
        </w:rPr>
        <w:t>27,781</w:t>
      </w:r>
      <w:r w:rsidR="00D16141" w:rsidRPr="0045394A">
        <w:rPr>
          <w:rFonts w:ascii="Arial" w:eastAsia="Arial" w:hAnsi="Arial" w:cs="Arial"/>
          <w:b/>
          <w:sz w:val="24"/>
          <w:szCs w:val="24"/>
        </w:rPr>
        <w:t xml:space="preserve"> </w:t>
      </w:r>
      <w:r w:rsidRPr="0045394A">
        <w:rPr>
          <w:rFonts w:ascii="Arial" w:eastAsia="Arial" w:hAnsi="Arial" w:cs="Arial"/>
          <w:sz w:val="24"/>
          <w:szCs w:val="24"/>
        </w:rPr>
        <w:t>are</w:t>
      </w:r>
      <w:r w:rsidR="00D16141" w:rsidRPr="0045394A">
        <w:rPr>
          <w:rFonts w:ascii="Arial" w:eastAsia="Arial" w:hAnsi="Arial" w:cs="Arial"/>
          <w:sz w:val="24"/>
          <w:szCs w:val="24"/>
        </w:rPr>
        <w:t xml:space="preserve"> </w:t>
      </w:r>
      <w:r w:rsidRPr="0045394A">
        <w:rPr>
          <w:rFonts w:ascii="Arial" w:eastAsia="Arial" w:hAnsi="Arial" w:cs="Arial"/>
          <w:b/>
          <w:sz w:val="24"/>
          <w:szCs w:val="24"/>
        </w:rPr>
        <w:t>active</w:t>
      </w:r>
      <w:r w:rsidRPr="0045394A">
        <w:rPr>
          <w:rFonts w:ascii="Arial" w:eastAsia="Arial" w:hAnsi="Arial" w:cs="Arial"/>
          <w:sz w:val="24"/>
          <w:szCs w:val="24"/>
        </w:rPr>
        <w:t>,</w:t>
      </w:r>
      <w:r w:rsidR="00D16141" w:rsidRPr="0045394A">
        <w:rPr>
          <w:rFonts w:ascii="Arial" w:eastAsia="Arial" w:hAnsi="Arial" w:cs="Arial"/>
          <w:sz w:val="24"/>
          <w:szCs w:val="24"/>
        </w:rPr>
        <w:t xml:space="preserve"> </w:t>
      </w:r>
      <w:r w:rsidR="009377B4" w:rsidRPr="0045394A">
        <w:rPr>
          <w:rFonts w:ascii="Arial" w:eastAsia="Arial" w:hAnsi="Arial" w:cs="Arial"/>
          <w:b/>
          <w:sz w:val="24"/>
          <w:szCs w:val="24"/>
        </w:rPr>
        <w:t>409,058</w:t>
      </w:r>
      <w:r w:rsidR="00D73E80" w:rsidRPr="0045394A">
        <w:rPr>
          <w:rFonts w:ascii="Arial" w:eastAsia="Arial" w:hAnsi="Arial" w:cs="Arial"/>
          <w:b/>
          <w:sz w:val="24"/>
          <w:szCs w:val="24"/>
        </w:rPr>
        <w:t xml:space="preserve"> </w:t>
      </w:r>
      <w:r w:rsidRPr="0045394A">
        <w:rPr>
          <w:rFonts w:ascii="Arial" w:eastAsia="Arial" w:hAnsi="Arial" w:cs="Arial"/>
          <w:sz w:val="24"/>
          <w:szCs w:val="24"/>
        </w:rPr>
        <w:t>have</w:t>
      </w:r>
      <w:r w:rsidR="00D16141" w:rsidRPr="0045394A">
        <w:rPr>
          <w:rFonts w:ascii="Arial" w:eastAsia="Arial" w:hAnsi="Arial" w:cs="Arial"/>
          <w:sz w:val="24"/>
          <w:szCs w:val="24"/>
        </w:rPr>
        <w:t xml:space="preserve"> </w:t>
      </w:r>
      <w:r w:rsidRPr="0045394A">
        <w:rPr>
          <w:rFonts w:ascii="Arial" w:eastAsia="Arial" w:hAnsi="Arial" w:cs="Arial"/>
          <w:b/>
          <w:sz w:val="24"/>
          <w:szCs w:val="24"/>
        </w:rPr>
        <w:t>recovered</w:t>
      </w:r>
      <w:r w:rsidR="00D16141" w:rsidRPr="0045394A">
        <w:rPr>
          <w:rFonts w:ascii="Arial" w:eastAsia="Arial" w:hAnsi="Arial" w:cs="Arial"/>
          <w:sz w:val="24"/>
          <w:szCs w:val="24"/>
        </w:rPr>
        <w:t xml:space="preserve"> </w:t>
      </w:r>
      <w:r w:rsidRPr="0045394A">
        <w:rPr>
          <w:rFonts w:ascii="Arial" w:eastAsia="Arial" w:hAnsi="Arial" w:cs="Arial"/>
          <w:sz w:val="24"/>
          <w:szCs w:val="24"/>
        </w:rPr>
        <w:t>and</w:t>
      </w:r>
      <w:r w:rsidR="00D16141" w:rsidRPr="0045394A">
        <w:rPr>
          <w:rFonts w:ascii="Arial" w:eastAsia="Arial" w:hAnsi="Arial" w:cs="Arial"/>
          <w:sz w:val="24"/>
          <w:szCs w:val="24"/>
        </w:rPr>
        <w:t xml:space="preserve"> </w:t>
      </w:r>
      <w:r w:rsidR="00D72724" w:rsidRPr="0045394A">
        <w:rPr>
          <w:rFonts w:ascii="Arial" w:eastAsia="Arial" w:hAnsi="Arial" w:cs="Arial"/>
          <w:b/>
          <w:sz w:val="24"/>
          <w:szCs w:val="24"/>
        </w:rPr>
        <w:t>8,</w:t>
      </w:r>
      <w:r w:rsidR="009377B4" w:rsidRPr="0045394A">
        <w:rPr>
          <w:rFonts w:ascii="Arial" w:eastAsia="Arial" w:hAnsi="Arial" w:cs="Arial"/>
          <w:b/>
          <w:sz w:val="24"/>
          <w:szCs w:val="24"/>
        </w:rPr>
        <w:t xml:space="preserve">701 </w:t>
      </w:r>
      <w:r w:rsidR="00D74F68" w:rsidRPr="0045394A">
        <w:rPr>
          <w:rFonts w:ascii="Arial" w:eastAsia="Arial" w:hAnsi="Arial" w:cs="Arial"/>
          <w:b/>
          <w:sz w:val="24"/>
          <w:szCs w:val="24"/>
        </w:rPr>
        <w:t>death</w:t>
      </w:r>
      <w:r w:rsidR="0057779B" w:rsidRPr="0045394A">
        <w:rPr>
          <w:rFonts w:ascii="Arial" w:eastAsia="Arial" w:hAnsi="Arial" w:cs="Arial"/>
          <w:b/>
          <w:sz w:val="24"/>
          <w:szCs w:val="24"/>
        </w:rPr>
        <w:t>s</w:t>
      </w:r>
      <w:r w:rsidR="0057779B" w:rsidRPr="0045394A">
        <w:rPr>
          <w:rFonts w:ascii="Arial" w:eastAsia="Arial" w:hAnsi="Arial" w:cs="Arial"/>
          <w:sz w:val="24"/>
          <w:szCs w:val="24"/>
        </w:rPr>
        <w:t>.</w:t>
      </w:r>
    </w:p>
    <w:p w14:paraId="22E235F4" w14:textId="170C3A88"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B1518">
        <w:rPr>
          <w:rFonts w:ascii="Arial" w:eastAsia="Arial" w:hAnsi="Arial" w:cs="Arial"/>
          <w:i/>
          <w:color w:val="0070C0"/>
          <w:sz w:val="16"/>
          <w:szCs w:val="16"/>
        </w:rPr>
        <w:t>7</w:t>
      </w:r>
      <w:r w:rsidR="009377B4">
        <w:rPr>
          <w:rFonts w:ascii="Arial" w:eastAsia="Arial" w:hAnsi="Arial" w:cs="Arial"/>
          <w:i/>
          <w:color w:val="0070C0"/>
          <w:sz w:val="16"/>
          <w:szCs w:val="16"/>
        </w:rPr>
        <w:t>1</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06578AE"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7C6818">
        <w:rPr>
          <w:rFonts w:ascii="Arial" w:eastAsia="Arial" w:hAnsi="Arial" w:cs="Arial"/>
          <w:b/>
          <w:color w:val="0070C0"/>
          <w:sz w:val="24"/>
          <w:szCs w:val="24"/>
        </w:rPr>
        <w:t>₱</w:t>
      </w:r>
      <w:r w:rsidR="00B60130" w:rsidRPr="00B60130">
        <w:rPr>
          <w:rFonts w:ascii="Arial" w:eastAsia="Arial" w:hAnsi="Arial" w:cs="Arial"/>
          <w:b/>
          <w:bCs/>
          <w:color w:val="0070C0"/>
          <w:sz w:val="24"/>
          <w:szCs w:val="24"/>
        </w:rPr>
        <w:t>1,829,721,039.07</w:t>
      </w:r>
      <w:r w:rsidR="00B60130">
        <w:rPr>
          <w:rFonts w:ascii="Arial" w:eastAsia="Arial" w:hAnsi="Arial" w:cs="Arial"/>
          <w:b/>
          <w:bCs/>
          <w:color w:val="0070C0"/>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r w:rsidRPr="00860198">
        <w:rPr>
          <w:rFonts w:ascii="Arial" w:eastAsia="Arial" w:hAnsi="Arial" w:cs="Arial"/>
          <w:sz w:val="24"/>
          <w:szCs w:val="24"/>
        </w:rPr>
        <w:t>strandees</w:t>
      </w:r>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w:t>
      </w:r>
      <w:r w:rsidR="00B60130" w:rsidRPr="00B60130">
        <w:rPr>
          <w:rFonts w:ascii="Arial" w:eastAsia="Arial" w:hAnsi="Arial" w:cs="Arial"/>
          <w:b/>
          <w:bCs/>
          <w:color w:val="0070C0"/>
          <w:sz w:val="24"/>
          <w:szCs w:val="24"/>
        </w:rPr>
        <w:t>1,317,742,670.98</w:t>
      </w:r>
      <w:r w:rsidR="00B60130">
        <w:rPr>
          <w:rFonts w:ascii="Arial" w:eastAsia="Arial" w:hAnsi="Arial" w:cs="Arial"/>
          <w:b/>
          <w:bCs/>
          <w:color w:val="0070C0"/>
          <w:sz w:val="24"/>
          <w:szCs w:val="24"/>
        </w:rPr>
        <w:t xml:space="preserve">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23"/>
        <w:gridCol w:w="2056"/>
        <w:gridCol w:w="1937"/>
        <w:gridCol w:w="1845"/>
        <w:gridCol w:w="1845"/>
        <w:gridCol w:w="1937"/>
      </w:tblGrid>
      <w:tr w:rsidR="00F01FC7" w:rsidRPr="00B60130" w14:paraId="363328D3" w14:textId="77777777" w:rsidTr="00B60130">
        <w:trPr>
          <w:trHeight w:hRule="exact" w:val="284"/>
          <w:tblHeader/>
        </w:trPr>
        <w:tc>
          <w:tcPr>
            <w:tcW w:w="1117" w:type="pct"/>
            <w:gridSpan w:val="2"/>
            <w:vMerge w:val="restart"/>
            <w:tcBorders>
              <w:top w:val="single" w:sz="4" w:space="0" w:color="000000"/>
              <w:left w:val="single" w:sz="4" w:space="0" w:color="000000"/>
              <w:bottom w:val="nil"/>
              <w:right w:val="nil"/>
            </w:tcBorders>
            <w:shd w:val="clear" w:color="7F7F7F" w:fill="7F7F7F"/>
            <w:tcMar>
              <w:top w:w="15" w:type="dxa"/>
              <w:left w:w="15" w:type="dxa"/>
              <w:bottom w:w="0" w:type="dxa"/>
              <w:right w:w="15" w:type="dxa"/>
            </w:tcMar>
            <w:vAlign w:val="center"/>
            <w:hideMark/>
          </w:tcPr>
          <w:p w14:paraId="6B7E713A" w14:textId="1C16DA08" w:rsidR="00F01FC7" w:rsidRPr="00B60130" w:rsidRDefault="00F01FC7" w:rsidP="00B60130">
            <w:pPr>
              <w:widowControl/>
              <w:spacing w:after="0" w:line="240" w:lineRule="auto"/>
              <w:ind w:right="57"/>
              <w:jc w:val="center"/>
              <w:rPr>
                <w:rFonts w:ascii="Arial Narrow" w:eastAsia="Times New Roman" w:hAnsi="Arial Narrow"/>
                <w:b/>
                <w:bCs/>
                <w:color w:val="000000"/>
                <w:sz w:val="18"/>
                <w:szCs w:val="20"/>
              </w:rPr>
            </w:pPr>
            <w:r w:rsidRPr="00B60130">
              <w:rPr>
                <w:rFonts w:ascii="Arial Narrow" w:hAnsi="Arial Narrow"/>
                <w:b/>
                <w:bCs/>
                <w:color w:val="000000"/>
                <w:sz w:val="18"/>
                <w:szCs w:val="20"/>
              </w:rPr>
              <w:t>REGION / PROVINCE / MUNICIPALITY</w:t>
            </w:r>
          </w:p>
        </w:tc>
        <w:tc>
          <w:tcPr>
            <w:tcW w:w="3883" w:type="pct"/>
            <w:gridSpan w:val="4"/>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6CCAABF1" w14:textId="15BB9069" w:rsidR="00F01FC7" w:rsidRPr="00B60130" w:rsidRDefault="00F01FC7" w:rsidP="00B60130">
            <w:pPr>
              <w:ind w:right="57"/>
              <w:jc w:val="center"/>
              <w:rPr>
                <w:rFonts w:ascii="Arial Narrow" w:hAnsi="Arial Narrow"/>
                <w:b/>
                <w:bCs/>
                <w:color w:val="000000"/>
                <w:sz w:val="18"/>
                <w:szCs w:val="20"/>
              </w:rPr>
            </w:pPr>
            <w:r w:rsidRPr="00B60130">
              <w:rPr>
                <w:rFonts w:ascii="Arial Narrow" w:hAnsi="Arial Narrow"/>
                <w:b/>
                <w:bCs/>
                <w:color w:val="000000"/>
                <w:sz w:val="18"/>
                <w:szCs w:val="20"/>
              </w:rPr>
              <w:t>COST OF ASSISTANCE</w:t>
            </w:r>
          </w:p>
        </w:tc>
      </w:tr>
      <w:tr w:rsidR="00F01FC7" w:rsidRPr="00B60130" w14:paraId="594C60EA" w14:textId="77777777" w:rsidTr="00B60130">
        <w:trPr>
          <w:trHeight w:hRule="exact" w:val="284"/>
          <w:tblHeader/>
        </w:trPr>
        <w:tc>
          <w:tcPr>
            <w:tcW w:w="1117" w:type="pct"/>
            <w:gridSpan w:val="2"/>
            <w:vMerge/>
            <w:tcBorders>
              <w:top w:val="single" w:sz="4" w:space="0" w:color="000000"/>
              <w:left w:val="single" w:sz="4" w:space="0" w:color="000000"/>
              <w:bottom w:val="nil"/>
              <w:right w:val="nil"/>
            </w:tcBorders>
            <w:vAlign w:val="center"/>
            <w:hideMark/>
          </w:tcPr>
          <w:p w14:paraId="63B1EC42" w14:textId="77777777" w:rsidR="00F01FC7" w:rsidRPr="00B60130" w:rsidRDefault="00F01FC7" w:rsidP="00B60130">
            <w:pPr>
              <w:ind w:right="57"/>
              <w:jc w:val="center"/>
              <w:rPr>
                <w:rFonts w:ascii="Arial Narrow" w:hAnsi="Arial Narrow"/>
                <w:b/>
                <w:bCs/>
                <w:color w:val="000000"/>
                <w:sz w:val="18"/>
                <w:szCs w:val="20"/>
              </w:rPr>
            </w:pPr>
          </w:p>
        </w:tc>
        <w:tc>
          <w:tcPr>
            <w:tcW w:w="994" w:type="pct"/>
            <w:tcBorders>
              <w:top w:val="nil"/>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3BC1965D" w14:textId="26C64597" w:rsidR="00F01FC7" w:rsidRPr="00B60130" w:rsidRDefault="00F01FC7" w:rsidP="00B60130">
            <w:pPr>
              <w:ind w:right="57"/>
              <w:jc w:val="center"/>
              <w:rPr>
                <w:rFonts w:ascii="Arial Narrow" w:hAnsi="Arial Narrow"/>
                <w:b/>
                <w:bCs/>
                <w:color w:val="000000"/>
                <w:sz w:val="18"/>
                <w:szCs w:val="20"/>
              </w:rPr>
            </w:pPr>
            <w:r w:rsidRPr="00B60130">
              <w:rPr>
                <w:rFonts w:ascii="Arial Narrow" w:hAnsi="Arial Narrow"/>
                <w:b/>
                <w:bCs/>
                <w:color w:val="000000"/>
                <w:sz w:val="18"/>
                <w:szCs w:val="20"/>
              </w:rPr>
              <w:t>DSWD</w:t>
            </w:r>
          </w:p>
        </w:tc>
        <w:tc>
          <w:tcPr>
            <w:tcW w:w="947"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CB24754" w14:textId="069C162C" w:rsidR="00F01FC7" w:rsidRPr="00B60130" w:rsidRDefault="00F01FC7" w:rsidP="00B60130">
            <w:pPr>
              <w:ind w:right="57"/>
              <w:jc w:val="center"/>
              <w:rPr>
                <w:rFonts w:ascii="Arial Narrow" w:hAnsi="Arial Narrow"/>
                <w:b/>
                <w:bCs/>
                <w:color w:val="000000"/>
                <w:sz w:val="18"/>
                <w:szCs w:val="20"/>
              </w:rPr>
            </w:pPr>
            <w:r w:rsidRPr="00B60130">
              <w:rPr>
                <w:rFonts w:ascii="Arial Narrow" w:hAnsi="Arial Narrow"/>
                <w:b/>
                <w:bCs/>
                <w:color w:val="000000"/>
                <w:sz w:val="18"/>
                <w:szCs w:val="20"/>
              </w:rPr>
              <w:t>NGOs</w:t>
            </w:r>
          </w:p>
        </w:tc>
        <w:tc>
          <w:tcPr>
            <w:tcW w:w="947"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2E671751" w14:textId="22D4DF26" w:rsidR="00F01FC7" w:rsidRPr="00B60130" w:rsidRDefault="00F01FC7" w:rsidP="00B60130">
            <w:pPr>
              <w:ind w:right="57"/>
              <w:jc w:val="center"/>
              <w:rPr>
                <w:rFonts w:ascii="Arial Narrow" w:hAnsi="Arial Narrow"/>
                <w:b/>
                <w:bCs/>
                <w:color w:val="000000"/>
                <w:sz w:val="18"/>
                <w:szCs w:val="20"/>
              </w:rPr>
            </w:pPr>
            <w:r w:rsidRPr="00B60130">
              <w:rPr>
                <w:rFonts w:ascii="Arial Narrow" w:hAnsi="Arial Narrow"/>
                <w:b/>
                <w:bCs/>
                <w:color w:val="000000"/>
                <w:sz w:val="18"/>
                <w:szCs w:val="20"/>
              </w:rPr>
              <w:t>OTHERS</w:t>
            </w:r>
          </w:p>
        </w:tc>
        <w:tc>
          <w:tcPr>
            <w:tcW w:w="994"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43F641F0" w14:textId="1005D2C3" w:rsidR="00F01FC7" w:rsidRPr="00B60130" w:rsidRDefault="00F01FC7" w:rsidP="00B60130">
            <w:pPr>
              <w:ind w:right="57"/>
              <w:jc w:val="center"/>
              <w:rPr>
                <w:rFonts w:ascii="Arial Narrow" w:hAnsi="Arial Narrow"/>
                <w:b/>
                <w:bCs/>
                <w:color w:val="000000"/>
                <w:sz w:val="18"/>
                <w:szCs w:val="20"/>
              </w:rPr>
            </w:pPr>
            <w:r w:rsidRPr="00B60130">
              <w:rPr>
                <w:rFonts w:ascii="Arial Narrow" w:hAnsi="Arial Narrow"/>
                <w:b/>
                <w:bCs/>
                <w:color w:val="000000"/>
                <w:sz w:val="18"/>
                <w:szCs w:val="20"/>
              </w:rPr>
              <w:t>GRAND TOTAL</w:t>
            </w:r>
          </w:p>
        </w:tc>
      </w:tr>
      <w:tr w:rsidR="00F01FC7" w:rsidRPr="00B60130" w14:paraId="18231BE7"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22ECAD8"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GRAND TOTAL</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828B881" w14:textId="3FDDDFC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317,742,670.98</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D3B0642" w14:textId="1A68DF5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80,134,958.53</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C6BB9D7" w14:textId="2AD11D2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1,843,409.56</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BC538DC" w14:textId="68A66E9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829,721,039.07</w:t>
            </w:r>
          </w:p>
        </w:tc>
      </w:tr>
      <w:tr w:rsidR="00F01FC7" w:rsidRPr="00B60130" w14:paraId="3D866F75"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5F22771"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NCR</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5DFC836" w14:textId="51B6ABA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9,806,559.35</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5106EE5" w14:textId="1944FEF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65,410,000.00</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27B38A3" w14:textId="2C94202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C3878FE" w14:textId="622B2C7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75,216,559.35</w:t>
            </w:r>
          </w:p>
        </w:tc>
      </w:tr>
      <w:tr w:rsidR="00F01FC7" w:rsidRPr="00B60130" w14:paraId="758F669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EA46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etro Mani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61FDE" w14:textId="3E25723F"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45,448,212.1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16BAF" w14:textId="3EA322B1"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CB87F" w14:textId="4DBB7E25"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EA225" w14:textId="2308AE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448,212.19</w:t>
            </w:r>
          </w:p>
        </w:tc>
      </w:tr>
      <w:tr w:rsidR="00F01FC7" w:rsidRPr="00B60130" w14:paraId="3AD19EB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09AE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ooc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48D14" w14:textId="6C3226A9"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16,298,679.3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51254" w14:textId="7723F220"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42,10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D0719" w14:textId="36D68147"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5F0BF" w14:textId="1B005D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398,679.36</w:t>
            </w:r>
          </w:p>
        </w:tc>
      </w:tr>
      <w:tr w:rsidR="00F01FC7" w:rsidRPr="00B60130" w14:paraId="1794994A"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C379D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s Pin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654B8" w14:textId="55D894D6"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3,007,4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CFD59" w14:textId="60CB9496"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14,62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00565" w14:textId="72C38A06"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BA0CC" w14:textId="6C177B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632,450.00</w:t>
            </w:r>
          </w:p>
        </w:tc>
      </w:tr>
      <w:tr w:rsidR="00F01FC7" w:rsidRPr="00B60130" w14:paraId="611D0160"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9640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kati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E5613" w14:textId="65B8425B"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7,851,27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8FD54" w14:textId="07E6B85C"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6,2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B64F9" w14:textId="321B4569"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D55AF" w14:textId="277CFE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101,278.00</w:t>
            </w:r>
          </w:p>
        </w:tc>
      </w:tr>
      <w:tr w:rsidR="00F01FC7" w:rsidRPr="00B60130" w14:paraId="4E54ECC8"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CAA1C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abo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E452F" w14:textId="2343966F"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7,671,879.1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104C1" w14:textId="4F8DD927"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36,507,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00A13" w14:textId="508FCA1A"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F49F3" w14:textId="0B833F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179,379.10</w:t>
            </w:r>
          </w:p>
        </w:tc>
      </w:tr>
      <w:tr w:rsidR="00F01FC7" w:rsidRPr="00B60130" w14:paraId="3D14989B"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C981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daluyon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35F42" w14:textId="5A95A937"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6,62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A2398" w14:textId="478655F6"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28,392,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4560A" w14:textId="1D76BBB4"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56C9E" w14:textId="2F0ABB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017,500.00</w:t>
            </w:r>
          </w:p>
        </w:tc>
      </w:tr>
      <w:tr w:rsidR="00F01FC7" w:rsidRPr="00B60130" w14:paraId="7B0D9150"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F366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il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784FB" w14:textId="1FC1F860"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21,587,78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5706B" w14:textId="287B979F"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37,442,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68D8A" w14:textId="18A0D985"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0CAB6" w14:textId="4AAD63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030,288.00</w:t>
            </w:r>
          </w:p>
        </w:tc>
      </w:tr>
      <w:tr w:rsidR="00F01FC7" w:rsidRPr="00B60130" w14:paraId="5CD05422"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CAB2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ikin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F42E5" w14:textId="537B782E"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10,883,9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646D4" w14:textId="1F0A82DB"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7DB66" w14:textId="5FD99C8A"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8D496" w14:textId="3E2CAC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83,960.00</w:t>
            </w:r>
          </w:p>
        </w:tc>
      </w:tr>
      <w:tr w:rsidR="00F01FC7" w:rsidRPr="00B60130" w14:paraId="37928FD8"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88DC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untinlup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47EBB" w14:textId="4D8F4299"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4,739,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ED1E7" w14:textId="2CE9A8C5"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7826D" w14:textId="602911AD"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38503" w14:textId="3C6661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39,000.00</w:t>
            </w:r>
          </w:p>
        </w:tc>
      </w:tr>
      <w:tr w:rsidR="00F01FC7" w:rsidRPr="00B60130" w14:paraId="0ADEB774"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51D7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vot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77F4C" w14:textId="180DA1BA"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4,659,3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B5B20" w14:textId="12EBCE7B"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11,91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3D6A2" w14:textId="37615D4F"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DCFEF" w14:textId="5EAD65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574,300.00</w:t>
            </w:r>
          </w:p>
        </w:tc>
      </w:tr>
      <w:tr w:rsidR="00F01FC7" w:rsidRPr="00B60130" w14:paraId="1A38D302"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30966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ranaqu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6251C" w14:textId="300003A1"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12,673,9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A9882" w14:textId="61AA2E89"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99E72" w14:textId="0F7DCA80"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078D8" w14:textId="72AA76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73,980.00</w:t>
            </w:r>
          </w:p>
        </w:tc>
      </w:tr>
      <w:tr w:rsidR="00F01FC7" w:rsidRPr="00B60130" w14:paraId="609595AB"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03B3B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s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251F7" w14:textId="60C22071"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5,037,48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F4C72" w14:textId="0D428768"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20,722,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4717A" w14:textId="660EE5AC"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23AC6" w14:textId="35444E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59,984.00</w:t>
            </w:r>
          </w:p>
        </w:tc>
      </w:tr>
      <w:tr w:rsidR="00F01FC7" w:rsidRPr="00B60130" w14:paraId="04D2E62A"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BB5D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si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C929D" w14:textId="783D1FCE"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6,782,5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154C6" w14:textId="23EAA2F9"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DEB33" w14:textId="375860B1"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4D100" w14:textId="20A1DC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782,540.00</w:t>
            </w:r>
          </w:p>
        </w:tc>
      </w:tr>
      <w:tr w:rsidR="00F01FC7" w:rsidRPr="00B60130" w14:paraId="7F8EC3A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481B9" w14:textId="7C8B88D8"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ter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14CFA" w14:textId="7AC52F3A"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4,910,763.6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30A8E" w14:textId="3267B2E7"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6,50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8CD78" w14:textId="732C8C15"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F2D05" w14:textId="18DE71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10,763.60</w:t>
            </w:r>
          </w:p>
        </w:tc>
      </w:tr>
      <w:tr w:rsidR="00F01FC7" w:rsidRPr="00B60130" w14:paraId="4A07712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599C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gui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9C169" w14:textId="3C84528F"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16,195,385.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DA99E" w14:textId="6F7D6537"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25,48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0EF62" w14:textId="10C292B9"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C6C67" w14:textId="38106A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680,385.80</w:t>
            </w:r>
          </w:p>
        </w:tc>
      </w:tr>
      <w:tr w:rsidR="00F01FC7" w:rsidRPr="00B60130" w14:paraId="7C65824B"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DA94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Quezo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50CFF" w14:textId="79C1E4AA"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23,736,799.3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06F8D" w14:textId="090AC42F"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58,8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430B1" w14:textId="27C97B79"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CC02D" w14:textId="4F9572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586,799.30</w:t>
            </w:r>
          </w:p>
        </w:tc>
      </w:tr>
      <w:tr w:rsidR="00F01FC7" w:rsidRPr="00B60130" w14:paraId="3CE49604"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4728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u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99110" w14:textId="54673DB6"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3,702,2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ED042" w14:textId="71144708"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7,50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8255C" w14:textId="41ACF1C0"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DE270" w14:textId="360AFD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202,260.00</w:t>
            </w:r>
          </w:p>
        </w:tc>
      </w:tr>
      <w:tr w:rsidR="00F01FC7" w:rsidRPr="00B60130" w14:paraId="5DD05209"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BDB3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alenzuel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4A211" w14:textId="03551D1E"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7,994,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A5A04" w14:textId="12C15D8C"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69,12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C1E41" w14:textId="55AD6404"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14C13" w14:textId="529F92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7,114,800.00</w:t>
            </w:r>
          </w:p>
        </w:tc>
      </w:tr>
      <w:tr w:rsidR="00F01FC7" w:rsidRPr="00B60130" w14:paraId="0D6C1F9A"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BE81B02"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EGION 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260D93E" w14:textId="5237A30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2,871,935.43</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87AFE3C" w14:textId="2A35A66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724,418.03</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1780E0D" w14:textId="28D9256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931,692.56</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5BFE2C9" w14:textId="2A044DF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67,528,046.02</w:t>
            </w:r>
          </w:p>
        </w:tc>
      </w:tr>
      <w:tr w:rsidR="00F01FC7" w:rsidRPr="00B60130" w14:paraId="22C739F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04FD9D"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Ilocos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821905" w14:textId="067A295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418,905.38</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06BC5F" w14:textId="0FA1836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496,678.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753D09" w14:textId="3B9DA1B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9B368C5" w14:textId="3256F86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915,583.38</w:t>
            </w:r>
          </w:p>
        </w:tc>
      </w:tr>
      <w:tr w:rsidR="00F01FC7" w:rsidRPr="00B60130" w14:paraId="3CA4C59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087261" w14:textId="4D83C08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8DA6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dam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FF2EB" w14:textId="4CD364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3,092.4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6F61D" w14:textId="1C1CB5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CA116" w14:textId="23321C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C87DB" w14:textId="0BEC2A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3,092.45</w:t>
            </w:r>
          </w:p>
        </w:tc>
      </w:tr>
      <w:tr w:rsidR="00F01FC7" w:rsidRPr="00B60130" w14:paraId="2C543D7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DBEA0" w14:textId="7E2ABA2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6C88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car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6E889" w14:textId="10260E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3AA49" w14:textId="11075F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8762E" w14:textId="3F0890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A9D60" w14:textId="41AD1B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r>
      <w:tr w:rsidR="00F01FC7" w:rsidRPr="00B60130" w14:paraId="682110E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C71D61" w14:textId="28FAFF6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EE49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d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419DF" w14:textId="0634E2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295.5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14F83" w14:textId="0A66DB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423B8" w14:textId="056E35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AF621" w14:textId="21F5CF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295.58</w:t>
            </w:r>
          </w:p>
        </w:tc>
      </w:tr>
      <w:tr w:rsidR="00F01FC7" w:rsidRPr="00B60130" w14:paraId="5E79689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9146C0" w14:textId="6E20F9A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42AB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g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85938" w14:textId="089C7B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6,299.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39AF9" w14:textId="065231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D364C" w14:textId="7C1E37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8D468" w14:textId="08A06B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6,299.20</w:t>
            </w:r>
          </w:p>
        </w:tc>
      </w:tr>
      <w:tr w:rsidR="00F01FC7" w:rsidRPr="00B60130" w14:paraId="2AE5D12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AEDF71" w14:textId="0D3DC76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EE9C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na (Espirit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BA80C" w14:textId="0F468C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AC101" w14:textId="6DC4C5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B2BE3" w14:textId="0C35A1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F8C4A" w14:textId="77D862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r>
      <w:tr w:rsidR="00F01FC7" w:rsidRPr="00B60130" w14:paraId="1665F9F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53F40" w14:textId="4342407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846A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BAT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C3F2D" w14:textId="179C92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08393" w14:textId="5ADAB3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4A3A0" w14:textId="00E0FA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60978" w14:textId="46B773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r>
      <w:tr w:rsidR="00F01FC7" w:rsidRPr="00B60130" w14:paraId="1801F19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43DFE" w14:textId="06C4A72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3B265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BCFF8" w14:textId="5F8BB3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6458B" w14:textId="2FC276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25,23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6C76D" w14:textId="661749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D89F2" w14:textId="60F9FD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68,551.20</w:t>
            </w:r>
          </w:p>
        </w:tc>
      </w:tr>
      <w:tr w:rsidR="00F01FC7" w:rsidRPr="00B60130" w14:paraId="3EB1150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DFE2E" w14:textId="718BE21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CF9C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as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67984" w14:textId="463DEB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3,092.4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0A853" w14:textId="70C911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65D29" w14:textId="2475A5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09BAD" w14:textId="5CA421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7,092.45</w:t>
            </w:r>
          </w:p>
        </w:tc>
      </w:tr>
      <w:tr w:rsidR="00F01FC7" w:rsidRPr="00B60130" w14:paraId="6528045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FF3C6" w14:textId="1FB622B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7CB0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urrim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55636" w14:textId="53EAE9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94110" w14:textId="4D9425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1EEEF" w14:textId="566CD5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824C8" w14:textId="0D0789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r>
      <w:tr w:rsidR="00F01FC7" w:rsidRPr="00B60130" w14:paraId="3F361E3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A7456" w14:textId="752706A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8DEA1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ngr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9A4C9" w14:textId="7CBBCC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1,247.7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36A3F" w14:textId="03568F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FA158" w14:textId="6D25B9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D781F" w14:textId="435974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1,247.70</w:t>
            </w:r>
          </w:p>
        </w:tc>
      </w:tr>
      <w:tr w:rsidR="00F01FC7" w:rsidRPr="00B60130" w14:paraId="4C52443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225D5" w14:textId="59DA138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22DE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umalne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7C25F" w14:textId="3DAC71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1,304.7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88CFA" w14:textId="3C2F37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54430" w14:textId="0C1148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5B876" w14:textId="6671D3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1,304.70</w:t>
            </w:r>
          </w:p>
        </w:tc>
      </w:tr>
      <w:tr w:rsidR="00F01FC7" w:rsidRPr="00B60130" w14:paraId="630BB25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08293" w14:textId="37D742C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DED8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OA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E7A15" w14:textId="2C78BA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96,280.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E6540" w14:textId="644349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F1833" w14:textId="192F34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02F19" w14:textId="3F4A6A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96,280.50</w:t>
            </w:r>
          </w:p>
        </w:tc>
      </w:tr>
      <w:tr w:rsidR="00F01FC7" w:rsidRPr="00B60130" w14:paraId="0D37332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68349" w14:textId="24DB74A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757C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EE8A6" w14:textId="05EF91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6,945.7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FF81A" w14:textId="29919A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22,4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DE872" w14:textId="10D040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B1F94" w14:textId="304416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29,385.70</w:t>
            </w:r>
          </w:p>
        </w:tc>
      </w:tr>
      <w:tr w:rsidR="00F01FC7" w:rsidRPr="00B60130" w14:paraId="59D4B43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23676" w14:textId="3F19B0E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017C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ueva 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DB92A" w14:textId="4869B0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6,333.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541BF" w14:textId="5E4913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80CC9" w14:textId="483A48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F510A" w14:textId="770610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1,333.20</w:t>
            </w:r>
          </w:p>
        </w:tc>
      </w:tr>
      <w:tr w:rsidR="00F01FC7" w:rsidRPr="00B60130" w14:paraId="627964F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1812F" w14:textId="3EA5855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5C98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gudpu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2327C" w14:textId="769232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1,187.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7C073" w14:textId="6A9080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EC9ED" w14:textId="3EB39ED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57440" w14:textId="3E0063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1,187.20</w:t>
            </w:r>
          </w:p>
        </w:tc>
      </w:tr>
      <w:tr w:rsidR="00F01FC7" w:rsidRPr="00B60130" w14:paraId="5E62428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3F80D" w14:textId="2FF6559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0092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o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AFADF" w14:textId="1EFC5B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72C95" w14:textId="4D6E17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6156F" w14:textId="18CE99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14434" w14:textId="7F1DF3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r>
      <w:tr w:rsidR="00F01FC7" w:rsidRPr="00B60130" w14:paraId="7E64100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FF5E2" w14:textId="3B11015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8D70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suqu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F5350" w14:textId="0CB7FB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BD704" w14:textId="02901E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47BB5" w14:textId="41877A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AC4FE" w14:textId="739103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r>
      <w:tr w:rsidR="00F01FC7" w:rsidRPr="00B60130" w14:paraId="423B210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C7A885" w14:textId="1D31CEE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8D75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dd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A53CA" w14:textId="617B02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D39C9" w14:textId="4CFE51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E9FDA" w14:textId="3AF908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71AC7" w14:textId="640A32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r>
      <w:tr w:rsidR="00F01FC7" w:rsidRPr="00B60130" w14:paraId="7CC5CC6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6FEAFA" w14:textId="763E65A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6714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ni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59A2C" w14:textId="024846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865ED" w14:textId="4B3703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AE3B4" w14:textId="0E8F14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E497C" w14:textId="53D1C6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r>
      <w:tr w:rsidR="00F01FC7" w:rsidRPr="00B60130" w14:paraId="3C11847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F414B" w14:textId="31BE967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8A4C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Nico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71C0C" w14:textId="2A5B44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BCE74" w14:textId="657ECC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C06AB" w14:textId="5373AF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88F62" w14:textId="577126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13.20</w:t>
            </w:r>
          </w:p>
        </w:tc>
      </w:tr>
      <w:tr w:rsidR="00F01FC7" w:rsidRPr="00B60130" w14:paraId="53FD08C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35F0A" w14:textId="2AD7A6B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1B0A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rr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24B49" w14:textId="0FD67E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0,453.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F02D7" w14:textId="352F11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CCB58" w14:textId="5AD2D6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1D59E" w14:textId="68D0EC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0,453.20</w:t>
            </w:r>
          </w:p>
        </w:tc>
      </w:tr>
      <w:tr w:rsidR="00F01FC7" w:rsidRPr="00B60130" w14:paraId="6881F63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45C5C8" w14:textId="321B2CE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1522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ols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ACEAE" w14:textId="1EF7FD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0,578.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7E1D9" w14:textId="065CB7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0063D" w14:textId="5632C8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C4C26" w14:textId="0991CB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0,578.20</w:t>
            </w:r>
          </w:p>
        </w:tc>
      </w:tr>
      <w:tr w:rsidR="00F01FC7" w:rsidRPr="00B60130" w14:paraId="4038D17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CE8BF8" w14:textId="3937925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C7E9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nt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123FE" w14:textId="252B7617" w:rsidR="00F01FC7" w:rsidRPr="00B60130" w:rsidRDefault="00F01FC7" w:rsidP="00B60130">
            <w:pPr>
              <w:ind w:right="57"/>
              <w:jc w:val="right"/>
              <w:rPr>
                <w:rFonts w:ascii="Arial Narrow" w:hAnsi="Arial Narrow"/>
                <w:i/>
                <w:iCs/>
                <w:color w:val="000000"/>
                <w:sz w:val="18"/>
              </w:rPr>
            </w:pPr>
            <w:r w:rsidRPr="00B60130">
              <w:rPr>
                <w:rFonts w:ascii="Arial Narrow" w:hAnsi="Arial Narrow"/>
                <w:i/>
                <w:iCs/>
                <w:color w:val="000000"/>
                <w:sz w:val="18"/>
              </w:rPr>
              <w:t>405,009.7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ECFDD" w14:textId="273597FD" w:rsidR="00F01FC7" w:rsidRPr="00B60130" w:rsidRDefault="00F01FC7" w:rsidP="00B60130">
            <w:pPr>
              <w:ind w:right="57"/>
              <w:jc w:val="right"/>
              <w:rPr>
                <w:rFonts w:ascii="Arial Narrow" w:hAnsi="Arial Narrow"/>
                <w:i/>
                <w:iCs/>
                <w:color w:val="000000"/>
                <w:sz w:val="18"/>
              </w:rPr>
            </w:pPr>
            <w:r w:rsidRPr="00B60130">
              <w:rPr>
                <w:rFonts w:ascii="Arial Narrow" w:hAnsi="Arial Narrow"/>
                <w:i/>
                <w:iCs/>
                <w:color w:val="000000"/>
                <w:sz w:val="18"/>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95695" w14:textId="0640B2C4" w:rsidR="00F01FC7" w:rsidRPr="00B60130" w:rsidRDefault="00F01FC7" w:rsidP="00B60130">
            <w:pPr>
              <w:ind w:right="57"/>
              <w:jc w:val="right"/>
              <w:rPr>
                <w:rFonts w:ascii="Arial Narrow" w:hAnsi="Arial Narrow"/>
                <w:i/>
                <w:iCs/>
                <w:color w:val="000000"/>
                <w:sz w:val="18"/>
              </w:rPr>
            </w:pPr>
            <w:r w:rsidRPr="00B60130">
              <w:rPr>
                <w:rFonts w:ascii="Arial Narrow" w:hAnsi="Arial Narrow"/>
                <w:i/>
                <w:iCs/>
                <w:color w:val="000000"/>
                <w:sz w:val="18"/>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B715C" w14:textId="30AAA3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5,009.70</w:t>
            </w:r>
          </w:p>
        </w:tc>
      </w:tr>
      <w:tr w:rsidR="00F01FC7" w:rsidRPr="00B60130" w14:paraId="744A3EA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C832B8"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Ilocos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4EA60B" w14:textId="47A1AD1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7,909,505.83</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44CEBD" w14:textId="60D04F0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BBDADD" w14:textId="5A6D50E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C81E97" w14:textId="581308A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7,909,505.83</w:t>
            </w:r>
          </w:p>
        </w:tc>
      </w:tr>
      <w:tr w:rsidR="00F01FC7" w:rsidRPr="00B60130" w14:paraId="15145EE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3590C" w14:textId="6D40A21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C184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ile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BF305" w14:textId="45B027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1,574.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6EC7E" w14:textId="096B3A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B8A45" w14:textId="2E26AC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45381" w14:textId="3B82B3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1,574.25</w:t>
            </w:r>
          </w:p>
        </w:tc>
      </w:tr>
      <w:tr w:rsidR="00F01FC7" w:rsidRPr="00B60130" w14:paraId="1995D6B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A3C28" w14:textId="2023B47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29BC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ayoy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E110E" w14:textId="7F3135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860.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12D0A" w14:textId="3760AE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9A224" w14:textId="38B142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DF9D2" w14:textId="5C68E2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860.50</w:t>
            </w:r>
          </w:p>
        </w:tc>
      </w:tr>
      <w:tr w:rsidR="00F01FC7" w:rsidRPr="00B60130" w14:paraId="01E9321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5AF3C3" w14:textId="3ECCECE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464C0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t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0116C" w14:textId="30B853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92464" w14:textId="7A67AF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5E719" w14:textId="1E0A52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F6A99" w14:textId="29182D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r>
      <w:tr w:rsidR="00F01FC7" w:rsidRPr="00B60130" w14:paraId="4492BA7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348E20" w14:textId="1FA6763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D4AAC" w14:textId="50115699"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6B2A7" w14:textId="199B9F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0,28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0886A" w14:textId="0709C2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DF286" w14:textId="7829B8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DB202" w14:textId="4A4A98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0,285.00</w:t>
            </w:r>
          </w:p>
        </w:tc>
      </w:tr>
      <w:tr w:rsidR="00F01FC7" w:rsidRPr="00B60130" w14:paraId="4E14143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82280" w14:textId="2AC57F4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055F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bu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F2A9E" w14:textId="426C02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3,620.8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2BE4B" w14:textId="4F8163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B4DB7" w14:textId="149D13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132BC" w14:textId="3639AB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3,620.82</w:t>
            </w:r>
          </w:p>
        </w:tc>
      </w:tr>
      <w:tr w:rsidR="00F01FC7" w:rsidRPr="00B60130" w14:paraId="4E68492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7509F" w14:textId="5D659DB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CE62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CAND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5A8A7" w14:textId="544A6B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1.4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3E3B6" w14:textId="50F8F7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39D2E" w14:textId="476F08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19BF1" w14:textId="343F42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1.42</w:t>
            </w:r>
          </w:p>
        </w:tc>
      </w:tr>
      <w:tr w:rsidR="00F01FC7" w:rsidRPr="00B60130" w14:paraId="057DADA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B9738" w14:textId="79E61E6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4F35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o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8530F" w14:textId="2A2256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1.4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722FD" w14:textId="72FF08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63B1F" w14:textId="43E8B3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6EDCE" w14:textId="086066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1.42</w:t>
            </w:r>
          </w:p>
        </w:tc>
      </w:tr>
      <w:tr w:rsidR="00F01FC7" w:rsidRPr="00B60130" w14:paraId="008FAF5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B09BA" w14:textId="7547E16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0F14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ervant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5CA72" w14:textId="3792E70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9,950.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46F74" w14:textId="153658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46851" w14:textId="30BE01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2C796" w14:textId="4405F8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9,950.25</w:t>
            </w:r>
          </w:p>
        </w:tc>
      </w:tr>
      <w:tr w:rsidR="00F01FC7" w:rsidRPr="00B60130" w14:paraId="33083B0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775F4" w14:textId="342865F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4CC1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alimuy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6410C" w14:textId="003478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9,893.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A2B68" w14:textId="0280C9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02642" w14:textId="26A2E3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8A2BE" w14:textId="392CF8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9,893.25</w:t>
            </w:r>
          </w:p>
        </w:tc>
      </w:tr>
      <w:tr w:rsidR="00F01FC7" w:rsidRPr="00B60130" w14:paraId="4D86B90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D3383" w14:textId="0D55CBE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E1CB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regorio del Pilar (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0FA3C" w14:textId="6BC0CC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2,015.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CDADD" w14:textId="43C947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52EEC" w14:textId="4622D8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5D706" w14:textId="6C9D84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2,015.75</w:t>
            </w:r>
          </w:p>
        </w:tc>
      </w:tr>
      <w:tr w:rsidR="00F01FC7" w:rsidRPr="00B60130" w14:paraId="054A04B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41B34" w14:textId="71EF5B1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46A7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dlid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42EA5" w14:textId="44801E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0,007.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E2F41" w14:textId="3DEB3F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7BD1B" w14:textId="1F9AB4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EB59C" w14:textId="0183F5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0,007.25</w:t>
            </w:r>
          </w:p>
        </w:tc>
      </w:tr>
      <w:tr w:rsidR="00F01FC7" w:rsidRPr="00B60130" w14:paraId="6AA751B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A4325C" w14:textId="3E6CB65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C9E4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gsing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10619" w14:textId="7DB0DF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9,065.9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3D408" w14:textId="2208FF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A26C7" w14:textId="32A7A8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E5B09" w14:textId="6E864B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9,065.92</w:t>
            </w:r>
          </w:p>
        </w:tc>
      </w:tr>
      <w:tr w:rsidR="00F01FC7" w:rsidRPr="00B60130" w14:paraId="3A984A1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5E305" w14:textId="310E31D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309F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gbuk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2FA38" w14:textId="46A497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3,161.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5D883" w14:textId="6ED3E7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FECD6" w14:textId="257578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DAB7A" w14:textId="4C5C11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3,161.78</w:t>
            </w:r>
          </w:p>
        </w:tc>
      </w:tr>
      <w:tr w:rsidR="00F01FC7" w:rsidRPr="00B60130" w14:paraId="235077C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5EA453" w14:textId="031DB27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2F3C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rv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FA575" w14:textId="363390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8,724.4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B7D4D" w14:textId="72A0F2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2E04B" w14:textId="4E510C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3779C" w14:textId="52D745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8,724.48</w:t>
            </w:r>
          </w:p>
        </w:tc>
      </w:tr>
      <w:tr w:rsidR="00F01FC7" w:rsidRPr="00B60130" w14:paraId="1C2381D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F3061" w14:textId="27863E8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FF07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Quirino (Angkak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8453E" w14:textId="38AD33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43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530B7" w14:textId="03B26D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ACA7A" w14:textId="7BD381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676AC" w14:textId="5CC96E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436.00</w:t>
            </w:r>
          </w:p>
        </w:tc>
      </w:tr>
      <w:tr w:rsidR="00F01FC7" w:rsidRPr="00B60130" w14:paraId="5935E69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3921C0" w14:textId="36A1045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073E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lcedo (Baug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B44C0" w14:textId="01EC91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43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95FCD" w14:textId="30BC42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D2473" w14:textId="415413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C159D" w14:textId="26AF1F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436.00</w:t>
            </w:r>
          </w:p>
        </w:tc>
      </w:tr>
      <w:tr w:rsidR="00F01FC7" w:rsidRPr="00B60130" w14:paraId="6BAE548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C6F20" w14:textId="274D597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FD58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Emil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03B2C" w14:textId="695873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2,799.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ABC41" w14:textId="51F6CD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50F6F" w14:textId="3BD00F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DFF0C" w14:textId="1CE133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2,799.25</w:t>
            </w:r>
          </w:p>
        </w:tc>
      </w:tr>
      <w:tr w:rsidR="00F01FC7" w:rsidRPr="00B60130" w14:paraId="4AF82DF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D07AC" w14:textId="067DEBA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C227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Este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3B016" w14:textId="25472E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42.0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708F3" w14:textId="5F09CB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EF44B" w14:textId="4946B7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ECCEC" w14:textId="64A4F7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42.03</w:t>
            </w:r>
          </w:p>
        </w:tc>
      </w:tr>
      <w:tr w:rsidR="00F01FC7" w:rsidRPr="00B60130" w14:paraId="45DC4E1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800FF" w14:textId="27C88AE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B0D2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uan (Lap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56FAF" w14:textId="47C475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895.3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A5B79" w14:textId="1458D2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41510" w14:textId="1D9A22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8D410" w14:textId="434E45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895.34</w:t>
            </w:r>
          </w:p>
        </w:tc>
      </w:tr>
      <w:tr w:rsidR="00F01FC7" w:rsidRPr="00B60130" w14:paraId="580EA7B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BBD84" w14:textId="2CDAE0F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2348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Vic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665D5" w14:textId="4EFDA1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628.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D4BBB" w14:textId="330FB4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F3D59" w14:textId="0ED179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12ED7" w14:textId="006F6D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628.40</w:t>
            </w:r>
          </w:p>
        </w:tc>
      </w:tr>
      <w:tr w:rsidR="00F01FC7" w:rsidRPr="00B60130" w14:paraId="4985CD6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455832" w14:textId="4DD655A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556E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37C23" w14:textId="3CECBD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9,281.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E2899" w14:textId="0E1DF8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86645" w14:textId="3915F1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86C76" w14:textId="3FD525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9,281.75</w:t>
            </w:r>
          </w:p>
        </w:tc>
      </w:tr>
      <w:tr w:rsidR="00F01FC7" w:rsidRPr="00B60130" w14:paraId="0437865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5966D" w14:textId="6F14590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089B4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Catal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AD2A8" w14:textId="5299AB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05045" w14:textId="56E080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44DB8" w14:textId="1EBF5C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65FD7" w14:textId="04C4A4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r>
      <w:tr w:rsidR="00F01FC7" w:rsidRPr="00B60130" w14:paraId="67855B4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952CE" w14:textId="06E2FC5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A803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51CC9" w14:textId="319F43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381.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E3951" w14:textId="2D83F5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99A4A" w14:textId="35CDF4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0D5C3" w14:textId="3E9BDD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381.56</w:t>
            </w:r>
          </w:p>
        </w:tc>
      </w:tr>
      <w:tr w:rsidR="00F01FC7" w:rsidRPr="00B60130" w14:paraId="0BB6271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A960C" w14:textId="7C9AC2B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AFE2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44BE6" w14:textId="4FAB81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0968B" w14:textId="46A384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BF9D5" w14:textId="426902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C4814" w14:textId="25BD6E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r>
      <w:tr w:rsidR="00F01FC7" w:rsidRPr="00B60130" w14:paraId="5F4DE56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698E9" w14:textId="6F33473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2510A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ia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C2FED" w14:textId="4CCFC7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79AD2" w14:textId="38B554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B50B7" w14:textId="0B5A8A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461F0" w14:textId="788419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r>
      <w:tr w:rsidR="00F01FC7" w:rsidRPr="00B60130" w14:paraId="7F94012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66FA4F" w14:textId="7EDD1E7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D8AA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 Domin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C2BD7" w14:textId="3CC14A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3,788.8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A9991" w14:textId="0997A5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22DEF" w14:textId="68B7CC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91700" w14:textId="748BDF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3,788.89</w:t>
            </w:r>
          </w:p>
        </w:tc>
      </w:tr>
      <w:tr w:rsidR="00F01FC7" w:rsidRPr="00B60130" w14:paraId="1E479E7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FC8703" w14:textId="3518732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D45C2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F0FF7" w14:textId="4B94DD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4,166.0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4567D" w14:textId="10C241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6D87F" w14:textId="4F1548B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C46DF" w14:textId="7C8868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4,166.03</w:t>
            </w:r>
          </w:p>
        </w:tc>
      </w:tr>
      <w:tr w:rsidR="00F01FC7" w:rsidRPr="00B60130" w14:paraId="0C5B643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74A0B" w14:textId="18216AD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069C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na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6D2B5" w14:textId="766DE9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54.2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E344E" w14:textId="78A09E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98A47" w14:textId="75DF0B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A7586" w14:textId="2EE248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54.28</w:t>
            </w:r>
          </w:p>
        </w:tc>
      </w:tr>
      <w:tr w:rsidR="00F01FC7" w:rsidRPr="00B60130" w14:paraId="5E1B5EE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00685" w14:textId="3A0004B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6D7C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ug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20295" w14:textId="517BD8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9,451.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9D490" w14:textId="1D1F4D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C6843" w14:textId="78BA17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8A4E8" w14:textId="4002FD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9,451.75</w:t>
            </w:r>
          </w:p>
        </w:tc>
      </w:tr>
      <w:tr w:rsidR="00F01FC7" w:rsidRPr="00B60130" w14:paraId="4ED58B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593AC" w14:textId="4DD554E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CF04B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gud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4315A" w14:textId="4FF3C3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87,1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619DF" w14:textId="32E3EF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B4121" w14:textId="1EED62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E3C8B" w14:textId="194C1A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87,140.00</w:t>
            </w:r>
          </w:p>
        </w:tc>
      </w:tr>
      <w:tr w:rsidR="00F01FC7" w:rsidRPr="00B60130" w14:paraId="59417E2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6EA04" w14:textId="17B24CC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C9FC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VI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A66BD" w14:textId="31421E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29,873.9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44B82" w14:textId="1BE236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194D0" w14:textId="39DDD8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6E08D" w14:textId="435085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29,873.90</w:t>
            </w:r>
          </w:p>
        </w:tc>
      </w:tr>
      <w:tr w:rsidR="00F01FC7" w:rsidRPr="00B60130" w14:paraId="0E7414F8"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9089F6"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La Uni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097145" w14:textId="7F9BA08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9,722,139.64</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4B21CE" w14:textId="361F340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11,54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5CCF73" w14:textId="00F7340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905,771.64</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D8F531B" w14:textId="77F40A3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839,451.28</w:t>
            </w:r>
          </w:p>
        </w:tc>
      </w:tr>
      <w:tr w:rsidR="00F01FC7" w:rsidRPr="00B60130" w14:paraId="2AB81F2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51FA0" w14:textId="6837ED9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AF31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go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BF159" w14:textId="3E958F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3,830.5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6CE2D" w14:textId="0CE8BD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09574" w14:textId="15392A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2356C" w14:textId="63021D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3,830.57</w:t>
            </w:r>
          </w:p>
        </w:tc>
      </w:tr>
      <w:tr w:rsidR="00F01FC7" w:rsidRPr="00B60130" w14:paraId="4C54110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8F76AD" w14:textId="6344C16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8B97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rin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F01C9" w14:textId="3C8E32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654.0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45EC6" w14:textId="5D2C6D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4BB34" w14:textId="48EF67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E9B99" w14:textId="412C69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654.03</w:t>
            </w:r>
          </w:p>
        </w:tc>
      </w:tr>
      <w:tr w:rsidR="00F01FC7" w:rsidRPr="00B60130" w14:paraId="7558B5C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E0838" w14:textId="5FCD2A2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E1B8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cno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37D1D" w14:textId="4C1158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9,877.1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37E4E" w14:textId="2B29F9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135BA" w14:textId="0233B2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6EDAD" w14:textId="3A15B0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9,877.16</w:t>
            </w:r>
          </w:p>
        </w:tc>
      </w:tr>
      <w:tr w:rsidR="00F01FC7" w:rsidRPr="00B60130" w14:paraId="3EB6CB7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35CE7" w14:textId="6D2DEBD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FE54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gul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AD88F" w14:textId="20CDB8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5,14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2E001" w14:textId="77DA7F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88284" w14:textId="435742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40169" w14:textId="4CC81F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5,142.50</w:t>
            </w:r>
          </w:p>
        </w:tc>
      </w:tr>
      <w:tr w:rsidR="00F01FC7" w:rsidRPr="00B60130" w14:paraId="48A8E59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9A361" w14:textId="346A048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D645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a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FBFAA" w14:textId="37F4493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8B6F9" w14:textId="4994A1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03C9B" w14:textId="2B7A12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1F175" w14:textId="722263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r>
      <w:tr w:rsidR="00F01FC7" w:rsidRPr="00B60130" w14:paraId="05F8918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D2575" w14:textId="2C4DF7F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2AB2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g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DEDF5" w14:textId="5A67D0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8,117.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EBF92" w14:textId="43C44C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82FB5" w14:textId="75CFBB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B33A1" w14:textId="319BF0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8,117.14</w:t>
            </w:r>
          </w:p>
        </w:tc>
      </w:tr>
      <w:tr w:rsidR="00F01FC7" w:rsidRPr="00B60130" w14:paraId="758A5CD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32954" w14:textId="4669A04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85541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u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777EE" w14:textId="16637D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0,737.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0B82E" w14:textId="663157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6AAEE" w14:textId="190B15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84DB7" w14:textId="486784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0,737.75</w:t>
            </w:r>
          </w:p>
        </w:tc>
      </w:tr>
      <w:tr w:rsidR="00F01FC7" w:rsidRPr="00B60130" w14:paraId="3C6CD3E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88B95" w14:textId="466285C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FA72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B41DB" w14:textId="6BD8EA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2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A3020" w14:textId="354D43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4ECA2" w14:textId="5A30ED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8,135.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6AE62" w14:textId="412C9C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5,400.00</w:t>
            </w:r>
          </w:p>
        </w:tc>
      </w:tr>
      <w:tr w:rsidR="00F01FC7" w:rsidRPr="00B60130" w14:paraId="3B2728A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9E06B" w14:textId="6780396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335C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1C82A" w14:textId="3F95C1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56,798.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8BCB1" w14:textId="07D7D6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B8614" w14:textId="0B87F6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37473" w14:textId="763004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56,798.14</w:t>
            </w:r>
          </w:p>
        </w:tc>
      </w:tr>
      <w:tr w:rsidR="00F01FC7" w:rsidRPr="00B60130" w14:paraId="2EB1A12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0914C" w14:textId="2B176FF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2F4A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FFDDD" w14:textId="513CDE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81,5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AC973" w14:textId="594121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F032A" w14:textId="2732EB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9398C" w14:textId="39A17E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81,530.00</w:t>
            </w:r>
          </w:p>
        </w:tc>
      </w:tr>
      <w:tr w:rsidR="00F01FC7" w:rsidRPr="00B60130" w14:paraId="4FEAD1C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02138" w14:textId="0388953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7493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guil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FD3B6" w14:textId="0484DD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9,805.1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9D113" w14:textId="01860E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68537" w14:textId="39B2E6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17B7A" w14:textId="62D984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9,805.12</w:t>
            </w:r>
          </w:p>
        </w:tc>
      </w:tr>
      <w:tr w:rsidR="00F01FC7" w:rsidRPr="00B60130" w14:paraId="635D3B8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DE287" w14:textId="4DB15B4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85A3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u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8DB19" w14:textId="550158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9,067.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A2AFF" w14:textId="447361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0351B" w14:textId="2CF263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216AF" w14:textId="580C87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9,067.50</w:t>
            </w:r>
          </w:p>
        </w:tc>
      </w:tr>
      <w:tr w:rsidR="00F01FC7" w:rsidRPr="00B60130" w14:paraId="07FD83D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C15894" w14:textId="73C2FA2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FD18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sar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5DE83" w14:textId="0D409F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8,398.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649D1" w14:textId="443AB1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AA513" w14:textId="4C4452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BB50C" w14:textId="741D1F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2,598.20</w:t>
            </w:r>
          </w:p>
        </w:tc>
      </w:tr>
      <w:tr w:rsidR="00F01FC7" w:rsidRPr="00B60130" w14:paraId="758B2A5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B6EFE0" w14:textId="1C5B211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D1D0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F2EF2" w14:textId="0B7B8C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54,162.4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8C37E" w14:textId="65DDEA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0A0DA" w14:textId="3A646C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78A24" w14:textId="2A0867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54,162.47</w:t>
            </w:r>
          </w:p>
        </w:tc>
      </w:tr>
      <w:tr w:rsidR="00F01FC7" w:rsidRPr="00B60130" w14:paraId="1CF9163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552B1" w14:textId="1F6E2BF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2402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Gabri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492CE" w14:textId="77F145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7,855.5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0B2DD" w14:textId="4CB30D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AB3CE" w14:textId="0D4B0E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0D8C6" w14:textId="34377A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7,855.53</w:t>
            </w:r>
          </w:p>
        </w:tc>
      </w:tr>
      <w:tr w:rsidR="00F01FC7" w:rsidRPr="00B60130" w14:paraId="6DC7724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55628" w14:textId="4F5C43E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56F5C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FA470" w14:textId="49C11D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8,486.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45206" w14:textId="099581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B9B67" w14:textId="363FEE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59590" w14:textId="0D758C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8,486.50</w:t>
            </w:r>
          </w:p>
        </w:tc>
      </w:tr>
      <w:tr w:rsidR="00F01FC7" w:rsidRPr="00B60130" w14:paraId="28CF28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8EEA2" w14:textId="71AC009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77DA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CC12B" w14:textId="1E79CC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894.2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B635E" w14:textId="0EE4E0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FD155" w14:textId="4B52A2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7,636.64</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E8EF4" w14:textId="6693C3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5,530.92</w:t>
            </w:r>
          </w:p>
        </w:tc>
      </w:tr>
      <w:tr w:rsidR="00F01FC7" w:rsidRPr="00B60130" w14:paraId="1FF580D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2DBF2" w14:textId="4DCC580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C8C9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B1144" w14:textId="224C24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7,713.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23A51" w14:textId="4A7CCE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3FC62" w14:textId="4910BD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615F6" w14:textId="7CC767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7,713.75</w:t>
            </w:r>
          </w:p>
        </w:tc>
      </w:tr>
      <w:tr w:rsidR="00F01FC7" w:rsidRPr="00B60130" w14:paraId="2D0DA13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5BB4E8" w14:textId="08DF036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38001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udip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8946D" w14:textId="773780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8,611.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2EF2B" w14:textId="1DD504D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E08BB" w14:textId="328A2D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1CC0C" w14:textId="1B6081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8,611.25</w:t>
            </w:r>
          </w:p>
        </w:tc>
      </w:tr>
      <w:tr w:rsidR="00F01FC7" w:rsidRPr="00B60130" w14:paraId="132E79C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EF2919" w14:textId="605B809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8AE0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b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90574" w14:textId="1D376D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052.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314D9" w14:textId="59F708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3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39D47" w14:textId="52489C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57B78" w14:textId="0B772C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6,392.75</w:t>
            </w:r>
          </w:p>
        </w:tc>
      </w:tr>
      <w:tr w:rsidR="00F01FC7" w:rsidRPr="00B60130" w14:paraId="566CE15B"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033A5B"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Pangasin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E2BE8E" w14:textId="0439AA7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6,821,384.58</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B50D0E" w14:textId="3857467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6,200.03</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C27FCC" w14:textId="120B6D6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025,920.92</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0AD60F1" w14:textId="22BF2D3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6,863,505.53</w:t>
            </w:r>
          </w:p>
        </w:tc>
      </w:tr>
      <w:tr w:rsidR="00F01FC7" w:rsidRPr="00B60130" w14:paraId="00B0CE0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E4344" w14:textId="1B36735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374E1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Pangasi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A84CA" w14:textId="50E63C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3,0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53670" w14:textId="53C782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654FC" w14:textId="5DAA32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70968" w14:textId="5DD16D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3,050.00</w:t>
            </w:r>
          </w:p>
        </w:tc>
      </w:tr>
      <w:tr w:rsidR="00F01FC7" w:rsidRPr="00B60130" w14:paraId="5785579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C7D98" w14:textId="4667436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AF9A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gu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83AF3" w14:textId="051CE4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2,807.9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A2BC8" w14:textId="1B48D2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E77A3" w14:textId="5F72E1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09C34" w14:textId="13510F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2,807.94</w:t>
            </w:r>
          </w:p>
        </w:tc>
      </w:tr>
      <w:tr w:rsidR="00F01FC7" w:rsidRPr="00B60130" w14:paraId="75EBA6A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F5BB5" w14:textId="27C3089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EE0CA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ALAMIN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7B9E9" w14:textId="585B0E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517.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3DA51" w14:textId="528F89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B1185" w14:textId="1469F4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BE8B8" w14:textId="46694D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517.14</w:t>
            </w:r>
          </w:p>
        </w:tc>
      </w:tr>
      <w:tr w:rsidR="00F01FC7" w:rsidRPr="00B60130" w14:paraId="1DD5069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65E76D" w14:textId="50C6857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C43C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1C50D" w14:textId="3E9132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13254" w14:textId="61BFC9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4999B" w14:textId="3F1B2C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5B387" w14:textId="2B860F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r>
      <w:tr w:rsidR="00F01FC7" w:rsidRPr="00B60130" w14:paraId="6DA81E8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B2381" w14:textId="5101581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3DD25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si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C5D6D" w14:textId="73ED29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91368" w14:textId="3C4DE9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A83CE" w14:textId="23ADF2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31,488.72</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F359A" w14:textId="29B249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08,628.72</w:t>
            </w:r>
          </w:p>
        </w:tc>
      </w:tr>
      <w:tr w:rsidR="00F01FC7" w:rsidRPr="00B60130" w14:paraId="4C58D72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7F124" w14:textId="37AC281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AD2A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u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07C67" w14:textId="605782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4,39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1618C" w14:textId="373DEF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80170" w14:textId="7F5ED8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C0DC4" w14:textId="55E827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4,392.00</w:t>
            </w:r>
          </w:p>
        </w:tc>
      </w:tr>
      <w:tr w:rsidR="00F01FC7" w:rsidRPr="00B60130" w14:paraId="5A8FEA9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2701A" w14:textId="464929A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D3433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s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6E13C" w14:textId="532E9B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3,928.5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B9A7B" w14:textId="5BE940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238CD" w14:textId="5B4585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9DB53" w14:textId="79CFB2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3,928.52</w:t>
            </w:r>
          </w:p>
        </w:tc>
      </w:tr>
      <w:tr w:rsidR="00F01FC7" w:rsidRPr="00B60130" w14:paraId="4019F90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7DB8D" w14:textId="3001FB6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EA69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yamb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A8836" w14:textId="71CB58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85BC7" w14:textId="7C2AFA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5CB2B" w14:textId="477685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FFD6D" w14:textId="48A3AE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r>
      <w:tr w:rsidR="00F01FC7" w:rsidRPr="00B60130" w14:paraId="76F6B7F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3E88C" w14:textId="4A78B9D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D1C9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inalo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FF0D3" w14:textId="7117D2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0,157.1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6D286" w14:textId="64C1D6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752E4" w14:textId="261BD3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3EA78" w14:textId="17149A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0,157.12</w:t>
            </w:r>
          </w:p>
        </w:tc>
      </w:tr>
      <w:tr w:rsidR="00F01FC7" w:rsidRPr="00B60130" w14:paraId="3C2D143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C454F" w14:textId="0C8129B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BEC1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gall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D536C" w14:textId="597C0A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8,300.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63612" w14:textId="3B41E6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5103B" w14:textId="43DF99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6,500.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C6A0B" w14:textId="1DE998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4,800.64</w:t>
            </w:r>
          </w:p>
        </w:tc>
      </w:tr>
      <w:tr w:rsidR="00F01FC7" w:rsidRPr="00B60130" w14:paraId="3432DC4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C80BB" w14:textId="2590089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3531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s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83675" w14:textId="5E994B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48,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E05CF" w14:textId="26CEEC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1D832" w14:textId="416A4C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68,520.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FFBFC" w14:textId="09F1EA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16,520.00</w:t>
            </w:r>
          </w:p>
        </w:tc>
      </w:tr>
      <w:tr w:rsidR="00F01FC7" w:rsidRPr="00B60130" w14:paraId="04A8B23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392839" w14:textId="20C0084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8CE6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gup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3FC85" w14:textId="06991A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6,945.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B5AC0" w14:textId="2821A1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548D4" w14:textId="644F71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78EA9" w14:textId="561E9E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6,945.64</w:t>
            </w:r>
          </w:p>
        </w:tc>
      </w:tr>
      <w:tr w:rsidR="00F01FC7" w:rsidRPr="00B60130" w14:paraId="44C22BC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A2F53" w14:textId="6FB157F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679F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s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14BED" w14:textId="56675E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193.3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A851C" w14:textId="553338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15DFD" w14:textId="047029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F6C16" w14:textId="2873C2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193.39</w:t>
            </w:r>
          </w:p>
        </w:tc>
      </w:tr>
      <w:tr w:rsidR="00F01FC7" w:rsidRPr="00B60130" w14:paraId="5F8AE60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7774B" w14:textId="7C04A50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86E6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nfan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076C7" w14:textId="188C4A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7,588.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998D1" w14:textId="6CA041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872AC" w14:textId="022FE7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42E24" w14:textId="035E0D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7,588.75</w:t>
            </w:r>
          </w:p>
        </w:tc>
      </w:tr>
      <w:tr w:rsidR="00F01FC7" w:rsidRPr="00B60130" w14:paraId="5E7FEC9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6A6C7" w14:textId="4A32479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59082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brad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A43FE" w14:textId="41DEE9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0,696.1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F24DC" w14:textId="57F6B4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617F7" w14:textId="6EC196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224F0" w14:textId="5B5A52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0,696.12</w:t>
            </w:r>
          </w:p>
        </w:tc>
      </w:tr>
      <w:tr w:rsidR="00F01FC7" w:rsidRPr="00B60130" w14:paraId="509EC20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46227" w14:textId="3320859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6515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o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AD15D" w14:textId="3DF480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5,74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ED280" w14:textId="75B252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E39C4" w14:textId="0CC72F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ACFB2" w14:textId="73A80E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5,744.00</w:t>
            </w:r>
          </w:p>
        </w:tc>
      </w:tr>
      <w:tr w:rsidR="00F01FC7" w:rsidRPr="00B60130" w14:paraId="4F500C9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70CCA" w14:textId="114AC40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0297B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NGAY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25A4F" w14:textId="234C70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2,612.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F6FF3" w14:textId="730A6D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6A2A9" w14:textId="0C59F2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AD7A9" w14:textId="1EDC6E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2,612.20</w:t>
            </w:r>
          </w:p>
        </w:tc>
      </w:tr>
      <w:tr w:rsidR="00F01FC7" w:rsidRPr="00B60130" w14:paraId="3C30EC6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FDE6A" w14:textId="0999099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045A7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b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FEF96" w14:textId="4F314B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448.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70B3C" w14:textId="786DAC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6CA0C" w14:textId="2811B1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2129D" w14:textId="4846C8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448.75</w:t>
            </w:r>
          </w:p>
        </w:tc>
      </w:tr>
      <w:tr w:rsidR="00F01FC7" w:rsidRPr="00B60130" w14:paraId="0FA8143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E8E276" w14:textId="5E7691A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49C8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asiq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71609" w14:textId="0B1F43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517.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502F4" w14:textId="5EBF7F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F2083" w14:textId="063C76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EFB35" w14:textId="031BDF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517.14</w:t>
            </w:r>
          </w:p>
        </w:tc>
      </w:tr>
      <w:tr w:rsidR="00F01FC7" w:rsidRPr="00B60130" w14:paraId="3143D7B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1D6F42" w14:textId="5F58BFB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41FD9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ao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934D6" w14:textId="496D06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CC013" w14:textId="176D06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15391" w14:textId="5B27EE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FEA80" w14:textId="3D41C0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48D13F8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654B4" w14:textId="1E7DB56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C481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gal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69E3A" w14:textId="54024B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10B48" w14:textId="2A1C59D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ABECB" w14:textId="6D60B2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65253" w14:textId="56F5DC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5FD5A79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EDDCF" w14:textId="310FB4A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017C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gatare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D155E" w14:textId="295129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5,77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99C74" w14:textId="772B05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3D7CC" w14:textId="2CAA44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A75CA" w14:textId="13BA7B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5,778.00</w:t>
            </w:r>
          </w:p>
        </w:tc>
      </w:tr>
      <w:tr w:rsidR="00F01FC7" w:rsidRPr="00B60130" w14:paraId="1C681B8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8A2FB5" w14:textId="741E78D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4F7E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pa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79896" w14:textId="00F363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57E65" w14:textId="426245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EC29C" w14:textId="0611D3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C8CF2" w14:textId="2F8BD8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4AA7DD8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59875" w14:textId="22FE492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6AF1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tiv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82FD1" w14:textId="5BAC17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042.3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F47AF" w14:textId="721BBB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DC77C" w14:textId="114CBE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AC1C1" w14:textId="79194F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042.39</w:t>
            </w:r>
          </w:p>
        </w:tc>
      </w:tr>
      <w:tr w:rsidR="00F01FC7" w:rsidRPr="00B60130" w14:paraId="3A5C34B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EB85A0" w14:textId="5B0868D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21A5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ozzorub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8BBC5" w14:textId="6021B2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0,494.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83154" w14:textId="060094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96FA2" w14:textId="61E68A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C671B" w14:textId="127750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0,494.75</w:t>
            </w:r>
          </w:p>
        </w:tc>
      </w:tr>
      <w:tr w:rsidR="00F01FC7" w:rsidRPr="00B60130" w14:paraId="2B8F10B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E9236" w14:textId="06638E1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C23F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sal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DA337" w14:textId="44505F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25,171.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B2396" w14:textId="6256DC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10A95" w14:textId="031C38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FCED8" w14:textId="6F7CFB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25,171.32</w:t>
            </w:r>
          </w:p>
        </w:tc>
      </w:tr>
      <w:tr w:rsidR="00F01FC7" w:rsidRPr="00B60130" w14:paraId="4292182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80BA3C" w14:textId="28C2846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5586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Carlo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D41A1" w14:textId="1F2CD1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0,677.3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BB200" w14:textId="075378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89527" w14:textId="49CD93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EA30D" w14:textId="3AF54A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0,677.34</w:t>
            </w:r>
          </w:p>
        </w:tc>
      </w:tr>
      <w:tr w:rsidR="00F01FC7" w:rsidRPr="00B60130" w14:paraId="5C45D9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5F991" w14:textId="6F3286C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34289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Fab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6C91B" w14:textId="4A5EEB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DE1E2" w14:textId="2F2EC4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F631B" w14:textId="138798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9F201" w14:textId="449916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r>
      <w:tr w:rsidR="00F01FC7" w:rsidRPr="00B60130" w14:paraId="1CE994D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73C0C" w14:textId="4007AFC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B784A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Man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80076" w14:textId="58B683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2,504.1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67EF7" w14:textId="3B8411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1AA3C" w14:textId="46AAAE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61,675.2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CBE33" w14:textId="5B021C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84,179.30</w:t>
            </w:r>
          </w:p>
        </w:tc>
      </w:tr>
      <w:tr w:rsidR="00F01FC7" w:rsidRPr="00B60130" w14:paraId="0281463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03F71" w14:textId="7AF9199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EC07F" w14:textId="4158B8A3"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Nico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B97F0" w14:textId="1487C6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8,868.7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096D2" w14:textId="555FE0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6DED1" w14:textId="1CA1DA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EBA62" w14:textId="26750E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8,868.77</w:t>
            </w:r>
          </w:p>
        </w:tc>
      </w:tr>
      <w:tr w:rsidR="00F01FC7" w:rsidRPr="00B60130" w14:paraId="0C81C65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FE607" w14:textId="73A75A3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874E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Quin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9DB5F" w14:textId="35F4F4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1A55A" w14:textId="6537F1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13F5F" w14:textId="5059FE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8D28A" w14:textId="50FE6E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w:t>
            </w:r>
          </w:p>
        </w:tc>
      </w:tr>
      <w:tr w:rsidR="00F01FC7" w:rsidRPr="00B60130" w14:paraId="5B648AC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3832C" w14:textId="4BEC65B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EC215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Barb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74E09" w14:textId="15FF8F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983CA" w14:textId="789A47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1B206" w14:textId="29FF81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7819F" w14:textId="1DFFEA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0,000.00</w:t>
            </w:r>
          </w:p>
        </w:tc>
      </w:tr>
      <w:tr w:rsidR="00F01FC7" w:rsidRPr="00B60130" w14:paraId="6D146BE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2BC75C" w14:textId="7DDDE81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8BE592" w14:textId="451DD5D5"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2E104" w14:textId="54BA0A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3,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F1B29" w14:textId="7507B0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1E364" w14:textId="3D80F9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5,000.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D3197" w14:textId="3A1900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8,000.00</w:t>
            </w:r>
          </w:p>
        </w:tc>
      </w:tr>
      <w:tr w:rsidR="00F01FC7" w:rsidRPr="00B60130" w14:paraId="4D75A27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BAB06" w14:textId="6C386E7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CCAA3" w14:textId="4BF3456A"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6B7AA" w14:textId="72447F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0D6B0" w14:textId="08EBFA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90749" w14:textId="6F20BE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96433" w14:textId="786F40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7,140.00</w:t>
            </w:r>
          </w:p>
        </w:tc>
      </w:tr>
      <w:tr w:rsidR="00F01FC7" w:rsidRPr="00B60130" w14:paraId="7164CF4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76476" w14:textId="5F0BD04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05CE8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195DE" w14:textId="090C0D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6,796.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F4AA8" w14:textId="305DC2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FBCD0" w14:textId="459CB6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B50B9" w14:textId="78259D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6,796.75</w:t>
            </w:r>
          </w:p>
        </w:tc>
      </w:tr>
      <w:tr w:rsidR="00F01FC7" w:rsidRPr="00B60130" w14:paraId="69238CD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FC8CE" w14:textId="5615459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758B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u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3EC3B" w14:textId="332439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63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A554B" w14:textId="493CD3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7117D" w14:textId="4A9AE9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6A9F9" w14:textId="32DF6C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632.50</w:t>
            </w:r>
          </w:p>
        </w:tc>
      </w:tr>
      <w:tr w:rsidR="00F01FC7" w:rsidRPr="00B60130" w14:paraId="31F0879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E638E" w14:textId="4046DCD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DFD7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y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10DD4" w14:textId="0D9C8C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0,884.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C4AD2" w14:textId="42D425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200.0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F14BC" w14:textId="519332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B3DD9" w14:textId="43C677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7,084.67</w:t>
            </w:r>
          </w:p>
        </w:tc>
      </w:tr>
      <w:tr w:rsidR="00F01FC7" w:rsidRPr="00B60130" w14:paraId="4379B59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EC348" w14:textId="2FE14F6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6A50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Umi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5F1C2" w14:textId="1DBCE0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6,538.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86EC1" w14:textId="276C1B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D9C55" w14:textId="066A95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95,097.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347E4" w14:textId="124F6D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91,635.50</w:t>
            </w:r>
          </w:p>
        </w:tc>
      </w:tr>
      <w:tr w:rsidR="00F01FC7" w:rsidRPr="00B60130" w14:paraId="2934EA4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851CD" w14:textId="0C2F4E2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6E73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Urbizto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FDB62" w14:textId="689ED3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1,833.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FE1E5" w14:textId="617C61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9D6DF" w14:textId="4FAABC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50A32" w14:textId="5FDB45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1,833.75</w:t>
            </w:r>
          </w:p>
        </w:tc>
      </w:tr>
      <w:tr w:rsidR="00F01FC7" w:rsidRPr="00B60130" w14:paraId="0E43AFA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C2531" w14:textId="79FE104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BB79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URDANE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01B1C" w14:textId="1CECBA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4,668.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D04E4" w14:textId="5CE85B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1AB9F" w14:textId="0DDE21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0,000.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1B1EC" w14:textId="6EF516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4,668.14</w:t>
            </w:r>
          </w:p>
        </w:tc>
      </w:tr>
      <w:tr w:rsidR="00F01FC7" w:rsidRPr="00B60130" w14:paraId="3E45316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6A2DC" w14:textId="4B6EF83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2C22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llas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FA2D8" w14:textId="63C05D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70D49" w14:textId="3D3F93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59B09" w14:textId="160AB9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9894C" w14:textId="0C598D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47847C8A"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F861682"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EGION 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61A795A" w14:textId="5BFC292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6,418,574.33</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0AE62E9" w14:textId="56CC4C0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D157017" w14:textId="3B549F9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A7A0E54" w14:textId="46824B6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6,418,574.33</w:t>
            </w:r>
          </w:p>
        </w:tc>
      </w:tr>
      <w:tr w:rsidR="00F01FC7" w:rsidRPr="00B60130" w14:paraId="18DD2CCB"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AA93A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Batane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F009A5" w14:textId="1244ED7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82,322.08</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AEE8D1" w14:textId="384DEAA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2666B9" w14:textId="0839F48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63FCE61" w14:textId="0EF97CD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82,322.08</w:t>
            </w:r>
          </w:p>
        </w:tc>
      </w:tr>
      <w:tr w:rsidR="00F01FC7" w:rsidRPr="00B60130" w14:paraId="5749180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C1B25" w14:textId="1437F9A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A4B8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Bat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F97D1" w14:textId="763981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9,949.5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FDB62" w14:textId="1FC2C5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009C1" w14:textId="7DEC59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31213" w14:textId="6512B0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9,949.52</w:t>
            </w:r>
          </w:p>
        </w:tc>
      </w:tr>
      <w:tr w:rsidR="00F01FC7" w:rsidRPr="00B60130" w14:paraId="3DAFCEA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2B9611" w14:textId="191785D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8D5A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s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857F4" w14:textId="56FABD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359.0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31D01" w14:textId="56EDEC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CA8BF" w14:textId="5A0CC8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28B1F" w14:textId="1C4165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359.04</w:t>
            </w:r>
          </w:p>
        </w:tc>
      </w:tr>
      <w:tr w:rsidR="00F01FC7" w:rsidRPr="00B60130" w14:paraId="5607773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86EFC" w14:textId="13DE602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E66C8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tbay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D31C3" w14:textId="120FAE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51.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AAF5A" w14:textId="1368D2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5DB4D" w14:textId="0707CA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AD704" w14:textId="3A9345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51.00</w:t>
            </w:r>
          </w:p>
        </w:tc>
      </w:tr>
      <w:tr w:rsidR="00F01FC7" w:rsidRPr="00B60130" w14:paraId="22911BC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563C0" w14:textId="3EDFB9F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0B6B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Uy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F190B" w14:textId="4F207D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62.5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0B79A" w14:textId="437E8B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06B7C" w14:textId="6CFA8C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8340A" w14:textId="56F808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62.52</w:t>
            </w:r>
          </w:p>
        </w:tc>
      </w:tr>
      <w:tr w:rsidR="00F01FC7" w:rsidRPr="00B60130" w14:paraId="0F57938F"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E296D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Cagay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C10315" w14:textId="17A65EA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7,258,382.7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9FFBB9" w14:textId="34D9D58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88996F" w14:textId="209015E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4731E20" w14:textId="4B95A54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7,258,382.70</w:t>
            </w:r>
          </w:p>
        </w:tc>
      </w:tr>
      <w:tr w:rsidR="00F01FC7" w:rsidRPr="00B60130" w14:paraId="038E94A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497F0" w14:textId="46F2431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5947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Cag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EC2D2" w14:textId="74EAB1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57,205.5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4E7B3" w14:textId="60FB05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9B024" w14:textId="3DBBC6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7477F" w14:textId="69F857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57,205.58</w:t>
            </w:r>
          </w:p>
        </w:tc>
      </w:tr>
      <w:tr w:rsidR="00F01FC7" w:rsidRPr="00B60130" w14:paraId="342EB2D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E88E87" w14:textId="7733BC7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B097B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bul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836E7" w14:textId="18A996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84.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F3D18" w14:textId="4A928E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7A141" w14:textId="7FCF1A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204CA" w14:textId="71B2F2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84.40</w:t>
            </w:r>
          </w:p>
        </w:tc>
      </w:tr>
      <w:tr w:rsidR="00F01FC7" w:rsidRPr="00B60130" w14:paraId="04750D3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8FCCCD" w14:textId="7918544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0C77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c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1D95B" w14:textId="1A91F1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0,279.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C54E5" w14:textId="13117B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1B10E" w14:textId="7B4341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23416" w14:textId="7C67E7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0,279.32</w:t>
            </w:r>
          </w:p>
        </w:tc>
      </w:tr>
      <w:tr w:rsidR="00F01FC7" w:rsidRPr="00B60130" w14:paraId="0ED41C9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885C3C" w14:textId="393A218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7233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lacap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DEDE3" w14:textId="7EEB92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726.3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BE433" w14:textId="5B6A32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E3DFC" w14:textId="64C715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CD500" w14:textId="69E36E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726.36</w:t>
            </w:r>
          </w:p>
        </w:tc>
      </w:tr>
      <w:tr w:rsidR="00F01FC7" w:rsidRPr="00B60130" w14:paraId="7BE54C7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8D006" w14:textId="5503A2C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15ED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mulu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0C7F5" w14:textId="1B1B9D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3D806" w14:textId="46BBE2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325BD" w14:textId="1662A6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B890B" w14:textId="6214A7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76</w:t>
            </w:r>
          </w:p>
        </w:tc>
      </w:tr>
      <w:tr w:rsidR="00F01FC7" w:rsidRPr="00B60130" w14:paraId="4B822D0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3CA3A" w14:textId="4D61E7E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1C7B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parr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8B876" w14:textId="5D1EAC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6,180.2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96B0C" w14:textId="0239CA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C7FA7" w14:textId="4990FA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A10C4" w14:textId="769B19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6,180.24</w:t>
            </w:r>
          </w:p>
        </w:tc>
      </w:tr>
      <w:tr w:rsidR="00F01FC7" w:rsidRPr="00B60130" w14:paraId="32498B7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057E97" w14:textId="37287EB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D6510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g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F6225" w14:textId="2A98E4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0,844.0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4EECC" w14:textId="1D5BE7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9DB47" w14:textId="4D7843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E2475" w14:textId="5AC876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0,844.02</w:t>
            </w:r>
          </w:p>
        </w:tc>
      </w:tr>
      <w:tr w:rsidR="00F01FC7" w:rsidRPr="00B60130" w14:paraId="70621B0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787B3F" w14:textId="57808E1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CF50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lester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00E63" w14:textId="519BA3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1.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4E2CD" w14:textId="1B5E8D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DAF9B" w14:textId="79FE6E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6C50B" w14:textId="0A8BE6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1.00</w:t>
            </w:r>
          </w:p>
        </w:tc>
      </w:tr>
      <w:tr w:rsidR="00F01FC7" w:rsidRPr="00B60130" w14:paraId="7DEED3A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3A1D2" w14:textId="3425A80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4042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gue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11B2C" w14:textId="0D95D6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C453E" w14:textId="64F39D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948B2" w14:textId="479A36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6A118" w14:textId="3F50DE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76</w:t>
            </w:r>
          </w:p>
        </w:tc>
      </w:tr>
      <w:tr w:rsidR="00F01FC7" w:rsidRPr="00B60130" w14:paraId="16FC338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BC2BB" w14:textId="1C64F17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A57F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DD5B4" w14:textId="09E5F5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9,0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C49F5" w14:textId="2DABEC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E2799" w14:textId="264409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2127E" w14:textId="476EAB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9,095.00</w:t>
            </w:r>
          </w:p>
        </w:tc>
      </w:tr>
      <w:tr w:rsidR="00F01FC7" w:rsidRPr="00B60130" w14:paraId="6193581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52A8DF" w14:textId="7BADDE4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56E7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malani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CBECE" w14:textId="7D987A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1,05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08EF2" w14:textId="134428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8B6E6" w14:textId="5C04FD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D8AD1" w14:textId="26027C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1,054.00</w:t>
            </w:r>
          </w:p>
        </w:tc>
      </w:tr>
      <w:tr w:rsidR="00F01FC7" w:rsidRPr="00B60130" w14:paraId="1665698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7D807" w14:textId="48658FE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764A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Enril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E1C7C" w14:textId="011091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12,528.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7A095" w14:textId="6696D9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83E4E" w14:textId="336502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B2FCB" w14:textId="3C6666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12,528.32</w:t>
            </w:r>
          </w:p>
        </w:tc>
      </w:tr>
      <w:tr w:rsidR="00F01FC7" w:rsidRPr="00B60130" w14:paraId="0B6D645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DE6F0" w14:textId="3F721B0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153F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atta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DF45A" w14:textId="62543F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84.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41C8C" w14:textId="4B7BE0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830BA" w14:textId="1836A1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231CD" w14:textId="5FCA42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84.40</w:t>
            </w:r>
          </w:p>
        </w:tc>
      </w:tr>
      <w:tr w:rsidR="00F01FC7" w:rsidRPr="00B60130" w14:paraId="276CF0D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EE911" w14:textId="6D5679A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0295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onz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F95C0" w14:textId="2C1B37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0,648.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0ACBC" w14:textId="6767E0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F74CC" w14:textId="619469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0A169" w14:textId="570228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0,648.86</w:t>
            </w:r>
          </w:p>
        </w:tc>
      </w:tr>
      <w:tr w:rsidR="00F01FC7" w:rsidRPr="00B60130" w14:paraId="64D27B2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F5A32" w14:textId="08D399A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3E29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gu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89E0F" w14:textId="43B644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6,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4922B" w14:textId="4079CB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86AF6" w14:textId="2BCD55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C5C6D" w14:textId="7D2ABD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6,200.00</w:t>
            </w:r>
          </w:p>
        </w:tc>
      </w:tr>
      <w:tr w:rsidR="00F01FC7" w:rsidRPr="00B60130" w14:paraId="76585AC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B0118" w14:textId="6BBEC4A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600E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l-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EBD8C" w14:textId="5CFBE1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428.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A6CEB" w14:textId="7E4638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12AAA" w14:textId="5417E9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EBDE8" w14:textId="2287C1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428.40</w:t>
            </w:r>
          </w:p>
        </w:tc>
      </w:tr>
      <w:tr w:rsidR="00F01FC7" w:rsidRPr="00B60130" w14:paraId="2C442E3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E600D" w14:textId="4D1DB46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7A69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sa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DEC55" w14:textId="742641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2,795.7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042D5" w14:textId="13E427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0C9F0" w14:textId="1550EC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FA685" w14:textId="1B1633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2,795.70</w:t>
            </w:r>
          </w:p>
        </w:tc>
      </w:tr>
      <w:tr w:rsidR="00F01FC7" w:rsidRPr="00B60130" w14:paraId="1C507B3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AD84B0" w14:textId="3DB91BE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8412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mpl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97B79" w14:textId="4EDB09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885.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28AE1" w14:textId="06DA48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69CDF" w14:textId="6D3D05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D0D9F" w14:textId="4D46FD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885.68</w:t>
            </w:r>
          </w:p>
        </w:tc>
      </w:tr>
      <w:tr w:rsidR="00F01FC7" w:rsidRPr="00B60130" w14:paraId="0E7EB06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937034" w14:textId="3782C7B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44D7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eñablan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C8826" w14:textId="057CF2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6.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00361" w14:textId="5B489B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E7774" w14:textId="4B1FE0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98776" w14:textId="38C328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6.88</w:t>
            </w:r>
          </w:p>
        </w:tc>
      </w:tr>
      <w:tr w:rsidR="00F01FC7" w:rsidRPr="00B60130" w14:paraId="34045C4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42470C" w14:textId="31EF7B2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C52D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35794" w14:textId="26F3F0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6.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38F33" w14:textId="003690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96779" w14:textId="34C3A6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385E5" w14:textId="029040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6.88</w:t>
            </w:r>
          </w:p>
        </w:tc>
      </w:tr>
      <w:tr w:rsidR="00F01FC7" w:rsidRPr="00B60130" w14:paraId="68E4D48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4476A" w14:textId="72F5798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44758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D11C8" w14:textId="481343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4,146.2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014C7" w14:textId="34474C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9D828" w14:textId="4359B0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64368" w14:textId="00702B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4,146.22</w:t>
            </w:r>
          </w:p>
        </w:tc>
      </w:tr>
      <w:tr w:rsidR="00F01FC7" w:rsidRPr="00B60130" w14:paraId="1C5429B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B3B61" w14:textId="6A36E68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1D26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chez-Mi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09A6C" w14:textId="05A6A9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7.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0EA25" w14:textId="341B3D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34DCD" w14:textId="0B925C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CB2CD" w14:textId="104593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7.00</w:t>
            </w:r>
          </w:p>
        </w:tc>
      </w:tr>
      <w:tr w:rsidR="00F01FC7" w:rsidRPr="00B60130" w14:paraId="5A8F94C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1BACE" w14:textId="58326D4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F862C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336E0" w14:textId="493B81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6,470.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D187F" w14:textId="1EBE26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1BA59" w14:textId="3B23F5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6A5B3" w14:textId="44E0ED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6,470.88</w:t>
            </w:r>
          </w:p>
        </w:tc>
      </w:tr>
      <w:tr w:rsidR="00F01FC7" w:rsidRPr="00B60130" w14:paraId="1F53372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C4EF8" w14:textId="04119B5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7E596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Praxed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8D867" w14:textId="1D2662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9,2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2B75E" w14:textId="384DA9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163B9" w14:textId="59B4C1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B6A20" w14:textId="75876F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9,220.00</w:t>
            </w:r>
          </w:p>
        </w:tc>
      </w:tr>
      <w:tr w:rsidR="00F01FC7" w:rsidRPr="00B60130" w14:paraId="273C501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696DF" w14:textId="67C815F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6D77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Teres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4734E" w14:textId="340015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83BF8" w14:textId="7AE5E4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1819F" w14:textId="49C69F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67327" w14:textId="1C18E7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3.76</w:t>
            </w:r>
          </w:p>
        </w:tc>
      </w:tr>
      <w:tr w:rsidR="00F01FC7" w:rsidRPr="00B60130" w14:paraId="76CEE8A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99A02" w14:textId="0275BED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6312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 Niño (Fair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819EE" w14:textId="2330E1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5,558.5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78FDC" w14:textId="32EF94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6C0F0" w14:textId="6F3FCD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4A51C" w14:textId="067075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5,558.53</w:t>
            </w:r>
          </w:p>
        </w:tc>
      </w:tr>
      <w:tr w:rsidR="00F01FC7" w:rsidRPr="00B60130" w14:paraId="4C447DC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F50EF" w14:textId="2349F46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0E91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ol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C0D53" w14:textId="0F7F4C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65.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7F26F" w14:textId="2C059C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C5887" w14:textId="02FF12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D0278" w14:textId="661B9C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65.64</w:t>
            </w:r>
          </w:p>
        </w:tc>
      </w:tr>
      <w:tr w:rsidR="00F01FC7" w:rsidRPr="00B60130" w14:paraId="16837FE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90584" w14:textId="4C43B81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57FD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5D0FD" w14:textId="134E6B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6.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F661B" w14:textId="1FA3C1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CFEBD" w14:textId="3920DF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565E9" w14:textId="63F1CF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6.88</w:t>
            </w:r>
          </w:p>
        </w:tc>
      </w:tr>
      <w:tr w:rsidR="00F01FC7" w:rsidRPr="00B60130" w14:paraId="1F7CF8E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E75BE" w14:textId="4EBFC39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7D60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guegar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AF334" w14:textId="074D64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57,091.2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10D3A" w14:textId="6846BB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51CCB" w14:textId="753BE8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E96D3" w14:textId="71EB36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57,091.23</w:t>
            </w:r>
          </w:p>
        </w:tc>
      </w:tr>
      <w:tr w:rsidR="00F01FC7" w:rsidRPr="00B60130" w14:paraId="215B7F7F"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650D4F"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Isabel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BC584D" w14:textId="5FC496B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239,678.4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94828E" w14:textId="346F4A5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61295F" w14:textId="5CE30B6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D7D0CA8" w14:textId="5FBCEF1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239,678.45</w:t>
            </w:r>
          </w:p>
        </w:tc>
      </w:tr>
      <w:tr w:rsidR="00F01FC7" w:rsidRPr="00B60130" w14:paraId="71D6235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6E548" w14:textId="6E2C409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6D33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Isab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10F6A" w14:textId="1C690C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80,065.4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91EB7" w14:textId="6B9AD9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C17B7" w14:textId="415C80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69B06" w14:textId="6E1569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80,065.48</w:t>
            </w:r>
          </w:p>
        </w:tc>
      </w:tr>
      <w:tr w:rsidR="00F01FC7" w:rsidRPr="00B60130" w14:paraId="4CA604A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60171" w14:textId="4683E49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2213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23584" w14:textId="74983E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90,928.4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BFBAA" w14:textId="1E2B9D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2AC7C" w14:textId="323727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FD11C" w14:textId="52360E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90,928.45</w:t>
            </w:r>
          </w:p>
        </w:tc>
      </w:tr>
      <w:tr w:rsidR="00F01FC7" w:rsidRPr="00B60130" w14:paraId="4A633AB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0C45B8" w14:textId="7EDE4B5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B644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ngad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30016" w14:textId="1185B3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760.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73557" w14:textId="118148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63349" w14:textId="5F9610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A217B" w14:textId="7E05A2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760.66</w:t>
            </w:r>
          </w:p>
        </w:tc>
      </w:tr>
      <w:tr w:rsidR="00F01FC7" w:rsidRPr="00B60130" w14:paraId="16B7F67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109F9" w14:textId="393DFDB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7880D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32A06" w14:textId="6FB4FE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7,457.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FD5F7" w14:textId="2C9682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01788" w14:textId="19E993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39C17" w14:textId="7C8EC8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7,457.66</w:t>
            </w:r>
          </w:p>
        </w:tc>
      </w:tr>
      <w:tr w:rsidR="00F01FC7" w:rsidRPr="00B60130" w14:paraId="59366E4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74AD0" w14:textId="0CA34F8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DD2A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enito Soliv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6EFEA" w14:textId="286428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17,122.5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EB407" w14:textId="17AA10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D7072" w14:textId="47DCDC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FA194" w14:textId="11B88A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17,122.54</w:t>
            </w:r>
          </w:p>
        </w:tc>
      </w:tr>
      <w:tr w:rsidR="00F01FC7" w:rsidRPr="00B60130" w14:paraId="3E95980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16686" w14:textId="6FA0E20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6D62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28E33" w14:textId="124DBB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1,172.0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63A48" w14:textId="51A330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6AA62" w14:textId="3EFDA5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33D5A" w14:textId="7B676E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1,172.06</w:t>
            </w:r>
          </w:p>
        </w:tc>
      </w:tr>
      <w:tr w:rsidR="00F01FC7" w:rsidRPr="00B60130" w14:paraId="3514CC8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67228" w14:textId="49F7E8A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8616B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b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13395" w14:textId="795269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9,412.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4A635" w14:textId="196D1D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9193F" w14:textId="0B83A3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A3F21" w14:textId="6BCAAC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9,412.66</w:t>
            </w:r>
          </w:p>
        </w:tc>
      </w:tr>
      <w:tr w:rsidR="00F01FC7" w:rsidRPr="00B60130" w14:paraId="1AC295E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61979" w14:textId="5959482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C220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bat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2561D" w14:textId="062E0F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077.3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E5BD8" w14:textId="245BF3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647FB" w14:textId="5D4BF9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45235" w14:textId="7F2FDE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077.36</w:t>
            </w:r>
          </w:p>
        </w:tc>
      </w:tr>
      <w:tr w:rsidR="00F01FC7" w:rsidRPr="00B60130" w14:paraId="38E74E7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E29F8" w14:textId="6A79CD9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9CE18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Cau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4574E" w14:textId="159165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0,902.9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5F06C" w14:textId="0BEE46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55C11" w14:textId="306CE1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9C355" w14:textId="459B70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0,902.96</w:t>
            </w:r>
          </w:p>
        </w:tc>
      </w:tr>
      <w:tr w:rsidR="00F01FC7" w:rsidRPr="00B60130" w14:paraId="5BCC1C5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BA5372" w14:textId="7730D1A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00DF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rd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37BA3" w14:textId="4E60D2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2,292.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B190C" w14:textId="44A0FC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CAC83" w14:textId="3A16DE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2FE8C" w14:textId="3225AE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2,292.66</w:t>
            </w:r>
          </w:p>
        </w:tc>
      </w:tr>
      <w:tr w:rsidR="00F01FC7" w:rsidRPr="00B60130" w14:paraId="5C5D17C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6853DB" w14:textId="6A96554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65C40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elfin Albano (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D7D8F" w14:textId="248A4A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1,821.0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6A21A" w14:textId="5BF149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5A068" w14:textId="7165A2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76AE7" w14:textId="5AE0C5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1,821.06</w:t>
            </w:r>
          </w:p>
        </w:tc>
      </w:tr>
      <w:tr w:rsidR="00F01FC7" w:rsidRPr="00B60130" w14:paraId="3273153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670549" w14:textId="7C0CA28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2BE5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napig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D4DD9" w14:textId="09598E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97,448.4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05ECB" w14:textId="779E90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146DE" w14:textId="73514A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8AA88" w14:textId="1220BE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97,448.42</w:t>
            </w:r>
          </w:p>
        </w:tc>
      </w:tr>
      <w:tr w:rsidR="00F01FC7" w:rsidRPr="00B60130" w14:paraId="71E3F5D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2022E" w14:textId="0D2EA19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1A435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vil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6A6B6" w14:textId="4A8D96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26.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69E37" w14:textId="4F61F7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04E78" w14:textId="773CE1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F04B2" w14:textId="5385AB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26.66</w:t>
            </w:r>
          </w:p>
        </w:tc>
      </w:tr>
      <w:tr w:rsidR="00F01FC7" w:rsidRPr="00B60130" w14:paraId="47A5A7C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BC08D" w14:textId="4A226C6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6D3F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Echag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D7B8C" w14:textId="617ECF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8,775.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99022" w14:textId="74F09D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B663B" w14:textId="5E5A29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DC545" w14:textId="52468D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8,775.86</w:t>
            </w:r>
          </w:p>
        </w:tc>
      </w:tr>
      <w:tr w:rsidR="00F01FC7" w:rsidRPr="00B60130" w14:paraId="058DC33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18017" w14:textId="779C35A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3BB83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am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5EE5D" w14:textId="089769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1,260.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65953" w14:textId="7921CD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DA296" w14:textId="5E646E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341BD" w14:textId="28A92D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1,260.66</w:t>
            </w:r>
          </w:p>
        </w:tc>
      </w:tr>
      <w:tr w:rsidR="00F01FC7" w:rsidRPr="00B60130" w14:paraId="2EA137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869009" w14:textId="7D4E45A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50839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l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3DA12" w14:textId="3310D2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9,562.5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1A533" w14:textId="6F91F0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B8C5D" w14:textId="0AB244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4A8EC" w14:textId="62C84E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9,562.54</w:t>
            </w:r>
          </w:p>
        </w:tc>
      </w:tr>
      <w:tr w:rsidR="00F01FC7" w:rsidRPr="00B60130" w14:paraId="225D6D2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BEAAF" w14:textId="3987689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F740A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o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7EA90" w14:textId="0AC8EB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1,305.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E4A04" w14:textId="110C9B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A3BAC" w14:textId="0FA06F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FDC26" w14:textId="3E9D08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1,305.66</w:t>
            </w:r>
          </w:p>
        </w:tc>
      </w:tr>
      <w:tr w:rsidR="00F01FC7" w:rsidRPr="00B60130" w14:paraId="5C4F1D3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158B7" w14:textId="2956B29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565B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C9D83" w14:textId="0BFC84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8,351.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3779D" w14:textId="1BC361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0C33F" w14:textId="346883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F3E1F" w14:textId="082C4B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8,351.66</w:t>
            </w:r>
          </w:p>
        </w:tc>
      </w:tr>
      <w:tr w:rsidR="00F01FC7" w:rsidRPr="00B60130" w14:paraId="5DFC89A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211E79" w14:textId="265EA10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AF11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conac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F8665" w14:textId="1C7B0C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5,337.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3D3BE" w14:textId="665E3E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EEE05" w14:textId="1A6DB7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E3965" w14:textId="601A0A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5,337.88</w:t>
            </w:r>
          </w:p>
        </w:tc>
      </w:tr>
      <w:tr w:rsidR="00F01FC7" w:rsidRPr="00B60130" w14:paraId="0829A43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A44E1" w14:textId="620FA4B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714AD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04762" w14:textId="764D21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0,877.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F666C" w14:textId="0E75C7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925C3" w14:textId="29352F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A6C4C" w14:textId="595659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0,877.56</w:t>
            </w:r>
          </w:p>
        </w:tc>
      </w:tr>
      <w:tr w:rsidR="00F01FC7" w:rsidRPr="00B60130" w14:paraId="5874B4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E58C1" w14:textId="60BD851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FBE7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guil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B2A69" w14:textId="7EEE95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1,401.5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6BAAF" w14:textId="084DE9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4C2C9" w14:textId="72F0B5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1728E" w14:textId="41684C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1,401.58</w:t>
            </w:r>
          </w:p>
        </w:tc>
      </w:tr>
      <w:tr w:rsidR="00F01FC7" w:rsidRPr="00B60130" w14:paraId="6A6F89E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E8033" w14:textId="5940E6F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8D8D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l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30E9C" w14:textId="27EE4A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2,339.3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46F75" w14:textId="48DF34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4ADD9" w14:textId="19BBA0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E4F92" w14:textId="1FE8C3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2,339.30</w:t>
            </w:r>
          </w:p>
        </w:tc>
      </w:tr>
      <w:tr w:rsidR="00F01FC7" w:rsidRPr="00B60130" w14:paraId="1578014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0A321E" w14:textId="3FAD09A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1828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8BEB8" w14:textId="15407A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760.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97E98" w14:textId="3500B2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A80AF" w14:textId="548CEB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78FE5" w14:textId="302179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760.66</w:t>
            </w:r>
          </w:p>
        </w:tc>
      </w:tr>
      <w:tr w:rsidR="00F01FC7" w:rsidRPr="00B60130" w14:paraId="628BB99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51C3D" w14:textId="0F481E0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9332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Quir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BC3E5" w14:textId="440B53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4,763.1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6FD8A" w14:textId="5ECB75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94656" w14:textId="0EDBD2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C3BB7" w14:textId="138FD4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4,763.16</w:t>
            </w:r>
          </w:p>
        </w:tc>
      </w:tr>
      <w:tr w:rsidR="00F01FC7" w:rsidRPr="00B60130" w14:paraId="0DD7DBC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BB517" w14:textId="0FD7E15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F080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a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3B1C2" w14:textId="6D9A0A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3,329.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748AD" w14:textId="7E6A7D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BEF96" w14:textId="632BE8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3260F" w14:textId="4C1631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3,329.86</w:t>
            </w:r>
          </w:p>
        </w:tc>
      </w:tr>
      <w:tr w:rsidR="00F01FC7" w:rsidRPr="00B60130" w14:paraId="7497F65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62779" w14:textId="0A7DB07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514D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eina Merced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C50D1" w14:textId="7E77AC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760.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55949" w14:textId="07926B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F2CEC" w14:textId="49CBE9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B26B0" w14:textId="0D20F3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760.66</w:t>
            </w:r>
          </w:p>
        </w:tc>
      </w:tr>
      <w:tr w:rsidR="00F01FC7" w:rsidRPr="00B60130" w14:paraId="0E71198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16D1A" w14:textId="44182F8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332A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BBB1E" w14:textId="6A6987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6,748.3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61E13" w14:textId="3FD1EF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CB73C" w14:textId="1AF13B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E6E10" w14:textId="268CED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6,748.38</w:t>
            </w:r>
          </w:p>
        </w:tc>
      </w:tr>
      <w:tr w:rsidR="00F01FC7" w:rsidRPr="00B60130" w14:paraId="55C88B1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E29D7" w14:textId="0772DA2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C7DB0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Agus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943D3" w14:textId="72E3F9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2,804.5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BD1AA" w14:textId="30E3CA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759B3" w14:textId="35F0EE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8F415" w14:textId="10C722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2,804.54</w:t>
            </w:r>
          </w:p>
        </w:tc>
      </w:tr>
      <w:tr w:rsidR="00F01FC7" w:rsidRPr="00B60130" w14:paraId="537DEA0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8DCE4D" w14:textId="4286829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00FA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Guillerm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45B0B" w14:textId="2A119E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3,022.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5A0BE" w14:textId="6EA185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47AA8" w14:textId="1F71CF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24C81" w14:textId="10D299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3,022.76</w:t>
            </w:r>
          </w:p>
        </w:tc>
      </w:tr>
      <w:tr w:rsidR="00F01FC7" w:rsidRPr="00B60130" w14:paraId="4267B40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87B702" w14:textId="7A48B5D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47E8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5C5E0" w14:textId="686E2C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3,968.7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4DFE4" w14:textId="4AF1D7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E0C8A" w14:textId="52D4DC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3D463" w14:textId="697F1B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3,968.70</w:t>
            </w:r>
          </w:p>
        </w:tc>
      </w:tr>
      <w:tr w:rsidR="00F01FC7" w:rsidRPr="00B60130" w14:paraId="3257743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2571F" w14:textId="4C3FC74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50D4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Man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B9F3C" w14:textId="048EEF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760.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881FC" w14:textId="6C370F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F86EF" w14:textId="3A3F72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87402" w14:textId="2ADF5E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760.66</w:t>
            </w:r>
          </w:p>
        </w:tc>
      </w:tr>
      <w:tr w:rsidR="00F01FC7" w:rsidRPr="00B60130" w14:paraId="6DBF3B9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2A684" w14:textId="56344C4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8B00C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Maria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A930F" w14:textId="1F227C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1,873.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89770" w14:textId="3154FB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6A098" w14:textId="02FBED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BB943" w14:textId="5E65DB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1,873.66</w:t>
            </w:r>
          </w:p>
        </w:tc>
      </w:tr>
      <w:tr w:rsidR="00F01FC7" w:rsidRPr="00B60130" w14:paraId="25E97E9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D3005" w14:textId="04B474E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823E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Mate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55671" w14:textId="671B7F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9,875.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1EF82" w14:textId="7A4D11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E52D9" w14:textId="578193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D3C28" w14:textId="0A7129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9,875.66</w:t>
            </w:r>
          </w:p>
        </w:tc>
      </w:tr>
      <w:tr w:rsidR="00F01FC7" w:rsidRPr="00B60130" w14:paraId="2F7788F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AAE35E" w14:textId="32546AD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1459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Pab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6C344" w14:textId="077156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9,068.5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DB749" w14:textId="738D9B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D2C1B" w14:textId="51CB58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1F7AC" w14:textId="26234C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9,068.54</w:t>
            </w:r>
          </w:p>
        </w:tc>
      </w:tr>
      <w:tr w:rsidR="00F01FC7" w:rsidRPr="00B60130" w14:paraId="18B3A66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DE211" w14:textId="33488D4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66F7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EA7B6" w14:textId="21BE12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8,351.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49A2F" w14:textId="2543B0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B9EDE" w14:textId="630CCD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A816B" w14:textId="5D1C8F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8,351.66</w:t>
            </w:r>
          </w:p>
        </w:tc>
      </w:tr>
      <w:tr w:rsidR="00F01FC7" w:rsidRPr="00B60130" w14:paraId="3404CBA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2E680" w14:textId="2BC4E13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1A1B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Santia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6459E" w14:textId="2FA86C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7,147.5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9B1B7" w14:textId="7346EA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381F0" w14:textId="057D1A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CA078" w14:textId="2D6C13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7,147.52</w:t>
            </w:r>
          </w:p>
        </w:tc>
      </w:tr>
      <w:tr w:rsidR="00F01FC7" w:rsidRPr="00B60130" w14:paraId="086AA56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47D29" w14:textId="2637F77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2650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AEDA1" w14:textId="3B2457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760.6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AE76B" w14:textId="0F50B9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CDAF9" w14:textId="0B25EF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959E5" w14:textId="078729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760.66</w:t>
            </w:r>
          </w:p>
        </w:tc>
      </w:tr>
      <w:tr w:rsidR="00F01FC7" w:rsidRPr="00B60130" w14:paraId="072865B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8E431" w14:textId="67577BF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7225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mau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D24DE" w14:textId="029832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5,480.0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C3A82" w14:textId="25CD0F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D493E" w14:textId="3A01F2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FBC51" w14:textId="11ECE2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5,480.04</w:t>
            </w:r>
          </w:p>
        </w:tc>
      </w:tr>
      <w:tr w:rsidR="00F01FC7" w:rsidRPr="00B60130" w14:paraId="55D0ED7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D3D64F"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Nueva Vizcay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D15596" w14:textId="48EA4F1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092,714.26</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CD40DE" w14:textId="2FCE6EF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3E7BA3" w14:textId="6EDDEC0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219E0C7" w14:textId="0D2A197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092,714.26</w:t>
            </w:r>
          </w:p>
        </w:tc>
      </w:tr>
      <w:tr w:rsidR="00F01FC7" w:rsidRPr="00B60130" w14:paraId="7DCC448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39AEB" w14:textId="23200FA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CB004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Nueva Vizca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6E556" w14:textId="247C24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54,846.9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8CE88" w14:textId="70577A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843C0" w14:textId="3B5F29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BD878" w14:textId="1F2267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54,846.90</w:t>
            </w:r>
          </w:p>
        </w:tc>
      </w:tr>
      <w:tr w:rsidR="00F01FC7" w:rsidRPr="00B60130" w14:paraId="1A34A99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D5C63" w14:textId="05EEFD5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E131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gab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00E82" w14:textId="409263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3,036.1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97C4D" w14:textId="2004CB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25F1B" w14:textId="0A8A26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74D12" w14:textId="4CFA71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3,036.10</w:t>
            </w:r>
          </w:p>
        </w:tc>
      </w:tr>
      <w:tr w:rsidR="00F01FC7" w:rsidRPr="00B60130" w14:paraId="6D73523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A0D98" w14:textId="3EEC233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86BF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yomb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2C45C" w14:textId="046EB7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107.4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3F143" w14:textId="652A63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B6A48" w14:textId="68B497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94F48" w14:textId="2127F4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107.48</w:t>
            </w:r>
          </w:p>
        </w:tc>
      </w:tr>
      <w:tr w:rsidR="00F01FC7" w:rsidRPr="00B60130" w14:paraId="1641236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254E95" w14:textId="14DCEB8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4A53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ola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3D96B" w14:textId="382E2E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1,723.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8C9EB" w14:textId="34E5C2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7135D" w14:textId="371A6E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EAC34" w14:textId="0B268C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1,723.78</w:t>
            </w:r>
          </w:p>
        </w:tc>
      </w:tr>
      <w:tr w:rsidR="00F01FC7" w:rsidRPr="00B60130" w14:paraId="16D93038"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F8F2F3"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Quirin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88D32C2" w14:textId="1818FB0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645,476.84</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E13E8D" w14:textId="0AFCA25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B298DA6" w14:textId="4B5AE50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42BFEC2" w14:textId="2D793DF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645,476.84</w:t>
            </w:r>
          </w:p>
        </w:tc>
      </w:tr>
      <w:tr w:rsidR="00F01FC7" w:rsidRPr="00B60130" w14:paraId="2C1722F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BA2B9" w14:textId="1F4B8D2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E468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Quir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4B981" w14:textId="328363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19,253.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D6B7E" w14:textId="27E05C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1B49C" w14:textId="6EEE41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ABDFC" w14:textId="4F8F93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19,253.56</w:t>
            </w:r>
          </w:p>
        </w:tc>
      </w:tr>
      <w:tr w:rsidR="00F01FC7" w:rsidRPr="00B60130" w14:paraId="5FA7D3D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A472D0" w14:textId="5217770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5415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barrog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7C39F" w14:textId="24BB0A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5,82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8ACFE" w14:textId="4FDCB0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1340F" w14:textId="4F9538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70E98" w14:textId="72B2C3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5,823.00</w:t>
            </w:r>
          </w:p>
        </w:tc>
      </w:tr>
      <w:tr w:rsidR="00F01FC7" w:rsidRPr="00B60130" w14:paraId="754AD53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65A89" w14:textId="4F059E2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C108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ffu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33EA6" w14:textId="5EE4E9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817.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728D6" w14:textId="688837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6A555" w14:textId="217B73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19701" w14:textId="306D3E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817.00</w:t>
            </w:r>
          </w:p>
        </w:tc>
      </w:tr>
      <w:tr w:rsidR="00F01FC7" w:rsidRPr="00B60130" w14:paraId="1C9FB0A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E235E8" w14:textId="6A0B0B4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AF59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dd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CD323" w14:textId="3594FC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2,097.2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CB66A" w14:textId="23F3F5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ECC0A" w14:textId="1AC90E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652B4" w14:textId="63951C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2,097.28</w:t>
            </w:r>
          </w:p>
        </w:tc>
      </w:tr>
      <w:tr w:rsidR="00F01FC7" w:rsidRPr="00B60130" w14:paraId="75E93B5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48309C" w14:textId="6A7E400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DB0E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gtipu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78A45" w14:textId="3E120F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48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04D70" w14:textId="61B64D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78965" w14:textId="0CCFD9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EBB03" w14:textId="56AF6B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486.00</w:t>
            </w:r>
          </w:p>
        </w:tc>
      </w:tr>
      <w:tr w:rsidR="00F01FC7" w:rsidRPr="00B60130" w14:paraId="2F8CEFFE"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F95EC2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EGION I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59201C5" w14:textId="03CC724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3,198,117.11</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D5A955E" w14:textId="0ABCFDF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72116D5" w14:textId="45F5F47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B75C17F" w14:textId="413C902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3,198,117.11</w:t>
            </w:r>
          </w:p>
        </w:tc>
      </w:tr>
      <w:tr w:rsidR="00F01FC7" w:rsidRPr="00B60130" w14:paraId="676EEFC4"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DFA85B"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Auror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4A9708" w14:textId="3FD4B81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03,67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90DDEE" w14:textId="41C766B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9ECD00" w14:textId="6740F36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62B552A" w14:textId="5468B1F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03,670.00</w:t>
            </w:r>
          </w:p>
        </w:tc>
      </w:tr>
      <w:tr w:rsidR="00F01FC7" w:rsidRPr="00B60130" w14:paraId="3474834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F1254B" w14:textId="4F8094D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0881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185A9" w14:textId="4FD84C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1A426" w14:textId="1B40BF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3141A" w14:textId="48B82B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72287" w14:textId="7EE397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750.00</w:t>
            </w:r>
          </w:p>
        </w:tc>
      </w:tr>
      <w:tr w:rsidR="00F01FC7" w:rsidRPr="00B60130" w14:paraId="7FFD966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C8298" w14:textId="7C3A681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AF89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sig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F2D3E" w14:textId="264B9C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5,2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77771" w14:textId="7F7A95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E14AD" w14:textId="5551B4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BF687" w14:textId="2CEE28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5,265.00</w:t>
            </w:r>
          </w:p>
        </w:tc>
      </w:tr>
      <w:tr w:rsidR="00F01FC7" w:rsidRPr="00B60130" w14:paraId="2E34858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F9C79" w14:textId="4798C1F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2AA7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las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38A20" w14:textId="7F3017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96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6CC1C" w14:textId="35C7ED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129E3" w14:textId="4A8F7F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0A987" w14:textId="35297F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962.50</w:t>
            </w:r>
          </w:p>
        </w:tc>
      </w:tr>
      <w:tr w:rsidR="00F01FC7" w:rsidRPr="00B60130" w14:paraId="2C7B75C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23F1E" w14:textId="141899B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6C1D8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nal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62772" w14:textId="2C8EC0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5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44B68" w14:textId="443DED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DAC86" w14:textId="3A4C64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05F0D" w14:textId="212246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550.00</w:t>
            </w:r>
          </w:p>
        </w:tc>
      </w:tr>
      <w:tr w:rsidR="00F01FC7" w:rsidRPr="00B60130" w14:paraId="69ED430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2171B" w14:textId="3AF1452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1D290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ng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C7AB6" w14:textId="1F60D3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3,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C91A6" w14:textId="2F52B2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C7EFA" w14:textId="4E7F83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FDF10" w14:textId="1FA5F6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3,000.00</w:t>
            </w:r>
          </w:p>
        </w:tc>
      </w:tr>
      <w:tr w:rsidR="00F01FC7" w:rsidRPr="00B60130" w14:paraId="1B598C4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14014" w14:textId="3CE5CB6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4259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pacu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3FCE2" w14:textId="67A2D6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0,667.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945CF" w14:textId="2A443C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822FD" w14:textId="3F51F9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32970" w14:textId="05166B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0,667.50</w:t>
            </w:r>
          </w:p>
        </w:tc>
      </w:tr>
      <w:tr w:rsidR="00F01FC7" w:rsidRPr="00B60130" w14:paraId="1479628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62F91" w14:textId="482A1E5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3BAFF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ia 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B1603" w14:textId="7F43CA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1,237.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84528" w14:textId="52A3DA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20818" w14:textId="4A1DF0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D3E3C" w14:textId="69D94D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1,237.50</w:t>
            </w:r>
          </w:p>
        </w:tc>
      </w:tr>
      <w:tr w:rsidR="00F01FC7" w:rsidRPr="00B60130" w14:paraId="774510C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4DF7C" w14:textId="5079A1F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E4BC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CC4F7" w14:textId="6F9224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1,237.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D04C2" w14:textId="2B1BC6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C55D3" w14:textId="73A1C6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56735" w14:textId="523DCB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1,237.50</w:t>
            </w:r>
          </w:p>
        </w:tc>
      </w:tr>
      <w:tr w:rsidR="00F01FC7" w:rsidRPr="00B60130" w14:paraId="59A303A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A188C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Bata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09C02A" w14:textId="1DDE67C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152,798.69</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1E0518" w14:textId="5735B84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B62A89" w14:textId="403C99A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18A81D1" w14:textId="780873F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152,798.69</w:t>
            </w:r>
          </w:p>
        </w:tc>
      </w:tr>
      <w:tr w:rsidR="00F01FC7" w:rsidRPr="00B60130" w14:paraId="73BFC20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D0B8AC" w14:textId="775703D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97A7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buc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D3613" w14:textId="4EF68C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50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04BDE" w14:textId="60B113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B831B" w14:textId="7BC6A8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1553C" w14:textId="0DD90D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504.00</w:t>
            </w:r>
          </w:p>
        </w:tc>
      </w:tr>
      <w:tr w:rsidR="00F01FC7" w:rsidRPr="00B60130" w14:paraId="5E32521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266B9" w14:textId="5AEF272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B904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g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A3800" w14:textId="446A37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4,56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333CA" w14:textId="7EA2A3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6936B" w14:textId="797619B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22AD7" w14:textId="2F463A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4,566.00</w:t>
            </w:r>
          </w:p>
        </w:tc>
      </w:tr>
      <w:tr w:rsidR="00F01FC7" w:rsidRPr="00B60130" w14:paraId="0270DB2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35FD2" w14:textId="3431A85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FC89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Bal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01A42" w14:textId="629C4A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6,919.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C2D0B" w14:textId="663BB3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8DB61" w14:textId="3811D3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51705" w14:textId="03837E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6,919.20</w:t>
            </w:r>
          </w:p>
        </w:tc>
      </w:tr>
      <w:tr w:rsidR="00F01FC7" w:rsidRPr="00B60130" w14:paraId="4EDFBCA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54EAD" w14:textId="66907E3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809F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nalupih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2D4F2" w14:textId="59FDB7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0,76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012B1" w14:textId="1BE396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A003F" w14:textId="1B6D1B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832C0" w14:textId="383A43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0,768.00</w:t>
            </w:r>
          </w:p>
        </w:tc>
      </w:tr>
      <w:tr w:rsidR="00F01FC7" w:rsidRPr="00B60130" w14:paraId="2269741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542DE6" w14:textId="2E38FDE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1C05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Herm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CF079" w14:textId="3DAA26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5,471.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21924" w14:textId="5BA54D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B42FC" w14:textId="072C8F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58D46" w14:textId="716E2D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5,471.25</w:t>
            </w:r>
          </w:p>
        </w:tc>
      </w:tr>
      <w:tr w:rsidR="00F01FC7" w:rsidRPr="00B60130" w14:paraId="3098530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7A95D" w14:textId="2AC4990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93D2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m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C28B5" w14:textId="09F208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8,579.9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2874A" w14:textId="6A1A50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CEC0F" w14:textId="2F7E74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8F4E8" w14:textId="1BC11A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8,579.98</w:t>
            </w:r>
          </w:p>
        </w:tc>
      </w:tr>
      <w:tr w:rsidR="00F01FC7" w:rsidRPr="00B60130" w14:paraId="184093B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713C7" w14:textId="5A242ED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7EB56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ivel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0F5ED" w14:textId="2797AD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3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7349B" w14:textId="0C7884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9D7ED" w14:textId="6E07BA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D9317" w14:textId="57904D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34,000.00</w:t>
            </w:r>
          </w:p>
        </w:tc>
      </w:tr>
      <w:tr w:rsidR="00F01FC7" w:rsidRPr="00B60130" w14:paraId="3C6F89D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00D28" w14:textId="55FBA9F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56F0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or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2366A" w14:textId="3DBFE7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4,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E6D01" w14:textId="20D8F7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899CE" w14:textId="54E085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13088" w14:textId="4218FC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4,500.00</w:t>
            </w:r>
          </w:p>
        </w:tc>
      </w:tr>
      <w:tr w:rsidR="00F01FC7" w:rsidRPr="00B60130" w14:paraId="362266D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075B3E" w14:textId="53990E4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4091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ra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E1166" w14:textId="2FE6E2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4,59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E3F8F" w14:textId="1C51DB3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9320F" w14:textId="4EDE81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22C83" w14:textId="5A87F2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4,590.00</w:t>
            </w:r>
          </w:p>
        </w:tc>
      </w:tr>
      <w:tr w:rsidR="00F01FC7" w:rsidRPr="00B60130" w14:paraId="7619834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14536" w14:textId="2C65C02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91E6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r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043F1" w14:textId="07DE0B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41,025.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B24F4" w14:textId="2AA8D2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58B84" w14:textId="17072D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62FED" w14:textId="342A63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41,025.76</w:t>
            </w:r>
          </w:p>
        </w:tc>
      </w:tr>
      <w:tr w:rsidR="00F01FC7" w:rsidRPr="00B60130" w14:paraId="6DB9BA7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CEB92D" w14:textId="592AF43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2C09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391D7" w14:textId="75BF03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9,556.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E99EF" w14:textId="6634BD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41B79" w14:textId="25BAC4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EE3E6" w14:textId="0C7FFB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9,556.50</w:t>
            </w:r>
          </w:p>
        </w:tc>
      </w:tr>
      <w:tr w:rsidR="00F01FC7" w:rsidRPr="00B60130" w14:paraId="4392216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2F46C" w14:textId="24E7F7F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7858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m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9C7DC" w14:textId="66FA31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31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51186" w14:textId="7B709C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E20EA" w14:textId="16D75A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185AE" w14:textId="35E863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318.00</w:t>
            </w:r>
          </w:p>
        </w:tc>
      </w:tr>
      <w:tr w:rsidR="00F01FC7" w:rsidRPr="00B60130" w14:paraId="074FEC84"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193BC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Bulac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17DBD9" w14:textId="46186B9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586,704.17</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59EC66" w14:textId="794CF4B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CED35B" w14:textId="36875B9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8F1CC8" w14:textId="010C56B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586,704.17</w:t>
            </w:r>
          </w:p>
        </w:tc>
      </w:tr>
      <w:tr w:rsidR="00F01FC7" w:rsidRPr="00B60130" w14:paraId="5AD72147" w14:textId="77777777" w:rsidTr="00B60130">
        <w:trPr>
          <w:trHeight w:hRule="exact" w:val="227"/>
        </w:trPr>
        <w:tc>
          <w:tcPr>
            <w:tcW w:w="63" w:type="pct"/>
            <w:tcBorders>
              <w:top w:val="nil"/>
              <w:left w:val="nil"/>
              <w:bottom w:val="single" w:sz="4" w:space="0" w:color="000000"/>
              <w:right w:val="nil"/>
            </w:tcBorders>
            <w:shd w:val="clear" w:color="auto" w:fill="auto"/>
            <w:noWrap/>
            <w:tcMar>
              <w:top w:w="15" w:type="dxa"/>
              <w:left w:w="15" w:type="dxa"/>
              <w:bottom w:w="0" w:type="dxa"/>
              <w:right w:w="15" w:type="dxa"/>
            </w:tcMar>
            <w:vAlign w:val="center"/>
            <w:hideMark/>
          </w:tcPr>
          <w:p w14:paraId="20313ED9" w14:textId="5166B24C" w:rsidR="00F01FC7" w:rsidRPr="00B60130" w:rsidRDefault="00F01FC7" w:rsidP="00B60130">
            <w:pPr>
              <w:ind w:right="57"/>
              <w:rPr>
                <w:color w:val="000000"/>
                <w:sz w:val="18"/>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44DBD5" w14:textId="77777777" w:rsidR="00F01FC7" w:rsidRPr="00B60130" w:rsidRDefault="00F01FC7" w:rsidP="00B60130">
            <w:pPr>
              <w:ind w:right="57"/>
              <w:rPr>
                <w:rFonts w:ascii="Arial Narrow" w:hAnsi="Arial Narrow"/>
                <w:i/>
                <w:iCs/>
                <w:color w:val="000000"/>
                <w:sz w:val="18"/>
              </w:rPr>
            </w:pPr>
            <w:r w:rsidRPr="00B60130">
              <w:rPr>
                <w:rFonts w:ascii="Arial Narrow" w:hAnsi="Arial Narrow"/>
                <w:i/>
                <w:iCs/>
                <w:color w:val="000000"/>
                <w:sz w:val="18"/>
              </w:rPr>
              <w:t>PLGU Bul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23B6B" w14:textId="1672CE8F" w:rsidR="00F01FC7" w:rsidRPr="00B60130" w:rsidRDefault="00F01FC7" w:rsidP="00B60130">
            <w:pPr>
              <w:ind w:right="57"/>
              <w:jc w:val="right"/>
              <w:rPr>
                <w:rFonts w:ascii="Arial Narrow" w:hAnsi="Arial Narrow"/>
                <w:i/>
                <w:iCs/>
                <w:color w:val="000000"/>
                <w:sz w:val="18"/>
              </w:rPr>
            </w:pPr>
            <w:r w:rsidRPr="00B60130">
              <w:rPr>
                <w:rFonts w:ascii="Arial Narrow" w:hAnsi="Arial Narrow"/>
                <w:i/>
                <w:iCs/>
                <w:color w:val="000000"/>
                <w:sz w:val="18"/>
              </w:rPr>
              <w:t>1,23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E44D3" w14:textId="1BD0E034" w:rsidR="00F01FC7" w:rsidRPr="00B60130" w:rsidRDefault="00F01FC7" w:rsidP="00B60130">
            <w:pPr>
              <w:ind w:right="57"/>
              <w:jc w:val="right"/>
              <w:rPr>
                <w:rFonts w:ascii="Arial Narrow" w:hAnsi="Arial Narrow"/>
                <w:i/>
                <w:iCs/>
                <w:color w:val="000000"/>
                <w:sz w:val="18"/>
              </w:rPr>
            </w:pPr>
            <w:r w:rsidRPr="00B60130">
              <w:rPr>
                <w:rFonts w:ascii="Arial Narrow" w:hAnsi="Arial Narrow"/>
                <w:i/>
                <w:iCs/>
                <w:color w:val="000000"/>
                <w:sz w:val="18"/>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31B09" w14:textId="2A2D3BFA" w:rsidR="00F01FC7" w:rsidRPr="00B60130" w:rsidRDefault="00F01FC7" w:rsidP="00B60130">
            <w:pPr>
              <w:ind w:right="57"/>
              <w:jc w:val="right"/>
              <w:rPr>
                <w:rFonts w:ascii="Arial Narrow" w:hAnsi="Arial Narrow"/>
                <w:i/>
                <w:iCs/>
                <w:color w:val="000000"/>
                <w:sz w:val="18"/>
              </w:rPr>
            </w:pPr>
            <w:r w:rsidRPr="00B60130">
              <w:rPr>
                <w:rFonts w:ascii="Arial Narrow" w:hAnsi="Arial Narrow"/>
                <w:i/>
                <w:iCs/>
                <w:color w:val="000000"/>
                <w:sz w:val="18"/>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0ED93" w14:textId="76913F6A" w:rsidR="00F01FC7" w:rsidRPr="00B60130" w:rsidRDefault="00F01FC7" w:rsidP="00B60130">
            <w:pPr>
              <w:ind w:right="57"/>
              <w:jc w:val="right"/>
              <w:rPr>
                <w:rFonts w:ascii="Arial Narrow" w:hAnsi="Arial Narrow"/>
                <w:i/>
                <w:iCs/>
                <w:color w:val="000000"/>
                <w:sz w:val="18"/>
              </w:rPr>
            </w:pPr>
            <w:r w:rsidRPr="00B60130">
              <w:rPr>
                <w:rFonts w:ascii="Arial Narrow" w:hAnsi="Arial Narrow"/>
                <w:i/>
                <w:iCs/>
                <w:color w:val="000000"/>
                <w:sz w:val="18"/>
              </w:rPr>
              <w:t>1,234,000.00</w:t>
            </w:r>
          </w:p>
        </w:tc>
      </w:tr>
      <w:tr w:rsidR="00F01FC7" w:rsidRPr="00B60130" w14:paraId="74B5A34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48AD2" w14:textId="3D3AC45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EE4E9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ng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9C873" w14:textId="1CCA94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BDC8F" w14:textId="70991D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952AA" w14:textId="47B2F7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4E8DA" w14:textId="4FE69A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78</w:t>
            </w:r>
          </w:p>
        </w:tc>
      </w:tr>
      <w:tr w:rsidR="00F01FC7" w:rsidRPr="00B60130" w14:paraId="4F541F0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6A2FA" w14:textId="5CBBC3F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E7412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agtas (Biga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AC059" w14:textId="6DDBEC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0,249.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1C7B6" w14:textId="776A69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75F7D" w14:textId="7C3506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73E76" w14:textId="7586B5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0,249.68</w:t>
            </w:r>
          </w:p>
        </w:tc>
      </w:tr>
      <w:tr w:rsidR="00F01FC7" w:rsidRPr="00B60130" w14:paraId="0A4D3EA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37AB4E" w14:textId="4BEEC59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3C60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iu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0A33A" w14:textId="4C3652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6,535.5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2DA1D" w14:textId="7BE0EB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64F8C" w14:textId="168D2F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66C80" w14:textId="4AF1D1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6,535.58</w:t>
            </w:r>
          </w:p>
        </w:tc>
      </w:tr>
      <w:tr w:rsidR="00F01FC7" w:rsidRPr="00B60130" w14:paraId="5C364B6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69191B" w14:textId="39ED268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5007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ca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0B9E3" w14:textId="6E4301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1,185.8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82AAF" w14:textId="3E5F23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A40A9" w14:textId="32234C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F5901" w14:textId="397677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1,185.84</w:t>
            </w:r>
          </w:p>
        </w:tc>
      </w:tr>
      <w:tr w:rsidR="00F01FC7" w:rsidRPr="00B60130" w14:paraId="52E3437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6EE81" w14:textId="10CED90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8A707" w14:textId="6A697128"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l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C7B0F" w14:textId="73CC81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1,868.0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994D1" w14:textId="40B2AD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ED4E7" w14:textId="5968BF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A823E" w14:textId="28B0AD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1,868.08</w:t>
            </w:r>
          </w:p>
        </w:tc>
      </w:tr>
      <w:tr w:rsidR="00F01FC7" w:rsidRPr="00B60130" w14:paraId="2E7BCD6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9FF5E2" w14:textId="1CF642B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8CE2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st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942C7" w14:textId="12C684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5,144.5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37DE6" w14:textId="6FDEEF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19D79" w14:textId="718A54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2F849" w14:textId="6E7134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5,144.53</w:t>
            </w:r>
          </w:p>
        </w:tc>
      </w:tr>
      <w:tr w:rsidR="00F01FC7" w:rsidRPr="00B60130" w14:paraId="35CF007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2D94E" w14:textId="07F9680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761B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ump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CCE9F" w14:textId="5499FB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8,666.9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F907D" w14:textId="7852AD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6E65F" w14:textId="34C6A1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0B7FC" w14:textId="0EBCF4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8,666.92</w:t>
            </w:r>
          </w:p>
        </w:tc>
      </w:tr>
      <w:tr w:rsidR="00F01FC7" w:rsidRPr="00B60130" w14:paraId="306B400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268E4" w14:textId="01FBABD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8ED67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oña Remedios Trin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71CDA" w14:textId="38DB38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6,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AADD0" w14:textId="2A26C2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ADD81" w14:textId="40C86A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068A4" w14:textId="631925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6,200.00</w:t>
            </w:r>
          </w:p>
        </w:tc>
      </w:tr>
      <w:tr w:rsidR="00F01FC7" w:rsidRPr="00B60130" w14:paraId="63697F4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5492E" w14:textId="56BE833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5395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iguin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65B7B" w14:textId="3E5047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0,856.0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06E73" w14:textId="6283EC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A19C8" w14:textId="273EC6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BC5A1" w14:textId="640C58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0,856.08</w:t>
            </w:r>
          </w:p>
        </w:tc>
      </w:tr>
      <w:tr w:rsidR="00F01FC7" w:rsidRPr="00B60130" w14:paraId="59489A7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41C02" w14:textId="48BAEE6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35D6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Hagon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42398" w14:textId="7F8196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5,072.81</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667DF" w14:textId="44258B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B8DFB" w14:textId="3F5DDB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2CA53" w14:textId="7598F4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5,072.81</w:t>
            </w:r>
          </w:p>
        </w:tc>
      </w:tr>
      <w:tr w:rsidR="00F01FC7" w:rsidRPr="00B60130" w14:paraId="2C5EC06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A5F35" w14:textId="07FB698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352E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Malol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FB81E" w14:textId="34AE8F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298.8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70EB9" w14:textId="45B2C3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C8F0D" w14:textId="70C470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89B68" w14:textId="783BFC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298.85</w:t>
            </w:r>
          </w:p>
        </w:tc>
      </w:tr>
      <w:tr w:rsidR="00F01FC7" w:rsidRPr="00B60130" w14:paraId="2849ACD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73865" w14:textId="3041C24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B532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i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18982" w14:textId="2914C9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4,636.8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51C9E" w14:textId="396B3A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78B73" w14:textId="31254E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DA181" w14:textId="0212E5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4,636.82</w:t>
            </w:r>
          </w:p>
        </w:tc>
      </w:tr>
      <w:tr w:rsidR="00F01FC7" w:rsidRPr="00B60130" w14:paraId="7B2F413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80820" w14:textId="29FDE16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C758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Meycau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6E928" w14:textId="58B50B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1,013.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B8743" w14:textId="35A49D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0E61C" w14:textId="10B411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8B908" w14:textId="1D0FB8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1,013.18</w:t>
            </w:r>
          </w:p>
        </w:tc>
      </w:tr>
      <w:tr w:rsidR="00F01FC7" w:rsidRPr="00B60130" w14:paraId="3B930B8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5EEF6" w14:textId="7F2BA65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D49A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orzagar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06AC8" w14:textId="6ACE4B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9,442.0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D5AF0" w14:textId="4776A7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692B0" w14:textId="137ADB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63A30" w14:textId="34D9F1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9,442.04</w:t>
            </w:r>
          </w:p>
        </w:tc>
      </w:tr>
      <w:tr w:rsidR="00F01FC7" w:rsidRPr="00B60130" w14:paraId="2807667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2DBD1E" w14:textId="281FD6F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CEC8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b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B05EE" w14:textId="354C69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642.4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F6436" w14:textId="004DB8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442E8" w14:textId="5469A1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7AF92" w14:textId="19C342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642.42</w:t>
            </w:r>
          </w:p>
        </w:tc>
      </w:tr>
      <w:tr w:rsidR="00F01FC7" w:rsidRPr="00B60130" w14:paraId="09279A2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257FE" w14:textId="72DD7F8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67BA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d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34B80" w14:textId="597A2C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54,859.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45B6D" w14:textId="2CF156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4039F" w14:textId="06E0C2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BA5E1" w14:textId="111ABE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54,859.78</w:t>
            </w:r>
          </w:p>
        </w:tc>
      </w:tr>
      <w:tr w:rsidR="00F01FC7" w:rsidRPr="00B60130" w14:paraId="6F589A0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140CD" w14:textId="49FEE5F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FDD9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omb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62534" w14:textId="0AD873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518.7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E3340" w14:textId="26BEB7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105BA" w14:textId="4CCE8E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5847E" w14:textId="46FB92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518.74</w:t>
            </w:r>
          </w:p>
        </w:tc>
      </w:tr>
      <w:tr w:rsidR="00F01FC7" w:rsidRPr="00B60130" w14:paraId="6D12043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A10F4" w14:textId="3C3BAB7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937C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arid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DD703" w14:textId="5648E5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3,025.4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E6263" w14:textId="35CD0C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130B4" w14:textId="1095EB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640D6" w14:textId="5C88E5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3,025.46</w:t>
            </w:r>
          </w:p>
        </w:tc>
      </w:tr>
      <w:tr w:rsidR="00F01FC7" w:rsidRPr="00B60130" w14:paraId="68A15DE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9A8B2" w14:textId="0AE87FC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099D5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ul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5E2EE" w14:textId="3D6205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3,445.5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F9384" w14:textId="23BFF4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AD445" w14:textId="0D1C8E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E2014" w14:textId="33B393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3,445.58</w:t>
            </w:r>
          </w:p>
        </w:tc>
      </w:tr>
      <w:tr w:rsidR="00F01FC7" w:rsidRPr="00B60130" w14:paraId="34D43E8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C616E" w14:textId="0B1C035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26BC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Ildefon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CF785" w14:textId="028BFC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3,821.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0A7CB" w14:textId="0E12B9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207F6" w14:textId="0BBD16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853D0" w14:textId="7F316D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3,821.56</w:t>
            </w:r>
          </w:p>
        </w:tc>
      </w:tr>
      <w:tr w:rsidR="00F01FC7" w:rsidRPr="00B60130" w14:paraId="4B71D26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6FDDDE" w14:textId="26316E4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F6E2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San Jose del Mo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1CC93" w14:textId="58F376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24,469.9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1E749" w14:textId="2CB310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2CB16" w14:textId="1AC848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5F698" w14:textId="350AB1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24,469.92</w:t>
            </w:r>
          </w:p>
        </w:tc>
      </w:tr>
      <w:tr w:rsidR="00F01FC7" w:rsidRPr="00B60130" w14:paraId="32B3528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18133" w14:textId="763CCCB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66A3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51D37" w14:textId="5FCA11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54,321.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E9608" w14:textId="7FD84D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E7C96" w14:textId="544AC7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E4B81" w14:textId="621422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54,321.68</w:t>
            </w:r>
          </w:p>
        </w:tc>
      </w:tr>
      <w:tr w:rsidR="00F01FC7" w:rsidRPr="00B60130" w14:paraId="2048861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0F302" w14:textId="398BD22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76CE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Rafa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94683" w14:textId="2F9689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4,437.0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2E7B5" w14:textId="4743D0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FD59C" w14:textId="5E19E4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286C1" w14:textId="7C37DC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4,437.06</w:t>
            </w:r>
          </w:p>
        </w:tc>
      </w:tr>
      <w:tr w:rsidR="00F01FC7" w:rsidRPr="00B60130" w14:paraId="5E7B73D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CCA05" w14:textId="060FEEC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ED4F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DF070" w14:textId="696020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3,630.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DBC33" w14:textId="495BAD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9BD41" w14:textId="16F79D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E4074" w14:textId="020B33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3,630.78</w:t>
            </w:r>
          </w:p>
        </w:tc>
      </w:tr>
      <w:tr w:rsidR="00F01FC7" w:rsidRPr="00B60130" w14:paraId="402F42E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16CBF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Nueva Ecij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9B1DDE" w14:textId="5E1A709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204,622.79</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D59967" w14:textId="34CED8D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6AD066" w14:textId="11ECE02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0C99393" w14:textId="4ED003A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204,622.79</w:t>
            </w:r>
          </w:p>
        </w:tc>
      </w:tr>
      <w:tr w:rsidR="00F01FC7" w:rsidRPr="00B60130" w14:paraId="2F30CBBE"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72D6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Nueva Ecitj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4AD51" w14:textId="616E1F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44,723.8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9D691" w14:textId="0F5452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93FDC" w14:textId="72C41B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3A3D4" w14:textId="142526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44,723.87</w:t>
            </w:r>
          </w:p>
        </w:tc>
      </w:tr>
      <w:tr w:rsidR="00F01FC7" w:rsidRPr="00B60130" w14:paraId="4370AB5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4F5B0" w14:textId="704C314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24D9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i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735A8" w14:textId="61FD19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9,8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2306A" w14:textId="4BB2B5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8502A" w14:textId="7E2807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82643" w14:textId="4C083D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9,860.00</w:t>
            </w:r>
          </w:p>
        </w:tc>
      </w:tr>
      <w:tr w:rsidR="00F01FC7" w:rsidRPr="00B60130" w14:paraId="6F98852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ACC27" w14:textId="7324319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6C4F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nga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E240D" w14:textId="1BEF47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1,6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9B9AC" w14:textId="437986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4E91B" w14:textId="6DD923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F80AF" w14:textId="7C9B23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1,650.00</w:t>
            </w:r>
          </w:p>
        </w:tc>
      </w:tr>
      <w:tr w:rsidR="00F01FC7" w:rsidRPr="00B60130" w14:paraId="104FA3B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9F3C0" w14:textId="66AB349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8F5E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banatu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D6625" w14:textId="049B56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5,838.9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47621" w14:textId="427796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49DEB" w14:textId="0C45F0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AF040" w14:textId="377FD5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5,838.92</w:t>
            </w:r>
          </w:p>
        </w:tc>
      </w:tr>
      <w:tr w:rsidR="00F01FC7" w:rsidRPr="00B60130" w14:paraId="40D3219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85C80" w14:textId="3E28750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17D1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b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95026" w14:textId="4B447D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3,207.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48564" w14:textId="511F34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E2106" w14:textId="691EBB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5B8E6" w14:textId="43E5AD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3,207.50</w:t>
            </w:r>
          </w:p>
        </w:tc>
      </w:tr>
      <w:tr w:rsidR="00F01FC7" w:rsidRPr="00B60130" w14:paraId="3CCB550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CE6CF" w14:textId="5D2F046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F998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rang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25D90" w14:textId="0835E3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2,406.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C1EA7" w14:textId="54E1FA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0AF21" w14:textId="30FF56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B6340" w14:textId="74DA70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2,406.25</w:t>
            </w:r>
          </w:p>
        </w:tc>
      </w:tr>
      <w:tr w:rsidR="00F01FC7" w:rsidRPr="00B60130" w14:paraId="6349DE3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AECE0" w14:textId="7B1E9A5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E31B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uyap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5A88D" w14:textId="70AEAD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2,131.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FDAE7" w14:textId="2C1B05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D93CE" w14:textId="68C033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C0F0B" w14:textId="4C0E0A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2,131.25</w:t>
            </w:r>
          </w:p>
        </w:tc>
      </w:tr>
      <w:tr w:rsidR="00F01FC7" w:rsidRPr="00B60130" w14:paraId="601A611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F50FB" w14:textId="51B2640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3274F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eneral Mamerto Nativ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E0205" w14:textId="08D6C5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3,457.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04EF0" w14:textId="5E4914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10DDA" w14:textId="0D4C9A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D34AA" w14:textId="1E586B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3,457.50</w:t>
            </w:r>
          </w:p>
        </w:tc>
      </w:tr>
      <w:tr w:rsidR="00F01FC7" w:rsidRPr="00B60130" w14:paraId="0BBFEB8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C32AE" w14:textId="410EF24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1304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eneral Tinio (Papa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6D3D0" w14:textId="0706A5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9,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8A43D" w14:textId="3E65CF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16B2F" w14:textId="281B8B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9DEAA" w14:textId="4D4F47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9,500.00</w:t>
            </w:r>
          </w:p>
        </w:tc>
      </w:tr>
      <w:tr w:rsidR="00F01FC7" w:rsidRPr="00B60130" w14:paraId="3CB8A02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BACC91" w14:textId="7588564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6B79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i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CBD79" w14:textId="278085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3,5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D7A3C" w14:textId="2E1CF0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7413E" w14:textId="33FBF4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E9B4E" w14:textId="71885A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3,575.00</w:t>
            </w:r>
          </w:p>
        </w:tc>
      </w:tr>
      <w:tr w:rsidR="00F01FC7" w:rsidRPr="00B60130" w14:paraId="4F23D34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4E771" w14:textId="16FA51F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F8EE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a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90363" w14:textId="2967A0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2,06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3C8E7" w14:textId="414E2E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F1AE4" w14:textId="269436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74F8F" w14:textId="26CEA7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2,062.50</w:t>
            </w:r>
          </w:p>
        </w:tc>
      </w:tr>
      <w:tr w:rsidR="00F01FC7" w:rsidRPr="00B60130" w14:paraId="2C031B8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E0D36" w14:textId="610BAFD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D9B1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u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3D6B0" w14:textId="6CD48C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7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FF827" w14:textId="6EAE35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FBE51" w14:textId="7F3F74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51494" w14:textId="3497D5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780.00</w:t>
            </w:r>
          </w:p>
        </w:tc>
      </w:tr>
      <w:tr w:rsidR="00F01FC7" w:rsidRPr="00B60130" w14:paraId="5DBA8D7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42DE03" w14:textId="3FDC221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BCAC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ca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EAB74" w14:textId="575FDA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3,7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44A59" w14:textId="40AAE6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4FD91" w14:textId="6FA211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07739" w14:textId="2FC4B9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3,760.00</w:t>
            </w:r>
          </w:p>
        </w:tc>
      </w:tr>
      <w:tr w:rsidR="00F01FC7" w:rsidRPr="00B60130" w14:paraId="0646813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D2CEB3" w14:textId="291B390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07E2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mpic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43877" w14:textId="75175F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5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72411" w14:textId="7091C9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F7D51" w14:textId="15EE32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73770" w14:textId="4B358A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550.00</w:t>
            </w:r>
          </w:p>
        </w:tc>
      </w:tr>
      <w:tr w:rsidR="00F01FC7" w:rsidRPr="00B60130" w14:paraId="23FBB76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D78699" w14:textId="6011404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38C3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lay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65A97" w14:textId="59EF97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82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E396E" w14:textId="4649E0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E246C" w14:textId="4684A7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83FFD" w14:textId="0E7170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825.00</w:t>
            </w:r>
          </w:p>
        </w:tc>
      </w:tr>
      <w:tr w:rsidR="00F01FC7" w:rsidRPr="00B60130" w14:paraId="1BE879F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708B7" w14:textId="30F46CE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60D5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tab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B0A5D" w14:textId="293401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96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9755E" w14:textId="4F91CD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85A0F" w14:textId="2F47CD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3D329" w14:textId="3E55CF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962.50</w:t>
            </w:r>
          </w:p>
        </w:tc>
      </w:tr>
      <w:tr w:rsidR="00F01FC7" w:rsidRPr="00B60130" w14:paraId="2D684EB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9C3A7F" w14:textId="7D00346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7CE95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eñara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061DC" w14:textId="528BCA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82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6F1B1" w14:textId="258BD7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2D2B1" w14:textId="51F9C5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99D68" w14:textId="40FBAD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825.00</w:t>
            </w:r>
          </w:p>
        </w:tc>
      </w:tr>
      <w:tr w:rsidR="00F01FC7" w:rsidRPr="00B60130" w14:paraId="36BEF7E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A165BB" w14:textId="12299EB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86BD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DAD5D" w14:textId="4F18D2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9,86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07A51" w14:textId="43BB2E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12B60" w14:textId="43F915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9EA52" w14:textId="7CA451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9,862.50</w:t>
            </w:r>
          </w:p>
        </w:tc>
      </w:tr>
      <w:tr w:rsidR="00F01FC7" w:rsidRPr="00B60130" w14:paraId="00A7516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9F20C" w14:textId="46C7222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7A3F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AA40E" w14:textId="182DDB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1,1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49F0E" w14:textId="04D1E6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69A33" w14:textId="6FC3C9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6869E" w14:textId="55C871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1,100.00</w:t>
            </w:r>
          </w:p>
        </w:tc>
      </w:tr>
      <w:tr w:rsidR="00F01FC7" w:rsidRPr="00B60130" w14:paraId="1D0C7CA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B0635" w14:textId="05B4F95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9E9A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os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5C589" w14:textId="1BEF77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2,887.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7DF64" w14:textId="58B397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1CD84" w14:textId="611034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61C67" w14:textId="152BFE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2,887.50</w:t>
            </w:r>
          </w:p>
        </w:tc>
      </w:tr>
      <w:tr w:rsidR="00F01FC7" w:rsidRPr="00B60130" w14:paraId="42B9377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17C9D9" w14:textId="53DFC5A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74AD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Leonar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019F8" w14:textId="244A97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1,1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0F81D" w14:textId="319949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B5324" w14:textId="5806D0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1676A" w14:textId="41BF4F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1,100.00</w:t>
            </w:r>
          </w:p>
        </w:tc>
      </w:tr>
      <w:tr w:rsidR="00F01FC7" w:rsidRPr="00B60130" w14:paraId="6418997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915759" w14:textId="63554EC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D0D4F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R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7B7B8" w14:textId="1812C5D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0,5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FBE1A" w14:textId="3ACA3B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C9E05" w14:textId="5DD2A5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716F5" w14:textId="54DBCB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0,530.00</w:t>
            </w:r>
          </w:p>
        </w:tc>
      </w:tr>
      <w:tr w:rsidR="00F01FC7" w:rsidRPr="00B60130" w14:paraId="45D2183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C4F3DB" w14:textId="0F22744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CBC8D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 Domin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3AC81" w14:textId="30EE77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8,241.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D9BA4" w14:textId="75F2EA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8C70F" w14:textId="693E02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95441" w14:textId="65135F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8,241.25</w:t>
            </w:r>
          </w:p>
        </w:tc>
      </w:tr>
      <w:tr w:rsidR="00F01FC7" w:rsidRPr="00B60130" w14:paraId="204F7E6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86860" w14:textId="33375E0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8F5A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cience City of Muño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4EC25" w14:textId="31544C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0,598.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4379D" w14:textId="32B31D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6324A" w14:textId="31D589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419D3" w14:textId="126A54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0,598.75</w:t>
            </w:r>
          </w:p>
        </w:tc>
      </w:tr>
      <w:tr w:rsidR="00F01FC7" w:rsidRPr="00B60130" w14:paraId="0AD1E53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22671" w14:textId="142C535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986C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lav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4764F" w14:textId="3F868E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0,22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B6B66" w14:textId="0419D1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3F276" w14:textId="3BA13A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95A81" w14:textId="7D5889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0,225.00</w:t>
            </w:r>
          </w:p>
        </w:tc>
      </w:tr>
      <w:tr w:rsidR="00F01FC7" w:rsidRPr="00B60130" w14:paraId="3572197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2A34E" w14:textId="48A6DFE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FAFA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lugt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20B47" w14:textId="2B34F7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96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7A7CA" w14:textId="5DFE14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CDA1B" w14:textId="17879C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822F6" w14:textId="47CB7F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962.50</w:t>
            </w:r>
          </w:p>
        </w:tc>
      </w:tr>
      <w:tr w:rsidR="00F01FC7" w:rsidRPr="00B60130" w14:paraId="4E7816A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721B2" w14:textId="64E8898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4B07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Zarago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27004" w14:textId="24D724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3,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0186E" w14:textId="467ADC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5F8AB" w14:textId="62AF25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1A79E" w14:textId="5DA559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3,000.00</w:t>
            </w:r>
          </w:p>
        </w:tc>
      </w:tr>
      <w:tr w:rsidR="00F01FC7" w:rsidRPr="00B60130" w14:paraId="498A9791"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0A4F6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Pampang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95D001" w14:textId="1A2AB7E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7,078,343.98</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59943F" w14:textId="7B0E6DF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992595" w14:textId="611E393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5437FCC" w14:textId="1643D57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7,078,343.98</w:t>
            </w:r>
          </w:p>
        </w:tc>
      </w:tr>
      <w:tr w:rsidR="00F01FC7" w:rsidRPr="00B60130" w14:paraId="2111BFBE"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5631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Pamp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6C218" w14:textId="08D014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7,3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0E5AA" w14:textId="5394C4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78786" w14:textId="7FB7CB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6CE37" w14:textId="067AC6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7,340.00</w:t>
            </w:r>
          </w:p>
        </w:tc>
      </w:tr>
      <w:tr w:rsidR="00F01FC7" w:rsidRPr="00B60130" w14:paraId="512411E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F5927F" w14:textId="2F2A9B7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01EE0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ngele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443FF" w14:textId="26427C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4,521.1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19136" w14:textId="5E2177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C9CF6" w14:textId="4C0217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E42C3" w14:textId="0A8C2C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4,521.12</w:t>
            </w:r>
          </w:p>
        </w:tc>
      </w:tr>
      <w:tr w:rsidR="00F01FC7" w:rsidRPr="00B60130" w14:paraId="63BBE99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D077D4" w14:textId="3E9CE45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1EBD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pal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15945" w14:textId="3F5370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988.0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A6E73" w14:textId="3A304D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C2F6E" w14:textId="00D3D0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48054" w14:textId="66A0B1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988.08</w:t>
            </w:r>
          </w:p>
        </w:tc>
      </w:tr>
      <w:tr w:rsidR="00F01FC7" w:rsidRPr="00B60130" w14:paraId="64842EC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FDF05F" w14:textId="3DB7256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B392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ray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CD321" w14:textId="543AA8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2.3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C6EC9" w14:textId="5AD089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2C7AC" w14:textId="0AC2FF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2E33B" w14:textId="2E78CC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2.34</w:t>
            </w:r>
          </w:p>
        </w:tc>
      </w:tr>
      <w:tr w:rsidR="00F01FC7" w:rsidRPr="00B60130" w14:paraId="3C88D97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3EBDA" w14:textId="6B4E3FB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BD65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col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9F69C" w14:textId="135472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4,439.6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68AF3" w14:textId="1784B8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D62AC" w14:textId="07706A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F2484" w14:textId="7BB152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4,439.60</w:t>
            </w:r>
          </w:p>
        </w:tc>
      </w:tr>
      <w:tr w:rsidR="00F01FC7" w:rsidRPr="00B60130" w14:paraId="7AE6437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B40DB" w14:textId="5CB9E40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40C3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nda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58115" w14:textId="34CB2F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14,549.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5DA13" w14:textId="021910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BBD68" w14:textId="2C2A19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E0298" w14:textId="6A04F6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14,549.68</w:t>
            </w:r>
          </w:p>
        </w:tc>
      </w:tr>
      <w:tr w:rsidR="00F01FC7" w:rsidRPr="00B60130" w14:paraId="6978EA5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6A8DB" w14:textId="5B7CC34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8D32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Floridablan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9EAF7" w14:textId="60B9B3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59,185.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7F78C" w14:textId="386B133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08C53" w14:textId="442063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43D85" w14:textId="6C19EA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59,185.44</w:t>
            </w:r>
          </w:p>
        </w:tc>
      </w:tr>
      <w:tr w:rsidR="00F01FC7" w:rsidRPr="00B60130" w14:paraId="24013CE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2C8F8" w14:textId="393C220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4C93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agu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8AEEE" w14:textId="22D337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25.4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BB9DB" w14:textId="42DA90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5AE6C" w14:textId="11E211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130FE" w14:textId="0C95F9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25.46</w:t>
            </w:r>
          </w:p>
        </w:tc>
      </w:tr>
      <w:tr w:rsidR="00F01FC7" w:rsidRPr="00B60130" w14:paraId="127A2BC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9CEA4" w14:textId="7093DA4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9654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b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F7717" w14:textId="5149E2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43.1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87178" w14:textId="1BB50C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5C058" w14:textId="31D2A5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0A8D8" w14:textId="41D8DEB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43.12</w:t>
            </w:r>
          </w:p>
        </w:tc>
      </w:tr>
      <w:tr w:rsidR="00F01FC7" w:rsidRPr="00B60130" w14:paraId="6267985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EE1DCC" w14:textId="37E4E6E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FA174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balac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B64CA" w14:textId="226ADB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6,052.3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69875" w14:textId="6351A9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3C31B" w14:textId="21F791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0AD5D" w14:textId="7C1642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6,052.30</w:t>
            </w:r>
          </w:p>
        </w:tc>
      </w:tr>
      <w:tr w:rsidR="00F01FC7" w:rsidRPr="00B60130" w14:paraId="08C92E0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4CD784" w14:textId="7D0BBDD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4B17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cabeb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97CF1" w14:textId="1C20B2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25.4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B31C5" w14:textId="01A25C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13518" w14:textId="70751D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ED474" w14:textId="61EB73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25.46</w:t>
            </w:r>
          </w:p>
        </w:tc>
      </w:tr>
      <w:tr w:rsidR="00F01FC7" w:rsidRPr="00B60130" w14:paraId="7EFEC47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670E5" w14:textId="20CA4D5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5D23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ga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D62D7" w14:textId="0155B5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90.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59F0F" w14:textId="3A75A6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3CAD5" w14:textId="27E0F3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912AF" w14:textId="0900E6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90.14</w:t>
            </w:r>
          </w:p>
        </w:tc>
      </w:tr>
      <w:tr w:rsidR="00F01FC7" w:rsidRPr="00B60130" w14:paraId="18525D1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359CE" w14:textId="0285A1A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8E83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sant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1382F" w14:textId="44C91D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7,10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53185" w14:textId="754A5B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9C257" w14:textId="41D451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1435F" w14:textId="34ED1A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7,108.00</w:t>
            </w:r>
          </w:p>
        </w:tc>
      </w:tr>
      <w:tr w:rsidR="00F01FC7" w:rsidRPr="00B60130" w14:paraId="3F28577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A236F" w14:textId="071F360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BE184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exi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5B25C" w14:textId="75FFFE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33.2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83C1A" w14:textId="2DAA9C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692A1" w14:textId="50BC37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3F485" w14:textId="1F9FE0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33.26</w:t>
            </w:r>
          </w:p>
        </w:tc>
      </w:tr>
      <w:tr w:rsidR="00F01FC7" w:rsidRPr="00B60130" w14:paraId="10BAF5E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B0AFE7" w14:textId="536BA65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8D67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inal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8206C" w14:textId="1706E7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5,726.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08183" w14:textId="3B238F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553DC" w14:textId="60CA3A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EED86" w14:textId="5AB1B0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5,726.14</w:t>
            </w:r>
          </w:p>
        </w:tc>
      </w:tr>
      <w:tr w:rsidR="00F01FC7" w:rsidRPr="00B60130" w14:paraId="25F7C82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78C961" w14:textId="6DD51D4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270F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or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5A9B3" w14:textId="3CA695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5,519.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C014F" w14:textId="11A7A8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AFFE6" w14:textId="1D4F42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81058" w14:textId="6E454D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5,519.88</w:t>
            </w:r>
          </w:p>
        </w:tc>
      </w:tr>
      <w:tr w:rsidR="00F01FC7" w:rsidRPr="00B60130" w14:paraId="4F88828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54A65" w14:textId="73BBC3E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C3C53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144CA" w14:textId="26DF0B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73,087.6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8DE9C" w14:textId="03D9A2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0EFB8" w14:textId="108202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95902" w14:textId="2182F5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73,087.60</w:t>
            </w:r>
          </w:p>
        </w:tc>
      </w:tr>
      <w:tr w:rsidR="00F01FC7" w:rsidRPr="00B60130" w14:paraId="4475E12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48F52" w14:textId="38079FB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FB168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D104A" w14:textId="3A9303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8,550.9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6C465" w14:textId="18500C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9248A" w14:textId="178FFA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BB7C5" w14:textId="5AFA97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8,550.98</w:t>
            </w:r>
          </w:p>
        </w:tc>
      </w:tr>
      <w:tr w:rsidR="00F01FC7" w:rsidRPr="00B60130" w14:paraId="1C24D26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B4DD0" w14:textId="5A9D1F6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50AB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Si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7F1F4" w14:textId="17F947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4,283.0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A0CB0" w14:textId="4C01F8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576C3" w14:textId="677C04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9BA82" w14:textId="37B92F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4,283.02</w:t>
            </w:r>
          </w:p>
        </w:tc>
      </w:tr>
      <w:tr w:rsidR="00F01FC7" w:rsidRPr="00B60130" w14:paraId="60DEF20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7EC8B" w14:textId="5664869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A5C6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78EF7" w14:textId="592350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2,628.9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498BC" w14:textId="78085A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43990" w14:textId="1F6BFF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13E46" w14:textId="3897ED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2,628.90</w:t>
            </w:r>
          </w:p>
        </w:tc>
      </w:tr>
      <w:tr w:rsidR="00F01FC7" w:rsidRPr="00B60130" w14:paraId="79F6BAE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7ADEA" w14:textId="378401C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7CCC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R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73E1E" w14:textId="321BF3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6C03E" w14:textId="7C6A05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9DEF7" w14:textId="611C67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B9EC5" w14:textId="594679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78</w:t>
            </w:r>
          </w:p>
        </w:tc>
      </w:tr>
      <w:tr w:rsidR="00F01FC7" w:rsidRPr="00B60130" w14:paraId="62536B8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D8A90" w14:textId="7FB5E50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96AF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A39FC" w14:textId="5B27C9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2,881.1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F5CBA" w14:textId="784389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51FCB" w14:textId="27D024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16884" w14:textId="271EA6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2,881.12</w:t>
            </w:r>
          </w:p>
        </w:tc>
      </w:tr>
      <w:tr w:rsidR="00F01FC7" w:rsidRPr="00B60130" w14:paraId="6FD119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09673" w14:textId="5DD7970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8780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smuan (Sexm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215AA" w14:textId="5C8023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1.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5E251" w14:textId="7FA8CE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802D0" w14:textId="528740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0A0AF" w14:textId="45DA97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1.56</w:t>
            </w:r>
          </w:p>
        </w:tc>
      </w:tr>
      <w:tr w:rsidR="00F01FC7" w:rsidRPr="00B60130" w14:paraId="04468EC1"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BD4893"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Tarlac</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95FD8D" w14:textId="0075121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7,477,816.23</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2CF55F" w14:textId="70DC1CA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CE0D9B" w14:textId="3E70858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EECFA2F" w14:textId="132FABC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7,477,816.23</w:t>
            </w:r>
          </w:p>
        </w:tc>
      </w:tr>
      <w:tr w:rsidR="00F01FC7" w:rsidRPr="00B60130" w14:paraId="3AA69F9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F4600" w14:textId="26DE524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D373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BB17C" w14:textId="698157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3,599.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4DBF4" w14:textId="72CF81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70DDC" w14:textId="236B95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B9241" w14:textId="4AEE63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3,599.40</w:t>
            </w:r>
          </w:p>
        </w:tc>
      </w:tr>
      <w:tr w:rsidR="00F01FC7" w:rsidRPr="00B60130" w14:paraId="0EE654D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4D40C" w14:textId="367A3E6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879DA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m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92DCC" w14:textId="68FD8D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2,498.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EC22D" w14:textId="01D07C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C14BC" w14:textId="776785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448B7" w14:textId="47FD56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2,498.75</w:t>
            </w:r>
          </w:p>
        </w:tc>
      </w:tr>
      <w:tr w:rsidR="00F01FC7" w:rsidRPr="00B60130" w14:paraId="4910DE4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1BD6F" w14:textId="5CDA029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D126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mili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8EE44" w14:textId="1308EB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2,89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9542F" w14:textId="72F405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F72BC" w14:textId="240BB0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139BE" w14:textId="689DE9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2,890.00</w:t>
            </w:r>
          </w:p>
        </w:tc>
      </w:tr>
      <w:tr w:rsidR="00F01FC7" w:rsidRPr="00B60130" w14:paraId="3247213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C22BC" w14:textId="0D055E6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D511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p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C2A62" w14:textId="6DE8E6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4,019.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2BB54" w14:textId="781BC3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97B88" w14:textId="01C77A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4C71C" w14:textId="1BE74A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4,019.75</w:t>
            </w:r>
          </w:p>
        </w:tc>
      </w:tr>
      <w:tr w:rsidR="00F01FC7" w:rsidRPr="00B60130" w14:paraId="676FA00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D1FC9E" w14:textId="130F0C7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5233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59156" w14:textId="0571D6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14,65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5503C" w14:textId="075863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3C5EC" w14:textId="3ECF96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CA416" w14:textId="194D7D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14,655.00</w:t>
            </w:r>
          </w:p>
        </w:tc>
      </w:tr>
      <w:tr w:rsidR="00F01FC7" w:rsidRPr="00B60130" w14:paraId="7AE2C95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C1E8A" w14:textId="4CCCFB9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0C6BB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er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D7F02" w14:textId="00A907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9,01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E51A9" w14:textId="63FF0A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F8361" w14:textId="41E765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008E9" w14:textId="12B5B7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9,010.00</w:t>
            </w:r>
          </w:p>
        </w:tc>
      </w:tr>
      <w:tr w:rsidR="00F01FC7" w:rsidRPr="00B60130" w14:paraId="26BBE9E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290ED" w14:textId="60428DD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EC63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6F7F5" w14:textId="470590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7,362.3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352E2" w14:textId="3D8C03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FA2FC" w14:textId="10AAC4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C7330" w14:textId="1D3F4E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7,362.30</w:t>
            </w:r>
          </w:p>
        </w:tc>
      </w:tr>
      <w:tr w:rsidR="00F01FC7" w:rsidRPr="00B60130" w14:paraId="5C061D0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836BB" w14:textId="20BCBDF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85D2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yant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B7EDD" w14:textId="1D8668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7,467.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E8CE6" w14:textId="461C82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01844" w14:textId="65C1FD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FB1D5" w14:textId="0521F1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7,467.80</w:t>
            </w:r>
          </w:p>
        </w:tc>
      </w:tr>
      <w:tr w:rsidR="00F01FC7" w:rsidRPr="00B60130" w14:paraId="1981104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3AD64" w14:textId="0245D29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FC31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onc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C73F7" w14:textId="3709A2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73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9BB6D" w14:textId="44420D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7FF44" w14:textId="0430A7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8B628" w14:textId="786B01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732.50</w:t>
            </w:r>
          </w:p>
        </w:tc>
      </w:tr>
      <w:tr w:rsidR="00F01FC7" w:rsidRPr="00B60130" w14:paraId="6EDCFF8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5AFF84" w14:textId="3C13A75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91E8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iq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41380" w14:textId="0CC078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7,291.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D1122" w14:textId="46D956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7141A" w14:textId="70E5CD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AFF9D" w14:textId="0139F8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7,291.40</w:t>
            </w:r>
          </w:p>
        </w:tc>
      </w:tr>
      <w:tr w:rsidR="00F01FC7" w:rsidRPr="00B60130" w14:paraId="74B6713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3C18D" w14:textId="27F9B36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4FA1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u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B2338" w14:textId="6344A8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2,765.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2CD2B" w14:textId="76AE4D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5E2CE" w14:textId="5E3D49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AE02A" w14:textId="3FD2DE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2,765.88</w:t>
            </w:r>
          </w:p>
        </w:tc>
      </w:tr>
      <w:tr w:rsidR="00F01FC7" w:rsidRPr="00B60130" w14:paraId="62ADD17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32407" w14:textId="179E4FE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9E58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am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8373A" w14:textId="5FF9B0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5,54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B8036" w14:textId="56EBEE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29725" w14:textId="698980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D4647" w14:textId="04BCF7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5,548.00</w:t>
            </w:r>
          </w:p>
        </w:tc>
      </w:tr>
      <w:tr w:rsidR="00F01FC7" w:rsidRPr="00B60130" w14:paraId="6919955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A44A9" w14:textId="607A395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8CD3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Clem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60EFF" w14:textId="5E62E5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5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A402E" w14:textId="771F28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CDBC9" w14:textId="75B61C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874E7" w14:textId="236A4F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550.00</w:t>
            </w:r>
          </w:p>
        </w:tc>
      </w:tr>
      <w:tr w:rsidR="00F01FC7" w:rsidRPr="00B60130" w14:paraId="1BD6BAE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1FE46" w14:textId="4082D61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47F9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Man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FE4F4" w14:textId="4181CE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8,437.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F2C5A" w14:textId="70F8F1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525A7" w14:textId="5F5C18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250E8" w14:textId="6850E6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8,437.25</w:t>
            </w:r>
          </w:p>
        </w:tc>
      </w:tr>
      <w:tr w:rsidR="00F01FC7" w:rsidRPr="00B60130" w14:paraId="0C4088C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E36D2" w14:textId="02A6670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9E18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Igna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D6CE1" w14:textId="49E66C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95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6CB1A" w14:textId="0B27FF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A9CB4" w14:textId="43F023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A93B0" w14:textId="633947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953.00</w:t>
            </w:r>
          </w:p>
        </w:tc>
      </w:tr>
      <w:tr w:rsidR="00F01FC7" w:rsidRPr="00B60130" w14:paraId="3BC85F2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CED5A" w14:textId="2784904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A571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Tarl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C969A" w14:textId="2F5F26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98,501.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A6C15" w14:textId="122BBF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14F2C" w14:textId="3D426D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73A68" w14:textId="51E3AA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98,501.00</w:t>
            </w:r>
          </w:p>
        </w:tc>
      </w:tr>
      <w:tr w:rsidR="00F01FC7" w:rsidRPr="00B60130" w14:paraId="0B2AA01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73DED" w14:textId="260F5F6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0F700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8DE70" w14:textId="2BF2FFD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5,534.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A1CC5" w14:textId="286751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E803E" w14:textId="0E6C8E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AB0BA" w14:textId="6CC638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5,534.20</w:t>
            </w:r>
          </w:p>
        </w:tc>
      </w:tr>
      <w:tr w:rsidR="00F01FC7" w:rsidRPr="00B60130" w14:paraId="016F20A1"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4D82D9"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Zambale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A1CAE0" w14:textId="7EA993B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194,161.2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F0B995" w14:textId="45C4095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0C6A89" w14:textId="208EC3A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35FE8B4" w14:textId="60070D8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194,161.25</w:t>
            </w:r>
          </w:p>
        </w:tc>
      </w:tr>
      <w:tr w:rsidR="00F01FC7" w:rsidRPr="00B60130" w14:paraId="297A4BB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436ECC" w14:textId="099E688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E455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to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675DA" w14:textId="54FC67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6,3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4159E" w14:textId="34FE0F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E3E0B" w14:textId="3160F2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EF859" w14:textId="2DD10B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6,365.00</w:t>
            </w:r>
          </w:p>
        </w:tc>
      </w:tr>
      <w:tr w:rsidR="00F01FC7" w:rsidRPr="00B60130" w14:paraId="671E6C6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6AB94" w14:textId="47B30B8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1244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ndel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9BDFD" w14:textId="1A20B5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23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A78F7" w14:textId="63006A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F5E58" w14:textId="330558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31BCD" w14:textId="01B15F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234.00</w:t>
            </w:r>
          </w:p>
        </w:tc>
      </w:tr>
      <w:tr w:rsidR="00F01FC7" w:rsidRPr="00B60130" w14:paraId="7ACC3BA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17899" w14:textId="0C97242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C3C8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stillej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A002B" w14:textId="057B88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27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5739F" w14:textId="24B6F7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17A4B" w14:textId="67BC69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D7FC9" w14:textId="647265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273.00</w:t>
            </w:r>
          </w:p>
        </w:tc>
      </w:tr>
      <w:tr w:rsidR="00F01FC7" w:rsidRPr="00B60130" w14:paraId="6450B18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861C3" w14:textId="13BD371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B3A6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sinl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C3C9C" w14:textId="21CA2C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1,527.6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E198B" w14:textId="0572FE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6C07D" w14:textId="6B8ED0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350D4" w14:textId="207CCD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1,527.60</w:t>
            </w:r>
          </w:p>
        </w:tc>
      </w:tr>
      <w:tr w:rsidR="00F01FC7" w:rsidRPr="00B60130" w14:paraId="09386B9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B85494" w14:textId="6ED13EA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169E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longap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8052E" w14:textId="03C30E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90,69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B75C6" w14:textId="37346C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21263" w14:textId="24650D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81132" w14:textId="3D3790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90,692.00</w:t>
            </w:r>
          </w:p>
        </w:tc>
      </w:tr>
      <w:tr w:rsidR="00F01FC7" w:rsidRPr="00B60130" w14:paraId="505C688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4D4E0" w14:textId="17BBD4A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E77EB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Felip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567E1" w14:textId="6FDB00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1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F196C" w14:textId="5ED5F9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F39A6" w14:textId="613469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360FB" w14:textId="3A2745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195.00</w:t>
            </w:r>
          </w:p>
        </w:tc>
      </w:tr>
      <w:tr w:rsidR="00F01FC7" w:rsidRPr="00B60130" w14:paraId="0C4ADB6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3F498" w14:textId="0FA7F50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B18F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Marcel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AEE2B" w14:textId="16E996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1,12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FA117" w14:textId="536352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3D568" w14:textId="50CC85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EDFC1" w14:textId="27AF87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1,124.00</w:t>
            </w:r>
          </w:p>
        </w:tc>
      </w:tr>
      <w:tr w:rsidR="00F01FC7" w:rsidRPr="00B60130" w14:paraId="1F26208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F2A80" w14:textId="13F4FB8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E398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2DA3F" w14:textId="7FA6EF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9,750.6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B7EAD" w14:textId="6C26BF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779E1" w14:textId="5D522C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B8E12" w14:textId="466A89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9,750.65</w:t>
            </w:r>
          </w:p>
        </w:tc>
      </w:tr>
      <w:tr w:rsidR="00F01FC7" w:rsidRPr="00B60130" w14:paraId="55D96FDB"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4B9D825"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CALABARZON</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8A5D0C5" w14:textId="34EE8C8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62,898,212.34</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C46DA6D" w14:textId="549AFFE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3,988,423.50</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5365EAA" w14:textId="53EB0E9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1DA7C26" w14:textId="0217823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66,886,635.84</w:t>
            </w:r>
          </w:p>
        </w:tc>
      </w:tr>
      <w:tr w:rsidR="00F01FC7" w:rsidRPr="00B60130" w14:paraId="51F75557"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A50B4A"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Batanga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AECA7D" w14:textId="6922BE7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96,175,778.8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9ABE27" w14:textId="6052F2D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152,342.4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7DC678" w14:textId="2DAB7E0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E33BD70" w14:textId="20C332F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11,328,121.25</w:t>
            </w:r>
          </w:p>
        </w:tc>
      </w:tr>
      <w:tr w:rsidR="00F01FC7" w:rsidRPr="00B60130" w14:paraId="77E4F279"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1DAED" w14:textId="77777777" w:rsidR="00F01FC7" w:rsidRPr="00B60130" w:rsidRDefault="00F01FC7" w:rsidP="00B60130">
            <w:pPr>
              <w:ind w:right="57"/>
              <w:rPr>
                <w:rFonts w:ascii="Arial Narrow" w:hAnsi="Arial Narrow"/>
                <w:color w:val="000000"/>
                <w:sz w:val="18"/>
                <w:szCs w:val="20"/>
              </w:rPr>
            </w:pPr>
            <w:r w:rsidRPr="00B60130">
              <w:rPr>
                <w:rFonts w:ascii="Arial Narrow" w:hAnsi="Arial Narrow"/>
                <w:color w:val="000000"/>
                <w:sz w:val="18"/>
                <w:szCs w:val="20"/>
              </w:rPr>
              <w:t>PLGU Bat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8744A" w14:textId="655F78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551,708.3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20B95" w14:textId="20D3C0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03,5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31EA8" w14:textId="195876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BF078" w14:textId="652F65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955,288.35</w:t>
            </w:r>
          </w:p>
        </w:tc>
      </w:tr>
      <w:tr w:rsidR="00F01FC7" w:rsidRPr="00B60130" w14:paraId="74CF3DD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705B8" w14:textId="665132F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31DC3" w14:textId="77777777" w:rsidR="00F01FC7" w:rsidRPr="00B60130" w:rsidRDefault="00F01FC7" w:rsidP="00B60130">
            <w:pPr>
              <w:ind w:right="57"/>
              <w:rPr>
                <w:rFonts w:ascii="Arial Narrow" w:hAnsi="Arial Narrow"/>
                <w:color w:val="000000"/>
                <w:sz w:val="18"/>
                <w:szCs w:val="20"/>
              </w:rPr>
            </w:pPr>
            <w:r w:rsidRPr="00B60130">
              <w:rPr>
                <w:rFonts w:ascii="Arial Narrow" w:hAnsi="Arial Narrow"/>
                <w:color w:val="000000"/>
                <w:sz w:val="18"/>
                <w:szCs w:val="20"/>
              </w:rPr>
              <w:t>Agoncil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9AB58" w14:textId="5F8E7F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268,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EF8DA" w14:textId="5EF45B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DB1A3" w14:textId="7DDA5D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4B061" w14:textId="4FBB69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268,750.00</w:t>
            </w:r>
          </w:p>
        </w:tc>
      </w:tr>
      <w:tr w:rsidR="00F01FC7" w:rsidRPr="00B60130" w14:paraId="75A743B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57C89" w14:textId="63DDCD8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77C99" w14:textId="77777777" w:rsidR="00F01FC7" w:rsidRPr="00B60130" w:rsidRDefault="00F01FC7" w:rsidP="00B60130">
            <w:pPr>
              <w:ind w:right="57"/>
              <w:rPr>
                <w:rFonts w:ascii="Arial Narrow" w:hAnsi="Arial Narrow"/>
                <w:color w:val="000000"/>
                <w:sz w:val="18"/>
                <w:szCs w:val="20"/>
              </w:rPr>
            </w:pPr>
            <w:r w:rsidRPr="00B60130">
              <w:rPr>
                <w:rFonts w:ascii="Arial Narrow" w:hAnsi="Arial Narrow"/>
                <w:color w:val="000000"/>
                <w:sz w:val="18"/>
                <w:szCs w:val="20"/>
              </w:rPr>
              <w:t>Alitagt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3B17A" w14:textId="1D4DE5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56,840.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C827E" w14:textId="031330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6E833" w14:textId="1EEE4A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6D0DC" w14:textId="1B74C4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56,840.50</w:t>
            </w:r>
          </w:p>
        </w:tc>
      </w:tr>
      <w:tr w:rsidR="00F01FC7" w:rsidRPr="00B60130" w14:paraId="67780DE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DD9B5F" w14:textId="69B1064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E67E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4BAF8" w14:textId="227CEF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12,6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5A2D1" w14:textId="33715B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42D54" w14:textId="12AB49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BBDAB" w14:textId="0B9134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12,675.00</w:t>
            </w:r>
          </w:p>
        </w:tc>
      </w:tr>
      <w:tr w:rsidR="00F01FC7" w:rsidRPr="00B60130" w14:paraId="42ECF9F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A4D62" w14:textId="5C9D843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3762C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4116D" w14:textId="16C6EA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322,8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D6CD9" w14:textId="016038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33,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58A30" w14:textId="12E2D4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3269B" w14:textId="34A0A7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855,830.00</w:t>
            </w:r>
          </w:p>
        </w:tc>
      </w:tr>
      <w:tr w:rsidR="00F01FC7" w:rsidRPr="00B60130" w14:paraId="52B6023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EB46E" w14:textId="1254718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C93D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tanga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F60B6" w14:textId="61816D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65,207.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E1144" w14:textId="75226D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09,0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92DCE" w14:textId="329810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EF1FC" w14:textId="74CE1D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74,227.00</w:t>
            </w:r>
          </w:p>
        </w:tc>
      </w:tr>
      <w:tr w:rsidR="00F01FC7" w:rsidRPr="00B60130" w14:paraId="2BEA8FA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02EF5" w14:textId="224A389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6363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A7AD9" w14:textId="2AE9FE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5,0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7D0BD" w14:textId="38A50A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FD0E2" w14:textId="0D01B3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D28FE" w14:textId="072D9C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5,095.00</w:t>
            </w:r>
          </w:p>
        </w:tc>
      </w:tr>
      <w:tr w:rsidR="00F01FC7" w:rsidRPr="00B60130" w14:paraId="021760A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52153" w14:textId="7BDCFBD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C676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8F7F2" w14:textId="4F82BF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CEAF7" w14:textId="26DE20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5,49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EB65D" w14:textId="713AC6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6BCD8" w14:textId="754056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79,367.00</w:t>
            </w:r>
          </w:p>
        </w:tc>
      </w:tr>
      <w:tr w:rsidR="00F01FC7" w:rsidRPr="00B60130" w14:paraId="77EF27C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E359EE" w14:textId="4042235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DDDF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t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87FA1" w14:textId="0F3252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87,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520DA" w14:textId="39F67F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A0B1C" w14:textId="645181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908B0" w14:textId="42939F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87,750.00</w:t>
            </w:r>
          </w:p>
        </w:tc>
      </w:tr>
      <w:tr w:rsidR="00F01FC7" w:rsidRPr="00B60130" w14:paraId="442CEB6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D5969F" w14:textId="3452F47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0148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uen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02C73" w14:textId="5B1F9F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13,1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61476" w14:textId="28A236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BE728" w14:textId="2E5EBA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FBFC6" w14:textId="01F677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13,175.00</w:t>
            </w:r>
          </w:p>
        </w:tc>
      </w:tr>
      <w:tr w:rsidR="00F01FC7" w:rsidRPr="00B60130" w14:paraId="0018B4E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F3AB7" w14:textId="675C9CB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8C3AB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b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5A68B" w14:textId="490749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33,64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30C72" w14:textId="3A20D3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9,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1451D" w14:textId="65DBC1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518E5" w14:textId="43A8B0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22,992.50</w:t>
            </w:r>
          </w:p>
        </w:tc>
      </w:tr>
      <w:tr w:rsidR="00F01FC7" w:rsidRPr="00B60130" w14:paraId="7549A9B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DFCB3E" w14:textId="3998CCD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4E98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ur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EFB7D" w14:textId="0BF4A1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814,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2CD8A" w14:textId="7F58A2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40CE3" w14:textId="3C052A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F2DB7" w14:textId="07BEE5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814,750.00</w:t>
            </w:r>
          </w:p>
        </w:tc>
      </w:tr>
      <w:tr w:rsidR="00F01FC7" w:rsidRPr="00B60130" w14:paraId="060DB46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16C7D" w14:textId="4185F03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ABAD2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emer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DD442" w14:textId="6E6F7E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398,437.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4B8D3" w14:textId="30F20D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3501D" w14:textId="0182D0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56417" w14:textId="0C6A85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48,437.00</w:t>
            </w:r>
          </w:p>
        </w:tc>
      </w:tr>
      <w:tr w:rsidR="00F01FC7" w:rsidRPr="00B60130" w14:paraId="47E52B0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F8CEB" w14:textId="6D99F2D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DEC9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B0352" w14:textId="215E8C3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B5B4C" w14:textId="00C1C2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A4BD9" w14:textId="79B35E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CAA7D" w14:textId="4DC338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r>
      <w:tr w:rsidR="00F01FC7" w:rsidRPr="00B60130" w14:paraId="678C8D0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11039" w14:textId="5560C48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842A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p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11838" w14:textId="071796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56,68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AEE3D" w14:textId="5F1C4F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2,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28875" w14:textId="35978E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9B25E" w14:textId="01B7B20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919,188.00</w:t>
            </w:r>
          </w:p>
        </w:tc>
      </w:tr>
      <w:tr w:rsidR="00F01FC7" w:rsidRPr="00B60130" w14:paraId="05E6067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B06F5" w14:textId="7F366C5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6AE6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o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EB277" w14:textId="1D27C9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1466A" w14:textId="26C406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71969" w14:textId="47C6A4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6C73B" w14:textId="2F01F00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r>
      <w:tr w:rsidR="00F01FC7" w:rsidRPr="00B60130" w14:paraId="065C672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92C996" w14:textId="786324A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C6ED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b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4DE70" w14:textId="249A75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87,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6284F" w14:textId="5F2AF0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2,7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52C52" w14:textId="10811C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24CE3" w14:textId="4CAE18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40,450.00</w:t>
            </w:r>
          </w:p>
        </w:tc>
      </w:tr>
      <w:tr w:rsidR="00F01FC7" w:rsidRPr="00B60130" w14:paraId="7E975B7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CF51E" w14:textId="4E01264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4461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v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25B37" w14:textId="41C581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64,849.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22BEB" w14:textId="3574AE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8,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B8F2B" w14:textId="35C7AD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03253" w14:textId="6D1760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93,249.00</w:t>
            </w:r>
          </w:p>
        </w:tc>
      </w:tr>
      <w:tr w:rsidR="00F01FC7" w:rsidRPr="00B60130" w14:paraId="7BCEDE2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DB33D" w14:textId="34EB66F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1E32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taas Na Kah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35D20" w14:textId="6E1F26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03,3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8834C" w14:textId="376A99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1B907" w14:textId="795C66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400C9" w14:textId="5595C2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03,375.00</w:t>
            </w:r>
          </w:p>
        </w:tc>
      </w:tr>
      <w:tr w:rsidR="00F01FC7" w:rsidRPr="00B60130" w14:paraId="404F290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2E8FA2" w14:textId="6D44EF2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91CA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sugb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E2F74" w14:textId="1EB550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F52E0" w14:textId="32D3A8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70,51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B3E21" w14:textId="194F7E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B6143" w14:textId="6B779A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64,389.00</w:t>
            </w:r>
          </w:p>
        </w:tc>
      </w:tr>
      <w:tr w:rsidR="00F01FC7" w:rsidRPr="00B60130" w14:paraId="4A19054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E685CE" w14:textId="667641F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7FE8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dre Gar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BB6CA" w14:textId="14D526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03CFF" w14:textId="041072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0E5C4" w14:textId="1BB66F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B75F5" w14:textId="5AF495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r>
      <w:tr w:rsidR="00F01FC7" w:rsidRPr="00B60130" w14:paraId="6C36D10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B72DE" w14:textId="741E2F5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289D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sar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EB2C2" w14:textId="72D3DB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C720D" w14:textId="55BE89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031B1" w14:textId="6BEEAE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F2C63" w14:textId="4BE1F2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r>
      <w:tr w:rsidR="00F01FC7" w:rsidRPr="00B60130" w14:paraId="06E4312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E6F3C" w14:textId="3620F3C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E1B5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C1B45" w14:textId="59BFEA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EFC4E" w14:textId="2F0B24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73,551.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23F29" w14:textId="17AEA5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DE76D" w14:textId="5D60A3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67,426.40</w:t>
            </w:r>
          </w:p>
        </w:tc>
      </w:tr>
      <w:tr w:rsidR="00F01FC7" w:rsidRPr="00B60130" w14:paraId="4E5C944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3E052C" w14:textId="5F657E3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953A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C2D3A" w14:textId="4404A7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55,34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FDCF0" w14:textId="419003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BDF58" w14:textId="0FA182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40BFC" w14:textId="0DB2B6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55,342.50</w:t>
            </w:r>
          </w:p>
        </w:tc>
      </w:tr>
      <w:tr w:rsidR="00F01FC7" w:rsidRPr="00B60130" w14:paraId="3DAE9AD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B1E19A" w14:textId="1C1F7CE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8C16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0CBA2" w14:textId="3E9E08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89,8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0F4AC" w14:textId="7C0A31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736C3" w14:textId="5EC365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CAD3B" w14:textId="70E84B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89,875.00</w:t>
            </w:r>
          </w:p>
        </w:tc>
      </w:tr>
      <w:tr w:rsidR="00F01FC7" w:rsidRPr="00B60130" w14:paraId="5543E9A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6B485" w14:textId="1A9F86E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835A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Nico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FDBED" w14:textId="4D1B71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268,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50822" w14:textId="52E935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5F610" w14:textId="10DF34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DAB5C" w14:textId="683DE2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268,750.00</w:t>
            </w:r>
          </w:p>
        </w:tc>
      </w:tr>
      <w:tr w:rsidR="00F01FC7" w:rsidRPr="00B60130" w14:paraId="466D815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851FD" w14:textId="2933702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E1CF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Pascu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A2990" w14:textId="3A8225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3,22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9607D" w14:textId="065E4A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779E5" w14:textId="6938EF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C21E7" w14:textId="74AF16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3,225.00</w:t>
            </w:r>
          </w:p>
        </w:tc>
      </w:tr>
      <w:tr w:rsidR="00F01FC7" w:rsidRPr="00B60130" w14:paraId="23DCF1C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07F26B" w14:textId="7BF5DA7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BF0D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Teres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2B588" w14:textId="79DC7E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16,95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AE4F2" w14:textId="32623B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DD6C8" w14:textId="1655D9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57959" w14:textId="497BAC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16,953.00</w:t>
            </w:r>
          </w:p>
        </w:tc>
      </w:tr>
      <w:tr w:rsidR="00F01FC7" w:rsidRPr="00B60130" w14:paraId="05094FB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40A5D" w14:textId="28A66CC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E93B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6F5A7" w14:textId="471D94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6,31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AFDC2" w14:textId="7FDBB6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8,0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5B924" w14:textId="35A77F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C86BA" w14:textId="26778B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74,390.00</w:t>
            </w:r>
          </w:p>
        </w:tc>
      </w:tr>
      <w:tr w:rsidR="00F01FC7" w:rsidRPr="00B60130" w14:paraId="08C59C5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4A1AF" w14:textId="533E632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B8DD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E4893" w14:textId="7954A8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10,82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321D1" w14:textId="538A7C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536C8" w14:textId="771EE4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340B1" w14:textId="42AB0C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10,828.00</w:t>
            </w:r>
          </w:p>
        </w:tc>
      </w:tr>
      <w:tr w:rsidR="00F01FC7" w:rsidRPr="00B60130" w14:paraId="0A5468B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AD45A" w14:textId="370C5EE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13D0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E7E66" w14:textId="7E8AC2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58,08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3CE84" w14:textId="19605C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69863" w14:textId="734A43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0E029" w14:textId="209E1D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58,082.00</w:t>
            </w:r>
          </w:p>
        </w:tc>
      </w:tr>
      <w:tr w:rsidR="00F01FC7" w:rsidRPr="00B60130" w14:paraId="353CCD9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172C4" w14:textId="6CDEB3B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DCBDF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Tan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FA03E" w14:textId="007D39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20,67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32E42" w14:textId="63C94C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36,1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27B9C" w14:textId="7C6779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CDD26" w14:textId="6BDCE7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856,833.00</w:t>
            </w:r>
          </w:p>
        </w:tc>
      </w:tr>
      <w:tr w:rsidR="00F01FC7" w:rsidRPr="00B60130" w14:paraId="37383E3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85BC4" w14:textId="14B6BDA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571B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y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7D7D7" w14:textId="26680B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53,46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017AB" w14:textId="166FEB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8B651" w14:textId="6E3EAA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707F0" w14:textId="6361ED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53,463.00</w:t>
            </w:r>
          </w:p>
        </w:tc>
      </w:tr>
      <w:tr w:rsidR="00F01FC7" w:rsidRPr="00B60130" w14:paraId="04F0003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8ADA1" w14:textId="3EE446F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9995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ngl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C3349" w14:textId="0A7D5D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87,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85674" w14:textId="6C4007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97F4E" w14:textId="489F76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57AAD" w14:textId="28445A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87,750.00</w:t>
            </w:r>
          </w:p>
        </w:tc>
      </w:tr>
      <w:tr w:rsidR="00F01FC7" w:rsidRPr="00B60130" w14:paraId="0386F23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3F3E7" w14:textId="613F461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09CD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CC4BB" w14:textId="032B5A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42CCD" w14:textId="255C3E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77968" w14:textId="42FFE8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968D2" w14:textId="4CBA37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0</w:t>
            </w:r>
          </w:p>
        </w:tc>
      </w:tr>
      <w:tr w:rsidR="00F01FC7" w:rsidRPr="00B60130" w14:paraId="66305337"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061A97"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Cavi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36F60F" w14:textId="77B6F98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3,286,216.7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8A8A2C" w14:textId="556880C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8,229,487.2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E382F6" w14:textId="1D5229E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F24146C" w14:textId="403FF5B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1,515,703.95</w:t>
            </w:r>
          </w:p>
        </w:tc>
      </w:tr>
      <w:tr w:rsidR="00F01FC7" w:rsidRPr="00B60130" w14:paraId="5D3B5F8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558F8" w14:textId="77777777" w:rsidR="00F01FC7" w:rsidRPr="00B60130" w:rsidRDefault="00F01FC7" w:rsidP="00B60130">
            <w:pPr>
              <w:ind w:right="57"/>
              <w:rPr>
                <w:rFonts w:ascii="Arial Narrow" w:hAnsi="Arial Narrow"/>
                <w:color w:val="000000"/>
                <w:sz w:val="18"/>
                <w:szCs w:val="20"/>
              </w:rPr>
            </w:pPr>
            <w:r w:rsidRPr="00B60130">
              <w:rPr>
                <w:rFonts w:ascii="Arial Narrow" w:hAnsi="Arial Narrow"/>
                <w:color w:val="000000"/>
                <w:sz w:val="18"/>
                <w:szCs w:val="20"/>
              </w:rPr>
              <w:t>PLGU Cavi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302D3" w14:textId="1035D9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6,1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0459A" w14:textId="561AA2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759,444.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ADC9F" w14:textId="1838E4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E71AA" w14:textId="479705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875,604.20</w:t>
            </w:r>
          </w:p>
        </w:tc>
      </w:tr>
      <w:tr w:rsidR="00F01FC7" w:rsidRPr="00B60130" w14:paraId="0542DC0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D6110" w14:textId="07BFE99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18F8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fon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C43C0" w14:textId="635351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9,341.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FF370" w14:textId="090BFB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B15F5" w14:textId="122561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64506" w14:textId="70072A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9,341.00</w:t>
            </w:r>
          </w:p>
        </w:tc>
      </w:tr>
      <w:tr w:rsidR="00F01FC7" w:rsidRPr="00B60130" w14:paraId="506C298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00B7A" w14:textId="5DF92CC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528B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made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84682" w14:textId="43AC46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5A206" w14:textId="3D0B7E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58DE2" w14:textId="1D17B2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0D871" w14:textId="2C3F58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4,000.00</w:t>
            </w:r>
          </w:p>
        </w:tc>
      </w:tr>
      <w:tr w:rsidR="00F01FC7" w:rsidRPr="00B60130" w14:paraId="55BD1C1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164D9" w14:textId="152C69B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6C60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co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6E0CB" w14:textId="22961D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55,977.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A89B7" w14:textId="7FC142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8,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1ED47" w14:textId="34B28B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86E52" w14:textId="2BC310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34,477.00</w:t>
            </w:r>
          </w:p>
        </w:tc>
      </w:tr>
      <w:tr w:rsidR="00F01FC7" w:rsidRPr="00B60130" w14:paraId="03E1411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EBE2E4" w14:textId="754DD93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C2FA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m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DDA6F" w14:textId="307434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2,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1C551" w14:textId="7B516B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B8AF8" w14:textId="5162E6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F1E11" w14:textId="26ECCD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2,000.00</w:t>
            </w:r>
          </w:p>
        </w:tc>
      </w:tr>
      <w:tr w:rsidR="00F01FC7" w:rsidRPr="00B60130" w14:paraId="0F90DE5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A5A01" w14:textId="65A43AE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BCBF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vit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D1A26" w14:textId="0B574E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2,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105F7" w14:textId="5C4ACA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9,9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E8642" w14:textId="737C44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16E4A" w14:textId="15FB8A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350.00</w:t>
            </w:r>
          </w:p>
        </w:tc>
      </w:tr>
      <w:tr w:rsidR="00F01FC7" w:rsidRPr="00B60130" w14:paraId="7EAA8A3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E275D" w14:textId="6DFA91C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8F56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smariñ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A2E81" w14:textId="780CBA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49,46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6E168" w14:textId="23D33B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0,8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224C1" w14:textId="4C83220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8CF03" w14:textId="675DBF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60,292.00</w:t>
            </w:r>
          </w:p>
        </w:tc>
      </w:tr>
      <w:tr w:rsidR="00F01FC7" w:rsidRPr="00B60130" w14:paraId="6AD1C2A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46D6A" w14:textId="129B6BF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65FD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en. Mariano Alvar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776F9" w14:textId="2CA7EC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36,860.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C0D51" w14:textId="62226A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7B49D" w14:textId="7067AF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8E339" w14:textId="7AC3D3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36,860.75</w:t>
            </w:r>
          </w:p>
        </w:tc>
      </w:tr>
      <w:tr w:rsidR="00F01FC7" w:rsidRPr="00B60130" w14:paraId="4A5FA73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60679" w14:textId="458FE7B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2F63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eneral Emilio Aguinal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DA1C3" w14:textId="3E3D64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36545" w14:textId="1EAF9A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0E115" w14:textId="7078AD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7B461" w14:textId="358C98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4,000.00</w:t>
            </w:r>
          </w:p>
        </w:tc>
      </w:tr>
      <w:tr w:rsidR="00F01FC7" w:rsidRPr="00B60130" w14:paraId="233499B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9F72E6" w14:textId="6DC2EA1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07D40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eneral Tr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E98D1" w14:textId="0FF534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0,1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95634" w14:textId="4B1CEE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78,1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CDF49" w14:textId="6DB2E6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EB78E" w14:textId="0CC632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08,275.00</w:t>
            </w:r>
          </w:p>
        </w:tc>
      </w:tr>
      <w:tr w:rsidR="00F01FC7" w:rsidRPr="00B60130" w14:paraId="16D254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A57ED" w14:textId="2A7E7CA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BF36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mu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52A6E" w14:textId="32A851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3,49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99568" w14:textId="49BDC7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87,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56948" w14:textId="0898E6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4D955" w14:textId="7F1A4D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01,240.00</w:t>
            </w:r>
          </w:p>
        </w:tc>
      </w:tr>
      <w:tr w:rsidR="00F01FC7" w:rsidRPr="00B60130" w14:paraId="202704B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F1CC41" w14:textId="2F1F8C9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5ACC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nd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26654" w14:textId="5D1301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C46AF" w14:textId="5BB1FF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5,8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07AD1" w14:textId="2EAF6AD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49C90" w14:textId="44DC69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9,860.00</w:t>
            </w:r>
          </w:p>
        </w:tc>
      </w:tr>
      <w:tr w:rsidR="00F01FC7" w:rsidRPr="00B60130" w14:paraId="57D947B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D00D5" w14:textId="56BB963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5AAC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w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514AB" w14:textId="21B170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7,8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6BA70" w14:textId="40057A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B3E1F" w14:textId="38F581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AE03D" w14:textId="4320BB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7,860.00</w:t>
            </w:r>
          </w:p>
        </w:tc>
      </w:tr>
      <w:tr w:rsidR="00F01FC7" w:rsidRPr="00B60130" w14:paraId="10E3957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23E15" w14:textId="59CB9E0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4815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gall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30562" w14:textId="5D8274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2302E" w14:textId="3ACDA6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F3BAA" w14:textId="21AAD6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0B243" w14:textId="396B85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4,000.00</w:t>
            </w:r>
          </w:p>
        </w:tc>
      </w:tr>
      <w:tr w:rsidR="00F01FC7" w:rsidRPr="00B60130" w14:paraId="5B6B8EB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91FD8" w14:textId="6CE4415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7446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agond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7562C" w14:textId="2C2646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17F0C" w14:textId="169185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51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3B784" w14:textId="655932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419B8" w14:textId="703671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4,510.00</w:t>
            </w:r>
          </w:p>
        </w:tc>
      </w:tr>
      <w:tr w:rsidR="00F01FC7" w:rsidRPr="00B60130" w14:paraId="5837A42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F11BE" w14:textId="73B1012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88B4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endez (MENDEZ-NUÑ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2FF4C" w14:textId="7B4802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8F9C5" w14:textId="0005D8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301D0" w14:textId="7B5D4E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95D27" w14:textId="2C1598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4,000.00</w:t>
            </w:r>
          </w:p>
        </w:tc>
      </w:tr>
      <w:tr w:rsidR="00F01FC7" w:rsidRPr="00B60130" w14:paraId="0110B95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0E665" w14:textId="538F9D9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3B16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i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A31F4" w14:textId="1DD5C7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9,8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B66E9" w14:textId="79236A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7C97E" w14:textId="5414EF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9C03D" w14:textId="44FFC4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9,840.00</w:t>
            </w:r>
          </w:p>
        </w:tc>
      </w:tr>
      <w:tr w:rsidR="00F01FC7" w:rsidRPr="00B60130" w14:paraId="7088485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39FB0" w14:textId="23169D2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3215A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ovele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590A5" w14:textId="26A0EF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3,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ACFC6" w14:textId="5E91AA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1C3DD" w14:textId="0CDC67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39C19" w14:textId="1BCC38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3,400.00</w:t>
            </w:r>
          </w:p>
        </w:tc>
      </w:tr>
      <w:tr w:rsidR="00F01FC7" w:rsidRPr="00B60130" w14:paraId="4F7A25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D1D75" w14:textId="04AA320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FED2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sar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95D89" w14:textId="264610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9,33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63A58" w14:textId="6A2565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4,23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91942" w14:textId="32435E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AEA44" w14:textId="5D620C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3,574.00</w:t>
            </w:r>
          </w:p>
        </w:tc>
      </w:tr>
      <w:tr w:rsidR="00F01FC7" w:rsidRPr="00B60130" w14:paraId="3D6D685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ED7C0" w14:textId="158DE43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7B12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3D4D2" w14:textId="6E0724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0,07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86A35" w14:textId="105F7A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7,65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F5F01" w14:textId="04DFA4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C64A2" w14:textId="48358C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7,731.00</w:t>
            </w:r>
          </w:p>
        </w:tc>
      </w:tr>
      <w:tr w:rsidR="00F01FC7" w:rsidRPr="00B60130" w14:paraId="7B52EA9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83150" w14:textId="4953278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898E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gayt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E1999" w14:textId="4D4DCE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19,31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8FA52" w14:textId="695DD8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7D94E" w14:textId="11BA41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8640B" w14:textId="7BA44C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19,318.00</w:t>
            </w:r>
          </w:p>
        </w:tc>
      </w:tr>
      <w:tr w:rsidR="00F01FC7" w:rsidRPr="00B60130" w14:paraId="1311FDF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F632D" w14:textId="6919EEB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C7C9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5162E" w14:textId="4235CC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1,00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0D4D3" w14:textId="7264B0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19512" w14:textId="429C40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09506" w14:textId="25109B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1,008.00</w:t>
            </w:r>
          </w:p>
        </w:tc>
      </w:tr>
      <w:tr w:rsidR="00F01FC7" w:rsidRPr="00B60130" w14:paraId="670FB8A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7DCA5" w14:textId="093451C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8747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erna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8E0DB" w14:textId="309503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7136B" w14:textId="16F2B5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6,60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0ABE4" w14:textId="1B84D1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F1043" w14:textId="44F995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0,605.00</w:t>
            </w:r>
          </w:p>
        </w:tc>
      </w:tr>
      <w:tr w:rsidR="00F01FC7" w:rsidRPr="00B60130" w14:paraId="5F84D33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BDAAC" w14:textId="35EC6BB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0E9E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rece Martire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B0317" w14:textId="4F527B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1,58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24299" w14:textId="46499C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9,9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1DF17" w14:textId="360879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86AC4" w14:textId="41DA60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1,558.00</w:t>
            </w:r>
          </w:p>
        </w:tc>
      </w:tr>
      <w:tr w:rsidR="00F01FC7" w:rsidRPr="00B60130" w14:paraId="13A7AE36"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A8DCE6"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Lagun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2F2232" w14:textId="41CD78C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313,437.74</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3FAC4F" w14:textId="3D5A270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9,763,533.31</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C22BDD" w14:textId="6ACA71C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A199CF9" w14:textId="1FE46EF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5,076,971.05</w:t>
            </w:r>
          </w:p>
        </w:tc>
      </w:tr>
      <w:tr w:rsidR="00F01FC7" w:rsidRPr="00B60130" w14:paraId="22732309"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D31879" w14:textId="77777777" w:rsidR="00F01FC7" w:rsidRPr="00B60130" w:rsidRDefault="00F01FC7" w:rsidP="00B60130">
            <w:pPr>
              <w:ind w:right="57"/>
              <w:rPr>
                <w:rFonts w:ascii="Arial Narrow" w:hAnsi="Arial Narrow"/>
                <w:color w:val="000000"/>
                <w:sz w:val="18"/>
                <w:szCs w:val="20"/>
              </w:rPr>
            </w:pPr>
            <w:r w:rsidRPr="00B60130">
              <w:rPr>
                <w:rFonts w:ascii="Arial Narrow" w:hAnsi="Arial Narrow"/>
                <w:color w:val="000000"/>
                <w:sz w:val="18"/>
                <w:szCs w:val="20"/>
              </w:rPr>
              <w:t>PLGU Lag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E9F0B" w14:textId="49CEAD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2,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82E9B" w14:textId="27A40D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914,200.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0C054" w14:textId="5C29A5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F566A" w14:textId="47ADC7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136,200.50</w:t>
            </w:r>
          </w:p>
        </w:tc>
      </w:tr>
      <w:tr w:rsidR="00F01FC7" w:rsidRPr="00B60130" w14:paraId="4289774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13D3EE" w14:textId="70D305A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B62C2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amin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79939" w14:textId="33B62C3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DF220" w14:textId="79329C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EAE56" w14:textId="4C5648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2E4A0" w14:textId="5C8B5C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r>
      <w:tr w:rsidR="00F01FC7" w:rsidRPr="00B60130" w14:paraId="3EC31DA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B11477" w14:textId="695EA4F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AEBE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7D7A0" w14:textId="5DAF4E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7,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7FA81" w14:textId="4384F0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1F77D" w14:textId="1EF61B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03AF9" w14:textId="1B71E1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7,600.00</w:t>
            </w:r>
          </w:p>
        </w:tc>
      </w:tr>
      <w:tr w:rsidR="00F01FC7" w:rsidRPr="00B60130" w14:paraId="25844E1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55562D" w14:textId="7ADDB0D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7D34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iñ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0A628" w14:textId="0683E2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0,21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306D4" w14:textId="2CA0BB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2,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9B2A0" w14:textId="33EEE5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6AC7F" w14:textId="48912E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22,710.00</w:t>
            </w:r>
          </w:p>
        </w:tc>
      </w:tr>
      <w:tr w:rsidR="00F01FC7" w:rsidRPr="00B60130" w14:paraId="13173F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B4ACE8" w14:textId="04B8040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5A375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buy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9F67E" w14:textId="2F366F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8,7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24393" w14:textId="739272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2,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7255C" w14:textId="7E15BC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114C8" w14:textId="003878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1,660.00</w:t>
            </w:r>
          </w:p>
        </w:tc>
      </w:tr>
      <w:tr w:rsidR="00F01FC7" w:rsidRPr="00B60130" w14:paraId="078B134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CD1C9" w14:textId="117D80F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90A3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Cala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91BDF" w14:textId="271FAE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4,1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F0F95" w14:textId="21A1E0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0,9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58B3D" w14:textId="5690E8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B8146" w14:textId="4EE711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65,100.00</w:t>
            </w:r>
          </w:p>
        </w:tc>
      </w:tr>
      <w:tr w:rsidR="00F01FC7" w:rsidRPr="00B60130" w14:paraId="20AC634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7045A3" w14:textId="11A76D9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C882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04FCE" w14:textId="6131AE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18,18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2738C" w14:textId="22B983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76FF1" w14:textId="7CFC5D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E3F3A" w14:textId="74D3C4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18,184.00</w:t>
            </w:r>
          </w:p>
        </w:tc>
      </w:tr>
      <w:tr w:rsidR="00F01FC7" w:rsidRPr="00B60130" w14:paraId="60CE2D8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927AF" w14:textId="7B2A919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4215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vint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FEC5B" w14:textId="79357D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B5287" w14:textId="29EBAF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9B4FF" w14:textId="285479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17E10" w14:textId="56BE02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r>
      <w:tr w:rsidR="00F01FC7" w:rsidRPr="00B60130" w14:paraId="68BD485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4E49D" w14:textId="525FF9A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B335B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Fam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FE59F" w14:textId="7B3A7D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8FD8D" w14:textId="130ED0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3,224.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3B636" w14:textId="5368A4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1DAA2" w14:textId="2B6BE5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8,224.78</w:t>
            </w:r>
          </w:p>
        </w:tc>
      </w:tr>
      <w:tr w:rsidR="00F01FC7" w:rsidRPr="00B60130" w14:paraId="32EEACE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D8AD3" w14:textId="6546E9B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38A3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lay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AE183" w14:textId="31113B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A1D87" w14:textId="713D09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BB40F" w14:textId="222870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79292" w14:textId="0CCFF0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r>
      <w:tr w:rsidR="00F01FC7" w:rsidRPr="00B60130" w14:paraId="5C2F9B7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BE6CC" w14:textId="2046C8C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1E18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liw</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59B1D" w14:textId="00C259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C5B50" w14:textId="468376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0,597.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7D33E" w14:textId="4B3CAF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FE0CA" w14:textId="483F0D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5,597.00</w:t>
            </w:r>
          </w:p>
        </w:tc>
      </w:tr>
      <w:tr w:rsidR="00F01FC7" w:rsidRPr="00B60130" w14:paraId="59ADDC1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C2EA0" w14:textId="35F3E5D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5766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os Bañ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C5C29" w14:textId="78F2A7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3,04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84559" w14:textId="3E065C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88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92081" w14:textId="304619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0BF0C" w14:textId="1762F9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8,936.00</w:t>
            </w:r>
          </w:p>
        </w:tc>
      </w:tr>
      <w:tr w:rsidR="00F01FC7" w:rsidRPr="00B60130" w14:paraId="3251DF4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1490D" w14:textId="4B18290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C6AB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isi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7A79B" w14:textId="4F6CDC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5C212" w14:textId="6E108B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30170" w14:textId="02D164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AD172" w14:textId="0104D9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r>
      <w:tr w:rsidR="00F01FC7" w:rsidRPr="00B60130" w14:paraId="0198126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EE761E" w14:textId="320DF85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36048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m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8D8FB" w14:textId="0BA446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8ED86" w14:textId="6736A1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D0D71" w14:textId="0646AB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960ED" w14:textId="04A67A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r>
      <w:tr w:rsidR="00F01FC7" w:rsidRPr="00B60130" w14:paraId="7A17953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6DCFF" w14:textId="01B7383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90BD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bit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7F6F2" w14:textId="650B7C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97276" w14:textId="30BD74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2,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8FCD2" w14:textId="560E92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7E9F8" w14:textId="34BE2B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7,500.00</w:t>
            </w:r>
          </w:p>
        </w:tc>
      </w:tr>
      <w:tr w:rsidR="00F01FC7" w:rsidRPr="00B60130" w14:paraId="1B721D6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4AC81" w14:textId="7E95283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ADA5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gdal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7BAE3" w14:textId="5826DB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3,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96A88" w14:textId="618FC4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8DBF7" w14:textId="6B616A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B769D" w14:textId="6F7A7A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3,800.00</w:t>
            </w:r>
          </w:p>
        </w:tc>
      </w:tr>
      <w:tr w:rsidR="00F01FC7" w:rsidRPr="00B60130" w14:paraId="1EA3D55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E02DC" w14:textId="48C642A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0659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jay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76B57" w14:textId="4EC463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7,69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DB5B5" w14:textId="7A6171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0B712" w14:textId="54A97CD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C10F8" w14:textId="210347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7,690.00</w:t>
            </w:r>
          </w:p>
        </w:tc>
      </w:tr>
      <w:tr w:rsidR="00F01FC7" w:rsidRPr="00B60130" w14:paraId="3C71268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CE70B" w14:textId="15E4866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78427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gcar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A0B20" w14:textId="72922D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979D4" w14:textId="482A32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3A47E" w14:textId="678AE40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A2D84" w14:textId="1CAE63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r>
      <w:tr w:rsidR="00F01FC7" w:rsidRPr="00B60130" w14:paraId="4BF0A07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E0C3F7" w14:textId="693D770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CAC54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F19DE" w14:textId="78FA05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6,21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05B20" w14:textId="277E8B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4AFAA" w14:textId="63D763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4132D" w14:textId="68317A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6,210.00</w:t>
            </w:r>
          </w:p>
        </w:tc>
      </w:tr>
      <w:tr w:rsidR="00F01FC7" w:rsidRPr="00B60130" w14:paraId="3E2F165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86CC3" w14:textId="4D4201B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160E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gsanj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EBB74" w14:textId="13B469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7,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A4CEC" w14:textId="1F5518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1,65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5D646" w14:textId="249200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9FB6C" w14:textId="635184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9,452.00</w:t>
            </w:r>
          </w:p>
        </w:tc>
      </w:tr>
      <w:tr w:rsidR="00F01FC7" w:rsidRPr="00B60130" w14:paraId="42F21BF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993C6" w14:textId="49542EE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6F04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k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D2D28" w14:textId="7991B7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3,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A556A" w14:textId="0FDA85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855.7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B7CFA" w14:textId="5BA409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668DF" w14:textId="1EE234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0,655.77</w:t>
            </w:r>
          </w:p>
        </w:tc>
      </w:tr>
      <w:tr w:rsidR="00F01FC7" w:rsidRPr="00B60130" w14:paraId="21B9942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287EBE" w14:textId="66FA996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323F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g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714D2" w14:textId="1F232E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35,18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6735C" w14:textId="4D459C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47DAB" w14:textId="1A67C4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5DC84" w14:textId="3AE12B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35,182.00</w:t>
            </w:r>
          </w:p>
        </w:tc>
      </w:tr>
      <w:tr w:rsidR="00F01FC7" w:rsidRPr="00B60130" w14:paraId="359EDE8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75CB6C" w14:textId="6B482E4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9E8F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B39CC" w14:textId="683C9F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3,0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540CB" w14:textId="74F852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384FC" w14:textId="47BB2F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19E34" w14:textId="497D49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28,020.00</w:t>
            </w:r>
          </w:p>
        </w:tc>
      </w:tr>
      <w:tr w:rsidR="00F01FC7" w:rsidRPr="00B60130" w14:paraId="26AB3B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B85E9" w14:textId="6670FAD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CFD3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AB19F" w14:textId="07C433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6,21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CF2A8" w14:textId="5E8F24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60554" w14:textId="74BBDA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72962" w14:textId="57EAC1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6,210.00</w:t>
            </w:r>
          </w:p>
        </w:tc>
      </w:tr>
      <w:tr w:rsidR="00F01FC7" w:rsidRPr="00B60130" w14:paraId="65A3675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7AF50" w14:textId="6407BC5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D597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Pabl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F10EB" w14:textId="477911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1,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8A831" w14:textId="712DCF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29,788.8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928B5" w14:textId="7B8367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B777A" w14:textId="797FAF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70,988.83</w:t>
            </w:r>
          </w:p>
        </w:tc>
      </w:tr>
      <w:tr w:rsidR="00F01FC7" w:rsidRPr="00B60130" w14:paraId="1FF0160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0ADFA" w14:textId="3287807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DF383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Pe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BB0FA" w14:textId="3FDAC9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88,3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1465A" w14:textId="078F71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77,815.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4DB3D" w14:textId="6A129C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B8668" w14:textId="2AAE95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66,135.88</w:t>
            </w:r>
          </w:p>
        </w:tc>
      </w:tr>
      <w:tr w:rsidR="00F01FC7" w:rsidRPr="00B60130" w14:paraId="3B17733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8ADB7F" w14:textId="06A7BCA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136AC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3633B" w14:textId="4E52AE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3,79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27E3E" w14:textId="098BBA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7,5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1BFA8" w14:textId="120D12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24D2C" w14:textId="047951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81,346.00</w:t>
            </w:r>
          </w:p>
        </w:tc>
      </w:tr>
      <w:tr w:rsidR="00F01FC7" w:rsidRPr="00B60130" w14:paraId="782EB51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BE3D8" w14:textId="3D453A0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50874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3406F" w14:textId="639F57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3,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BA34A" w14:textId="515E54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7,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413DE" w14:textId="17EB5F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AF826" w14:textId="7F7044D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91,300.00</w:t>
            </w:r>
          </w:p>
        </w:tc>
      </w:tr>
      <w:tr w:rsidR="00F01FC7" w:rsidRPr="00B60130" w14:paraId="736E2AE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6847B" w14:textId="110D02D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53B0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Santa R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634F0" w14:textId="1A1C66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9,231.7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9BA46" w14:textId="15B4E2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24,590.5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BD629" w14:textId="070DAD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3CEB7" w14:textId="5FF8A4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33,822.29</w:t>
            </w:r>
          </w:p>
        </w:tc>
      </w:tr>
      <w:tr w:rsidR="00F01FC7" w:rsidRPr="00B60130" w14:paraId="0D0CC90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1CE3E" w14:textId="60DEABA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1FC0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ni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DD09C" w14:textId="377F78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7,19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8E27E" w14:textId="02D66F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5ABE0" w14:textId="5A5E46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FA1BE" w14:textId="4F89CA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7,190.00</w:t>
            </w:r>
          </w:p>
        </w:tc>
      </w:tr>
      <w:tr w:rsidR="00F01FC7" w:rsidRPr="00B60130" w14:paraId="050FF58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98EBA" w14:textId="7418BE7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5465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87078" w14:textId="36EF9F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7,25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F5E8C" w14:textId="454465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AE81F" w14:textId="3838AC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796C6" w14:textId="30EB6E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7,256.00</w:t>
            </w:r>
          </w:p>
        </w:tc>
      </w:tr>
      <w:tr w:rsidR="00F01FC7" w:rsidRPr="00B60130" w14:paraId="21F2ACE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4B46CF"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Quez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E85C52" w14:textId="5F692AF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8,272,939.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2AAFEC" w14:textId="4FFF49D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307,303.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ABCD93" w14:textId="7DF5328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8FA35E7" w14:textId="47045F3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9,580,242.00</w:t>
            </w:r>
          </w:p>
        </w:tc>
      </w:tr>
      <w:tr w:rsidR="00F01FC7" w:rsidRPr="00B60130" w14:paraId="53F22ABB"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09094" w14:textId="77777777" w:rsidR="00F01FC7" w:rsidRPr="00B60130" w:rsidRDefault="00F01FC7" w:rsidP="00B60130">
            <w:pPr>
              <w:ind w:right="57"/>
              <w:rPr>
                <w:rFonts w:ascii="Arial Narrow" w:hAnsi="Arial Narrow"/>
                <w:color w:val="000000"/>
                <w:sz w:val="18"/>
                <w:szCs w:val="20"/>
              </w:rPr>
            </w:pPr>
            <w:r w:rsidRPr="00B60130">
              <w:rPr>
                <w:rFonts w:ascii="Arial Narrow" w:hAnsi="Arial Narrow"/>
                <w:color w:val="000000"/>
                <w:sz w:val="18"/>
                <w:szCs w:val="20"/>
              </w:rPr>
              <w:t>PLGU 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77C78" w14:textId="715296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EE76D" w14:textId="037D6A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126A7" w14:textId="5E4117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4976E" w14:textId="3FF2A2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4,000.00</w:t>
            </w:r>
          </w:p>
        </w:tc>
      </w:tr>
      <w:tr w:rsidR="00F01FC7" w:rsidRPr="00B60130" w14:paraId="51F48E3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E24A0" w14:textId="5A5BA71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FB5B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gd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9F72D" w14:textId="238E6F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2,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C7C2C" w14:textId="163AD7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48385" w14:textId="01B541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64F7E" w14:textId="1E1026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2,000.00</w:t>
            </w:r>
          </w:p>
        </w:tc>
      </w:tr>
      <w:tr w:rsidR="00F01FC7" w:rsidRPr="00B60130" w14:paraId="2B8B80F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15835" w14:textId="6C981F6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1BCE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ab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7AC20" w14:textId="4EC219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31DCB" w14:textId="1AE49E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ACA3E" w14:textId="3C3E37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D69AB" w14:textId="2099E5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5,000.00</w:t>
            </w:r>
          </w:p>
        </w:tc>
      </w:tr>
      <w:tr w:rsidR="00F01FC7" w:rsidRPr="00B60130" w14:paraId="1AF3F05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048C6" w14:textId="4B089AB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485C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timo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C354D" w14:textId="33F7E5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58BEF" w14:textId="73B54B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63C2C" w14:textId="6674FA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F307D" w14:textId="432C37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r>
      <w:tr w:rsidR="00F01FC7" w:rsidRPr="00B60130" w14:paraId="6F7DE64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83E02" w14:textId="126462E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F84A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FED47" w14:textId="060B0E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6,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E9FFF" w14:textId="32A106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CE65B" w14:textId="2D452D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E2067" w14:textId="7298CE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6,000.00</w:t>
            </w:r>
          </w:p>
        </w:tc>
      </w:tr>
      <w:tr w:rsidR="00F01FC7" w:rsidRPr="00B60130" w14:paraId="6A31CF1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75FD2" w14:textId="6B497B2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3E03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rde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D9185" w14:textId="1F2B21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4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478C1" w14:textId="4D856F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94B00" w14:textId="7CF037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EEC08" w14:textId="6F4AE8B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44,000.00</w:t>
            </w:r>
          </w:p>
        </w:tc>
      </w:tr>
      <w:tr w:rsidR="00F01FC7" w:rsidRPr="00B60130" w14:paraId="4FAFE06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36E12" w14:textId="27CEB83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02568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u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F0091" w14:textId="2B09CD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58DFE" w14:textId="5E4865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548E1" w14:textId="7E57AA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9A01A" w14:textId="708298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r>
      <w:tr w:rsidR="00F01FC7" w:rsidRPr="00B60130" w14:paraId="413CFB0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0E341" w14:textId="5D30ABE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AF68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ndel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15311" w14:textId="6687AD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C96D5" w14:textId="02FFF2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4,31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33355" w14:textId="37098A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5286F" w14:textId="5F57AE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64,315.00</w:t>
            </w:r>
          </w:p>
        </w:tc>
      </w:tr>
      <w:tr w:rsidR="00F01FC7" w:rsidRPr="00B60130" w14:paraId="185AB2A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6E0B5" w14:textId="41BC969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75D3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tan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EE7AF" w14:textId="7D35D3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AF81E" w14:textId="224F0B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D850C" w14:textId="5CA613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5D148" w14:textId="77DA35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r>
      <w:tr w:rsidR="00F01FC7" w:rsidRPr="00B60130" w14:paraId="491B0DC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3FE3D" w14:textId="094A5ED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D60F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eneral 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EF39F" w14:textId="6EDA54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50490" w14:textId="702770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CCE12" w14:textId="1F14AB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A6681" w14:textId="030E42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5,000.00</w:t>
            </w:r>
          </w:p>
        </w:tc>
      </w:tr>
      <w:tr w:rsidR="00F01FC7" w:rsidRPr="00B60130" w14:paraId="5771E4C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D2806" w14:textId="550E911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52AA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eneral Nak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1EC2E" w14:textId="17F50B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02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EA4CF" w14:textId="381901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57C07" w14:textId="488122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408C9" w14:textId="5E0470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028.00</w:t>
            </w:r>
          </w:p>
        </w:tc>
      </w:tr>
      <w:tr w:rsidR="00F01FC7" w:rsidRPr="00B60130" w14:paraId="13DAA37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1A2DE" w14:textId="6B52DED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207E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ma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6CA71" w14:textId="518ADB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1257E" w14:textId="0107B5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847CF" w14:textId="406119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7C5C3" w14:textId="325633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r>
      <w:tr w:rsidR="00F01FC7" w:rsidRPr="00B60130" w14:paraId="473345E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BD7C45" w14:textId="2FF078C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548D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oma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76D65" w14:textId="7A48A8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44,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C6BA5" w14:textId="7C5FE9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A7C5F" w14:textId="33696E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223C7" w14:textId="295184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44,000.00</w:t>
            </w:r>
          </w:p>
        </w:tc>
      </w:tr>
      <w:tr w:rsidR="00F01FC7" w:rsidRPr="00B60130" w14:paraId="7AFB59D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0DD377" w14:textId="3745F64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636A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op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C5866" w14:textId="7B4800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8,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81AD1" w14:textId="56AE28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9B4FE" w14:textId="333DB8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151C8" w14:textId="4D362B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8,000.00</w:t>
            </w:r>
          </w:p>
        </w:tc>
      </w:tr>
      <w:tr w:rsidR="00F01FC7" w:rsidRPr="00B60130" w14:paraId="08AD5BD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38F5D" w14:textId="3224380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FA40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c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54237" w14:textId="76EB42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2,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A1A5D" w14:textId="7A0C99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22838" w14:textId="3BE77D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DBC4C" w14:textId="44F2F0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2,000.00</w:t>
            </w:r>
          </w:p>
        </w:tc>
      </w:tr>
      <w:tr w:rsidR="00F01FC7" w:rsidRPr="00B60130" w14:paraId="31CF728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A84135" w14:textId="36FB753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A77C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cen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0F75C" w14:textId="3F51C6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95,61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E72DD" w14:textId="294BED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0,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97E73" w14:textId="692617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4C67D" w14:textId="1C8B9D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76,115.00</w:t>
            </w:r>
          </w:p>
        </w:tc>
      </w:tr>
      <w:tr w:rsidR="00F01FC7" w:rsidRPr="00B60130" w14:paraId="0410BE8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9FCC2" w14:textId="331DDBC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29C8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calel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AEEC9" w14:textId="39BCBF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75A68" w14:textId="7B961A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402E7" w14:textId="5D577D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01776" w14:textId="624FAE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r>
      <w:tr w:rsidR="00F01FC7" w:rsidRPr="00B60130" w14:paraId="4EB8AC7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6AA893" w14:textId="25E33E4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1CD3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u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AB190" w14:textId="0DB0593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AC172" w14:textId="60CE20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C0DF9" w14:textId="665C5C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1084F" w14:textId="0A28F0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r>
      <w:tr w:rsidR="00F01FC7" w:rsidRPr="00B60130" w14:paraId="2370F44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D5568" w14:textId="5FABF6C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23A2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ula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D5C3B" w14:textId="0298A8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82584" w14:textId="790AE9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409E0" w14:textId="5E42CB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BB6CE" w14:textId="6D770B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r>
      <w:tr w:rsidR="00F01FC7" w:rsidRPr="00B60130" w14:paraId="674A7D8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57E996" w14:textId="0B13D94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A8F64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dre 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C28DB" w14:textId="552AB6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0,95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81C19" w14:textId="21EEC7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AA9F3" w14:textId="3422FB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691F7" w14:textId="2BC470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0,952.00</w:t>
            </w:r>
          </w:p>
        </w:tc>
      </w:tr>
      <w:tr w:rsidR="00F01FC7" w:rsidRPr="00B60130" w14:paraId="7A2910C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EAB37" w14:textId="2A15D78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B2A8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gbi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B7D2B" w14:textId="6EA215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DCBB0" w14:textId="79979B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2,48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BFC73" w14:textId="42C38B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095A2" w14:textId="31B935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02,488.00</w:t>
            </w:r>
          </w:p>
        </w:tc>
      </w:tr>
      <w:tr w:rsidR="00F01FC7" w:rsidRPr="00B60130" w14:paraId="194FE56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4E96D" w14:textId="29576B6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BBED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uku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5C39A" w14:textId="0FDD56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3,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DE84C" w14:textId="38967E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5A778" w14:textId="794FF3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663CF" w14:textId="0B5CF3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3,000.00</w:t>
            </w:r>
          </w:p>
        </w:tc>
      </w:tr>
      <w:tr w:rsidR="00F01FC7" w:rsidRPr="00B60130" w14:paraId="4B1A2B6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054CB" w14:textId="07ECB93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1C84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tnan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E735D" w14:textId="14E346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3,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C8981" w14:textId="707479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40815" w14:textId="75B3B4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6EEF6" w14:textId="508D74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3,000.00</w:t>
            </w:r>
          </w:p>
        </w:tc>
      </w:tr>
      <w:tr w:rsidR="00F01FC7" w:rsidRPr="00B60130" w14:paraId="2511079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01F08" w14:textId="5DB399B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33F1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er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900C5" w14:textId="4AFB9B0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F591D" w14:textId="6DB3F0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A7552" w14:textId="6823B0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37EB6" w14:textId="6ADBA1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0,000.00</w:t>
            </w:r>
          </w:p>
        </w:tc>
      </w:tr>
      <w:tr w:rsidR="00F01FC7" w:rsidRPr="00B60130" w14:paraId="0E41FF6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D76B0" w14:textId="06DB5B1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9F0C5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t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832C1" w14:textId="6EEB91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6,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FD9D8" w14:textId="222029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53B78" w14:textId="1A3E52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711C8" w14:textId="692A9C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6,000.00</w:t>
            </w:r>
          </w:p>
        </w:tc>
      </w:tr>
      <w:tr w:rsidR="00F01FC7" w:rsidRPr="00B60130" w14:paraId="31EEF71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09CF1" w14:textId="22C4E1E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180B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arid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320E1" w14:textId="6C6D3C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12716" w14:textId="5F524B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55E8C" w14:textId="43949C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8D563" w14:textId="098A39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r>
      <w:tr w:rsidR="00F01FC7" w:rsidRPr="00B60130" w14:paraId="0BBB6FA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A8CDE" w14:textId="16D995C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AF41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olil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40A14" w14:textId="22D112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3,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35951" w14:textId="724336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626CE" w14:textId="2749B0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B9762" w14:textId="737F0B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3,000.00</w:t>
            </w:r>
          </w:p>
        </w:tc>
      </w:tr>
      <w:tr w:rsidR="00F01FC7" w:rsidRPr="00B60130" w14:paraId="5F44060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84153" w14:textId="6BD6D16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EE23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87838" w14:textId="339590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8F74D" w14:textId="32D5CC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421A9" w14:textId="3A157C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C1E51" w14:textId="40FECB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0,000.00</w:t>
            </w:r>
          </w:p>
        </w:tc>
      </w:tr>
      <w:tr w:rsidR="00F01FC7" w:rsidRPr="00B60130" w14:paraId="2B21FA7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83D71" w14:textId="09C5EF8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9FE6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e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193E8" w14:textId="6D235D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3E0A2" w14:textId="21D322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D66EA" w14:textId="60EFFB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20476" w14:textId="53FECA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r>
      <w:tr w:rsidR="00F01FC7" w:rsidRPr="00B60130" w14:paraId="72F8200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2414E" w14:textId="709CC8A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E02F4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Anton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22D0E" w14:textId="19ECA3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7348D" w14:textId="5E6748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7BD1E" w14:textId="101F71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F1511" w14:textId="005FA3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r>
      <w:tr w:rsidR="00F01FC7" w:rsidRPr="00B60130" w14:paraId="2A619C1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20B02" w14:textId="70174B6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D0A7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Francisco (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66C2B" w14:textId="3AB7AB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1,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05C4E" w14:textId="6DC979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1D608" w14:textId="6AF18C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CC581" w14:textId="4FB08A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1,000.00</w:t>
            </w:r>
          </w:p>
        </w:tc>
      </w:tr>
      <w:tr w:rsidR="00F01FC7" w:rsidRPr="00B60130" w14:paraId="734C274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AECB7D" w14:textId="42BB1A8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17B2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Narci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DC9F3" w14:textId="38F9FB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1,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9601E" w14:textId="647D31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94DDD" w14:textId="070ECA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D17EF" w14:textId="1081820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1,600.00</w:t>
            </w:r>
          </w:p>
        </w:tc>
      </w:tr>
      <w:tr w:rsidR="00F01FC7" w:rsidRPr="00B60130" w14:paraId="4969483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CC25D" w14:textId="53671FE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93A5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ria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FB2D5" w14:textId="2FF8D2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7,71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C7B34" w14:textId="0570F4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F7452" w14:textId="307040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E6659" w14:textId="35631C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7,716.00</w:t>
            </w:r>
          </w:p>
        </w:tc>
      </w:tr>
      <w:tr w:rsidR="00F01FC7" w:rsidRPr="00B60130" w14:paraId="45F65EC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41E53" w14:textId="3656D90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C46C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gkaw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3CDA2" w14:textId="4A3113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48010" w14:textId="2F76B5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1D933" w14:textId="4D1774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66F3E" w14:textId="34DAEA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500.00</w:t>
            </w:r>
          </w:p>
        </w:tc>
      </w:tr>
      <w:tr w:rsidR="00F01FC7" w:rsidRPr="00B60130" w14:paraId="0D681C4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F26E1" w14:textId="4D760DD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341C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Tayab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E75E9" w14:textId="49257B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9,52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E3B98" w14:textId="407451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108CB" w14:textId="2DB96C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B0DAB" w14:textId="10CDAB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9,528.00</w:t>
            </w:r>
          </w:p>
        </w:tc>
      </w:tr>
      <w:tr w:rsidR="00F01FC7" w:rsidRPr="00B60130" w14:paraId="31EA48A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0E039" w14:textId="3D4044C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6D92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a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57D1E" w14:textId="0AEDBB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DBA79" w14:textId="40343A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76DE1" w14:textId="43FBFA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F13DF" w14:textId="4BB5D5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000.00</w:t>
            </w:r>
          </w:p>
        </w:tc>
      </w:tr>
      <w:tr w:rsidR="00F01FC7" w:rsidRPr="00B60130" w14:paraId="1F462EE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F0EA49" w14:textId="19CE92E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8A2E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Uni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F1E9B" w14:textId="44196D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9,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62F92" w14:textId="36BFB9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BD944" w14:textId="5F6C76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AEEC1" w14:textId="61B41E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9,000.00</w:t>
            </w:r>
          </w:p>
        </w:tc>
      </w:tr>
      <w:tr w:rsidR="00F01FC7" w:rsidRPr="00B60130" w14:paraId="38116812"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82A7D0"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iz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6CCA7A" w14:textId="07490E1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9,849,84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A08415" w14:textId="003A284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9,535,757.59</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F80AB2" w14:textId="3E3421C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3BF2C3F" w14:textId="194F5CB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9,385,597.59</w:t>
            </w:r>
          </w:p>
        </w:tc>
      </w:tr>
      <w:tr w:rsidR="00F01FC7" w:rsidRPr="00B60130" w14:paraId="18AE1525"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245B2" w14:textId="77777777" w:rsidR="00F01FC7" w:rsidRPr="00B60130" w:rsidRDefault="00F01FC7" w:rsidP="00B60130">
            <w:pPr>
              <w:ind w:right="57"/>
              <w:rPr>
                <w:rFonts w:ascii="Arial Narrow" w:hAnsi="Arial Narrow"/>
                <w:color w:val="000000"/>
                <w:sz w:val="18"/>
                <w:szCs w:val="20"/>
              </w:rPr>
            </w:pPr>
            <w:r w:rsidRPr="00B60130">
              <w:rPr>
                <w:rFonts w:ascii="Arial Narrow" w:hAnsi="Arial Narrow"/>
                <w:color w:val="000000"/>
                <w:sz w:val="18"/>
                <w:szCs w:val="20"/>
              </w:rPr>
              <w:t>PLGU 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87842" w14:textId="1022A5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1,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A5777" w14:textId="6C3879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835,654.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A41C2" w14:textId="159613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95492" w14:textId="4EF00A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946,654.80</w:t>
            </w:r>
          </w:p>
        </w:tc>
      </w:tr>
      <w:tr w:rsidR="00F01FC7" w:rsidRPr="00B60130" w14:paraId="4E0786B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DF771" w14:textId="69E1080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AA36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ngo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CBD0E" w14:textId="6A48C0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7,01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D92DB" w14:textId="6AE919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0,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7D46C" w14:textId="05A887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CE62F" w14:textId="04885F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7,910.00</w:t>
            </w:r>
          </w:p>
        </w:tc>
      </w:tr>
      <w:tr w:rsidR="00F01FC7" w:rsidRPr="00B60130" w14:paraId="6432E40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72A8A" w14:textId="7EC1253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B7BBB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Antipo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9FFB3" w14:textId="31BCA2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08,43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35F26" w14:textId="3136A3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83,4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62EF0" w14:textId="20BE69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38A05" w14:textId="44672C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91,886.00</w:t>
            </w:r>
          </w:p>
        </w:tc>
      </w:tr>
      <w:tr w:rsidR="00F01FC7" w:rsidRPr="00B60130" w14:paraId="7979504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634826" w14:textId="4514062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39E9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r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7D6F4" w14:textId="20D5B6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34,44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E2F39" w14:textId="391305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67CB8" w14:textId="39D27C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B5E9C" w14:textId="0B5EE5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34,443.00</w:t>
            </w:r>
          </w:p>
        </w:tc>
      </w:tr>
      <w:tr w:rsidR="00F01FC7" w:rsidRPr="00B60130" w14:paraId="18909DC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88F53" w14:textId="52920E4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F488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inango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E5A07" w14:textId="69EAD3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7,44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0A978" w14:textId="31F4B6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21BDC" w14:textId="04160A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3BAC2" w14:textId="7B4FE2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7,448.00</w:t>
            </w:r>
          </w:p>
        </w:tc>
      </w:tr>
      <w:tr w:rsidR="00F01FC7" w:rsidRPr="00B60130" w14:paraId="429E141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204C7" w14:textId="42A8D0B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E418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in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5906C" w14:textId="2D9E45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3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23CAD" w14:textId="1447A7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81,871.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E9096" w14:textId="2CD1AF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DBF3C" w14:textId="3EE880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20,441.00</w:t>
            </w:r>
          </w:p>
        </w:tc>
      </w:tr>
      <w:tr w:rsidR="00F01FC7" w:rsidRPr="00B60130" w14:paraId="62A2B7B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76D35C" w14:textId="788A16D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7520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d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3B090" w14:textId="2C6C00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2,0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95742" w14:textId="2248D1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0,136.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55BBD" w14:textId="27B3F5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D368E" w14:textId="425571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72,196.50</w:t>
            </w:r>
          </w:p>
        </w:tc>
      </w:tr>
      <w:tr w:rsidR="00F01FC7" w:rsidRPr="00B60130" w14:paraId="228DF14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E7798" w14:textId="62FB846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EB7B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ala-J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ADBD7" w14:textId="19F433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0CAAE" w14:textId="734C89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0,49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C4D8D" w14:textId="324D1F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7F9FB" w14:textId="53859E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0,490.00</w:t>
            </w:r>
          </w:p>
        </w:tc>
      </w:tr>
      <w:tr w:rsidR="00F01FC7" w:rsidRPr="00B60130" w14:paraId="7AB3AC8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DAACD" w14:textId="4813304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3E3FE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or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775EA" w14:textId="740643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9,84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34D6D" w14:textId="56D6CA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E2A02" w14:textId="13707B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E7FA4" w14:textId="6783DC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39,844.00</w:t>
            </w:r>
          </w:p>
        </w:tc>
      </w:tr>
      <w:tr w:rsidR="00F01FC7" w:rsidRPr="00B60130" w14:paraId="691E5BF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E1A0B" w14:textId="48A0071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A0CF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l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00199" w14:textId="240EA2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8,961.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A2850" w14:textId="45E017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98E2F" w14:textId="1DCE8F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06423" w14:textId="4AE3B3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1,961.00</w:t>
            </w:r>
          </w:p>
        </w:tc>
      </w:tr>
      <w:tr w:rsidR="00F01FC7" w:rsidRPr="00B60130" w14:paraId="71F372D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C11D7" w14:textId="1C70C1B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05348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driguez (Montal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D0D8F" w14:textId="6C8ECD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66,97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E2415" w14:textId="24A770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0,86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AFA4A" w14:textId="496E05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0DFB7" w14:textId="16A900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07,839.00</w:t>
            </w:r>
          </w:p>
        </w:tc>
      </w:tr>
      <w:tr w:rsidR="00F01FC7" w:rsidRPr="00B60130" w14:paraId="3333237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8918E4" w14:textId="6C83778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CAFA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Mate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A944B" w14:textId="0816CB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10,369.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7F529" w14:textId="0D3D7F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24,392.2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4FFBB" w14:textId="52DB45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3A0F9" w14:textId="4D50F6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34,761.29</w:t>
            </w:r>
          </w:p>
        </w:tc>
      </w:tr>
      <w:tr w:rsidR="00F01FC7" w:rsidRPr="00B60130" w14:paraId="515AD37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E51A46" w14:textId="361D287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DBB2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2C60E" w14:textId="71AF43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49,72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4C19B" w14:textId="46C0A7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42BD4" w14:textId="519B12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239A8" w14:textId="2CE634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49,722.00</w:t>
            </w:r>
          </w:p>
        </w:tc>
      </w:tr>
      <w:tr w:rsidR="00F01FC7" w:rsidRPr="00B60130" w14:paraId="7F4EAEC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FA319" w14:textId="167688A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0BD4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yt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9A29D" w14:textId="0BA26CD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43,301.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00A66" w14:textId="1D30023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BA8B9" w14:textId="191EBF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4877E" w14:textId="5B7BB9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98,301.00</w:t>
            </w:r>
          </w:p>
        </w:tc>
      </w:tr>
      <w:tr w:rsidR="00F01FC7" w:rsidRPr="00B60130" w14:paraId="50B81DD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42FD6" w14:textId="3496614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BDDE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ere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D2430" w14:textId="195E7E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1,7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21888" w14:textId="34608E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4041A" w14:textId="6531DB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E4C77" w14:textId="0343C8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1,700.00</w:t>
            </w:r>
          </w:p>
        </w:tc>
      </w:tr>
      <w:tr w:rsidR="00F01FC7" w:rsidRPr="00B60130" w14:paraId="3E359FB6"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25C9153"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MIMAROPA</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43FF20B" w14:textId="3CF7797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3,815,059.08</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435887B" w14:textId="3A11887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4C1B386" w14:textId="1280BC4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610D12E" w14:textId="2C057E7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3,815,059.08</w:t>
            </w:r>
          </w:p>
        </w:tc>
      </w:tr>
      <w:tr w:rsidR="00F01FC7" w:rsidRPr="00B60130" w14:paraId="3C757443"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3CE65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Marinduqu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5CFCDA" w14:textId="7B18D6C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214,203.7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5D3D50" w14:textId="7F68BB1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062BA9" w14:textId="1AB4307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6C5C724" w14:textId="3D2AB84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214,203.70</w:t>
            </w:r>
          </w:p>
        </w:tc>
      </w:tr>
      <w:tr w:rsidR="00F01FC7" w:rsidRPr="00B60130" w14:paraId="7410AE1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A136C" w14:textId="2AEC37D0" w:rsidR="00F01FC7" w:rsidRPr="00B60130" w:rsidRDefault="00F01FC7" w:rsidP="00B60130">
            <w:pPr>
              <w:ind w:right="57"/>
              <w:rPr>
                <w:rFonts w:ascii="Arial Narrow" w:hAnsi="Arial Narrow"/>
                <w:b/>
                <w:b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7CAF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2FA97" w14:textId="2101C2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1,5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45E6B" w14:textId="28EB91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6EBB6" w14:textId="1D6247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D91D7" w14:textId="57D4EB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1,550.00</w:t>
            </w:r>
          </w:p>
        </w:tc>
      </w:tr>
      <w:tr w:rsidR="00F01FC7" w:rsidRPr="00B60130" w14:paraId="184E44C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358AF" w14:textId="1E60D97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E118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46894" w14:textId="357104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3,0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CB023" w14:textId="2BCCA1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DF54D" w14:textId="690F89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85980" w14:textId="4ABCCC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3,050.00</w:t>
            </w:r>
          </w:p>
        </w:tc>
      </w:tr>
      <w:tr w:rsidR="00F01FC7" w:rsidRPr="00B60130" w14:paraId="48385C0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0CEB4" w14:textId="47FFA7A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67C0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a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1BC17" w14:textId="68DC65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98F21" w14:textId="5B6B95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4B77D" w14:textId="145A23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FE95C" w14:textId="3A83F8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87.50</w:t>
            </w:r>
          </w:p>
        </w:tc>
      </w:tr>
      <w:tr w:rsidR="00F01FC7" w:rsidRPr="00B60130" w14:paraId="6985329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FE1DF" w14:textId="73D2608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F8F39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ogp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6B270" w14:textId="65E442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4,3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85BD1" w14:textId="4D7580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70E55" w14:textId="58EA33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DAF91" w14:textId="391508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4,300.00</w:t>
            </w:r>
          </w:p>
        </w:tc>
      </w:tr>
      <w:tr w:rsidR="00F01FC7" w:rsidRPr="00B60130" w14:paraId="641E1FD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3317C" w14:textId="76F55B2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E3F5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07F31" w14:textId="17844E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C3013" w14:textId="1FB807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D285D" w14:textId="24999C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23B00" w14:textId="74929C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0,000.00</w:t>
            </w:r>
          </w:p>
        </w:tc>
      </w:tr>
      <w:tr w:rsidR="00F01FC7" w:rsidRPr="00B60130" w14:paraId="6E29B1D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B8D884" w14:textId="377B36F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7367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orrij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2410A" w14:textId="506DD6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5,916.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5D821" w14:textId="6AA25C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12602" w14:textId="78CB29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BE129" w14:textId="7654F3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5,916.20</w:t>
            </w:r>
          </w:p>
        </w:tc>
      </w:tr>
      <w:tr w:rsidR="00F01FC7" w:rsidRPr="00B60130" w14:paraId="45AC97D3"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987E0A"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Occidental Mindor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282612" w14:textId="57921F0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945,298.3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492B3F" w14:textId="24F15F7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0CFE42" w14:textId="7A596D5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82F2E3" w14:textId="2653AF9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945,298.30</w:t>
            </w:r>
          </w:p>
        </w:tc>
      </w:tr>
      <w:tr w:rsidR="00F01FC7" w:rsidRPr="00B60130" w14:paraId="534EA48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95DAF" w14:textId="7384164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BC8D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bra de Il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561F0" w14:textId="420F49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5,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AE8A3" w14:textId="386D44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B94C0" w14:textId="054627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653EF" w14:textId="3D578C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5,500.00</w:t>
            </w:r>
          </w:p>
        </w:tc>
      </w:tr>
      <w:tr w:rsidR="00F01FC7" w:rsidRPr="00B60130" w14:paraId="0E3E32A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BC64A" w14:textId="62AD3C4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C2AB2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int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D89DC" w14:textId="792861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5,3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E6C5A" w14:textId="7DE0E1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F91B6" w14:textId="58F82C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5C4DD" w14:textId="164FC6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5,320.00</w:t>
            </w:r>
          </w:p>
        </w:tc>
      </w:tr>
      <w:tr w:rsidR="00F01FC7" w:rsidRPr="00B60130" w14:paraId="5B7F9EA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9AE0D" w14:textId="0D78CED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6CE7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b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C59DF" w14:textId="06BFAF3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8,7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07CEE" w14:textId="6B8478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583C9" w14:textId="01C88E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DA13F" w14:textId="70EAC4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8,775.00</w:t>
            </w:r>
          </w:p>
        </w:tc>
      </w:tr>
      <w:tr w:rsidR="00F01FC7" w:rsidRPr="00B60130" w14:paraId="437FCBC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6C31D" w14:textId="797F1A4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A803D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7C31E" w14:textId="6B6493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6,6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52D57" w14:textId="1D0C4A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93B78" w14:textId="21F834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B54C4" w14:textId="16038E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6,650.00</w:t>
            </w:r>
          </w:p>
        </w:tc>
      </w:tr>
      <w:tr w:rsidR="00F01FC7" w:rsidRPr="00B60130" w14:paraId="5A51262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A6732" w14:textId="21857D0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595F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mbu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73CC2" w14:textId="4B1AF3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2CD5E" w14:textId="43EB39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D88C2" w14:textId="679C58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44CC0" w14:textId="2F1257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00.00</w:t>
            </w:r>
          </w:p>
        </w:tc>
      </w:tr>
      <w:tr w:rsidR="00F01FC7" w:rsidRPr="00B60130" w14:paraId="7CE7A15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1C683" w14:textId="6DBE241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984B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l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4C3A3" w14:textId="1E62EB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1,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1FA64" w14:textId="2B0E2A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F8E52" w14:textId="153001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397E9" w14:textId="43E197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1,200.00</w:t>
            </w:r>
          </w:p>
        </w:tc>
      </w:tr>
      <w:tr w:rsidR="00F01FC7" w:rsidRPr="00B60130" w14:paraId="4A15AC9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26067C" w14:textId="4086CBB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3A89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6EDF6" w14:textId="0964DB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0,131.3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3D90D" w14:textId="293695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A83AB" w14:textId="69EEA8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9F696" w14:textId="1E8279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0,131.30</w:t>
            </w:r>
          </w:p>
        </w:tc>
      </w:tr>
      <w:tr w:rsidR="00F01FC7" w:rsidRPr="00B60130" w14:paraId="5389064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9E282" w14:textId="0E7A722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C3790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b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6FFA6" w14:textId="1F7F2D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87,876.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A51AE" w14:textId="474733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C59E6" w14:textId="1C7CA7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1B6A7" w14:textId="5D7B9E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87,876.50</w:t>
            </w:r>
          </w:p>
        </w:tc>
      </w:tr>
      <w:tr w:rsidR="00F01FC7" w:rsidRPr="00B60130" w14:paraId="0C156C1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38573" w14:textId="6A80045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35F9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6593A" w14:textId="06DA46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8,643.7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9E334" w14:textId="7872D1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E39A1" w14:textId="67F2C3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59300" w14:textId="383D46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8,643.70</w:t>
            </w:r>
          </w:p>
        </w:tc>
      </w:tr>
      <w:tr w:rsidR="00F01FC7" w:rsidRPr="00B60130" w14:paraId="6F8598A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DFDF28" w14:textId="21BC157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0DB99" w14:textId="4790030B"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53CCC" w14:textId="55ED7D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2,201.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A2B23" w14:textId="3ABEF3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5AD11" w14:textId="1F4C2B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D265E" w14:textId="2AF9CA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2,201.80</w:t>
            </w:r>
          </w:p>
        </w:tc>
      </w:tr>
      <w:tr w:rsidR="00F01FC7" w:rsidRPr="00B60130" w14:paraId="2E0A6CE3"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3EF35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Oriental Mindor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0B0F46" w14:textId="7C637AD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946,497.2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55DE33" w14:textId="3C0687A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3A2856" w14:textId="570FA40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72A54F7" w14:textId="339920B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946,497.25</w:t>
            </w:r>
          </w:p>
        </w:tc>
      </w:tr>
      <w:tr w:rsidR="00F01FC7" w:rsidRPr="00B60130" w14:paraId="3C519BF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FFC55" w14:textId="14884E7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027B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155D9" w14:textId="51017C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75E03" w14:textId="207A0C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EA6C8" w14:textId="5BA0AD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10CB7" w14:textId="736B45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r>
      <w:tr w:rsidR="00F01FC7" w:rsidRPr="00B60130" w14:paraId="5C8561A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8A075" w14:textId="7561730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0608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su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4D5F7" w14:textId="14A055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6,152.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14F48" w14:textId="14B4C3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B3BDF" w14:textId="3E70B1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4B520" w14:textId="158330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6,152.75</w:t>
            </w:r>
          </w:p>
        </w:tc>
      </w:tr>
      <w:tr w:rsidR="00F01FC7" w:rsidRPr="00B60130" w14:paraId="2215131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0BD2F" w14:textId="64F72D2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6624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ngab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626F3" w14:textId="3D6FCA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6.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0FF3C" w14:textId="5DCBA5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C7B29" w14:textId="4F9799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DAFFB" w14:textId="7AC453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6.50</w:t>
            </w:r>
          </w:p>
        </w:tc>
      </w:tr>
      <w:tr w:rsidR="00F01FC7" w:rsidRPr="00B60130" w14:paraId="172A95B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A2A35" w14:textId="58CD96C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1E65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lalacao (San Pe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F0641" w14:textId="4532EE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FB33E" w14:textId="300DC3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C443C" w14:textId="14687D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2B585" w14:textId="4E0E0B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r>
      <w:tr w:rsidR="00F01FC7" w:rsidRPr="00B60130" w14:paraId="1F10009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F7F7A" w14:textId="0BD442E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A42E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Calap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5CB73" w14:textId="348D7C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8,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AB658" w14:textId="76D447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23751" w14:textId="2961EC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10740" w14:textId="11B603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8,000.00</w:t>
            </w:r>
          </w:p>
        </w:tc>
      </w:tr>
      <w:tr w:rsidR="00F01FC7" w:rsidRPr="00B60130" w14:paraId="27377BA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34845" w14:textId="0EABD1B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8475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l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6EC38" w14:textId="3E41BA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0D89E" w14:textId="7F0566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2E8B0" w14:textId="4DBAF9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55FC2" w14:textId="3ABEF7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r>
      <w:tr w:rsidR="00F01FC7" w:rsidRPr="00B60130" w14:paraId="495331C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0A9C4" w14:textId="4B258F7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D78B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s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D5E12" w14:textId="5041C3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6.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EC4F6" w14:textId="41DA86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6E4D7" w14:textId="2F8382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5CCEC" w14:textId="708E38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6.50</w:t>
            </w:r>
          </w:p>
        </w:tc>
      </w:tr>
      <w:tr w:rsidR="00F01FC7" w:rsidRPr="00B60130" w14:paraId="2C72C12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99A67" w14:textId="1B2AE00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5259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uj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06A06" w14:textId="3756EC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98,92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0434B" w14:textId="43CB85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2694B" w14:textId="4875E6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E1BF1" w14:textId="24D9D7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98,925.00</w:t>
            </w:r>
          </w:p>
        </w:tc>
      </w:tr>
      <w:tr w:rsidR="00F01FC7" w:rsidRPr="00B60130" w14:paraId="1A4A06F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8850D" w14:textId="543373F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5310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nama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74D5C" w14:textId="6FD220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7,806.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F9E83" w14:textId="64ADBB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0C422" w14:textId="2E0B10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11D33" w14:textId="1F581C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7,806.50</w:t>
            </w:r>
          </w:p>
        </w:tc>
      </w:tr>
      <w:tr w:rsidR="00F01FC7" w:rsidRPr="00B60130" w14:paraId="1FFA698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B1378" w14:textId="12385AE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6AA3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o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D3F6D" w14:textId="24CBBB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6EF99" w14:textId="4CEF1B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28080" w14:textId="0D9D09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85FA7" w14:textId="1427F0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r>
      <w:tr w:rsidR="00F01FC7" w:rsidRPr="00B60130" w14:paraId="461B3EA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AE398D" w14:textId="5B3CAAB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2BF3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uerto Gal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DCD5D" w14:textId="43BE1C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C2759" w14:textId="65F59A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E74E0" w14:textId="0B64C5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66C72" w14:textId="3B1E29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r>
      <w:tr w:rsidR="00F01FC7" w:rsidRPr="00B60130" w14:paraId="6D093C4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3FACF1" w14:textId="0F24D5E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A615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4D42B" w14:textId="32428C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C4ABE" w14:textId="6A5940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C1BAF" w14:textId="0F1857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EFF68" w14:textId="1C4377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r>
      <w:tr w:rsidR="00F01FC7" w:rsidRPr="00B60130" w14:paraId="16BAC3A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A679B" w14:textId="635013C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4569D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Teodo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B4B34" w14:textId="3BD426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0F6C3" w14:textId="0AE2EA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76DD5" w14:textId="3D8528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D59CC" w14:textId="6523AB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r>
      <w:tr w:rsidR="00F01FC7" w:rsidRPr="00B60130" w14:paraId="4B814F9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F0774C" w14:textId="2474F1B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D56B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ocor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51FA6" w14:textId="29F622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BE35F" w14:textId="1FE091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E729B" w14:textId="5CB941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F5589" w14:textId="310692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r>
      <w:tr w:rsidR="00F01FC7" w:rsidRPr="00B60130" w14:paraId="72B0BAE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675F9" w14:textId="6428914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8947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39BBA" w14:textId="3D015F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9FEE6" w14:textId="1BBC3E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4663F" w14:textId="0B487A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32434" w14:textId="43B67D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r>
      <w:tr w:rsidR="00F01FC7" w:rsidRPr="00B60130" w14:paraId="7ABA10B8"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FED486"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Palaw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2BD525" w14:textId="343641B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6,119,851.83</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B9CDCAF" w14:textId="57061B7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CB0E9F" w14:textId="2F738FA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7FCDD14" w14:textId="3272008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6,119,851.83</w:t>
            </w:r>
          </w:p>
        </w:tc>
      </w:tr>
      <w:tr w:rsidR="00F01FC7" w:rsidRPr="00B60130" w14:paraId="46D31E4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0557C" w14:textId="5A8C396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C4C9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bor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30ED5" w14:textId="4BDFA1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8,087.1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CA9EA" w14:textId="535BA9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F5A1D" w14:textId="723C0D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0D7CA" w14:textId="6266E1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8,087.15</w:t>
            </w:r>
          </w:p>
        </w:tc>
      </w:tr>
      <w:tr w:rsidR="00F01FC7" w:rsidRPr="00B60130" w14:paraId="37E4ADC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D3E9E" w14:textId="1FDB40C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80F6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tara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40B16" w14:textId="04CCBC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3,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9F99A" w14:textId="3038D6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93BAD" w14:textId="4E040F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30E35" w14:textId="28274F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3,600.00</w:t>
            </w:r>
          </w:p>
        </w:tc>
      </w:tr>
      <w:tr w:rsidR="00F01FC7" w:rsidRPr="00B60130" w14:paraId="1C3B580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B1FFA" w14:textId="0714E84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6A99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su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5C62D" w14:textId="0BCD05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9,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07388" w14:textId="4AA081D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CF151" w14:textId="56EF94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259C9" w14:textId="2E8EA8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9,500.00</w:t>
            </w:r>
          </w:p>
        </w:tc>
      </w:tr>
      <w:tr w:rsidR="00F01FC7" w:rsidRPr="00B60130" w14:paraId="706EBBE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DB102" w14:textId="31E2379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C5BB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r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83C78" w14:textId="565AF6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83,9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4CD7D" w14:textId="2D05D0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C2507" w14:textId="6FFF91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5579B" w14:textId="4FA82E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83,950.00</w:t>
            </w:r>
          </w:p>
        </w:tc>
      </w:tr>
      <w:tr w:rsidR="00F01FC7" w:rsidRPr="00B60130" w14:paraId="4312BAD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2AC07D" w14:textId="020CCA6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7711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ul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B99D0" w14:textId="6A8DD2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89B99" w14:textId="3A4A9F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63106" w14:textId="4D7C55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370FE" w14:textId="52F5A2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0,000.00</w:t>
            </w:r>
          </w:p>
        </w:tc>
      </w:tr>
      <w:tr w:rsidR="00F01FC7" w:rsidRPr="00B60130" w14:paraId="023F23C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975AC5" w14:textId="3475F51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2110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nap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43519" w14:textId="12CB52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2,723.7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5EE14" w14:textId="47789C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B419E" w14:textId="378915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127C3" w14:textId="34061E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2,723.73</w:t>
            </w:r>
          </w:p>
        </w:tc>
      </w:tr>
      <w:tr w:rsidR="00F01FC7" w:rsidRPr="00B60130" w14:paraId="41DB7D9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B7AA1" w14:textId="69BEF05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C525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F10D8" w14:textId="3868A9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60E60" w14:textId="4B0D6A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265E5" w14:textId="3CACA6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BE70C" w14:textId="325C1E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0,000.00</w:t>
            </w:r>
          </w:p>
        </w:tc>
      </w:tr>
      <w:tr w:rsidR="00F01FC7" w:rsidRPr="00B60130" w14:paraId="7536D9B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6D0516" w14:textId="12FD2DB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8D59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uerto Princes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5D478" w14:textId="2B5B6D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6,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4F3A8" w14:textId="1D3C6D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45BBC" w14:textId="671D65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FFDC3" w14:textId="638D4A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6,900.00</w:t>
            </w:r>
          </w:p>
        </w:tc>
      </w:tr>
      <w:tr w:rsidR="00F01FC7" w:rsidRPr="00B60130" w14:paraId="7FD6118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BEE77" w14:textId="3E72570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83E1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izal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30A04" w14:textId="742954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3,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4197D" w14:textId="3C14D5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2B650" w14:textId="19D77A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8F619" w14:textId="02CDFA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3,000.00</w:t>
            </w:r>
          </w:p>
        </w:tc>
      </w:tr>
      <w:tr w:rsidR="00F01FC7" w:rsidRPr="00B60130" w14:paraId="7F07EA6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AFFA5" w14:textId="3311F2D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E3F2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A59D9" w14:textId="7CC3EE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2,090.9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58BD0" w14:textId="707727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163F7" w14:textId="1A800C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4A416" w14:textId="3FC6C0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2,090.95</w:t>
            </w:r>
          </w:p>
        </w:tc>
      </w:tr>
      <w:tr w:rsidR="00F01FC7" w:rsidRPr="00B60130" w14:paraId="01140C9E"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B79E52"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ombl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8419F35" w14:textId="52EBD45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589,208.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8591FD" w14:textId="1117BDC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3E79AA" w14:textId="6F8A38B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CE5808" w14:textId="718292A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589,208.00</w:t>
            </w:r>
          </w:p>
        </w:tc>
      </w:tr>
      <w:tr w:rsidR="00F01FC7" w:rsidRPr="00B60130" w14:paraId="5E074E0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4B77A" w14:textId="3941B5F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FB85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cant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07C29" w14:textId="3CB76B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9,4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80989" w14:textId="1052C8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2A20A" w14:textId="551BF8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F283C" w14:textId="724667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9,430.00</w:t>
            </w:r>
          </w:p>
        </w:tc>
      </w:tr>
      <w:tr w:rsidR="00F01FC7" w:rsidRPr="00B60130" w14:paraId="5C2A95D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94047" w14:textId="11EF607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3C68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4D222" w14:textId="133DF8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7,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E440F" w14:textId="10CF6F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5C7E5" w14:textId="4E573B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26ADD" w14:textId="7C45EF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7,500.00</w:t>
            </w:r>
          </w:p>
        </w:tc>
      </w:tr>
      <w:tr w:rsidR="00F01FC7" w:rsidRPr="00B60130" w14:paraId="2CD8BFB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37F85" w14:textId="220AC48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FFB6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jidio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CF324" w14:textId="4D2120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6,82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8798D" w14:textId="27A54E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C0F62" w14:textId="4B3342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6F16D" w14:textId="0C7301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6,825.00</w:t>
            </w:r>
          </w:p>
        </w:tc>
      </w:tr>
      <w:tr w:rsidR="00F01FC7" w:rsidRPr="00B60130" w14:paraId="788FEB3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060AC" w14:textId="32FB7C0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9640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trav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E32B6" w14:textId="35EA84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7,3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C3A5F" w14:textId="37D1A2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82894" w14:textId="639A0D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975FA" w14:textId="6CCF0E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7,300.00</w:t>
            </w:r>
          </w:p>
        </w:tc>
      </w:tr>
      <w:tr w:rsidR="00F01FC7" w:rsidRPr="00B60130" w14:paraId="5E2E509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F5D0B" w14:textId="5E76D94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1548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4773D" w14:textId="4AC1E3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9,2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F41D8" w14:textId="0CC86F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DB769" w14:textId="66DD8D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21CF8" w14:textId="0E7AF9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9,250.00</w:t>
            </w:r>
          </w:p>
        </w:tc>
      </w:tr>
      <w:tr w:rsidR="00F01FC7" w:rsidRPr="00B60130" w14:paraId="64CC1FA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6FD30" w14:textId="1ECB055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BDAB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rcu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2E592" w14:textId="233BD6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1,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DB6E7" w14:textId="2D374B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EA3D9" w14:textId="16CDDC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06CD6" w14:textId="3606E6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1,800.00</w:t>
            </w:r>
          </w:p>
        </w:tc>
      </w:tr>
      <w:tr w:rsidR="00F01FC7" w:rsidRPr="00B60130" w14:paraId="38816E3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69E83" w14:textId="41B8619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BC97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Ferr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C3405" w14:textId="3D7797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97,1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46562" w14:textId="343A43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2119A" w14:textId="082D2D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A3935" w14:textId="5A30DB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97,100.00</w:t>
            </w:r>
          </w:p>
        </w:tc>
      </w:tr>
      <w:tr w:rsidR="00F01FC7" w:rsidRPr="00B60130" w14:paraId="437786A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CE94C" w14:textId="1F529AA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EFBD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o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09B9C" w14:textId="78FE67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1,1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E7919" w14:textId="77DEDC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8B495" w14:textId="4C4444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4A5C0" w14:textId="7E30F7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1,100.00</w:t>
            </w:r>
          </w:p>
        </w:tc>
      </w:tr>
      <w:tr w:rsidR="00F01FC7" w:rsidRPr="00B60130" w14:paraId="43B8CC0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473BA" w14:textId="3792B22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88AF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gdiw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85B96" w14:textId="7223E9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2,0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E36E6" w14:textId="4E7FC6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CF23E" w14:textId="3D4EC5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60272" w14:textId="57A8B7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2,050.00</w:t>
            </w:r>
          </w:p>
        </w:tc>
      </w:tr>
      <w:tr w:rsidR="00F01FC7" w:rsidRPr="00B60130" w14:paraId="6880F51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7B848" w14:textId="7E96598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55B2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dio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7AFF3" w14:textId="164577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54,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5FEFB" w14:textId="5D9104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3A6D7" w14:textId="378083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48722" w14:textId="711C40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54,600.00</w:t>
            </w:r>
          </w:p>
        </w:tc>
      </w:tr>
      <w:tr w:rsidR="00F01FC7" w:rsidRPr="00B60130" w14:paraId="018A1DB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7A071" w14:textId="63D4048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2D92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mbl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19FA9" w14:textId="467BB6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1,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6DED9" w14:textId="25054C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01D79" w14:textId="67F214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78159" w14:textId="219B6C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1,750.00</w:t>
            </w:r>
          </w:p>
        </w:tc>
      </w:tr>
      <w:tr w:rsidR="00F01FC7" w:rsidRPr="00B60130" w14:paraId="3DF3696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36614" w14:textId="628F226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FCA4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Agus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F25C5" w14:textId="0BA7A9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8EC5C" w14:textId="07C0FA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02736" w14:textId="2931B3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D3FC0" w14:textId="6EC9F7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0,000.00</w:t>
            </w:r>
          </w:p>
        </w:tc>
      </w:tr>
      <w:tr w:rsidR="00F01FC7" w:rsidRPr="00B60130" w14:paraId="0A2386A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1FD7FB" w14:textId="55344F8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D952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And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07C6C" w14:textId="03EC99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5,16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200FE" w14:textId="57482A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CEE3C" w14:textId="1C245C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C4518" w14:textId="5BED7E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5,163.00</w:t>
            </w:r>
          </w:p>
        </w:tc>
      </w:tr>
      <w:tr w:rsidR="00F01FC7" w:rsidRPr="00B60130" w14:paraId="5875CAF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0B152" w14:textId="411E70C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F60A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C5DB4" w14:textId="17BC50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3BD92" w14:textId="34AAD8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C7B8F" w14:textId="3ADBDC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CD78C" w14:textId="0D81EE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5,000.00</w:t>
            </w:r>
          </w:p>
        </w:tc>
      </w:tr>
      <w:tr w:rsidR="00F01FC7" w:rsidRPr="00B60130" w14:paraId="591417C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F8F712" w14:textId="4CAA64C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2B38F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63EBD" w14:textId="0F06B0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9,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1CA07" w14:textId="46F7C0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04191" w14:textId="5039C9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0150B" w14:textId="6F046B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9,200.00</w:t>
            </w:r>
          </w:p>
        </w:tc>
      </w:tr>
      <w:tr w:rsidR="00F01FC7" w:rsidRPr="00B60130" w14:paraId="15502D4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E0B30F" w14:textId="17A9500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2462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F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9273E" w14:textId="18E5C7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6,3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36BC2" w14:textId="7F009D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9E372" w14:textId="233427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74A75" w14:textId="13376D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6,375.00</w:t>
            </w:r>
          </w:p>
        </w:tc>
      </w:tr>
      <w:tr w:rsidR="00F01FC7" w:rsidRPr="00B60130" w14:paraId="42074E3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55D79" w14:textId="507833A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FC7A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Maria (Imel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AD2DD" w14:textId="19A3CA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4,7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864E4" w14:textId="66B53C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35B5D" w14:textId="1FF9D5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4E524" w14:textId="10A1E4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4,765.00</w:t>
            </w:r>
          </w:p>
        </w:tc>
      </w:tr>
      <w:tr w:rsidR="00F01FC7" w:rsidRPr="00B60130" w14:paraId="14A5F479"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D4FD63E"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EGION V</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ADAC896" w14:textId="005C306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9,244,223.45</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64E07F1" w14:textId="49C966E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076,950.00</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A93A6A7" w14:textId="542D529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D6D4967" w14:textId="584B4BA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2,321,173.45</w:t>
            </w:r>
          </w:p>
        </w:tc>
      </w:tr>
      <w:tr w:rsidR="00F01FC7" w:rsidRPr="00B60130" w14:paraId="23A0DE60"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A089C5"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Albay</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D20CCD" w14:textId="5D8125B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117,665.8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420430" w14:textId="2CCA759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445,75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A79EFA" w14:textId="33E9355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8A81C2" w14:textId="2974B1F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9,563,415.80</w:t>
            </w:r>
          </w:p>
        </w:tc>
      </w:tr>
      <w:tr w:rsidR="00F01FC7" w:rsidRPr="00B60130" w14:paraId="0C2E5DC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7FCCD5" w14:textId="7CDCF33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1FDE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Al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6E1A3" w14:textId="1BA57A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86,72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AE5B6" w14:textId="4700C4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B3323" w14:textId="40D5EE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58C26" w14:textId="0EFAA0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86,728.00</w:t>
            </w:r>
          </w:p>
        </w:tc>
      </w:tr>
      <w:tr w:rsidR="00F01FC7" w:rsidRPr="00B60130" w14:paraId="37256F1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F87AF" w14:textId="3FF8CF1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524D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cac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3CF0F" w14:textId="5B1ED8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9,865.1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B42B3" w14:textId="5E68CB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A951C" w14:textId="068D7D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722F8" w14:textId="106B1E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9,865.16</w:t>
            </w:r>
          </w:p>
        </w:tc>
      </w:tr>
      <w:tr w:rsidR="00F01FC7" w:rsidRPr="00B60130" w14:paraId="4B83526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3ADE2" w14:textId="786BB4B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2797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ma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B87B4" w14:textId="408FAA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8,781.7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1CF52" w14:textId="6AD493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B48D8" w14:textId="6AF81B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647F5" w14:textId="6DDBB6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8,781.72</w:t>
            </w:r>
          </w:p>
        </w:tc>
      </w:tr>
      <w:tr w:rsidR="00F01FC7" w:rsidRPr="00B60130" w14:paraId="275741D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D0F70" w14:textId="20E98DE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6033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raga (Loc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74D46" w14:textId="02C3A3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1,312.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C318D" w14:textId="0F0D0B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56,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5ADC3" w14:textId="201FCD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7ECE2" w14:textId="282DCB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7,712.56</w:t>
            </w:r>
          </w:p>
        </w:tc>
      </w:tr>
      <w:tr w:rsidR="00F01FC7" w:rsidRPr="00B60130" w14:paraId="7A6D299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4ACBE" w14:textId="7FEAE12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3C93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inoba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C2FA8" w14:textId="61BF1C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8,836.2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D1B98" w14:textId="613E80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86EB5" w14:textId="7D7581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C0373" w14:textId="2C6B7F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8,186.24</w:t>
            </w:r>
          </w:p>
        </w:tc>
      </w:tr>
      <w:tr w:rsidR="00F01FC7" w:rsidRPr="00B60130" w14:paraId="0903194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2803E" w14:textId="3311C03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EAF7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egazpi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DC251" w14:textId="105DF8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022.5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47AB7" w14:textId="7A6DAD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4776E" w14:textId="286491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66C3C" w14:textId="17F3C9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022.58</w:t>
            </w:r>
          </w:p>
        </w:tc>
      </w:tr>
      <w:tr w:rsidR="00F01FC7" w:rsidRPr="00B60130" w14:paraId="7457C00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ECBC30" w14:textId="7E740AC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C54A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874FE" w14:textId="38FD07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0,297.2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D0473" w14:textId="1572D1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070E3" w14:textId="0FE5FC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7AEC0" w14:textId="51C23A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0,297.28</w:t>
            </w:r>
          </w:p>
        </w:tc>
      </w:tr>
      <w:tr w:rsidR="00F01FC7" w:rsidRPr="00B60130" w14:paraId="19B8534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DF8C5" w14:textId="2346358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D9B1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Li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2E4E5" w14:textId="01437A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9,4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3F97D" w14:textId="5DAB87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6F126" w14:textId="6D3570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E163F" w14:textId="7F7CF3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9,450.00</w:t>
            </w:r>
          </w:p>
        </w:tc>
      </w:tr>
      <w:tr w:rsidR="00F01FC7" w:rsidRPr="00B60130" w14:paraId="36A832B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EB709" w14:textId="779DE73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0A69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ilipo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4C6C7" w14:textId="5A0FC4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6,033.5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A8FF2" w14:textId="24DA75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0ED9C" w14:textId="24C10C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86A71" w14:textId="5C991C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6,033.52</w:t>
            </w:r>
          </w:p>
        </w:tc>
      </w:tr>
      <w:tr w:rsidR="00F01FC7" w:rsidRPr="00B60130" w14:paraId="13552EB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AD6845" w14:textId="78D8746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86133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BA0B6" w14:textId="63E122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8,021.3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13265" w14:textId="6FA951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72315" w14:textId="2756ED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9C708" w14:textId="67CF07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8,021.36</w:t>
            </w:r>
          </w:p>
        </w:tc>
      </w:tr>
      <w:tr w:rsidR="00F01FC7" w:rsidRPr="00B60130" w14:paraId="0EF6273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CD2EE" w14:textId="0C5A3D5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4C8C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i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67B38" w14:textId="05107A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2,221.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1C46C" w14:textId="64BFE1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93C1A" w14:textId="3CEA7C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37542" w14:textId="2DD257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2,221.40</w:t>
            </w:r>
          </w:p>
        </w:tc>
      </w:tr>
      <w:tr w:rsidR="00F01FC7" w:rsidRPr="00B60130" w14:paraId="16BC0CC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4B3257" w14:textId="797CBF4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6E06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C0DD1" w14:textId="4E5530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6,025.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AAD18" w14:textId="5A5B23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F44F7" w14:textId="2DAFF2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58A00" w14:textId="01705E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6,025.44</w:t>
            </w:r>
          </w:p>
        </w:tc>
      </w:tr>
      <w:tr w:rsidR="00F01FC7" w:rsidRPr="00B60130" w14:paraId="56CAE80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2DBA0" w14:textId="4ED44BC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05ED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o D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35684" w14:textId="5B469A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7,565.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ADBE5" w14:textId="094ADC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2C725" w14:textId="643597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E9FF3" w14:textId="2A517E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7,565.64</w:t>
            </w:r>
          </w:p>
        </w:tc>
      </w:tr>
      <w:tr w:rsidR="00F01FC7" w:rsidRPr="00B60130" w14:paraId="6D992FF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3F13E" w14:textId="1374A41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AA0C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olang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7CB0B" w14:textId="378A06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7,926.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50E0F" w14:textId="5EB680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291B" w14:textId="13BF36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AD63A" w14:textId="74E0B5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7,926.68</w:t>
            </w:r>
          </w:p>
        </w:tc>
      </w:tr>
      <w:tr w:rsidR="00F01FC7" w:rsidRPr="00B60130" w14:paraId="7DCEACD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D1AF62" w14:textId="6BA2031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42134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apu-Rap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B3C7F" w14:textId="3C5C05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2,743.0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CD7EF" w14:textId="19398B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4D924" w14:textId="239A12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B3AE1" w14:textId="6526EF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2,743.04</w:t>
            </w:r>
          </w:p>
        </w:tc>
      </w:tr>
      <w:tr w:rsidR="00F01FC7" w:rsidRPr="00B60130" w14:paraId="6163643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AA666" w14:textId="21CE6DE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5E8AA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 Domingo (Lib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AA674" w14:textId="45BC77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6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06BEF" w14:textId="47BDF5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987B7" w14:textId="0183FD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853CA" w14:textId="5D7E77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630.00</w:t>
            </w:r>
          </w:p>
        </w:tc>
      </w:tr>
      <w:tr w:rsidR="00F01FC7" w:rsidRPr="00B60130" w14:paraId="7AD3787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796B9" w14:textId="57BFABD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E18C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Taba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8DDB5" w14:textId="1E106A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5,689.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E6609" w14:textId="4B52A1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D35B8" w14:textId="567182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2B480" w14:textId="76A125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5,689.80</w:t>
            </w:r>
          </w:p>
        </w:tc>
      </w:tr>
      <w:tr w:rsidR="00F01FC7" w:rsidRPr="00B60130" w14:paraId="4622571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C1C254" w14:textId="1F26C15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8DA7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w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21225" w14:textId="7A000F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6,515.3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F0C82" w14:textId="5191A9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F7C64" w14:textId="024893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3E5C3" w14:textId="674553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6,515.38</w:t>
            </w:r>
          </w:p>
        </w:tc>
      </w:tr>
      <w:tr w:rsidR="00F01FC7" w:rsidRPr="00B60130" w14:paraId="4459F20E"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73BA8A"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Camarines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C807EA" w14:textId="0D12584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973,365.87</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E4764D" w14:textId="778EEAB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9B16BB" w14:textId="035A0BF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FC3C498" w14:textId="5580BB6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973,365.87</w:t>
            </w:r>
          </w:p>
        </w:tc>
      </w:tr>
      <w:tr w:rsidR="00F01FC7" w:rsidRPr="00B60130" w14:paraId="0EDCAA7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7E039" w14:textId="46A15C0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1BC1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Camarines Nor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92F26" w14:textId="4F97C6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6,496.4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27D27" w14:textId="501E41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80B6D" w14:textId="2A7020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B1F4E" w14:textId="13F7A6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6,496.42</w:t>
            </w:r>
          </w:p>
        </w:tc>
      </w:tr>
      <w:tr w:rsidR="00F01FC7" w:rsidRPr="00B60130" w14:paraId="3F8425B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524E6" w14:textId="1EAC83A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55AD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su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A5799" w14:textId="61C66B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8,583.1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F6798" w14:textId="7274C1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5F1FC" w14:textId="2C6A98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11A20" w14:textId="12BCD3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8,583.16</w:t>
            </w:r>
          </w:p>
        </w:tc>
      </w:tr>
      <w:tr w:rsidR="00F01FC7" w:rsidRPr="00B60130" w14:paraId="53262A8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72954" w14:textId="7111C8D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96B8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palo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F2F74" w14:textId="7D8C01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1,55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C2FF5" w14:textId="7196ED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8BA66" w14:textId="1CEBC5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3A037" w14:textId="7C46D9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1,553.00</w:t>
            </w:r>
          </w:p>
        </w:tc>
      </w:tr>
      <w:tr w:rsidR="00F01FC7" w:rsidRPr="00B60130" w14:paraId="1C76003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B7BD9" w14:textId="4501CC7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0B341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e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AEECF" w14:textId="666EBA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8,933.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876D4" w14:textId="6EB1F3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397FB" w14:textId="701B88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A406B" w14:textId="567429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8,933.64</w:t>
            </w:r>
          </w:p>
        </w:tc>
      </w:tr>
      <w:tr w:rsidR="00F01FC7" w:rsidRPr="00B60130" w14:paraId="4BCD4F1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42D47" w14:textId="417634F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79E61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ose Pangani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BFBF5" w14:textId="771098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9,4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DC16B" w14:textId="7F79BD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1F06D" w14:textId="1566FF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1552C" w14:textId="653A7D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9,430.00</w:t>
            </w:r>
          </w:p>
        </w:tc>
      </w:tr>
      <w:tr w:rsidR="00F01FC7" w:rsidRPr="00B60130" w14:paraId="79C74F8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5F80CB" w14:textId="0FE85F6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CAD0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60795" w14:textId="3E5FC7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2,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DC182" w14:textId="28FB19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58507" w14:textId="323DB6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D0722" w14:textId="3FB6B6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2,500.00</w:t>
            </w:r>
          </w:p>
        </w:tc>
      </w:tr>
      <w:tr w:rsidR="00F01FC7" w:rsidRPr="00B60130" w14:paraId="172C4D8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44013B" w14:textId="5F7E887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F01E0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erced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C0A05" w14:textId="608838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5,229.2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92CBE" w14:textId="083459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66770" w14:textId="589862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B1B89" w14:textId="1A0D6C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5,229.29</w:t>
            </w:r>
          </w:p>
        </w:tc>
      </w:tr>
      <w:tr w:rsidR="00F01FC7" w:rsidRPr="00B60130" w14:paraId="5647CAA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73080" w14:textId="10140A0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C6D0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racal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F66CF" w14:textId="639A44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1,106.7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7CEB1" w14:textId="4D462E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13EAF" w14:textId="7B2609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E8602" w14:textId="1466F7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1,106.72</w:t>
            </w:r>
          </w:p>
        </w:tc>
      </w:tr>
      <w:tr w:rsidR="00F01FC7" w:rsidRPr="00B60130" w14:paraId="54217C4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7216C" w14:textId="4D3188E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9E62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Lorenzo Ruiz (Imel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F4FAA" w14:textId="217C84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2,4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0235E" w14:textId="37DCA4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9BBAA" w14:textId="262EBE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165F6" w14:textId="26FC62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2,430.00</w:t>
            </w:r>
          </w:p>
        </w:tc>
      </w:tr>
      <w:tr w:rsidR="00F01FC7" w:rsidRPr="00B60130" w14:paraId="36D3DC4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9E858" w14:textId="3B62896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33A0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Vic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70CDE" w14:textId="121F01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490.9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57C0F" w14:textId="2DB4DF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53C5D" w14:textId="73710D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9B1BA" w14:textId="62B97F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490.94</w:t>
            </w:r>
          </w:p>
        </w:tc>
      </w:tr>
      <w:tr w:rsidR="00F01FC7" w:rsidRPr="00B60130" w14:paraId="0B09337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B7447F" w14:textId="0159A0A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BA3C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El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651C6" w14:textId="137868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4,660.0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BDBE9" w14:textId="290819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088AE" w14:textId="5612D5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871FA" w14:textId="2656FB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4,660.02</w:t>
            </w:r>
          </w:p>
        </w:tc>
      </w:tr>
      <w:tr w:rsidR="00F01FC7" w:rsidRPr="00B60130" w14:paraId="04E4664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896E0" w14:textId="71F388D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0FB2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EB5E5" w14:textId="70115E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7,902.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4DFAB" w14:textId="66F760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575EB" w14:textId="4ECE61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98733" w14:textId="293AF6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7,902.68</w:t>
            </w:r>
          </w:p>
        </w:tc>
      </w:tr>
      <w:tr w:rsidR="00F01FC7" w:rsidRPr="00B60130" w14:paraId="4B6B541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56958" w14:textId="5606F5E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1738D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nzon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CBB8B" w14:textId="2BC6C8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0,0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38DC1" w14:textId="2A1316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1D8D1" w14:textId="198F91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78A24" w14:textId="325CA8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0,050.00</w:t>
            </w:r>
          </w:p>
        </w:tc>
      </w:tr>
      <w:tr w:rsidR="00F01FC7" w:rsidRPr="00B60130" w14:paraId="35E1B530"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865F28"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Camarines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FD6916" w14:textId="1D852F7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1,858,342.33</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B525AA" w14:textId="6D4CCCA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0,00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72DF33" w14:textId="7806C0E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E96559" w14:textId="2E92A82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1,908,342.33</w:t>
            </w:r>
          </w:p>
        </w:tc>
      </w:tr>
      <w:tr w:rsidR="00F01FC7" w:rsidRPr="00B60130" w14:paraId="7F02B82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F0D292" w14:textId="4B48C3D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B069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Cam Su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91A6F" w14:textId="24FC47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50,692.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80205" w14:textId="24B059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250A8" w14:textId="46F1D6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D2AE0" w14:textId="4B944A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50,692.18</w:t>
            </w:r>
          </w:p>
        </w:tc>
      </w:tr>
      <w:tr w:rsidR="00F01FC7" w:rsidRPr="00B60130" w14:paraId="520CFAB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F95C6" w14:textId="12F030A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018C1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85348" w14:textId="2EB484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2,623.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FAD7A" w14:textId="6AEA933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EDD43" w14:textId="11AC7E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B392B" w14:textId="1FEFF9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2,623.68</w:t>
            </w:r>
          </w:p>
        </w:tc>
      </w:tr>
      <w:tr w:rsidR="00F01FC7" w:rsidRPr="00B60130" w14:paraId="256E9E0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A2A7F" w14:textId="543B4C9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D2DF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a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84E4C" w14:textId="06736E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35,068.9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0619F" w14:textId="09E60C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DEA73" w14:textId="0DE45E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827DF" w14:textId="4A7064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35,068.94</w:t>
            </w:r>
          </w:p>
        </w:tc>
      </w:tr>
      <w:tr w:rsidR="00F01FC7" w:rsidRPr="00B60130" w14:paraId="705358F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08048" w14:textId="54DD9EA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5FD8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D21A8" w14:textId="1F6F1E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7,7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0E12D" w14:textId="34DAC2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B6F90" w14:textId="44B290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3B6A9" w14:textId="11C0D7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7,730.00</w:t>
            </w:r>
          </w:p>
        </w:tc>
      </w:tr>
      <w:tr w:rsidR="00F01FC7" w:rsidRPr="00B60130" w14:paraId="6F97BD2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816CD" w14:textId="2E1FE8B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F9D0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m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8C8C0" w14:textId="24728C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617.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A3D1A" w14:textId="23A148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6CFA2" w14:textId="5328B0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854BE" w14:textId="4DCCD2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617.76</w:t>
            </w:r>
          </w:p>
        </w:tc>
      </w:tr>
      <w:tr w:rsidR="00F01FC7" w:rsidRPr="00B60130" w14:paraId="6D31333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0BA51" w14:textId="45AEFE3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888F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h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B803D" w14:textId="5F7DC8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1,620.2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37E99" w14:textId="517818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C96A3" w14:textId="6AD226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BCA00" w14:textId="77D8B2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1,620.22</w:t>
            </w:r>
          </w:p>
        </w:tc>
      </w:tr>
      <w:tr w:rsidR="00F01FC7" w:rsidRPr="00B60130" w14:paraId="6B4D03C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6E7A7" w14:textId="4F37311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1B25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3375A" w14:textId="432200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77,459.0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F54AF" w14:textId="7461CC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08102" w14:textId="5B6111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215D8" w14:textId="2CA6BB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77,459.07</w:t>
            </w:r>
          </w:p>
        </w:tc>
      </w:tr>
      <w:tr w:rsidR="00F01FC7" w:rsidRPr="00B60130" w14:paraId="195BA56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75432" w14:textId="136AE10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5C6B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bus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588C3" w14:textId="18D1D7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7,220.7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C8DB7" w14:textId="0C7DDC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5561C" w14:textId="2DBBE4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54598" w14:textId="5E8874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7,220.72</w:t>
            </w:r>
          </w:p>
        </w:tc>
      </w:tr>
      <w:tr w:rsidR="00F01FC7" w:rsidRPr="00B60130" w14:paraId="1B8F41A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4F0FA" w14:textId="33FB861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D862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b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F7BA0" w14:textId="547EE6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8,472.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68896" w14:textId="7588E4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2A5B4" w14:textId="53FAD1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BC19B" w14:textId="012272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8,472.76</w:t>
            </w:r>
          </w:p>
        </w:tc>
      </w:tr>
      <w:tr w:rsidR="00F01FC7" w:rsidRPr="00B60130" w14:paraId="77528A9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D5B406" w14:textId="218419E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831A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mali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5CDF3" w14:textId="78E4D9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482.9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ACDE7" w14:textId="56C5FA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9DC9A" w14:textId="43B91A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0D6F0" w14:textId="0CA4F6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482.96</w:t>
            </w:r>
          </w:p>
        </w:tc>
      </w:tr>
      <w:tr w:rsidR="00F01FC7" w:rsidRPr="00B60130" w14:paraId="3C227A6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C38D9" w14:textId="2F8C37C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D9CE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na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8E2A6" w14:textId="5FEA21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4,596.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BAB89" w14:textId="3167C0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06735" w14:textId="205708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43E2F" w14:textId="4BA374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4,596.44</w:t>
            </w:r>
          </w:p>
        </w:tc>
      </w:tr>
      <w:tr w:rsidR="00F01FC7" w:rsidRPr="00B60130" w14:paraId="01E3CC4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F6A10" w14:textId="58AF9E6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49FB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am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FCFEE" w14:textId="3206E1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2,126.1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8839A" w14:textId="38F199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D6FE0" w14:textId="651B5A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9E8C7" w14:textId="45413E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2,126.16</w:t>
            </w:r>
          </w:p>
        </w:tc>
      </w:tr>
      <w:tr w:rsidR="00F01FC7" w:rsidRPr="00B60130" w14:paraId="2FD5712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052D4" w14:textId="7313D3D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647B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el Galle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AFB65" w14:textId="2EEB08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2,312.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B3472" w14:textId="30937E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7E2D6" w14:textId="3C8502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61B63" w14:textId="3CC01E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2,312.68</w:t>
            </w:r>
          </w:p>
        </w:tc>
      </w:tr>
      <w:tr w:rsidR="00F01FC7" w:rsidRPr="00B60130" w14:paraId="3070366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634E0C" w14:textId="316C9A9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5EA8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architor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2A0B8" w14:textId="4059E4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2,569.1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C99B8" w14:textId="477E87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210BE" w14:textId="2A866E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92E40" w14:textId="3918AE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2,569.16</w:t>
            </w:r>
          </w:p>
        </w:tc>
      </w:tr>
      <w:tr w:rsidR="00F01FC7" w:rsidRPr="00B60130" w14:paraId="7A31479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E2D4A5" w14:textId="02F321F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049AA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o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CE06A" w14:textId="48B353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91,422.4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A18C0" w14:textId="21A1DB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45A37" w14:textId="2C9BFC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5A900" w14:textId="715F2F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91,422.48</w:t>
            </w:r>
          </w:p>
        </w:tc>
      </w:tr>
      <w:tr w:rsidR="00F01FC7" w:rsidRPr="00B60130" w14:paraId="036EF8F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4E0A5" w14:textId="6BAD76C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B03F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rig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3F566" w14:textId="109EC7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5,490.0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9F54B" w14:textId="6AB6C5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3EA4F" w14:textId="32907B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084AE" w14:textId="2981DD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5,490.06</w:t>
            </w:r>
          </w:p>
        </w:tc>
      </w:tr>
      <w:tr w:rsidR="00F01FC7" w:rsidRPr="00B60130" w14:paraId="00D0713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517824" w14:textId="761EE13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7ACC3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gon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8B989" w14:textId="7EA396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0,430.0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2A419" w14:textId="22FA28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E1910" w14:textId="01CB55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46DAE" w14:textId="4FA242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0,430.04</w:t>
            </w:r>
          </w:p>
        </w:tc>
      </w:tr>
      <w:tr w:rsidR="00F01FC7" w:rsidRPr="00B60130" w14:paraId="56562E5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945659" w14:textId="1ED74CA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C1687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bm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1F4F3" w14:textId="227570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8,458.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EE604" w14:textId="3A0F99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B1C30" w14:textId="16741D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55DA3" w14:textId="6430F7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28,458.20</w:t>
            </w:r>
          </w:p>
        </w:tc>
      </w:tr>
      <w:tr w:rsidR="00F01FC7" w:rsidRPr="00B60130" w14:paraId="3611C5D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3C0696" w14:textId="459BFEE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5799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p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577AF" w14:textId="77ABE3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4,242.9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D3D7C" w14:textId="685E74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C6768" w14:textId="5E23C4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7E4CF" w14:textId="2E2A0F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4,242.92</w:t>
            </w:r>
          </w:p>
        </w:tc>
      </w:tr>
      <w:tr w:rsidR="00F01FC7" w:rsidRPr="00B60130" w14:paraId="6D2BFF3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FD7FE" w14:textId="1EA01A8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E140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ga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30178" w14:textId="5E5CD0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9,508.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C49E3" w14:textId="6C9065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B5585" w14:textId="414F2C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C90CF" w14:textId="256401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9,508.88</w:t>
            </w:r>
          </w:p>
        </w:tc>
      </w:tr>
      <w:tr w:rsidR="00F01FC7" w:rsidRPr="00B60130" w14:paraId="0275A2B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EB76D0" w14:textId="08AAB58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39F77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ila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8156F" w14:textId="5526BB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2,807.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AFE71" w14:textId="5DB0EA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01AF4" w14:textId="7D3C3E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6F4AE" w14:textId="227433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2,807.88</w:t>
            </w:r>
          </w:p>
        </w:tc>
      </w:tr>
      <w:tr w:rsidR="00F01FC7" w:rsidRPr="00B60130" w14:paraId="72BD7A4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0D2DF" w14:textId="5EF899A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6A74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inalab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C3FB5" w14:textId="3CE7C9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0,558.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4F8B0" w14:textId="5E365F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5748B" w14:textId="6ACF04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4D509" w14:textId="1F5D62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0,558.80</w:t>
            </w:r>
          </w:p>
        </w:tc>
      </w:tr>
      <w:tr w:rsidR="00F01FC7" w:rsidRPr="00B60130" w14:paraId="6E78302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081475" w14:textId="5CAAE01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5CEA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bu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5CA11" w14:textId="6B943D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9,371.5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5A925" w14:textId="675142B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6C869" w14:textId="50D2D6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3210F" w14:textId="12BE36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9,371.53</w:t>
            </w:r>
          </w:p>
        </w:tc>
      </w:tr>
      <w:tr w:rsidR="00F01FC7" w:rsidRPr="00B60130" w14:paraId="683124D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B99F1" w14:textId="2640E51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D635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g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870E0" w14:textId="09775B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82,045.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EEF4E" w14:textId="54C570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F6A70" w14:textId="35DFE7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32220" w14:textId="7BAD01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82,045.18</w:t>
            </w:r>
          </w:p>
        </w:tc>
      </w:tr>
      <w:tr w:rsidR="00F01FC7" w:rsidRPr="00B60130" w14:paraId="15026C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FA985" w14:textId="3725C00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7237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camp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959E4" w14:textId="71A03F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91,4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A2D63" w14:textId="6080A8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BF339" w14:textId="1AD9E3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EBDC1" w14:textId="42625B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91,480.00</w:t>
            </w:r>
          </w:p>
        </w:tc>
      </w:tr>
      <w:tr w:rsidR="00F01FC7" w:rsidRPr="00B60130" w14:paraId="3D0CE85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A1D3B" w14:textId="52551A0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0169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mpl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01EAA" w14:textId="55EF19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1,506.2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517E0" w14:textId="4CC3CE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1EE74" w14:textId="4E76C7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59835" w14:textId="22F3C2D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1,506.28</w:t>
            </w:r>
          </w:p>
        </w:tc>
      </w:tr>
      <w:tr w:rsidR="00F01FC7" w:rsidRPr="00B60130" w14:paraId="69BBED1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A4F90" w14:textId="7C8564E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B1EC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sac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7AAFA" w14:textId="3D2F32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9,547.6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722FE" w14:textId="1D89F2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652E0" w14:textId="5E3172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624BB" w14:textId="74D807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9,547.69</w:t>
            </w:r>
          </w:p>
        </w:tc>
      </w:tr>
      <w:tr w:rsidR="00F01FC7" w:rsidRPr="00B60130" w14:paraId="0722287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83F01C" w14:textId="1EAEF1A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9F511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5CC6C" w14:textId="447F7F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0,780.5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01D82" w14:textId="516320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8C8A4" w14:textId="14413B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5E8D5" w14:textId="212F02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0,780.54</w:t>
            </w:r>
          </w:p>
        </w:tc>
      </w:tr>
      <w:tr w:rsidR="00F01FC7" w:rsidRPr="00B60130" w14:paraId="40196B0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83FF1" w14:textId="2375039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9D60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esentacion (Parub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54780" w14:textId="17C5FC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7,703.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4DBBC" w14:textId="178DB6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E73CC" w14:textId="24A28C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D0AF1" w14:textId="5C81F3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7,703.44</w:t>
            </w:r>
          </w:p>
        </w:tc>
      </w:tr>
      <w:tr w:rsidR="00F01FC7" w:rsidRPr="00B60130" w14:paraId="397B5F1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2B130E" w14:textId="005DD3E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6C61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a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96D0B" w14:textId="6C8787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3,816.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903ED" w14:textId="7588DF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89F80" w14:textId="1914BC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BA37B" w14:textId="03CED3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3,816.76</w:t>
            </w:r>
          </w:p>
        </w:tc>
      </w:tr>
      <w:tr w:rsidR="00F01FC7" w:rsidRPr="00B60130" w14:paraId="36067E7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B615A" w14:textId="3084354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28BE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gñ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D8DA2" w14:textId="06CED8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1,126.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F5798" w14:textId="474350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03097" w14:textId="54E6A0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510E8" w14:textId="795A1D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1,126.78</w:t>
            </w:r>
          </w:p>
        </w:tc>
      </w:tr>
      <w:tr w:rsidR="00F01FC7" w:rsidRPr="00B60130" w14:paraId="3160C85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E10D1" w14:textId="111BCEB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7F240" w14:textId="72D5C241"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5504C" w14:textId="076A22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7,057.2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665A7" w14:textId="4A9332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67CAC" w14:textId="00EA32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9DDDA" w14:textId="30EACB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7,057.28</w:t>
            </w:r>
          </w:p>
        </w:tc>
      </w:tr>
      <w:tr w:rsidR="00F01FC7" w:rsidRPr="00B60130" w14:paraId="734E84F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28AC5" w14:textId="3A7AD0C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2874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B7A5E" w14:textId="0EAA10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4,218.9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23301" w14:textId="6B70D1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B7274" w14:textId="250064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26B63" w14:textId="088E2D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4,218.94</w:t>
            </w:r>
          </w:p>
        </w:tc>
      </w:tr>
      <w:tr w:rsidR="00F01FC7" w:rsidRPr="00B60130" w14:paraId="5294D86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0C517" w14:textId="517B853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5BB7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poco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61309" w14:textId="78E7D7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3,077.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50055" w14:textId="12ECEE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AA255" w14:textId="46267B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26E79" w14:textId="6107A9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3,077.76</w:t>
            </w:r>
          </w:p>
        </w:tc>
      </w:tr>
      <w:tr w:rsidR="00F01FC7" w:rsidRPr="00B60130" w14:paraId="46504A7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E7CA0" w14:textId="7E07B01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FC91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rum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31FD9" w14:textId="2EEA0D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1,152.7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9983A" w14:textId="6CF0AA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1E573" w14:textId="6E9C2B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C5AB2" w14:textId="734903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1,152.72</w:t>
            </w:r>
          </w:p>
        </w:tc>
      </w:tr>
      <w:tr w:rsidR="00F01FC7" w:rsidRPr="00B60130" w14:paraId="282C7C4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65F80" w14:textId="53275BC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A6CE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ga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14EC9" w14:textId="360077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0,584.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83F92" w14:textId="3F6026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BB9F9" w14:textId="0ABF73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A8210" w14:textId="4E1E82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0,584.32</w:t>
            </w:r>
          </w:p>
        </w:tc>
      </w:tr>
      <w:tr w:rsidR="00F01FC7" w:rsidRPr="00B60130" w14:paraId="34C5556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A868D0" w14:textId="038DFBE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9D62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namb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A0AF5" w14:textId="046C14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87,361.1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342F3" w14:textId="484F0F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C5E56" w14:textId="77E1BE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BDEF6" w14:textId="14964A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87,361.12</w:t>
            </w:r>
          </w:p>
        </w:tc>
      </w:tr>
      <w:tr w:rsidR="00F01FC7" w:rsidRPr="00B60130" w14:paraId="56EF225B"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6A9961"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Catanduane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8AD7DC" w14:textId="28E5EB5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332,426.38</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87E08D" w14:textId="086D692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BE3B98" w14:textId="4EDBB61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00FCCE" w14:textId="3298479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332,426.38</w:t>
            </w:r>
          </w:p>
        </w:tc>
      </w:tr>
      <w:tr w:rsidR="00F01FC7" w:rsidRPr="00B60130" w14:paraId="1336D3D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5EDC1" w14:textId="17001AD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7EBFC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Catandu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03E1D" w14:textId="590B7A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77,956.3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BABF0" w14:textId="048607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FE204" w14:textId="3D0F8E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E8666" w14:textId="61781E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77,956.38</w:t>
            </w:r>
          </w:p>
        </w:tc>
      </w:tr>
      <w:tr w:rsidR="00F01FC7" w:rsidRPr="00B60130" w14:paraId="435626F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8CDD2" w14:textId="5823F17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CC36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Andres (Calol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16FFA" w14:textId="6D06BB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49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1CC0B" w14:textId="2A033C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DB683" w14:textId="0B1E14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F845F" w14:textId="10642B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490.00</w:t>
            </w:r>
          </w:p>
        </w:tc>
      </w:tr>
      <w:tr w:rsidR="00F01FC7" w:rsidRPr="00B60130" w14:paraId="0594D56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21FEF7" w14:textId="6DD56E7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F21C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r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F6CD1" w14:textId="3DC56D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7,9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E5722" w14:textId="5F081D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17896" w14:textId="4274B6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BE609" w14:textId="594A09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7,980.00</w:t>
            </w:r>
          </w:p>
        </w:tc>
      </w:tr>
      <w:tr w:rsidR="00F01FC7" w:rsidRPr="00B60130" w14:paraId="02C40DD8"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CC1DC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Masba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9FF03A" w14:textId="7EB83AE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270,241.32</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CFC819" w14:textId="63131C9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3C378E" w14:textId="24895F1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2C1F92" w14:textId="0328096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270,241.32</w:t>
            </w:r>
          </w:p>
        </w:tc>
      </w:tr>
      <w:tr w:rsidR="00F01FC7" w:rsidRPr="00B60130" w14:paraId="6FC996C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53B6DD" w14:textId="31FEA1D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B1A3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e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ACB31" w14:textId="0CD369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6,151.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1C449" w14:textId="07193C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3E1D1" w14:textId="58788B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AB25E" w14:textId="6210A7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6,151.00</w:t>
            </w:r>
          </w:p>
        </w:tc>
      </w:tr>
      <w:tr w:rsidR="00F01FC7" w:rsidRPr="00B60130" w14:paraId="6C43195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9B625" w14:textId="33F6EAA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D744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w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34CB2" w14:textId="2CD4DA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4,226.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20E46" w14:textId="28F198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A6374" w14:textId="02A90D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632AE" w14:textId="64DCBD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4,226.50</w:t>
            </w:r>
          </w:p>
        </w:tc>
      </w:tr>
      <w:tr w:rsidR="00F01FC7" w:rsidRPr="00B60130" w14:paraId="6A5A47F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313B62" w14:textId="0350F36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C011C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masa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66D02" w14:textId="32FD6C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6,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0D9A4" w14:textId="572462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A4258" w14:textId="002AA4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FF4AD" w14:textId="3F757A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6,500.00</w:t>
            </w:r>
          </w:p>
        </w:tc>
      </w:tr>
      <w:tr w:rsidR="00F01FC7" w:rsidRPr="00B60130" w14:paraId="40ED7E9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8CF7D" w14:textId="18EBCD0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CBDB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Esper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5C328" w14:textId="2B335B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3,19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CB48B" w14:textId="078C93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6F842" w14:textId="412F76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EEBEC" w14:textId="6CB53A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3,192.50</w:t>
            </w:r>
          </w:p>
        </w:tc>
      </w:tr>
      <w:tr w:rsidR="00F01FC7" w:rsidRPr="00B60130" w14:paraId="066D947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1E8075" w14:textId="7F8D88D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2F04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Masba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8C3AA" w14:textId="61E150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4,4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70B80" w14:textId="00DFA3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116ED" w14:textId="12E14A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94B61" w14:textId="50CF2C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4,420.00</w:t>
            </w:r>
          </w:p>
        </w:tc>
      </w:tr>
      <w:tr w:rsidR="00F01FC7" w:rsidRPr="00B60130" w14:paraId="16CDB50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4827A" w14:textId="36F50E0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E4A7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o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C0116" w14:textId="616BD0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63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28FDE" w14:textId="5865BA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6208D" w14:textId="1A5A24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B8017" w14:textId="489526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634.00</w:t>
            </w:r>
          </w:p>
        </w:tc>
      </w:tr>
      <w:tr w:rsidR="00F01FC7" w:rsidRPr="00B60130" w14:paraId="3BE9A24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733CC" w14:textId="1CF9C64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AF9E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onre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279EC" w14:textId="61F60E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6,79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C2C7F" w14:textId="44D670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3F534" w14:textId="101A73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2A966" w14:textId="3DE2E5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6,792.50</w:t>
            </w:r>
          </w:p>
        </w:tc>
      </w:tr>
      <w:tr w:rsidR="00F01FC7" w:rsidRPr="00B60130" w14:paraId="252A834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3006B" w14:textId="447D9B3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33CA0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B7C57" w14:textId="4A4200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5,53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DD5BF" w14:textId="74CA7D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DC671" w14:textId="14F2BF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2D6E2" w14:textId="36CE46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5,535.00</w:t>
            </w:r>
          </w:p>
        </w:tc>
      </w:tr>
      <w:tr w:rsidR="00F01FC7" w:rsidRPr="00B60130" w14:paraId="49DB2CB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FB1933" w14:textId="226E2D3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2B4A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U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8957A" w14:textId="7D93DA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789.8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B2F00" w14:textId="3F61E7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7105C" w14:textId="1C832B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B488D" w14:textId="27E757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789.82</w:t>
            </w:r>
          </w:p>
        </w:tc>
      </w:tr>
      <w:tr w:rsidR="00F01FC7" w:rsidRPr="00B60130" w14:paraId="7213E923"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4FBDC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Sorsog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314055" w14:textId="49FAA17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9,692,181.7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7DD538" w14:textId="55F08D1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81,20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69A51A" w14:textId="0F34252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7EFB587" w14:textId="41D651C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273,381.75</w:t>
            </w:r>
          </w:p>
        </w:tc>
      </w:tr>
      <w:tr w:rsidR="00F01FC7" w:rsidRPr="00B60130" w14:paraId="227F93A7"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00E3CF8A" w14:textId="77777777" w:rsidR="00F01FC7" w:rsidRPr="00B60130" w:rsidRDefault="00F01FC7" w:rsidP="00B60130">
            <w:pPr>
              <w:ind w:right="57"/>
              <w:rPr>
                <w:rFonts w:ascii="Arial Narrow" w:hAnsi="Arial Narrow"/>
                <w:color w:val="000000"/>
                <w:sz w:val="18"/>
                <w:szCs w:val="20"/>
              </w:rPr>
            </w:pPr>
            <w:r w:rsidRPr="00B60130">
              <w:rPr>
                <w:rFonts w:ascii="Arial Narrow" w:hAnsi="Arial Narrow"/>
                <w:color w:val="000000"/>
                <w:sz w:val="18"/>
                <w:szCs w:val="20"/>
              </w:rPr>
              <w:t>PLGU Sors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DA34B" w14:textId="291040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64,288.7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E5CFF" w14:textId="261727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28565" w14:textId="4C2754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4369B" w14:textId="3FAB9A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64,288.77</w:t>
            </w:r>
          </w:p>
        </w:tc>
      </w:tr>
      <w:tr w:rsidR="00F01FC7" w:rsidRPr="00B60130" w14:paraId="622E09A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0421E" w14:textId="354DF79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52ED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rcel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30C48" w14:textId="4BCCE6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2,882.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AEAA3" w14:textId="65E8E3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8702B" w14:textId="23D4D6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3EC54" w14:textId="472AE2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2,882.44</w:t>
            </w:r>
          </w:p>
        </w:tc>
      </w:tr>
      <w:tr w:rsidR="00F01FC7" w:rsidRPr="00B60130" w14:paraId="29DC76C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58C9C" w14:textId="5338EE2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00BF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7237F" w14:textId="068FEF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1,057.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99E39" w14:textId="3DDECB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7B770" w14:textId="022179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52F83" w14:textId="03FEF7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1,057.64</w:t>
            </w:r>
          </w:p>
        </w:tc>
      </w:tr>
      <w:tr w:rsidR="00F01FC7" w:rsidRPr="00B60130" w14:paraId="74E8C4C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48C81" w14:textId="675DA6E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EE1C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lu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8F3AC" w14:textId="0E9155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5,213.4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8FFE7" w14:textId="79C940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E027A" w14:textId="190194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2000D" w14:textId="2539AB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5,213.48</w:t>
            </w:r>
          </w:p>
        </w:tc>
      </w:tr>
      <w:tr w:rsidR="00F01FC7" w:rsidRPr="00B60130" w14:paraId="360A235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D18F70" w14:textId="307BF26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78757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sig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EE512" w14:textId="68C125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672.7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695AB" w14:textId="03B3A8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88875" w14:textId="62C310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7B7FC" w14:textId="4DA351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672.72</w:t>
            </w:r>
          </w:p>
        </w:tc>
      </w:tr>
      <w:tr w:rsidR="00F01FC7" w:rsidRPr="00B60130" w14:paraId="41BB594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A0CC1" w14:textId="0D83C48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82DA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st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BCB23" w14:textId="62DCFF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8,594.6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CE066" w14:textId="682A06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964FF" w14:textId="226BDE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47076" w14:textId="751D8D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8,594.62</w:t>
            </w:r>
          </w:p>
        </w:tc>
      </w:tr>
      <w:tr w:rsidR="00F01FC7" w:rsidRPr="00B60130" w14:paraId="67EE84C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DB12B" w14:textId="09D8C11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2A26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ons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E0757" w14:textId="721856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4,362.2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C62FB" w14:textId="168865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3,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E10E0" w14:textId="547626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A251D" w14:textId="544DE2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8,112.24</w:t>
            </w:r>
          </w:p>
        </w:tc>
      </w:tr>
      <w:tr w:rsidR="00F01FC7" w:rsidRPr="00B60130" w14:paraId="73F29BA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9A050" w14:textId="4AF8F17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37EFD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b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999BF" w14:textId="023C6C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8,62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C1187" w14:textId="6AB854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2,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9130D" w14:textId="348505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CBD99" w14:textId="412C4F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80,626.00</w:t>
            </w:r>
          </w:p>
        </w:tc>
      </w:tr>
      <w:tr w:rsidR="00F01FC7" w:rsidRPr="00B60130" w14:paraId="263FBDC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A4649" w14:textId="5BFCFE0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738A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ro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57294" w14:textId="7EE646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2,096.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960AC" w14:textId="427359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E7635" w14:textId="707A2A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9B348" w14:textId="6B2EEE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2,096.88</w:t>
            </w:r>
          </w:p>
        </w:tc>
      </w:tr>
      <w:tr w:rsidR="00F01FC7" w:rsidRPr="00B60130" w14:paraId="6E5944F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6149D8" w14:textId="028CD02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AE4A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u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26D79" w14:textId="53310D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0,282.9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EAB80" w14:textId="55B0F5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9,2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620BE" w14:textId="0D9BB8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311A8" w14:textId="43E56A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9,532.92</w:t>
            </w:r>
          </w:p>
        </w:tc>
      </w:tr>
      <w:tr w:rsidR="00F01FC7" w:rsidRPr="00B60130" w14:paraId="06269F5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72632" w14:textId="532352F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1393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tn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BA500" w14:textId="7A2892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4,49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5E48A" w14:textId="25346D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6,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D5F6B" w14:textId="33C86D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26B2E" w14:textId="3C2CE6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0,690.00</w:t>
            </w:r>
          </w:p>
        </w:tc>
      </w:tr>
      <w:tr w:rsidR="00F01FC7" w:rsidRPr="00B60130" w14:paraId="2AB792D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BF8CB" w14:textId="219AF41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4446F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2FC38" w14:textId="02E0C8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3,952.0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2DAAA" w14:textId="27C3AC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BA24C" w14:textId="3CFEF2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DFEDF" w14:textId="267B44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3,952.08</w:t>
            </w:r>
          </w:p>
        </w:tc>
      </w:tr>
      <w:tr w:rsidR="00F01FC7" w:rsidRPr="00B60130" w14:paraId="35651E1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A3107" w14:textId="62033B2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7C65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ieto Di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0C78E" w14:textId="76444A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7,236.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46528" w14:textId="1842B3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98FD1" w14:textId="1A8EA5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F0810" w14:textId="64D203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7,236.32</w:t>
            </w:r>
          </w:p>
        </w:tc>
      </w:tr>
      <w:tr w:rsidR="00F01FC7" w:rsidRPr="00B60130" w14:paraId="71A6AF3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F13E6" w14:textId="67DEEE6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B07F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Sors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E5FE9" w14:textId="5352A7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32,425.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246D0" w14:textId="24A8E9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352E2" w14:textId="5A4FD2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F8037" w14:textId="2BD35B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32,425.64</w:t>
            </w:r>
          </w:p>
        </w:tc>
      </w:tr>
      <w:tr w:rsidR="00F01FC7" w:rsidRPr="00B60130" w14:paraId="28DDC639"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29BFCB0"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EGION V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539B897" w14:textId="4CF5B1C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8,111,648.63</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26B4BBA" w14:textId="5641174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603,150.00</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944F45E" w14:textId="61CFB3D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55F6CCD" w14:textId="33E193C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8,714,798.63</w:t>
            </w:r>
          </w:p>
        </w:tc>
      </w:tr>
      <w:tr w:rsidR="00F01FC7" w:rsidRPr="00B60130" w14:paraId="63EC1D60"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0A32B3"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Akl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47ED7F" w14:textId="43393FF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4,941,697.82</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6EED43" w14:textId="5D3045C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77,75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911228" w14:textId="0E2CC38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727B2D" w14:textId="1755ECD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219,447.82</w:t>
            </w:r>
          </w:p>
        </w:tc>
      </w:tr>
      <w:tr w:rsidR="00F01FC7" w:rsidRPr="00B60130" w14:paraId="28BFC09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FD645" w14:textId="566C7A6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3C129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tav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14E79" w14:textId="463F1A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C2CDB" w14:textId="0FC472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1B08B" w14:textId="4F0388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E75F2" w14:textId="3B642C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000.00</w:t>
            </w:r>
          </w:p>
        </w:tc>
      </w:tr>
      <w:tr w:rsidR="00F01FC7" w:rsidRPr="00B60130" w14:paraId="24D32A7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D6954" w14:textId="0D09199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EA5F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2B906" w14:textId="6A32E5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0D40E" w14:textId="71C29B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3CB65" w14:textId="48E8A1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E9EE8" w14:textId="6107F1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0,000.00</w:t>
            </w:r>
          </w:p>
        </w:tc>
      </w:tr>
      <w:tr w:rsidR="00F01FC7" w:rsidRPr="00B60130" w14:paraId="36E9F00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114CC8" w14:textId="08DAF13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B72E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4682D" w14:textId="7B3351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1,0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D7924" w14:textId="0DCDD8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D180C" w14:textId="1C8A2F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04027" w14:textId="121B34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1,080.00</w:t>
            </w:r>
          </w:p>
        </w:tc>
      </w:tr>
      <w:tr w:rsidR="00F01FC7" w:rsidRPr="00B60130" w14:paraId="4038159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B4BC3" w14:textId="38BA7AB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6494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li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6605D" w14:textId="1DCE40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2,697.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BD0BC" w14:textId="4E53B3D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7,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3AD4A" w14:textId="6136F2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BC66C" w14:textId="7F1D36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0,447.20</w:t>
            </w:r>
          </w:p>
        </w:tc>
      </w:tr>
      <w:tr w:rsidR="00F01FC7" w:rsidRPr="00B60130" w14:paraId="445BBAF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A05117" w14:textId="1ECF645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3AB0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bac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53D47" w14:textId="21B33E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1,656.7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CB1CC" w14:textId="7DBB46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DB341" w14:textId="6E119D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29DC8" w14:textId="4DBE99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1,656.70</w:t>
            </w:r>
          </w:p>
        </w:tc>
      </w:tr>
      <w:tr w:rsidR="00F01FC7" w:rsidRPr="00B60130" w14:paraId="2422373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20E0F0" w14:textId="2405B46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2220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dal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0C515" w14:textId="45654B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67,414.1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57C3D" w14:textId="75B7B0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C002F" w14:textId="608AA9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FE49E" w14:textId="7FB6D4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67,414.10</w:t>
            </w:r>
          </w:p>
        </w:tc>
      </w:tr>
      <w:tr w:rsidR="00F01FC7" w:rsidRPr="00B60130" w14:paraId="45F5946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C6309" w14:textId="23F8627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60435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ew Washing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4FA43" w14:textId="51403D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1AE03" w14:textId="556678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D827C" w14:textId="03FEB7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376E8" w14:textId="52E148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000.00</w:t>
            </w:r>
          </w:p>
        </w:tc>
      </w:tr>
      <w:tr w:rsidR="00F01FC7" w:rsidRPr="00B60130" w14:paraId="65589F6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AD907" w14:textId="27AE9A2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4E8C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ru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361F9" w14:textId="013F4A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80,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2906E" w14:textId="6BE4B8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BB948" w14:textId="2DAAB5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FD984" w14:textId="5FDD1E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80,500.00</w:t>
            </w:r>
          </w:p>
        </w:tc>
      </w:tr>
      <w:tr w:rsidR="00F01FC7" w:rsidRPr="00B60130" w14:paraId="459F6D8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81567" w14:textId="40EA7F8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9C1D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ba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F5D5B" w14:textId="434BE9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77,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D41A0" w14:textId="25A5CE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B8199" w14:textId="134689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7A8B1" w14:textId="0D1555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77,000.00</w:t>
            </w:r>
          </w:p>
        </w:tc>
      </w:tr>
      <w:tr w:rsidR="00F01FC7" w:rsidRPr="00B60130" w14:paraId="3395369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39F571" w14:textId="068D0AF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9AD4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ez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8F2E7" w14:textId="36931C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2,1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B62A7" w14:textId="218971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49F99" w14:textId="51B183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B7F08" w14:textId="28FFC7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2,100.00</w:t>
            </w:r>
          </w:p>
        </w:tc>
      </w:tr>
      <w:tr w:rsidR="00F01FC7" w:rsidRPr="00B60130" w14:paraId="43FB811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B1849" w14:textId="7789861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FB0E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k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1E4C8" w14:textId="2AD09B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94,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2B135" w14:textId="1265EC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53550" w14:textId="163C57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B2FF4" w14:textId="13CFE5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94,800.00</w:t>
            </w:r>
          </w:p>
        </w:tc>
      </w:tr>
      <w:tr w:rsidR="00F01FC7" w:rsidRPr="00B60130" w14:paraId="7B015AB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3A326" w14:textId="2990F4D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6BC3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ED0BC" w14:textId="32422E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38,275.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A9ED5" w14:textId="3CC352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BFF76" w14:textId="2FAA19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4208B" w14:textId="467715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38,275.40</w:t>
            </w:r>
          </w:p>
        </w:tc>
      </w:tr>
      <w:tr w:rsidR="00F01FC7" w:rsidRPr="00B60130" w14:paraId="55E686D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15592" w14:textId="617073E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CCC6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B84AE" w14:textId="419B06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3,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DF68E" w14:textId="210308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87C6D" w14:textId="1F5198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A4F71" w14:textId="6F12D6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3,400.00</w:t>
            </w:r>
          </w:p>
        </w:tc>
      </w:tr>
      <w:tr w:rsidR="00F01FC7" w:rsidRPr="00B60130" w14:paraId="4B0451E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F589F" w14:textId="40AFB06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78AE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b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984A8" w14:textId="731D8C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59,3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303B7" w14:textId="08E834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23F6D" w14:textId="0E2DD9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7F811" w14:textId="3A51C1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59,340.00</w:t>
            </w:r>
          </w:p>
        </w:tc>
      </w:tr>
      <w:tr w:rsidR="00F01FC7" w:rsidRPr="00B60130" w14:paraId="5A6D343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C61D4B" w14:textId="6D78BF3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ED06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uma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E4A40" w14:textId="288750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5,897.4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347B4" w14:textId="608D89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27EB0" w14:textId="3C5722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2E58E" w14:textId="4774E9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5,897.42</w:t>
            </w:r>
          </w:p>
        </w:tc>
      </w:tr>
      <w:tr w:rsidR="00F01FC7" w:rsidRPr="00B60130" w14:paraId="032A5B5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98564" w14:textId="6B3C392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F0B8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ng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9BE03" w14:textId="0060C0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7,537.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B6AFB" w14:textId="39E63B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3FC9F" w14:textId="441BC3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F26A5" w14:textId="53AE23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7,537.00</w:t>
            </w:r>
          </w:p>
        </w:tc>
      </w:tr>
      <w:tr w:rsidR="00F01FC7" w:rsidRPr="00B60130" w14:paraId="275F2DE7"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FED27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Antiqu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DC684F" w14:textId="24C35A1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492,253.71</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9A8A10" w14:textId="24A9454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75,40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AF5D9A" w14:textId="0234854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A6DC54" w14:textId="202F32B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767,653.71</w:t>
            </w:r>
          </w:p>
        </w:tc>
      </w:tr>
      <w:tr w:rsidR="00F01FC7" w:rsidRPr="00B60130" w14:paraId="7A83D5C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70B0EB" w14:textId="4DB8BED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FCB1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nini-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FE3AB" w14:textId="31EE60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8,984.9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DB936" w14:textId="3DC0FE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73F42" w14:textId="25C572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2A8D5" w14:textId="4D4710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8,984.96</w:t>
            </w:r>
          </w:p>
        </w:tc>
      </w:tr>
      <w:tr w:rsidR="00F01FC7" w:rsidRPr="00B60130" w14:paraId="0255B62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C6046" w14:textId="3A61AA7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62D6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Hamti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7B4CF" w14:textId="4E3F44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88,099.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0497C" w14:textId="215C96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FDD43" w14:textId="030DE5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80431" w14:textId="5AC35C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88,099.20</w:t>
            </w:r>
          </w:p>
        </w:tc>
      </w:tr>
      <w:tr w:rsidR="00F01FC7" w:rsidRPr="00B60130" w14:paraId="06BB916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8B9CD" w14:textId="13C2AF5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CAE9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29B6A" w14:textId="43EB70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3,820.4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11324" w14:textId="5FCDB9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8198E" w14:textId="4E146D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92F61" w14:textId="7D0710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3,820.45</w:t>
            </w:r>
          </w:p>
        </w:tc>
      </w:tr>
      <w:tr w:rsidR="00F01FC7" w:rsidRPr="00B60130" w14:paraId="041A95F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6DFBB" w14:textId="1302C20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200A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Remig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08400" w14:textId="491CEA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2,3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4D2B6" w14:textId="2A4F30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45A5F" w14:textId="1AB431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BC893" w14:textId="01D24A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2,395.00</w:t>
            </w:r>
          </w:p>
        </w:tc>
      </w:tr>
      <w:tr w:rsidR="00F01FC7" w:rsidRPr="00B60130" w14:paraId="4C7906D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88B37" w14:textId="7B91F75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165F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balo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19C48" w14:textId="7C789B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55132" w14:textId="7765EF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8B93D" w14:textId="2895DE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73D56" w14:textId="669FEE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000.00</w:t>
            </w:r>
          </w:p>
        </w:tc>
      </w:tr>
      <w:tr w:rsidR="00F01FC7" w:rsidRPr="00B60130" w14:paraId="7B6A07B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7ACC9" w14:textId="2099056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C769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obias Fornier (D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E0A9F" w14:textId="601501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6,52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A3D2B" w14:textId="7F1B78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9786E" w14:textId="02EC92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DFDB0" w14:textId="593BE6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6,525.00</w:t>
            </w:r>
          </w:p>
        </w:tc>
      </w:tr>
      <w:tr w:rsidR="00F01FC7" w:rsidRPr="00B60130" w14:paraId="6F9E52B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74CA7" w14:textId="6A07246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473A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alderram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6282A" w14:textId="096812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0,0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F79D9" w14:textId="0BCD20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24238" w14:textId="61836B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3144C" w14:textId="6B99FA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0,040.00</w:t>
            </w:r>
          </w:p>
        </w:tc>
      </w:tr>
      <w:tr w:rsidR="00F01FC7" w:rsidRPr="00B60130" w14:paraId="2AFA4EA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73B26" w14:textId="0D19A1E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4FB8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rba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2DC0F" w14:textId="5CC374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6,429.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1201C" w14:textId="579332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9CB41" w14:textId="4824BE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76AD5" w14:textId="150ECB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6,429.00</w:t>
            </w:r>
          </w:p>
        </w:tc>
      </w:tr>
      <w:tr w:rsidR="00F01FC7" w:rsidRPr="00B60130" w14:paraId="37822C6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79436" w14:textId="73A6D3B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DC30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gas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F63C4" w14:textId="450CAD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344F3" w14:textId="4E375D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5,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8E397" w14:textId="701D46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FCC01" w14:textId="665DAB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10,400.00</w:t>
            </w:r>
          </w:p>
        </w:tc>
      </w:tr>
      <w:tr w:rsidR="00F01FC7" w:rsidRPr="00B60130" w14:paraId="4C9F313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EDACB5" w14:textId="328AF3A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74DF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u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67E4D" w14:textId="7E1FA1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8490E" w14:textId="5D1171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78C4E" w14:textId="3496EE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E6D99" w14:textId="498C0D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0,000.00</w:t>
            </w:r>
          </w:p>
        </w:tc>
      </w:tr>
      <w:tr w:rsidR="00F01FC7" w:rsidRPr="00B60130" w14:paraId="1B30DCB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2FF262" w14:textId="1CDE4DA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2668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ulas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51DF7" w14:textId="5B53E8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4,2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B7867" w14:textId="2F1BC8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6E1EF" w14:textId="698D6E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6517B" w14:textId="1CA898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4,250.00</w:t>
            </w:r>
          </w:p>
        </w:tc>
      </w:tr>
      <w:tr w:rsidR="00F01FC7" w:rsidRPr="00B60130" w14:paraId="324BC22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003B7" w14:textId="0AF41CC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B55E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u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B5144" w14:textId="5A2CF4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3,808.1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96927" w14:textId="317EE7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3FA00" w14:textId="44DC05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A9D27" w14:textId="1EC9A5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3,808.10</w:t>
            </w:r>
          </w:p>
        </w:tc>
      </w:tr>
      <w:tr w:rsidR="00F01FC7" w:rsidRPr="00B60130" w14:paraId="633A220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3211D" w14:textId="38D928A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A270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935E6" w14:textId="752271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4,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5B563" w14:textId="584818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C621F" w14:textId="7584CF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CF9DC" w14:textId="12329F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4,350.00</w:t>
            </w:r>
          </w:p>
        </w:tc>
      </w:tr>
      <w:tr w:rsidR="00F01FC7" w:rsidRPr="00B60130" w14:paraId="585395F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8F7E2" w14:textId="3B16498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A648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0720D" w14:textId="0EDC91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3,487.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44E16" w14:textId="7A7160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49B74" w14:textId="47BF96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C757A" w14:textId="09D8A9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3,487.00</w:t>
            </w:r>
          </w:p>
        </w:tc>
      </w:tr>
      <w:tr w:rsidR="00F01FC7" w:rsidRPr="00B60130" w14:paraId="72DF544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D4455" w14:textId="57D92C4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3204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tno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B4FB8" w14:textId="20106E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5,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DF13B" w14:textId="549225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C1E6E" w14:textId="089184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82C11" w14:textId="19C756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5,800.00</w:t>
            </w:r>
          </w:p>
        </w:tc>
      </w:tr>
      <w:tr w:rsidR="00F01FC7" w:rsidRPr="00B60130" w14:paraId="0254F11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B1FCCA" w14:textId="0F5FDA3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BC41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ebas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ED085" w14:textId="28BA4B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1,19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24533" w14:textId="3047D5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588ED" w14:textId="321423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2A5F2" w14:textId="4078CE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1,190.00</w:t>
            </w:r>
          </w:p>
        </w:tc>
      </w:tr>
      <w:tr w:rsidR="00F01FC7" w:rsidRPr="00B60130" w14:paraId="47278EC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B18700" w14:textId="7594BC8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4D2B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b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45413" w14:textId="75DB6E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78,0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A5370" w14:textId="3671BC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FD750" w14:textId="72CE6C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3F9EC" w14:textId="564209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78,075.00</w:t>
            </w:r>
          </w:p>
        </w:tc>
      </w:tr>
      <w:tr w:rsidR="00F01FC7" w:rsidRPr="00B60130" w14:paraId="4D069520"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9C488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Capiz</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97F2CF" w14:textId="7DCB695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315,323.5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4AC1C5" w14:textId="2C1A332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F882DA" w14:textId="498EBCD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FC0A854" w14:textId="332794A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315,323.50</w:t>
            </w:r>
          </w:p>
        </w:tc>
      </w:tr>
      <w:tr w:rsidR="00F01FC7" w:rsidRPr="00B60130" w14:paraId="7DB444A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93DB26" w14:textId="107EE8D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4AF13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ovince of Capi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46522" w14:textId="6A8EED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0,3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88BE3" w14:textId="2A2B0B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B68B1" w14:textId="3A9D96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C3759" w14:textId="2B08D4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0,320.00</w:t>
            </w:r>
          </w:p>
        </w:tc>
      </w:tr>
      <w:tr w:rsidR="00F01FC7" w:rsidRPr="00B60130" w14:paraId="26A87BA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A5CB0" w14:textId="0CD509E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2916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uarte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0B825" w14:textId="79CCB7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1,8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51EDD" w14:textId="4A4978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DB956" w14:textId="33EE65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BE2CB" w14:textId="635497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1,820.00</w:t>
            </w:r>
          </w:p>
        </w:tc>
      </w:tr>
      <w:tr w:rsidR="00F01FC7" w:rsidRPr="00B60130" w14:paraId="40387CB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DBEAB" w14:textId="3F4DCFC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874A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FC591" w14:textId="417E31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2D88" w14:textId="209B03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E9CC9" w14:textId="71BB50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1B7E4" w14:textId="61F882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0,000.00</w:t>
            </w:r>
          </w:p>
        </w:tc>
      </w:tr>
      <w:tr w:rsidR="00F01FC7" w:rsidRPr="00B60130" w14:paraId="5715139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679D6" w14:textId="15AB063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CE76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umal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61A07" w14:textId="6CD73C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2,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186EA" w14:textId="1EE8EA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188F5" w14:textId="442A62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029EC" w14:textId="69F56A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2,000.00</w:t>
            </w:r>
          </w:p>
        </w:tc>
      </w:tr>
      <w:tr w:rsidR="00F01FC7" w:rsidRPr="00B60130" w14:paraId="15EA3D9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D1497" w14:textId="0707506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BE06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uma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D0A23" w14:textId="2EEA66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0,447.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AD36E" w14:textId="37BFF1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E0065" w14:textId="32D6C2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20FF0" w14:textId="73DE8C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0,447.75</w:t>
            </w:r>
          </w:p>
        </w:tc>
      </w:tr>
      <w:tr w:rsidR="00F01FC7" w:rsidRPr="00B60130" w14:paraId="5C61D39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95D56" w14:textId="3BC296A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E8EC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vi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8164D" w14:textId="6AFD5E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5,94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C4FAE" w14:textId="77E621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99988" w14:textId="08DE30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3CFA6" w14:textId="17360F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5,944.00</w:t>
            </w:r>
          </w:p>
        </w:tc>
      </w:tr>
      <w:tr w:rsidR="00F01FC7" w:rsidRPr="00B60130" w14:paraId="1B586FE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F4237" w14:textId="1003175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C033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ami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3F02D" w14:textId="4E37F1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68,223.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1EC27" w14:textId="20613C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D6D1B" w14:textId="587313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F95F3" w14:textId="296529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68,223.75</w:t>
            </w:r>
          </w:p>
        </w:tc>
      </w:tr>
      <w:tr w:rsidR="00F01FC7" w:rsidRPr="00B60130" w14:paraId="704ABFF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9EF06" w14:textId="28F6E96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3878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ay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42C46" w14:textId="6B5599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36387" w14:textId="1B8729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E13AD" w14:textId="7B8DED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5A153" w14:textId="61F120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5,000.00</w:t>
            </w:r>
          </w:p>
        </w:tc>
      </w:tr>
      <w:tr w:rsidR="00F01FC7" w:rsidRPr="00B60130" w14:paraId="475A3AD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29C19" w14:textId="7A66CF6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B6E9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mbus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E1B94" w14:textId="4CD5B5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8,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4C141" w14:textId="28341D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68ED6" w14:textId="209875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298BD" w14:textId="44E0CC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8,000.00</w:t>
            </w:r>
          </w:p>
        </w:tc>
      </w:tr>
      <w:tr w:rsidR="00F01FC7" w:rsidRPr="00B60130" w14:paraId="25B2061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01C13" w14:textId="7F23FCD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205A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ECDBB" w14:textId="3A5C7D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7230D" w14:textId="118EA4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87254" w14:textId="06C9BD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6DABA" w14:textId="5620E8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0,000.00</w:t>
            </w:r>
          </w:p>
        </w:tc>
      </w:tr>
      <w:tr w:rsidR="00F01FC7" w:rsidRPr="00B60130" w14:paraId="3B8F1CC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03EDA" w14:textId="478A5FB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98084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i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1CEBB" w14:textId="3CEB2E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9,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8DFD" w14:textId="34B7B5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7E346" w14:textId="6381CE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6CF64" w14:textId="74BF7F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9,400.00</w:t>
            </w:r>
          </w:p>
        </w:tc>
      </w:tr>
      <w:tr w:rsidR="00F01FC7" w:rsidRPr="00B60130" w14:paraId="31AC042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0A668" w14:textId="717EF68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CDDF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D16A4" w14:textId="45326E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13,298.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A625A" w14:textId="374877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BE931" w14:textId="5073E4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DD61E" w14:textId="45ED3A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13,298.75</w:t>
            </w:r>
          </w:p>
        </w:tc>
      </w:tr>
      <w:tr w:rsidR="00F01FC7" w:rsidRPr="00B60130" w14:paraId="746898B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84268" w14:textId="38E7D04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85B6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onteved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6A302" w14:textId="498701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1,1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8467C" w14:textId="5FF848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4FD2F" w14:textId="3F4212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1AA8D" w14:textId="0A4856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1,160.00</w:t>
            </w:r>
          </w:p>
        </w:tc>
      </w:tr>
      <w:tr w:rsidR="00F01FC7" w:rsidRPr="00B60130" w14:paraId="29A51AB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7BF34" w14:textId="142C2A8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F318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esident 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C5A84" w14:textId="782F87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6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95C8F" w14:textId="767D33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0CC4A" w14:textId="1F1737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A13C3" w14:textId="5ACDF0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60,000.00</w:t>
            </w:r>
          </w:p>
        </w:tc>
      </w:tr>
      <w:tr w:rsidR="00F01FC7" w:rsidRPr="00B60130" w14:paraId="33D28DF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F00DA" w14:textId="298FDC6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0764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xa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6356C" w14:textId="22147C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8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C298E" w14:textId="2F350C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304B4" w14:textId="156D3B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8383F" w14:textId="1B4531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85,000.00</w:t>
            </w:r>
          </w:p>
        </w:tc>
      </w:tr>
      <w:tr w:rsidR="00F01FC7" w:rsidRPr="00B60130" w14:paraId="0978D0F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D4F11" w14:textId="487D73D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EF0F3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p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6F111" w14:textId="6E827C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2,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AF557" w14:textId="1DF7F3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2CE1F" w14:textId="3CE717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A219F" w14:textId="361135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2,500.00</w:t>
            </w:r>
          </w:p>
        </w:tc>
      </w:tr>
      <w:tr w:rsidR="00F01FC7" w:rsidRPr="00B60130" w14:paraId="7C2BF98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F56579" w14:textId="4D39424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2D9A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gm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5B277" w14:textId="303359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C594B" w14:textId="7FFD6E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A78D2" w14:textId="4D60C4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A03AD" w14:textId="5566D0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0,000.00</w:t>
            </w:r>
          </w:p>
        </w:tc>
      </w:tr>
      <w:tr w:rsidR="00F01FC7" w:rsidRPr="00B60130" w14:paraId="7134F74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11CA93" w14:textId="64624A3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954B5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7E53B" w14:textId="469042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32,209.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1CABF" w14:textId="22A4BD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BD1B6" w14:textId="6E82C5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9022C" w14:textId="464A67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32,209.25</w:t>
            </w:r>
          </w:p>
        </w:tc>
      </w:tr>
      <w:tr w:rsidR="00F01FC7" w:rsidRPr="00B60130" w14:paraId="550D6AF2"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0009F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Guimara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8BC743" w14:textId="17754ED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982,143.5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683075" w14:textId="0222F76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17A72F" w14:textId="4B4759A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7759622" w14:textId="4AB6560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982,143.55</w:t>
            </w:r>
          </w:p>
        </w:tc>
      </w:tr>
      <w:tr w:rsidR="00F01FC7" w:rsidRPr="00B60130" w14:paraId="6B810F2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CA286" w14:textId="500F3AB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3DC0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BC670" w14:textId="4CA9BB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5,201.9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899BE" w14:textId="38D204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EECCF" w14:textId="133B34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F926D" w14:textId="36DF18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5,201.95</w:t>
            </w:r>
          </w:p>
        </w:tc>
      </w:tr>
      <w:tr w:rsidR="00F01FC7" w:rsidRPr="00B60130" w14:paraId="668700C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0184C" w14:textId="27C40E5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10BA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Lorenz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7E82B" w14:textId="498449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6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29ACE" w14:textId="205DF6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99ADD" w14:textId="288EFF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6FBCF" w14:textId="08594E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640.00</w:t>
            </w:r>
          </w:p>
        </w:tc>
      </w:tr>
      <w:tr w:rsidR="00F01FC7" w:rsidRPr="00B60130" w14:paraId="2CCF2B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59E32" w14:textId="6535F7D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02BE1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or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2DDE9" w14:textId="2819C5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9,079.1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7E2A0" w14:textId="47CBF9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DE9B1" w14:textId="036786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B15C7" w14:textId="3F2503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9,079.10</w:t>
            </w:r>
          </w:p>
        </w:tc>
      </w:tr>
      <w:tr w:rsidR="00F01FC7" w:rsidRPr="00B60130" w14:paraId="37949E0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5DDBE" w14:textId="0A002EF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8833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ueva Vale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E8980" w14:textId="2172AE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7,05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E005F" w14:textId="4133E1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0DC35" w14:textId="330629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CB0BA" w14:textId="5FAD36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7,052.50</w:t>
            </w:r>
          </w:p>
        </w:tc>
      </w:tr>
      <w:tr w:rsidR="00F01FC7" w:rsidRPr="00B60130" w14:paraId="3D9ACDB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F0679" w14:textId="131D5DF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835E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bun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9F3D5" w14:textId="01AED7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3,1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BFC56" w14:textId="0142F3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C2D6F" w14:textId="722D26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7CC05" w14:textId="528BE8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3,170.00</w:t>
            </w:r>
          </w:p>
        </w:tc>
      </w:tr>
      <w:tr w:rsidR="00F01FC7" w:rsidRPr="00B60130" w14:paraId="02DF4FF0"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D27630"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Iloil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0CFCB0" w14:textId="57AB5A4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6,039,321.23</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46991F" w14:textId="7D73850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0,00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6D020C" w14:textId="66FEA10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F4514A" w14:textId="6081335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6,089,321.23</w:t>
            </w:r>
          </w:p>
        </w:tc>
      </w:tr>
      <w:tr w:rsidR="00F01FC7" w:rsidRPr="00B60130" w14:paraId="5DD9DBD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A6BAD" w14:textId="579C7C2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19C3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imod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409E8" w14:textId="14444C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13,2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CEE24" w14:textId="7A6B4A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87B12" w14:textId="74D101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650E3" w14:textId="0C1C77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13,220.00</w:t>
            </w:r>
          </w:p>
        </w:tc>
      </w:tr>
      <w:tr w:rsidR="00F01FC7" w:rsidRPr="00B60130" w14:paraId="514AA0C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4D7D3" w14:textId="3B0EBF4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87D0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ni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0C13E" w14:textId="546DA9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223.0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2499B" w14:textId="16EFBF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E903A" w14:textId="523C60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007DE" w14:textId="3CC86D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223.05</w:t>
            </w:r>
          </w:p>
        </w:tc>
      </w:tr>
      <w:tr w:rsidR="00F01FC7" w:rsidRPr="00B60130" w14:paraId="4FC34C9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78116" w14:textId="7025475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FEDB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di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EDB85" w14:textId="7BCF94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1,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861F2" w14:textId="09BC52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25895" w14:textId="23FEC0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D138A" w14:textId="7F4A28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1,500.00</w:t>
            </w:r>
          </w:p>
        </w:tc>
      </w:tr>
      <w:tr w:rsidR="00F01FC7" w:rsidRPr="00B60130" w14:paraId="7C9C132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5DB37E" w14:textId="5AEF1B5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BA79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a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82165" w14:textId="3A7B1D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F09D" w14:textId="3E07DA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C9779" w14:textId="2730173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BA7AB" w14:textId="79CA52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0,000.00</w:t>
            </w:r>
          </w:p>
        </w:tc>
      </w:tr>
      <w:tr w:rsidR="00F01FC7" w:rsidRPr="00B60130" w14:paraId="5A945BE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6A1D2" w14:textId="61C6C99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CABE0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a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99426" w14:textId="202846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53BB7" w14:textId="44823E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0A104" w14:textId="350C24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DDF83" w14:textId="7B7297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0,000.00</w:t>
            </w:r>
          </w:p>
        </w:tc>
      </w:tr>
      <w:tr w:rsidR="00F01FC7" w:rsidRPr="00B60130" w14:paraId="4834691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5EF41" w14:textId="762765E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0857A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rotac Viej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73647" w14:textId="3087F6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1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9F379" w14:textId="4F1327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E2CD8" w14:textId="6B70B4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B23AC" w14:textId="038556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10,000.00</w:t>
            </w:r>
          </w:p>
        </w:tc>
      </w:tr>
      <w:tr w:rsidR="00F01FC7" w:rsidRPr="00B60130" w14:paraId="5F310AF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01E2D" w14:textId="2D48335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826C2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bat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B0848" w14:textId="1A114E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713.9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960EA" w14:textId="0C1D33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7B1AC" w14:textId="1A8EF2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7E3F5" w14:textId="16B0BF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713.92</w:t>
            </w:r>
          </w:p>
        </w:tc>
      </w:tr>
      <w:tr w:rsidR="00F01FC7" w:rsidRPr="00B60130" w14:paraId="28E1008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F75B5" w14:textId="15A83D3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38CD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in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04B6A" w14:textId="341CC1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81,633.5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9D37C" w14:textId="79FF69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31BCD" w14:textId="4C2CB6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E8CEC" w14:textId="7EA542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81,633.55</w:t>
            </w:r>
          </w:p>
        </w:tc>
      </w:tr>
      <w:tr w:rsidR="00F01FC7" w:rsidRPr="00B60130" w14:paraId="0463930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EA0EC" w14:textId="24F8F7B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0621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l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EE1F8" w14:textId="3CEF09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FBEFB" w14:textId="2E445A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EA5DC" w14:textId="0ABE7C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DBA5F" w14:textId="741EDA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25,000.00</w:t>
            </w:r>
          </w:p>
        </w:tc>
      </w:tr>
      <w:tr w:rsidR="00F01FC7" w:rsidRPr="00B60130" w14:paraId="00E98FE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B1B39" w14:textId="5EB47B6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04AB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E8B93" w14:textId="770442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58,2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D3217" w14:textId="3C73A9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74BDC" w14:textId="239C2C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616E8" w14:textId="3D79BD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08,240.00</w:t>
            </w:r>
          </w:p>
        </w:tc>
      </w:tr>
      <w:tr w:rsidR="00F01FC7" w:rsidRPr="00B60130" w14:paraId="7AE3BDB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29804" w14:textId="0276C6D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E980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ngl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B7AA7" w14:textId="093A22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D580C" w14:textId="2C8508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7961B" w14:textId="541C50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66A2A" w14:textId="7F391D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0,000.00</w:t>
            </w:r>
          </w:p>
        </w:tc>
      </w:tr>
      <w:tr w:rsidR="00F01FC7" w:rsidRPr="00B60130" w14:paraId="0CA69B4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254C7" w14:textId="4D26785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AFF6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um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5EE16" w14:textId="3BCA1C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B94A4" w14:textId="19BD1D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21878" w14:textId="4E540B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1729B" w14:textId="75C34BB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90,000.00</w:t>
            </w:r>
          </w:p>
        </w:tc>
      </w:tr>
      <w:tr w:rsidR="00F01FC7" w:rsidRPr="00B60130" w14:paraId="6629660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0772B" w14:textId="603C994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088E2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Esta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3415E" w14:textId="3B21AB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5,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F9800" w14:textId="750D3C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724B9" w14:textId="059E99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89644" w14:textId="55F6AA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5,800.00</w:t>
            </w:r>
          </w:p>
        </w:tc>
      </w:tr>
      <w:tr w:rsidR="00F01FC7" w:rsidRPr="00B60130" w14:paraId="69C0E04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AE9C9" w14:textId="72E5CA2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7B16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imb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E10D6" w14:textId="6AA0A8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8E013" w14:textId="5D76E9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8F5D2" w14:textId="6F75C7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B469D" w14:textId="0DC234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0,000.00</w:t>
            </w:r>
          </w:p>
        </w:tc>
      </w:tr>
      <w:tr w:rsidR="00F01FC7" w:rsidRPr="00B60130" w14:paraId="57E1BC3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681B1F" w14:textId="6E5243E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5314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gbar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F5EE8" w14:textId="45A554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4,8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8D162" w14:textId="231945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5740A" w14:textId="7766CD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1A2DC" w14:textId="0FF285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4,860.00</w:t>
            </w:r>
          </w:p>
        </w:tc>
      </w:tr>
      <w:tr w:rsidR="00F01FC7" w:rsidRPr="00B60130" w14:paraId="4C81E3B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F8D23" w14:textId="65F4015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63FC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loil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A44E8" w14:textId="2AA029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629,0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26348" w14:textId="0801BC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78351" w14:textId="51E5BD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5A32D" w14:textId="51555E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629,020.00</w:t>
            </w:r>
          </w:p>
        </w:tc>
      </w:tr>
      <w:tr w:rsidR="00F01FC7" w:rsidRPr="00B60130" w14:paraId="4E4D114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9D2AD" w14:textId="5319A0B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3FF9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aniu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19F18" w14:textId="219928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4,437.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147FD" w14:textId="5CBF49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3A0D0" w14:textId="63934A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CEE41" w14:textId="7DA7A6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4,437.20</w:t>
            </w:r>
          </w:p>
        </w:tc>
      </w:tr>
      <w:tr w:rsidR="00F01FC7" w:rsidRPr="00B60130" w14:paraId="52D4D74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9C8637" w14:textId="23BE039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5D95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mbu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11935" w14:textId="4D74CF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75,2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0DE4C" w14:textId="017EAC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CCD7E" w14:textId="03096C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44A57" w14:textId="4E924C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75,250.00</w:t>
            </w:r>
          </w:p>
        </w:tc>
      </w:tr>
      <w:tr w:rsidR="00F01FC7" w:rsidRPr="00B60130" w14:paraId="11E5517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3994E" w14:textId="5D869F5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D2F5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eg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EB716" w14:textId="35AD98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29897" w14:textId="6645F0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4AB47" w14:textId="6C640C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B9523" w14:textId="0B0B3D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0,000.00</w:t>
            </w:r>
          </w:p>
        </w:tc>
      </w:tr>
      <w:tr w:rsidR="00F01FC7" w:rsidRPr="00B60130" w14:paraId="1232B2D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2C528" w14:textId="49521D4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2463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emer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D0FD6" w14:textId="266A11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2,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56CBF" w14:textId="7418E6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9935C" w14:textId="53A3AC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6FE33" w14:textId="1E51FE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2,000.00</w:t>
            </w:r>
          </w:p>
        </w:tc>
      </w:tr>
      <w:tr w:rsidR="00F01FC7" w:rsidRPr="00B60130" w14:paraId="235F3B1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37A15" w14:textId="4AA9777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6F564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e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D31FE" w14:textId="000003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01,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39518" w14:textId="33AFFB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B9FEC" w14:textId="79DC58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2F149" w14:textId="3E2A9A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01,000.00</w:t>
            </w:r>
          </w:p>
        </w:tc>
      </w:tr>
      <w:tr w:rsidR="00F01FC7" w:rsidRPr="00B60130" w14:paraId="692EE7B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B86DA" w14:textId="03696D7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11F5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a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BB3F3" w14:textId="7D2F10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3,9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37AB2" w14:textId="537AF9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6DD99" w14:textId="1D2C16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015BF" w14:textId="1F24BD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3,920.00</w:t>
            </w:r>
          </w:p>
        </w:tc>
      </w:tr>
      <w:tr w:rsidR="00F01FC7" w:rsidRPr="00B60130" w14:paraId="4B9FF3F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7C8BE8" w14:textId="5F7C273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102C1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ia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8E611" w14:textId="7C076C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61,239.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F0758" w14:textId="770F41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9ADC2" w14:textId="3AC1F9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BCFCF" w14:textId="57CEF9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61,239.44</w:t>
            </w:r>
          </w:p>
        </w:tc>
      </w:tr>
      <w:tr w:rsidR="00F01FC7" w:rsidRPr="00B60130" w14:paraId="51B71C5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02F2A" w14:textId="3A3DEC6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E519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ew Luc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C3CC9" w14:textId="3CA353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7,804.0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4B054" w14:textId="48A67F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D6107" w14:textId="760BAD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03392" w14:textId="76B910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7,804.07</w:t>
            </w:r>
          </w:p>
        </w:tc>
      </w:tr>
      <w:tr w:rsidR="00F01FC7" w:rsidRPr="00B60130" w14:paraId="0BAC6D2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70733" w14:textId="34CD128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C285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35768" w14:textId="7D2088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D2285" w14:textId="276997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3E54" w14:textId="42F29B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DF994" w14:textId="288670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000.00</w:t>
            </w:r>
          </w:p>
        </w:tc>
      </w:tr>
      <w:tr w:rsidR="00F01FC7" w:rsidRPr="00B60130" w14:paraId="4A0DEC5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E4F29E" w14:textId="4888B7E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3C9C1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oto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D38EF" w14:textId="0C2D06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3,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DF81A" w14:textId="49F668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3B7AB" w14:textId="01E95B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9D3C5" w14:textId="40176E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3,200.00</w:t>
            </w:r>
          </w:p>
        </w:tc>
      </w:tr>
      <w:tr w:rsidR="00F01FC7" w:rsidRPr="00B60130" w14:paraId="13C77A7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04276" w14:textId="5DFB577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26A9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Dionis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F9511" w14:textId="52A271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5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69D31" w14:textId="7B8116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94FD9" w14:textId="0AFA85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8F2CD" w14:textId="0DBD69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55,000.00</w:t>
            </w:r>
          </w:p>
        </w:tc>
      </w:tr>
      <w:tr w:rsidR="00F01FC7" w:rsidRPr="00B60130" w14:paraId="08AF00A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0FDF7" w14:textId="3683C44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0BE06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Enriq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D5417" w14:textId="264C12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7,0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FF3CA" w14:textId="70FBEC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8428E" w14:textId="34D99D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E27EF" w14:textId="44A5DC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7,075.00</w:t>
            </w:r>
          </w:p>
        </w:tc>
      </w:tr>
      <w:tr w:rsidR="00F01FC7" w:rsidRPr="00B60130" w14:paraId="37FE782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9A246" w14:textId="29F9D9A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31E7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oaqu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47632" w14:textId="7B09F8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75A7E" w14:textId="459C45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77735" w14:textId="52C01B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4E127" w14:textId="4F3691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0,000.00</w:t>
            </w:r>
          </w:p>
        </w:tc>
      </w:tr>
      <w:tr w:rsidR="00F01FC7" w:rsidRPr="00B60130" w14:paraId="0E894F3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4219F" w14:textId="7B7AFC8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AA61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Rafa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32F60" w14:textId="03227C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11,74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D6058" w14:textId="6F707E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61472" w14:textId="5617AF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B1249" w14:textId="1062F4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11,745.00</w:t>
            </w:r>
          </w:p>
        </w:tc>
      </w:tr>
      <w:tr w:rsidR="00F01FC7" w:rsidRPr="00B60130" w14:paraId="1B02E14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AFC804" w14:textId="3F5B53A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92AA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Barb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62368" w14:textId="5CDC89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92559" w14:textId="6CDE4B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A95A1" w14:textId="186821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B3A93" w14:textId="0E873B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0,000.00</w:t>
            </w:r>
          </w:p>
        </w:tc>
      </w:tr>
      <w:tr w:rsidR="00F01FC7" w:rsidRPr="00B60130" w14:paraId="16D56FB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88823B" w14:textId="750981D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908C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33B25" w14:textId="2C76E5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05,9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0EDC1" w14:textId="1A5686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DF3EF" w14:textId="416492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3E42E" w14:textId="6F2B8B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05,940.00</w:t>
            </w:r>
          </w:p>
        </w:tc>
      </w:tr>
      <w:tr w:rsidR="00F01FC7" w:rsidRPr="00B60130" w14:paraId="25B87C9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2B5909" w14:textId="7480E87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035F6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gb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09212" w14:textId="50E0F9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3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07C3A" w14:textId="1FEE7F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AA60C" w14:textId="014124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0E044" w14:textId="543096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300.00</w:t>
            </w:r>
          </w:p>
        </w:tc>
      </w:tr>
      <w:tr w:rsidR="00F01FC7" w:rsidRPr="00B60130" w14:paraId="0D367A2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0E900" w14:textId="6700416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782A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b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C692F" w14:textId="39AA72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31,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BF71A" w14:textId="2A4BA8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3A825" w14:textId="123C2B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6451F" w14:textId="4E32CA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31,200.00</w:t>
            </w:r>
          </w:p>
        </w:tc>
      </w:tr>
      <w:tr w:rsidR="00F01FC7" w:rsidRPr="00B60130" w14:paraId="02040D46"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F8CD02"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Negros Occid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DDB153" w14:textId="72B0440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7,340,908.82</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E890B2" w14:textId="735126E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03EACF" w14:textId="6D235D5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953E1A3" w14:textId="1B76893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7,340,908.82</w:t>
            </w:r>
          </w:p>
        </w:tc>
      </w:tr>
      <w:tr w:rsidR="00F01FC7" w:rsidRPr="00B60130" w14:paraId="1092E7B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DEED9" w14:textId="2D7AEA8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0F26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ovince of Negros Occident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0DFE5" w14:textId="710FE5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0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A12AE" w14:textId="09F36EFE" w:rsidR="00F01FC7" w:rsidRPr="00B60130" w:rsidRDefault="00F01FC7" w:rsidP="00B60130">
            <w:pPr>
              <w:ind w:right="57"/>
              <w:jc w:val="right"/>
              <w:rPr>
                <w:rFonts w:ascii="Arial Narrow" w:hAnsi="Arial Narrow"/>
                <w:i/>
                <w:iCs/>
                <w:color w:val="000000"/>
                <w:sz w:val="18"/>
                <w:szCs w:val="20"/>
              </w:rPr>
            </w:pP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B89C7" w14:textId="5AF5AFDB" w:rsidR="00F01FC7" w:rsidRPr="00B60130" w:rsidRDefault="00F01FC7" w:rsidP="00B60130">
            <w:pPr>
              <w:ind w:right="57"/>
              <w:jc w:val="right"/>
              <w:rPr>
                <w:rFonts w:ascii="Arial Narrow" w:hAnsi="Arial Narrow"/>
                <w:i/>
                <w:iCs/>
                <w:color w:val="000000"/>
                <w:sz w:val="18"/>
                <w:szCs w:val="20"/>
              </w:rPr>
            </w:pP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19F22" w14:textId="24D78B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00,000.00</w:t>
            </w:r>
          </w:p>
        </w:tc>
      </w:tr>
      <w:tr w:rsidR="00F01FC7" w:rsidRPr="00B60130" w14:paraId="07C00FA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F5361" w14:textId="7BFE819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EA78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colod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DA01E" w14:textId="33076C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96,959.7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4499B" w14:textId="7E9ECA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8ADAE" w14:textId="163BC0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BB51F" w14:textId="7D2E6B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96,959.72</w:t>
            </w:r>
          </w:p>
        </w:tc>
      </w:tr>
      <w:tr w:rsidR="00F01FC7" w:rsidRPr="00B60130" w14:paraId="42CD465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42ACA" w14:textId="78D25A0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A7F8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g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B551A" w14:textId="60E969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7,5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CB86A" w14:textId="5293B4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B788C" w14:textId="360FEC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C7BFC" w14:textId="4DFF74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7,560.00</w:t>
            </w:r>
          </w:p>
        </w:tc>
      </w:tr>
      <w:tr w:rsidR="00F01FC7" w:rsidRPr="00B60130" w14:paraId="7BE447C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F6E1C" w14:textId="5C23A21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001C7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inalb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0B11D" w14:textId="3D550B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3,9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75BA2" w14:textId="6FD9AB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3353D" w14:textId="582877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E2168" w14:textId="195009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3,960.00</w:t>
            </w:r>
          </w:p>
        </w:tc>
      </w:tr>
      <w:tr w:rsidR="00F01FC7" w:rsidRPr="00B60130" w14:paraId="204B7EA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A1A10F" w14:textId="2E81340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CB6A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diz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82EC2" w14:textId="07A4CC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7,097.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6BFB1" w14:textId="679B40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49C67" w14:textId="785753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0F09C" w14:textId="169A00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7,097.00</w:t>
            </w:r>
          </w:p>
        </w:tc>
      </w:tr>
      <w:tr w:rsidR="00F01FC7" w:rsidRPr="00B60130" w14:paraId="61F70B7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47327A" w14:textId="2D11E8F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8295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trav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5EEB4" w14:textId="77CF03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1,1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346E9" w14:textId="32879F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4121D" w14:textId="5DDF71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7C897" w14:textId="133F25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1,120.00</w:t>
            </w:r>
          </w:p>
        </w:tc>
      </w:tr>
      <w:tr w:rsidR="00F01FC7" w:rsidRPr="00B60130" w14:paraId="1CEF8DD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FC06D" w14:textId="7883A6D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5FA8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ndo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8DA38" w14:textId="7C17E1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2,036.1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873A1" w14:textId="733E24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8C6CD" w14:textId="00A494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F5BBF" w14:textId="0363A3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2,036.10</w:t>
            </w:r>
          </w:p>
        </w:tc>
      </w:tr>
      <w:tr w:rsidR="00F01FC7" w:rsidRPr="00B60130" w14:paraId="0E3D75C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1810B" w14:textId="208979B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605A3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u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1B3F2" w14:textId="3A56DE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1,817.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0F4CD" w14:textId="1A9B0E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C248F" w14:textId="523E2E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336E4" w14:textId="66B0CA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1,817.50</w:t>
            </w:r>
          </w:p>
        </w:tc>
      </w:tr>
      <w:tr w:rsidR="00F01FC7" w:rsidRPr="00B60130" w14:paraId="3EC40BC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DB0952" w14:textId="2766DDF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18AA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Enrique B. Magalona (Sarav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22F58" w14:textId="7F5D48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4,5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F1FCE" w14:textId="04CAC1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3FDB4" w14:textId="3F113E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88A07" w14:textId="212D03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4,520.00</w:t>
            </w:r>
          </w:p>
        </w:tc>
      </w:tr>
      <w:tr w:rsidR="00F01FC7" w:rsidRPr="00B60130" w14:paraId="07E0AF3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3C375" w14:textId="56FBFC4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E18E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Escala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E0EA4" w14:textId="6C9B99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48750" w14:textId="1DF1DE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7EAD1" w14:textId="1639CE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83D33" w14:textId="31EF47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000.00</w:t>
            </w:r>
          </w:p>
        </w:tc>
      </w:tr>
      <w:tr w:rsidR="00F01FC7" w:rsidRPr="00B60130" w14:paraId="5971D73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F653E" w14:textId="439A7E4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BCA3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Himamay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8D5BA" w14:textId="02E1FB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89,6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C1A30" w14:textId="2EECFE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56034" w14:textId="2DA3A3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890A5" w14:textId="343EB0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89,670.00</w:t>
            </w:r>
          </w:p>
        </w:tc>
      </w:tr>
      <w:tr w:rsidR="00F01FC7" w:rsidRPr="00B60130" w14:paraId="095C696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59570D" w14:textId="64185DE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D8F4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Hiniga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E4C85" w14:textId="5EF867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A46DC" w14:textId="74CD31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D36C5" w14:textId="6C2744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B1408" w14:textId="58B6B5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80.00</w:t>
            </w:r>
          </w:p>
        </w:tc>
      </w:tr>
      <w:tr w:rsidR="00F01FC7" w:rsidRPr="00B60130" w14:paraId="0912F9C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443683" w14:textId="746D31F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C0BD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Hinoba-an (As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01A0A" w14:textId="5233B3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02,4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3DC08" w14:textId="5BAF8E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CF60C" w14:textId="23A5BC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80DB6" w14:textId="5A2316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02,495.00</w:t>
            </w:r>
          </w:p>
        </w:tc>
      </w:tr>
      <w:tr w:rsidR="00F01FC7" w:rsidRPr="00B60130" w14:paraId="08D630F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5081B" w14:textId="0F30A2F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4D23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l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18317" w14:textId="058C49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2,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ECD8B" w14:textId="50EE4B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00C36" w14:textId="223EC5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14EBB" w14:textId="1D207B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2,000.00</w:t>
            </w:r>
          </w:p>
        </w:tc>
      </w:tr>
      <w:tr w:rsidR="00F01FC7" w:rsidRPr="00B60130" w14:paraId="032F759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1C6E2" w14:textId="0221C1F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77A5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sab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CEB7E" w14:textId="79116F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8,1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307BC" w14:textId="214F67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C6B4D" w14:textId="039F01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D1EB3" w14:textId="656BF8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8,170.00</w:t>
            </w:r>
          </w:p>
        </w:tc>
      </w:tr>
      <w:tr w:rsidR="00F01FC7" w:rsidRPr="00B60130" w14:paraId="04614ED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E32E3" w14:textId="7A2C8E0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307E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Kabank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421A7" w14:textId="62E17F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C0EF5" w14:textId="120987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6C09F" w14:textId="10D451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851A7" w14:textId="0A87DF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0,000.00</w:t>
            </w:r>
          </w:p>
        </w:tc>
      </w:tr>
      <w:tr w:rsidR="00F01FC7" w:rsidRPr="00B60130" w14:paraId="16F0CFB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B0393" w14:textId="1986F77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4D3F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 Carlot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4F2CA" w14:textId="16D3AB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0,7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30878" w14:textId="57399B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8E2AD" w14:textId="1F513F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CBCB9" w14:textId="23BEE0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0,760.00</w:t>
            </w:r>
          </w:p>
        </w:tc>
      </w:tr>
      <w:tr w:rsidR="00F01FC7" w:rsidRPr="00B60130" w14:paraId="66FC940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C5B8B" w14:textId="6CC2A3D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0BDB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 Castell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ABD45" w14:textId="7F7ECA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3,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BC4D9" w14:textId="1F6FFF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BAF4C" w14:textId="24C80E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0B0D5" w14:textId="0F90B0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3,000.00</w:t>
            </w:r>
          </w:p>
        </w:tc>
      </w:tr>
      <w:tr w:rsidR="00F01FC7" w:rsidRPr="00B60130" w14:paraId="39AD725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79050" w14:textId="3CC50C1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7FEA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ap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1A30B" w14:textId="00A94E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4,4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89AF7" w14:textId="106AE2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DB186" w14:textId="097781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03993" w14:textId="03F98E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4,450.00</w:t>
            </w:r>
          </w:p>
        </w:tc>
      </w:tr>
      <w:tr w:rsidR="00F01FC7" w:rsidRPr="00B60130" w14:paraId="4136145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8B824" w14:textId="17E6403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D27E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ur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189B0" w14:textId="28DCD7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0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BEF91" w14:textId="1670263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26438" w14:textId="011ADA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B8A52" w14:textId="69769A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040.00</w:t>
            </w:r>
          </w:p>
        </w:tc>
      </w:tr>
      <w:tr w:rsidR="00F01FC7" w:rsidRPr="00B60130" w14:paraId="70B8577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69842" w14:textId="06155E9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FC003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ulupa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1B29E" w14:textId="04FE8B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1,4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E59C7" w14:textId="77B260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6DCDE" w14:textId="1CC478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4059E" w14:textId="7F903B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1,440.00</w:t>
            </w:r>
          </w:p>
        </w:tc>
      </w:tr>
      <w:tr w:rsidR="00F01FC7" w:rsidRPr="00B60130" w14:paraId="77D1336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12F1F" w14:textId="5B3AFE9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9BAD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g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27AD8" w14:textId="4EAA10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6,65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F59AD" w14:textId="5F28C8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03E4E" w14:textId="242393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304F0" w14:textId="739C96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6,656.00</w:t>
            </w:r>
          </w:p>
        </w:tc>
      </w:tr>
      <w:tr w:rsidR="00F01FC7" w:rsidRPr="00B60130" w14:paraId="45EA85F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E6D9C" w14:textId="5947507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AFB62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lvador Benedic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B4CF5" w14:textId="1F661F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68,549.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43097" w14:textId="5FBF16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8E5AD" w14:textId="41273A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FE900" w14:textId="601B30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68,549.50</w:t>
            </w:r>
          </w:p>
        </w:tc>
      </w:tr>
      <w:tr w:rsidR="00F01FC7" w:rsidRPr="00B60130" w14:paraId="28A4F9A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1E37E" w14:textId="0E24759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12A4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Carlo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07110" w14:textId="2B0E1D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0,519.6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E4947" w14:textId="7F2C46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E1A28" w14:textId="62C731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E69FD" w14:textId="3751CB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0,519.60</w:t>
            </w:r>
          </w:p>
        </w:tc>
      </w:tr>
      <w:tr w:rsidR="00F01FC7" w:rsidRPr="00B60130" w14:paraId="7238CDE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0B8245" w14:textId="57FA770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166C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Enriq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0FF11" w14:textId="1ED23F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6050A" w14:textId="7291B2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C56FA" w14:textId="174080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1A8E1" w14:textId="00F0DF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000.00</w:t>
            </w:r>
          </w:p>
        </w:tc>
      </w:tr>
      <w:tr w:rsidR="00F01FC7" w:rsidRPr="00B60130" w14:paraId="1A31F1F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EFA3F" w14:textId="33C8FF3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2FDB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l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BD2C9" w14:textId="0E0924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22E2F" w14:textId="443887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2674A" w14:textId="275DD1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14DC8" w14:textId="262728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00.00</w:t>
            </w:r>
          </w:p>
        </w:tc>
      </w:tr>
      <w:tr w:rsidR="00F01FC7" w:rsidRPr="00B60130" w14:paraId="6207E59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B3678" w14:textId="4750B11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05487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Sip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B251A" w14:textId="5A6F5F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5,4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B1EC0" w14:textId="5583B7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79074" w14:textId="5015A2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D90C7" w14:textId="40FC83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5,480.00</w:t>
            </w:r>
          </w:p>
        </w:tc>
      </w:tr>
      <w:tr w:rsidR="00F01FC7" w:rsidRPr="00B60130" w14:paraId="1CF8085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F3CF3" w14:textId="325C2BE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D21C7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B6B3C" w14:textId="08ABE0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5,7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D9A63" w14:textId="3209FF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8ADA4" w14:textId="244045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A5914" w14:textId="13A8A8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5,740.00</w:t>
            </w:r>
          </w:p>
        </w:tc>
      </w:tr>
      <w:tr w:rsidR="00F01FC7" w:rsidRPr="00B60130" w14:paraId="70CD909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4D4A8" w14:textId="485929D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F362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obo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E5403" w14:textId="004366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9ADA3" w14:textId="7021883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7290D" w14:textId="0920EB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E7B50" w14:textId="52F65E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00.00</w:t>
            </w:r>
          </w:p>
        </w:tc>
      </w:tr>
      <w:tr w:rsidR="00F01FC7" w:rsidRPr="00B60130" w14:paraId="2FC64D4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31CE19" w14:textId="5086A54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C60B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alladoli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5FDFB" w14:textId="307598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5,148.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D48F1" w14:textId="4939E9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43FAF" w14:textId="6BA997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BF943" w14:textId="422098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5,148.40</w:t>
            </w:r>
          </w:p>
        </w:tc>
      </w:tr>
      <w:tr w:rsidR="00F01FC7" w:rsidRPr="00B60130" w14:paraId="50FE496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EFFF2" w14:textId="778C1FA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DC36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Victor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D1942" w14:textId="223F16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2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EDB95" w14:textId="725E20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ABE78" w14:textId="267E23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9C52F" w14:textId="38275B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240.00</w:t>
            </w:r>
          </w:p>
        </w:tc>
      </w:tr>
      <w:tr w:rsidR="00F01FC7" w:rsidRPr="00B60130" w14:paraId="5573A421"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652F080"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EGION V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6E1308B" w14:textId="6B76AD4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68,914,851.09</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81040BA" w14:textId="1BE1371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28FFFB4" w14:textId="29F4759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95177F4" w14:textId="64F29D8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68,914,851.09</w:t>
            </w:r>
          </w:p>
        </w:tc>
      </w:tr>
      <w:tr w:rsidR="00F01FC7" w:rsidRPr="00B60130" w14:paraId="2C907243"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6C73AF"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Boho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B9ED76A" w14:textId="6CB4E3F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3,438,126.47</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BAEB5A" w14:textId="4DD5481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E3C09F" w14:textId="46E8779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461874E" w14:textId="79BCA4B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3,438,126.47</w:t>
            </w:r>
          </w:p>
        </w:tc>
      </w:tr>
      <w:tr w:rsidR="00F01FC7" w:rsidRPr="00B60130" w14:paraId="5333D9F6"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3C7C2D49" w14:textId="77777777" w:rsidR="00F01FC7" w:rsidRPr="00B60130" w:rsidRDefault="00F01FC7" w:rsidP="00B60130">
            <w:pPr>
              <w:ind w:right="57"/>
              <w:rPr>
                <w:rFonts w:ascii="Arial Narrow" w:hAnsi="Arial Narrow"/>
                <w:color w:val="000000"/>
                <w:sz w:val="18"/>
                <w:szCs w:val="20"/>
              </w:rPr>
            </w:pPr>
            <w:r w:rsidRPr="00B60130">
              <w:rPr>
                <w:rFonts w:ascii="Arial Narrow" w:hAnsi="Arial Narrow"/>
                <w:color w:val="000000"/>
                <w:sz w:val="18"/>
                <w:szCs w:val="20"/>
              </w:rPr>
              <w:t>PLGU Boh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22529" w14:textId="221FA0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8,939.1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84EFE" w14:textId="1AF877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B297D" w14:textId="16AADE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36844" w14:textId="5ED8D5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8,939.12</w:t>
            </w:r>
          </w:p>
        </w:tc>
      </w:tr>
      <w:tr w:rsidR="00F01FC7" w:rsidRPr="00B60130" w14:paraId="3AB93732" w14:textId="77777777" w:rsidTr="00B60130">
        <w:trPr>
          <w:trHeight w:hRule="exact" w:val="227"/>
        </w:trPr>
        <w:tc>
          <w:tcPr>
            <w:tcW w:w="63"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073D835E" w14:textId="3F83704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56E2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burquerq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0F464" w14:textId="1344F5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6,755.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C68B6" w14:textId="40CD8D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9D36D" w14:textId="69FBD0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0D71D" w14:textId="428FE7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6,755.86</w:t>
            </w:r>
          </w:p>
        </w:tc>
      </w:tr>
      <w:tr w:rsidR="00F01FC7" w:rsidRPr="00B60130" w14:paraId="26850C9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8753D3" w14:textId="25AAB45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7BD9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20288" w14:textId="5CB0DC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5,7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7F4B8" w14:textId="4E71F3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42476" w14:textId="6A429B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7B91A" w14:textId="320068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5,780.00</w:t>
            </w:r>
          </w:p>
        </w:tc>
      </w:tr>
      <w:tr w:rsidR="00F01FC7" w:rsidRPr="00B60130" w14:paraId="5F97593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FBC4A" w14:textId="54B4DCE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743C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F8AB8" w14:textId="2BA875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6,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9B0D9" w14:textId="2EA910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26646" w14:textId="29B91A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A6591" w14:textId="67035E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6,000.00</w:t>
            </w:r>
          </w:p>
        </w:tc>
      </w:tr>
      <w:tr w:rsidR="00F01FC7" w:rsidRPr="00B60130" w14:paraId="62E7440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6A89D" w14:textId="0749514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F5EC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ntequ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31C82" w14:textId="43D92D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05,269.2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96D83" w14:textId="7CFB2D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AFC9B" w14:textId="214527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97AC3" w14:textId="057717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05,269.24</w:t>
            </w:r>
          </w:p>
        </w:tc>
      </w:tr>
      <w:tr w:rsidR="00F01FC7" w:rsidRPr="00B60130" w14:paraId="3D505EF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28F144" w14:textId="44DC816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CB72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clay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B8A98" w14:textId="28D80B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3,629.9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0B5DE" w14:textId="7C56CA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DFEE2" w14:textId="45642C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7FA0C" w14:textId="24D18E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3,629.92</w:t>
            </w:r>
          </w:p>
        </w:tc>
      </w:tr>
      <w:tr w:rsidR="00F01FC7" w:rsidRPr="00B60130" w14:paraId="2B7F238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759C8" w14:textId="164D7F9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C2EC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ilih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AD845" w14:textId="07DB98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0,8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771FC" w14:textId="272CA3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C9CC1" w14:textId="211041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6412D" w14:textId="504F6D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0,830.00</w:t>
            </w:r>
          </w:p>
        </w:tc>
      </w:tr>
      <w:tr w:rsidR="00F01FC7" w:rsidRPr="00B60130" w14:paraId="425BB03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1E2A1" w14:textId="12195FA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0215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t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CD5B0" w14:textId="44544C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5,526.0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E7FCD" w14:textId="28C013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9C486" w14:textId="333896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515A2" w14:textId="5D6E7D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5,526.05</w:t>
            </w:r>
          </w:p>
        </w:tc>
      </w:tr>
      <w:tr w:rsidR="00F01FC7" w:rsidRPr="00B60130" w14:paraId="7C784CD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4B31B" w14:textId="72D4519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7ED5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ien Uni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84CD0" w14:textId="0A8926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76,21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7A23A" w14:textId="09D64F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75CAA" w14:textId="770837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ADE8A" w14:textId="69529D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76,210.00</w:t>
            </w:r>
          </w:p>
        </w:tc>
      </w:tr>
      <w:tr w:rsidR="00F01FC7" w:rsidRPr="00B60130" w14:paraId="681B3C5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28C5D9" w14:textId="2172F54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AE57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27CC0" w14:textId="7EE310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3,787.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875F1" w14:textId="261754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16E20" w14:textId="76F9F9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A97B8" w14:textId="2381D3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3,787.00</w:t>
            </w:r>
          </w:p>
        </w:tc>
      </w:tr>
      <w:tr w:rsidR="00F01FC7" w:rsidRPr="00B60130" w14:paraId="74CEBF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E7C9C5" w14:textId="46A2B9D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492C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00B8E" w14:textId="241BDC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42,864.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7F497" w14:textId="016B4A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F32EE" w14:textId="44E5AB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1816C" w14:textId="53BDC1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42,864.32</w:t>
            </w:r>
          </w:p>
        </w:tc>
      </w:tr>
      <w:tr w:rsidR="00F01FC7" w:rsidRPr="00B60130" w14:paraId="755E2FC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867BD3" w14:textId="31C094F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921C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p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26847" w14:textId="636AA9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80,911.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7251D" w14:textId="3A047D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7A1A7" w14:textId="2E1CF0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14E85" w14:textId="6F388C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80,911.86</w:t>
            </w:r>
          </w:p>
        </w:tc>
      </w:tr>
      <w:tr w:rsidR="00F01FC7" w:rsidRPr="00B60130" w14:paraId="31C6BE4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B37D0" w14:textId="6782476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8F6A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ndi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B91E6" w14:textId="076009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86,743.9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922F5" w14:textId="5B9B8E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EFB41" w14:textId="03D182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9B5F8" w14:textId="7C641E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86,743.94</w:t>
            </w:r>
          </w:p>
        </w:tc>
      </w:tr>
      <w:tr w:rsidR="00F01FC7" w:rsidRPr="00B60130" w14:paraId="5DA691D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E0202" w14:textId="27EE3F5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FCF4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EEA38" w14:textId="060CCB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C5F0D" w14:textId="4B63F6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7678A" w14:textId="5CB91A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BEFAC" w14:textId="586695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5,000.00</w:t>
            </w:r>
          </w:p>
        </w:tc>
      </w:tr>
      <w:tr w:rsidR="00F01FC7" w:rsidRPr="00B60130" w14:paraId="26C68C1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4F456" w14:textId="7276F36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E794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tigb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FAA87" w14:textId="565E2D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89,8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DE20B" w14:textId="44FB28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5BA80" w14:textId="5FB005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0C01A" w14:textId="153DC7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89,840.00</w:t>
            </w:r>
          </w:p>
        </w:tc>
      </w:tr>
      <w:tr w:rsidR="00F01FC7" w:rsidRPr="00B60130" w14:paraId="427B873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96F14" w14:textId="7E2AFA8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71D7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re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352B3" w14:textId="0C9270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7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87464" w14:textId="5ED81B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61896" w14:textId="4497CE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A20DD" w14:textId="52DA4A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720.00</w:t>
            </w:r>
          </w:p>
        </w:tc>
      </w:tr>
      <w:tr w:rsidR="00F01FC7" w:rsidRPr="00B60130" w14:paraId="5E2EDF6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E3287" w14:textId="1B6238F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522B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rt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16667" w14:textId="1E7B2C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06,736.9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23F6E" w14:textId="449EF5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839C6" w14:textId="0C238E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D4076" w14:textId="7FFC0A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06,736.96</w:t>
            </w:r>
          </w:p>
        </w:tc>
      </w:tr>
      <w:tr w:rsidR="00F01FC7" w:rsidRPr="00B60130" w14:paraId="28EDAB4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D9264" w14:textId="031FCDF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5D89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3505A" w14:textId="27893C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5,213.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E86AE" w14:textId="30F8CB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18FF7" w14:textId="3025A8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CA689" w14:textId="5A2932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5,213.86</w:t>
            </w:r>
          </w:p>
        </w:tc>
      </w:tr>
      <w:tr w:rsidR="00F01FC7" w:rsidRPr="00B60130" w14:paraId="57138BA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D00CD8" w14:textId="79716CF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899CB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m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D5DE4" w14:textId="37C804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3,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7A5A9" w14:textId="0D96C4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AEFDA" w14:textId="4D88AF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06585" w14:textId="5ABCA0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3,000.00</w:t>
            </w:r>
          </w:p>
        </w:tc>
      </w:tr>
      <w:tr w:rsidR="00F01FC7" w:rsidRPr="00B60130" w14:paraId="5F38ADD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1C569" w14:textId="116083E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5F200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ue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C0F40" w14:textId="7C4163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1BCE6" w14:textId="293BF3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8BBAB" w14:textId="70B83A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44931" w14:textId="0D856F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500.00</w:t>
            </w:r>
          </w:p>
        </w:tc>
      </w:tr>
      <w:tr w:rsidR="00F01FC7" w:rsidRPr="00B60130" w14:paraId="71C9BCD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33262" w14:textId="530DCB0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0A26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arcia Hernand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44515" w14:textId="58E2B3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AF86B" w14:textId="4E29E4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8E6C7" w14:textId="0B506B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A4C30" w14:textId="42843B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500.00</w:t>
            </w:r>
          </w:p>
        </w:tc>
      </w:tr>
      <w:tr w:rsidR="00F01FC7" w:rsidRPr="00B60130" w14:paraId="727B575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EFB38" w14:textId="65E07D1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86F4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indul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1F221" w14:textId="4793AB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7,228.9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28EB7" w14:textId="387660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9DB32" w14:textId="72278E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B0068" w14:textId="283C4F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7,228.92</w:t>
            </w:r>
          </w:p>
        </w:tc>
      </w:tr>
      <w:tr w:rsidR="00F01FC7" w:rsidRPr="00B60130" w14:paraId="1E5D5D4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2A257" w14:textId="2CCCA38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A8F4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ag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7DFC0" w14:textId="25F29A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2,7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FB43C" w14:textId="254B13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23E1C" w14:textId="0ADF6F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5899F" w14:textId="47A293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2,720.00</w:t>
            </w:r>
          </w:p>
        </w:tc>
      </w:tr>
      <w:tr w:rsidR="00F01FC7" w:rsidRPr="00B60130" w14:paraId="71116AE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F1479" w14:textId="42EFF1D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156F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17ED1" w14:textId="3BB596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5,1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B1043" w14:textId="702B88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BA963" w14:textId="42E6C9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E2D01" w14:textId="07B3DF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5,140.00</w:t>
            </w:r>
          </w:p>
        </w:tc>
      </w:tr>
      <w:tr w:rsidR="00F01FC7" w:rsidRPr="00B60130" w14:paraId="2C237A5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E530B" w14:textId="1A85D54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4990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o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04936" w14:textId="5C4866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8,759.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56D05" w14:textId="17C44F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40878" w14:textId="4CB7E7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5D184" w14:textId="5BED8A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8,759.50</w:t>
            </w:r>
          </w:p>
        </w:tc>
      </w:tr>
      <w:tr w:rsidR="00F01FC7" w:rsidRPr="00B60130" w14:paraId="4EB4210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916B9" w14:textId="42F79F8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99D1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ob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D1636" w14:textId="0FBEBE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9E3B2" w14:textId="440057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0E17B" w14:textId="69D647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6FFE8" w14:textId="133789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500.00</w:t>
            </w:r>
          </w:p>
        </w:tc>
      </w:tr>
      <w:tr w:rsidR="00F01FC7" w:rsidRPr="00B60130" w14:paraId="7DC0B21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4CB48" w14:textId="54915D7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7880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o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9A27F" w14:textId="3DDDAC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28,496.6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BBFF2" w14:textId="381463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F90A4" w14:textId="6EC993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CA272" w14:textId="5744FE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28,496.60</w:t>
            </w:r>
          </w:p>
        </w:tc>
      </w:tr>
      <w:tr w:rsidR="00F01FC7" w:rsidRPr="00B60130" w14:paraId="60D6486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D5C3F" w14:textId="0CD5558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48BDC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b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50316" w14:textId="650899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9,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438A3" w14:textId="2FE302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D904B" w14:textId="57A8C1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5673C" w14:textId="567F10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9,500.00</w:t>
            </w:r>
          </w:p>
        </w:tc>
      </w:tr>
      <w:tr w:rsidR="00F01FC7" w:rsidRPr="00B60130" w14:paraId="6A4AF4D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48EEE" w14:textId="63B4B27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C0F7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iboj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90066" w14:textId="21314B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4,33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1122F" w14:textId="39A715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379B4" w14:textId="0951D5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0C60F" w14:textId="569695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4,335.00</w:t>
            </w:r>
          </w:p>
        </w:tc>
      </w:tr>
      <w:tr w:rsidR="00F01FC7" w:rsidRPr="00B60130" w14:paraId="1747716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A0535E" w14:textId="69FFAAF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B26E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g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F1E2A" w14:textId="4900DB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9,964.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51357" w14:textId="58F001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3C188" w14:textId="66B819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43879" w14:textId="63FE06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9,964.56</w:t>
            </w:r>
          </w:p>
        </w:tc>
      </w:tr>
      <w:tr w:rsidR="00F01FC7" w:rsidRPr="00B60130" w14:paraId="224BA24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D5F7D9" w14:textId="2355767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2169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9D276" w14:textId="49C164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7,91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BBB7B" w14:textId="08C67D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42384" w14:textId="526CD8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363E1" w14:textId="20EF81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7,915.00</w:t>
            </w:r>
          </w:p>
        </w:tc>
      </w:tr>
      <w:tr w:rsidR="00F01FC7" w:rsidRPr="00B60130" w14:paraId="65D5921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D5B14" w14:textId="1F48728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BED9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es. Carlos P. Garcia (Pit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5FC09" w14:textId="56B523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7,391.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2EB18" w14:textId="5D5D86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1BB13" w14:textId="6B1B20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2D36C" w14:textId="56F9E3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7,391.78</w:t>
            </w:r>
          </w:p>
        </w:tc>
      </w:tr>
      <w:tr w:rsidR="00F01FC7" w:rsidRPr="00B60130" w14:paraId="71CF4AC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2CE4E" w14:textId="4B9A7F1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15E8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432DE" w14:textId="6A0780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98,988.3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02F9D" w14:textId="37989F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F6004" w14:textId="153540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36C52" w14:textId="0FEB85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98,988.30</w:t>
            </w:r>
          </w:p>
        </w:tc>
      </w:tr>
      <w:tr w:rsidR="00F01FC7" w:rsidRPr="00B60130" w14:paraId="44EFEBF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75591D" w14:textId="596BA34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881A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3C960" w14:textId="6697D0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3,911.4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1478F" w14:textId="42F618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31111" w14:textId="526E6A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28408" w14:textId="2E0B95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3,911.48</w:t>
            </w:r>
          </w:p>
        </w:tc>
      </w:tr>
      <w:tr w:rsidR="00F01FC7" w:rsidRPr="00B60130" w14:paraId="5065126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3D34E2" w14:textId="0D82A2F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22922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ev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CAF2A" w14:textId="344BF8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50,742.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8BA6C" w14:textId="621B7D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484BF" w14:textId="7181A8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5601D" w14:textId="28DC9A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50,742.86</w:t>
            </w:r>
          </w:p>
        </w:tc>
      </w:tr>
      <w:tr w:rsidR="00F01FC7" w:rsidRPr="00B60130" w14:paraId="32E64F4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EBE8C" w14:textId="3230BC0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0DA4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erra Bullo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1977B" w14:textId="53BE60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8,99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CEF12" w14:textId="5C8D1B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C77E1" w14:textId="6124F5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FD39F" w14:textId="6FF2D8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8,994.00</w:t>
            </w:r>
          </w:p>
        </w:tc>
      </w:tr>
      <w:tr w:rsidR="00F01FC7" w:rsidRPr="00B60130" w14:paraId="4097AE8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C52CD" w14:textId="526D6EE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14D8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kat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8F436" w14:textId="7B332D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9,62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D9B3A" w14:textId="1B940E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8D138" w14:textId="140078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F2051" w14:textId="7CD615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9,628.00</w:t>
            </w:r>
          </w:p>
        </w:tc>
      </w:tr>
      <w:tr w:rsidR="00F01FC7" w:rsidRPr="00B60130" w14:paraId="65FD6C4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E2DA2" w14:textId="3BF249E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95E1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gbilar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C7C90" w14:textId="6595DE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8,083.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38E14" w14:textId="45908D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E9971" w14:textId="1925B4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1476A" w14:textId="335791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8,083.80</w:t>
            </w:r>
          </w:p>
        </w:tc>
      </w:tr>
      <w:tr w:rsidR="00F01FC7" w:rsidRPr="00B60130" w14:paraId="6575993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081B1" w14:textId="4168077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C343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li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C4F23" w14:textId="0A267F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4,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4E926" w14:textId="582D0E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14552" w14:textId="419352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D57FE" w14:textId="7D22BD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4,600.00</w:t>
            </w:r>
          </w:p>
        </w:tc>
      </w:tr>
      <w:tr w:rsidR="00F01FC7" w:rsidRPr="00B60130" w14:paraId="3F31EA8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2D88C" w14:textId="38C32B9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A545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rin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27396" w14:textId="27CFAE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79.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8FD23" w14:textId="7FCD09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3F1AC" w14:textId="67642B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B11AD" w14:textId="180398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79.64</w:t>
            </w:r>
          </w:p>
        </w:tc>
      </w:tr>
      <w:tr w:rsidR="00F01FC7" w:rsidRPr="00B60130" w14:paraId="3C67C97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FC862" w14:textId="5CF5410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75B6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bi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A4561" w14:textId="23BB25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78,2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44E3C" w14:textId="4CA4BB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A563F" w14:textId="3E6F74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B91DE" w14:textId="647FF1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78,275.00</w:t>
            </w:r>
          </w:p>
        </w:tc>
      </w:tr>
      <w:tr w:rsidR="00F01FC7" w:rsidRPr="00B60130" w14:paraId="3C59E37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8AF92" w14:textId="1B6F610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46FF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U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867B7" w14:textId="340BB8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1,6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FC386" w14:textId="2F2409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CE909" w14:textId="6A4F0D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4D3B0" w14:textId="680E16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1,680.00</w:t>
            </w:r>
          </w:p>
        </w:tc>
      </w:tr>
      <w:tr w:rsidR="00F01FC7" w:rsidRPr="00B60130" w14:paraId="5A6157F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87F4F" w14:textId="7F759CC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8D82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ale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A5EC9" w14:textId="1F0D4F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1,433.9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32B73" w14:textId="009818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699DE" w14:textId="4BA96F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9B13D" w14:textId="2C3703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1,433.90</w:t>
            </w:r>
          </w:p>
        </w:tc>
      </w:tr>
      <w:tr w:rsidR="00F01FC7" w:rsidRPr="00B60130" w14:paraId="304935F8"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785A4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Cebu</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2CFEF6" w14:textId="60E9C7A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6,170,504.3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3DE5AE" w14:textId="6D53DD4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A11488" w14:textId="1C3E5EE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39D9AD1" w14:textId="3F0B594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6,170,504.30</w:t>
            </w:r>
          </w:p>
        </w:tc>
      </w:tr>
      <w:tr w:rsidR="00F01FC7" w:rsidRPr="00B60130" w14:paraId="5AE648A5" w14:textId="77777777" w:rsidTr="00B60130">
        <w:trPr>
          <w:trHeight w:hRule="exact" w:val="227"/>
        </w:trPr>
        <w:tc>
          <w:tcPr>
            <w:tcW w:w="63"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03A8301B" w14:textId="316CAD1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664A3A7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ovince of Ceb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121EC" w14:textId="7CD84C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562,278.5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F33E6" w14:textId="1F65F7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6DE3E" w14:textId="7F6B96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8A247" w14:textId="06590A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562,278.52</w:t>
            </w:r>
          </w:p>
        </w:tc>
      </w:tr>
      <w:tr w:rsidR="00F01FC7" w:rsidRPr="00B60130" w14:paraId="02A14314" w14:textId="77777777" w:rsidTr="00B60130">
        <w:trPr>
          <w:trHeight w:hRule="exact" w:val="227"/>
        </w:trPr>
        <w:tc>
          <w:tcPr>
            <w:tcW w:w="63"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4F7DCD63" w14:textId="2106768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283D3AF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cant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AD936" w14:textId="78C373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2,100.3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BC628" w14:textId="7D3067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DC8B1" w14:textId="0D7094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9182D" w14:textId="2AD123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2,100.30</w:t>
            </w:r>
          </w:p>
        </w:tc>
      </w:tr>
      <w:tr w:rsidR="00F01FC7" w:rsidRPr="00B60130" w14:paraId="4CDE609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709BD" w14:textId="343F13E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D8FB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c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E9023" w14:textId="623EFA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553.2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C347B" w14:textId="43EC8F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61B25" w14:textId="53C3AA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C0EBE" w14:textId="561E8D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553.24</w:t>
            </w:r>
          </w:p>
        </w:tc>
      </w:tr>
      <w:tr w:rsidR="00F01FC7" w:rsidRPr="00B60130" w14:paraId="4B9516E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D8630" w14:textId="6D21335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818B6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eg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E799C" w14:textId="3A0C9E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3,039.2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C4B89" w14:textId="6E4FD4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A95F9" w14:textId="79331E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824B6" w14:textId="508A86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3,039.22</w:t>
            </w:r>
          </w:p>
        </w:tc>
      </w:tr>
      <w:tr w:rsidR="00F01FC7" w:rsidRPr="00B60130" w14:paraId="0BF3F55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BC1DB" w14:textId="6D53118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8BBA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oguin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418B7" w14:textId="634D99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5,613.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4E18C" w14:textId="00996D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D9320" w14:textId="17311B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1EF3D" w14:textId="07F704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5,613.80</w:t>
            </w:r>
          </w:p>
        </w:tc>
      </w:tr>
      <w:tr w:rsidR="00F01FC7" w:rsidRPr="00B60130" w14:paraId="4721EE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17DFF3" w14:textId="2A6BC5F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742D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r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C42F2" w14:textId="257CB8D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4,355.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0F5AA" w14:textId="4DA249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D33A1" w14:textId="5999A7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27C29" w14:textId="539117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4,355.76</w:t>
            </w:r>
          </w:p>
        </w:tc>
      </w:tr>
      <w:tr w:rsidR="00F01FC7" w:rsidRPr="00B60130" w14:paraId="339431C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8915E" w14:textId="0032D79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DC43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stur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EA3E5" w14:textId="76F7B5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0,478.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2372C" w14:textId="42B778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B688E" w14:textId="39BBB6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6D3B1" w14:textId="2E1E0E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0,478.80</w:t>
            </w:r>
          </w:p>
        </w:tc>
      </w:tr>
      <w:tr w:rsidR="00F01FC7" w:rsidRPr="00B60130" w14:paraId="6F20389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46582A" w14:textId="520DC1E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117E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d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FC2AD" w14:textId="0C8367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0,628.6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C500C" w14:textId="03E649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7B719" w14:textId="500835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812A5" w14:textId="3E2EA4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0,628.62</w:t>
            </w:r>
          </w:p>
        </w:tc>
      </w:tr>
      <w:tr w:rsidR="00F01FC7" w:rsidRPr="00B60130" w14:paraId="082A2C5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28651B" w14:textId="1E57F5D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B8BB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am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B82DD" w14:textId="5C45A9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36,176.1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7FF2C" w14:textId="70A716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51F3E" w14:textId="384F7A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C4259" w14:textId="03FD78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36,176.10</w:t>
            </w:r>
          </w:p>
        </w:tc>
      </w:tr>
      <w:tr w:rsidR="00F01FC7" w:rsidRPr="00B60130" w14:paraId="2B32ADB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407E8" w14:textId="2E16BD9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E0244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t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B8458" w14:textId="228527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05,942.8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0D651" w14:textId="570082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AE406" w14:textId="614A77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AAB19" w14:textId="5FDA88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05,942.84</w:t>
            </w:r>
          </w:p>
        </w:tc>
      </w:tr>
      <w:tr w:rsidR="00F01FC7" w:rsidRPr="00B60130" w14:paraId="6D873A3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FBBFE" w14:textId="5DC501D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BF00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ri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497A2" w14:textId="7514D5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0,694.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A002F" w14:textId="494342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5FF37" w14:textId="2B954E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CA949" w14:textId="12846C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0,694.40</w:t>
            </w:r>
          </w:p>
        </w:tc>
      </w:tr>
      <w:tr w:rsidR="00F01FC7" w:rsidRPr="00B60130" w14:paraId="4A8C801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17B57" w14:textId="7D47892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5A25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B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155BE" w14:textId="32A94F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6,601.6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34312" w14:textId="62F2A9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0FCB5" w14:textId="2BF6C8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B6632" w14:textId="41F618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6,601.62</w:t>
            </w:r>
          </w:p>
        </w:tc>
      </w:tr>
      <w:tr w:rsidR="00F01FC7" w:rsidRPr="00B60130" w14:paraId="7DBDEBC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A5909" w14:textId="191B89F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6529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ljo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C082F" w14:textId="01A6A1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563.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2C0EC" w14:textId="248B3D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0135E" w14:textId="1319CB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40419" w14:textId="727135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563.44</w:t>
            </w:r>
          </w:p>
        </w:tc>
      </w:tr>
      <w:tr w:rsidR="00F01FC7" w:rsidRPr="00B60130" w14:paraId="001463A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0C0491" w14:textId="7C1C524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81A8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r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D62A9" w14:textId="6DF817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93,664.9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ED626" w14:textId="3E3286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A20BB" w14:textId="25616E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6973A" w14:textId="64F8EA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93,664.96</w:t>
            </w:r>
          </w:p>
        </w:tc>
      </w:tr>
      <w:tr w:rsidR="00F01FC7" w:rsidRPr="00B60130" w14:paraId="571249F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03133" w14:textId="3C4CAEF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C2D1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Carc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AE8B4" w14:textId="334F6B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76,241.1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E2C51" w14:textId="1FC63A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6DA9F" w14:textId="70797D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DCC45" w14:textId="26BBB2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76,241.10</w:t>
            </w:r>
          </w:p>
        </w:tc>
      </w:tr>
      <w:tr w:rsidR="00F01FC7" w:rsidRPr="00B60130" w14:paraId="5E0A6B2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D16FE" w14:textId="09C6BA8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8154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5C460" w14:textId="16158D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31,490.3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B6074" w14:textId="1F0FA0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02A37" w14:textId="5E74E0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06549" w14:textId="028878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31,490.36</w:t>
            </w:r>
          </w:p>
        </w:tc>
      </w:tr>
      <w:tr w:rsidR="00F01FC7" w:rsidRPr="00B60130" w14:paraId="61A3C89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BE6607" w14:textId="4892E05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CFBB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t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1D89A" w14:textId="439068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95,937.7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F511B" w14:textId="6FB7AD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74563" w14:textId="235A56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DB2DD" w14:textId="7C7676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95,937.72</w:t>
            </w:r>
          </w:p>
        </w:tc>
      </w:tr>
      <w:tr w:rsidR="00F01FC7" w:rsidRPr="00B60130" w14:paraId="75CDDF9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214F3" w14:textId="67B466C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AA9E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ebu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51E3E" w14:textId="5E2CFB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650,223.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61F1E" w14:textId="11CFD0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49FA2" w14:textId="15F930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CEC9C" w14:textId="17B4CC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650,223.88</w:t>
            </w:r>
          </w:p>
        </w:tc>
      </w:tr>
      <w:tr w:rsidR="00F01FC7" w:rsidRPr="00B60130" w14:paraId="79D8CBD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738D5" w14:textId="0E185E3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C3E3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mpost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A862F" w14:textId="6E026C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7,980.9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AB59C" w14:textId="5625CB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5D0F3" w14:textId="75CB0F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DEBB8" w14:textId="0C819F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7,980.94</w:t>
            </w:r>
          </w:p>
        </w:tc>
      </w:tr>
      <w:tr w:rsidR="00F01FC7" w:rsidRPr="00B60130" w14:paraId="34333D9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089FE" w14:textId="63CBB89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8A800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nsola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F8E6D" w14:textId="5E4CE4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4,179.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7B04F" w14:textId="15E452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38FD4" w14:textId="14AA5E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19CA4" w14:textId="105820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4,179.86</w:t>
            </w:r>
          </w:p>
        </w:tc>
      </w:tr>
      <w:tr w:rsidR="00F01FC7" w:rsidRPr="00B60130" w14:paraId="54360A5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F513B" w14:textId="1FDED9D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C09D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rdo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17868" w14:textId="45D83B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69,210.3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513AF" w14:textId="6E9429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0FB9D" w14:textId="15E9C0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1841D" w14:textId="4A42DF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69,210.38</w:t>
            </w:r>
          </w:p>
        </w:tc>
      </w:tr>
      <w:tr w:rsidR="00F01FC7" w:rsidRPr="00B60130" w14:paraId="5F52520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7F2EA" w14:textId="027967F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EDB2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anbant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9CFA5" w14:textId="4FA14C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49,110.9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F9F11" w14:textId="6FC8A8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63CDF" w14:textId="3EEBB2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A0DDC" w14:textId="12F4E0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49,110.90</w:t>
            </w:r>
          </w:p>
        </w:tc>
      </w:tr>
      <w:tr w:rsidR="00F01FC7" w:rsidRPr="00B60130" w14:paraId="283A398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22E69" w14:textId="57499A5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B57B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lagu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21FE9" w14:textId="0461F5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3,175.2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F3292" w14:textId="645EC8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3C781" w14:textId="17F293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9901C" w14:textId="6E4DDD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3,175.22</w:t>
            </w:r>
          </w:p>
        </w:tc>
      </w:tr>
      <w:tr w:rsidR="00F01FC7" w:rsidRPr="00B60130" w14:paraId="4573EE0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BE6C40" w14:textId="3C2878E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4BBC8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n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C4263" w14:textId="2A4564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05,409.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BA468" w14:textId="4EE745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F1ED2" w14:textId="429D75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E2D7E" w14:textId="72EB9C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05,409.78</w:t>
            </w:r>
          </w:p>
        </w:tc>
      </w:tr>
      <w:tr w:rsidR="00F01FC7" w:rsidRPr="00B60130" w14:paraId="51C971E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7F3F50" w14:textId="53D182C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C9F7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umanj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DF23F" w14:textId="3A1A6A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41,392.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30AD7" w14:textId="651492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3BD8A" w14:textId="3803D5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B0C07" w14:textId="66A0BC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41,392.18</w:t>
            </w:r>
          </w:p>
        </w:tc>
      </w:tr>
      <w:tr w:rsidR="00F01FC7" w:rsidRPr="00B60130" w14:paraId="6DD8BEB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2E95B" w14:textId="3F5F3A6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5F245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inat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321F6" w14:textId="7820DA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57,417.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A9ED9" w14:textId="64BA8F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CEBC9" w14:textId="796746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E48B9" w14:textId="3D8963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57,417.76</w:t>
            </w:r>
          </w:p>
        </w:tc>
      </w:tr>
      <w:tr w:rsidR="00F01FC7" w:rsidRPr="00B60130" w14:paraId="5D6F35E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1966B2" w14:textId="5AB9D8A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58A0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pu-Lapu City (O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C7CA4" w14:textId="264A6F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80,2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67A9E" w14:textId="590DFF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ACD79" w14:textId="05F388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97F23" w14:textId="481F4F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80,250.00</w:t>
            </w:r>
          </w:p>
        </w:tc>
      </w:tr>
      <w:tr w:rsidR="00F01FC7" w:rsidRPr="00B60130" w14:paraId="5ED938D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74F1F6" w14:textId="7431405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31F9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ED62A" w14:textId="49FC33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20,467.0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AF6F4" w14:textId="4C3EDC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0C57B" w14:textId="4F56E8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4ED88" w14:textId="07D5DC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20,467.04</w:t>
            </w:r>
          </w:p>
        </w:tc>
      </w:tr>
      <w:tr w:rsidR="00F01FC7" w:rsidRPr="00B60130" w14:paraId="18DA4DB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5B5E4" w14:textId="3267D6F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FD15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dridej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F6E9F" w14:textId="63A2B5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50,785.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38615" w14:textId="5F597C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B8F93" w14:textId="33A4AC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FB9DF" w14:textId="65B019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50,785.14</w:t>
            </w:r>
          </w:p>
        </w:tc>
      </w:tr>
      <w:tr w:rsidR="00F01FC7" w:rsidRPr="00B60130" w14:paraId="7365969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E45E0B" w14:textId="2FC0136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8897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abuy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D656F" w14:textId="763B67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9,892.5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8FB56" w14:textId="1D0139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EEBEE" w14:textId="6BC9CF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DF38E" w14:textId="65C0CA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9,892.54</w:t>
            </w:r>
          </w:p>
        </w:tc>
      </w:tr>
      <w:tr w:rsidR="00F01FC7" w:rsidRPr="00B60130" w14:paraId="292E7D0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E9FAF" w14:textId="3020DFA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0B00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dau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EB465" w14:textId="2A9FE4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2,793.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B6016" w14:textId="57EAE8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1D3DB" w14:textId="0050FE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9444F" w14:textId="11B640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2,793.56</w:t>
            </w:r>
          </w:p>
        </w:tc>
      </w:tr>
      <w:tr w:rsidR="00F01FC7" w:rsidRPr="00B60130" w14:paraId="528263D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FC9A9" w14:textId="17CB0A9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8613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edell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64888" w14:textId="527E79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91,632.6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9633F" w14:textId="5032CD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1398F" w14:textId="05712C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9FC56" w14:textId="263CF9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91,632.62</w:t>
            </w:r>
          </w:p>
        </w:tc>
      </w:tr>
      <w:tr w:rsidR="00F01FC7" w:rsidRPr="00B60130" w14:paraId="74CB7B6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CAE21" w14:textId="0C2DAC8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11A5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inglan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BE98D" w14:textId="13D961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66,633.6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B8251" w14:textId="554BA0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32AD4" w14:textId="15BE2B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ED2D7" w14:textId="7D63F7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66,633.60</w:t>
            </w:r>
          </w:p>
        </w:tc>
      </w:tr>
      <w:tr w:rsidR="00F01FC7" w:rsidRPr="00B60130" w14:paraId="4910275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A6E58" w14:textId="7F282B5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801E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oalbo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DF63F" w14:textId="73852F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6,329.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CCE7D" w14:textId="4BBEBD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A7824" w14:textId="34AA5C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FB1AF" w14:textId="45C4DD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6,329.68</w:t>
            </w:r>
          </w:p>
        </w:tc>
      </w:tr>
      <w:tr w:rsidR="00F01FC7" w:rsidRPr="00B60130" w14:paraId="286014C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C136BB" w14:textId="2C75004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D516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N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9332A" w14:textId="3E3CDA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42,862.0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C9C10" w14:textId="46E39E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BE86D" w14:textId="526831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09CE6" w14:textId="25B5F6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42,862.09</w:t>
            </w:r>
          </w:p>
        </w:tc>
      </w:tr>
      <w:tr w:rsidR="00F01FC7" w:rsidRPr="00B60130" w14:paraId="239CE1B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9B504" w14:textId="50C37AB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2201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slo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4D5D6" w14:textId="3DC93E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2,477.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C4C49" w14:textId="13C26B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74251" w14:textId="1E77BB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8074D" w14:textId="6DFB79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2,477.78</w:t>
            </w:r>
          </w:p>
        </w:tc>
      </w:tr>
      <w:tr w:rsidR="00F01FC7" w:rsidRPr="00B60130" w14:paraId="1BCABEE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B69DE" w14:textId="6363F6B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93B5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5922D" w14:textId="6A8822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1,899.0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5BCF0" w14:textId="7DECE6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E0EF1" w14:textId="0AEEDE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FFF87" w14:textId="4DC3AC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1,899.04</w:t>
            </w:r>
          </w:p>
        </w:tc>
      </w:tr>
      <w:tr w:rsidR="00F01FC7" w:rsidRPr="00B60130" w14:paraId="69AFDFD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B5E9E" w14:textId="66B9207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9A90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namungah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6D614" w14:textId="5BB892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69,167.6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F710A" w14:textId="4601EB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07A2D" w14:textId="784858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BFFC4" w14:textId="134795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69,167.62</w:t>
            </w:r>
          </w:p>
        </w:tc>
      </w:tr>
      <w:tr w:rsidR="00F01FC7" w:rsidRPr="00B60130" w14:paraId="6EF95BA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BFD13" w14:textId="3C424C5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888F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o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A1A28" w14:textId="49992B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6,583.8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A4880" w14:textId="333F1D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C1EE2" w14:textId="4177F9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98968" w14:textId="6DE443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76,583.84</w:t>
            </w:r>
          </w:p>
        </w:tc>
      </w:tr>
      <w:tr w:rsidR="00F01FC7" w:rsidRPr="00B60130" w14:paraId="340C96A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E260D" w14:textId="68FD2F2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6C1D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6944B" w14:textId="022526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8,747.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3D684" w14:textId="5330D7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9548E" w14:textId="45154F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D93D2" w14:textId="22FC8A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8,747.56</w:t>
            </w:r>
          </w:p>
        </w:tc>
      </w:tr>
      <w:tr w:rsidR="00F01FC7" w:rsidRPr="00B60130" w14:paraId="0799BAA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CB426" w14:textId="4D4BDC1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7FF1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mb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183FA" w14:textId="1303C4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27,528.0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0BBE7" w14:textId="299A62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55B99" w14:textId="76679D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7B3CD" w14:textId="682978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27,528.04</w:t>
            </w:r>
          </w:p>
        </w:tc>
      </w:tr>
      <w:tr w:rsidR="00F01FC7" w:rsidRPr="00B60130" w14:paraId="6C0136E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AA130" w14:textId="1A09E86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6865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C20D5" w14:textId="70DD9F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21,795.6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43676" w14:textId="5F9139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A37B8" w14:textId="6FBCC90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84238" w14:textId="3E2862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21,795.62</w:t>
            </w:r>
          </w:p>
        </w:tc>
      </w:tr>
      <w:tr w:rsidR="00F01FC7" w:rsidRPr="00B60130" w14:paraId="013C117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456F3" w14:textId="2E634FE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854B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Francis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698F1" w14:textId="35BFE1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79,963.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632B0" w14:textId="648F48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35B50" w14:textId="6C93E5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2C994" w14:textId="13FB84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79,963.32</w:t>
            </w:r>
          </w:p>
        </w:tc>
      </w:tr>
      <w:tr w:rsidR="00F01FC7" w:rsidRPr="00B60130" w14:paraId="27FD81F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73F92" w14:textId="3321BD6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EC47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Remig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3FB59" w14:textId="611758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95,050.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E514F" w14:textId="0560C0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22495" w14:textId="63071B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23CA5" w14:textId="3A38C0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95,050.18</w:t>
            </w:r>
          </w:p>
        </w:tc>
      </w:tr>
      <w:tr w:rsidR="00F01FC7" w:rsidRPr="00B60130" w14:paraId="7233C5B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F125B" w14:textId="2E2FEE9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0070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F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B36F8" w14:textId="691606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5,612.1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8993E" w14:textId="5AFF72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BAE7F" w14:textId="15598B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22935" w14:textId="174DF1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5,612.17</w:t>
            </w:r>
          </w:p>
        </w:tc>
      </w:tr>
      <w:tr w:rsidR="00F01FC7" w:rsidRPr="00B60130" w14:paraId="593F9E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61504" w14:textId="242AF5F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1123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nd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3D689" w14:textId="217C92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6,302.4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A45D2" w14:textId="7C1ACC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57F01" w14:textId="7BEAD83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60A8C" w14:textId="1C9980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6,302.46</w:t>
            </w:r>
          </w:p>
        </w:tc>
      </w:tr>
      <w:tr w:rsidR="00F01FC7" w:rsidRPr="00B60130" w14:paraId="071C4C0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17EAC" w14:textId="47E4016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578E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bo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C2FD4" w14:textId="4B8843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7,252.1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39FCD" w14:textId="12A123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62F65" w14:textId="2C0202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5312D" w14:textId="58D684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7,252.14</w:t>
            </w:r>
          </w:p>
        </w:tc>
      </w:tr>
      <w:tr w:rsidR="00F01FC7" w:rsidRPr="00B60130" w14:paraId="6431BE1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CDF90" w14:textId="38A34F6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9744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og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F7168" w14:textId="3B19DD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13,472.8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E8EE7" w14:textId="599422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D11F4" w14:textId="225118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695E8" w14:textId="717D79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13,472.82</w:t>
            </w:r>
          </w:p>
        </w:tc>
      </w:tr>
      <w:tr w:rsidR="00F01FC7" w:rsidRPr="00B60130" w14:paraId="45ED40D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59BBE" w14:textId="759EFD6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44B4B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b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6CC5D" w14:textId="4C6857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01,291.7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B08D7" w14:textId="6A55BB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F0016" w14:textId="1EB5A3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3400F" w14:textId="31BB2C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01,291.72</w:t>
            </w:r>
          </w:p>
        </w:tc>
      </w:tr>
      <w:tr w:rsidR="00F01FC7" w:rsidRPr="00B60130" w14:paraId="2C468B7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E27B7" w14:textId="74A66BE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A6719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bue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1A7F1" w14:textId="7F9EDA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12,846.2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4B7D3" w14:textId="43DEAE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CC317" w14:textId="4A8A3E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50DFD" w14:textId="3D24C5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12,846.22</w:t>
            </w:r>
          </w:p>
        </w:tc>
      </w:tr>
      <w:tr w:rsidR="00F01FC7" w:rsidRPr="00B60130" w14:paraId="4F4CCE3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00A27" w14:textId="46AA01F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2321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77CFD" w14:textId="3CDC3B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84,821.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29BFA" w14:textId="4EBE2B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683CA" w14:textId="2859CA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A982E" w14:textId="52F4F5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84,821.40</w:t>
            </w:r>
          </w:p>
        </w:tc>
      </w:tr>
      <w:tr w:rsidR="00F01FC7" w:rsidRPr="00B60130" w14:paraId="37E4815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0D679" w14:textId="1A84D9B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80B16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oled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2A743" w14:textId="13C64F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9,659.2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7B64B" w14:textId="645C1A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925E1" w14:textId="26C4AC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ED8EB" w14:textId="6D5C70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9,659.24</w:t>
            </w:r>
          </w:p>
        </w:tc>
      </w:tr>
      <w:tr w:rsidR="00F01FC7" w:rsidRPr="00B60130" w14:paraId="6D992BE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2DBDE" w14:textId="0E4AC8D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9B7C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b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B345D" w14:textId="39681F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3,498.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4B80A" w14:textId="5F87DB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532D2" w14:textId="0BE900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B7E4E" w14:textId="48CB3A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3,498.78</w:t>
            </w:r>
          </w:p>
        </w:tc>
      </w:tr>
      <w:tr w:rsidR="00F01FC7" w:rsidRPr="00B60130" w14:paraId="19EB3B3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65E9D" w14:textId="37A222A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D8864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d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41215" w14:textId="715C89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95,426.3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6839F" w14:textId="46AA64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45C5A" w14:textId="3DF8CA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7D09F" w14:textId="798580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95,426.38</w:t>
            </w:r>
          </w:p>
        </w:tc>
      </w:tr>
      <w:tr w:rsidR="00F01FC7" w:rsidRPr="00B60130" w14:paraId="2F8F778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4B12C1"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Siquijo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1B604A" w14:textId="661AC25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826,773.3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49B932" w14:textId="1D02887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52837E" w14:textId="296FD92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78B2175" w14:textId="585EEEE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826,773.30</w:t>
            </w:r>
          </w:p>
        </w:tc>
      </w:tr>
      <w:tr w:rsidR="00F01FC7" w:rsidRPr="00B60130" w14:paraId="71824E6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9FB05" w14:textId="4D01288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FBB6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r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4DD99" w14:textId="0C8C22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0,118.4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5EA22" w14:textId="049CB5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3F2FF" w14:textId="074E29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DE68B" w14:textId="3E8400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0,118.48</w:t>
            </w:r>
          </w:p>
        </w:tc>
      </w:tr>
      <w:tr w:rsidR="00F01FC7" w:rsidRPr="00B60130" w14:paraId="3D65B7D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641BF" w14:textId="6905159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51A2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7FA05" w14:textId="2D1B24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19,714.8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F54BB" w14:textId="7F9418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24548" w14:textId="7173B4D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8893C" w14:textId="560350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19,714.82</w:t>
            </w:r>
          </w:p>
        </w:tc>
      </w:tr>
      <w:tr w:rsidR="00F01FC7" w:rsidRPr="00B60130" w14:paraId="0EDAB5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A5BF2" w14:textId="58360D4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B6062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quij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75C64" w14:textId="7B9E75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96,9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03EB9" w14:textId="13C003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3033E" w14:textId="7A6275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038AA" w14:textId="3211D6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96,940.00</w:t>
            </w:r>
          </w:p>
        </w:tc>
      </w:tr>
      <w:tr w:rsidR="00F01FC7" w:rsidRPr="00B60130" w14:paraId="6C626DC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62EDD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Negros Ori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94AC51E" w14:textId="66FBF2E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6,479,447.02</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78E757" w14:textId="639E0D2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4FCD79" w14:textId="502606B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98A5EC5" w14:textId="660F540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6,479,447.02</w:t>
            </w:r>
          </w:p>
        </w:tc>
      </w:tr>
      <w:tr w:rsidR="00F01FC7" w:rsidRPr="00B60130" w14:paraId="6D4CB310" w14:textId="77777777" w:rsidTr="00B60130">
        <w:trPr>
          <w:trHeight w:hRule="exact" w:val="227"/>
        </w:trPr>
        <w:tc>
          <w:tcPr>
            <w:tcW w:w="63"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171B4132" w14:textId="7517E6C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0C80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Negros Orient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746A2" w14:textId="687610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62,622.1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D7943" w14:textId="2900F3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1D2F7" w14:textId="2645BA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6F61F" w14:textId="1E24F4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62,622.13</w:t>
            </w:r>
          </w:p>
        </w:tc>
      </w:tr>
      <w:tr w:rsidR="00F01FC7" w:rsidRPr="00B60130" w14:paraId="0B85A796" w14:textId="77777777" w:rsidTr="00B60130">
        <w:trPr>
          <w:trHeight w:hRule="exact" w:val="227"/>
        </w:trPr>
        <w:tc>
          <w:tcPr>
            <w:tcW w:w="63"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327E68AC" w14:textId="0ACEB58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24BB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yu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EFB3A" w14:textId="2AB23D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96,9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8BACF" w14:textId="37EAD6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36FC4" w14:textId="089EFC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38081" w14:textId="4B3B00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96,940.00</w:t>
            </w:r>
          </w:p>
        </w:tc>
      </w:tr>
      <w:tr w:rsidR="00F01FC7" w:rsidRPr="00B60130" w14:paraId="6002C25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AED5A" w14:textId="319DDC8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0509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081DB" w14:textId="637FC0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4,7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26F98" w14:textId="4853FD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00D88" w14:textId="65711A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40939" w14:textId="484DD8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4,750.00</w:t>
            </w:r>
          </w:p>
        </w:tc>
      </w:tr>
      <w:tr w:rsidR="00F01FC7" w:rsidRPr="00B60130" w14:paraId="4534AFF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6A6DF" w14:textId="6D71055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9CB15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indoy (Paya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C723B" w14:textId="765D3F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19,557.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7259D" w14:textId="1B4A9B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ACC42" w14:textId="6AECDC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AB9BE" w14:textId="258D21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19,557.64</w:t>
            </w:r>
          </w:p>
        </w:tc>
      </w:tr>
      <w:tr w:rsidR="00F01FC7" w:rsidRPr="00B60130" w14:paraId="649867B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ED5EC" w14:textId="3258514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16DA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nlao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7FB2D" w14:textId="79FB04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89,469.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BDBF1" w14:textId="198475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18A49" w14:textId="01A983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2F547" w14:textId="20B32B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89,469.32</w:t>
            </w:r>
          </w:p>
        </w:tc>
      </w:tr>
      <w:tr w:rsidR="00F01FC7" w:rsidRPr="00B60130" w14:paraId="221046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CF4619" w14:textId="14A7BF8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1018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umaguet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466B7" w14:textId="03302C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0,442.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5700C" w14:textId="64A3C6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82FB0" w14:textId="42B739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A36AD" w14:textId="69E191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0,442.78</w:t>
            </w:r>
          </w:p>
        </w:tc>
      </w:tr>
      <w:tr w:rsidR="00F01FC7" w:rsidRPr="00B60130" w14:paraId="1B5F273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5EBA5F" w14:textId="0D8F6B8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0C7A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Guihul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8E04F" w14:textId="30C6D5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49,807.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213D5" w14:textId="0DB5D8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FCA1E" w14:textId="6BCDD7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99E6A" w14:textId="1BA0A1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849,807.18</w:t>
            </w:r>
          </w:p>
        </w:tc>
      </w:tr>
      <w:tr w:rsidR="00F01FC7" w:rsidRPr="00B60130" w14:paraId="741EADE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05999" w14:textId="7C5BC93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2A1CA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 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9CC86" w14:textId="7F6E17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9,972.1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7D76B" w14:textId="13A41D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FFA30" w14:textId="342812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DE6DF" w14:textId="703E88D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9,972.10</w:t>
            </w:r>
          </w:p>
        </w:tc>
      </w:tr>
      <w:tr w:rsidR="00F01FC7" w:rsidRPr="00B60130" w14:paraId="75BEFF1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2A6A0" w14:textId="2A13AE5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F200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bi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C15C4" w14:textId="545404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24,511.4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BD1A7" w14:textId="3F8A9C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6B827" w14:textId="1F185B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38AC1" w14:textId="18C06E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24,511.48</w:t>
            </w:r>
          </w:p>
        </w:tc>
      </w:tr>
      <w:tr w:rsidR="00F01FC7" w:rsidRPr="00B60130" w14:paraId="5C7F7C9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4D855A" w14:textId="294EC15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019FB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juy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A11E4" w14:textId="5315BF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23,020.8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D37CF" w14:textId="70C0A1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2F431" w14:textId="7F72C4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EB62B" w14:textId="179D85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23,020.85</w:t>
            </w:r>
          </w:p>
        </w:tc>
      </w:tr>
      <w:tr w:rsidR="00F01FC7" w:rsidRPr="00B60130" w14:paraId="041C312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AA490" w14:textId="1117462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7F2A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Catal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45E9C" w14:textId="129E09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2,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E6920" w14:textId="56DEE1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3E48A" w14:textId="79244A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35BF9" w14:textId="1C748F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2,500.00</w:t>
            </w:r>
          </w:p>
        </w:tc>
      </w:tr>
      <w:tr w:rsidR="00F01FC7" w:rsidRPr="00B60130" w14:paraId="424593E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959861" w14:textId="3EC1227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38F7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a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393FB" w14:textId="2AFB57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0,262.4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0F685" w14:textId="1460D4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E5390" w14:textId="59B7EE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88FE7" w14:textId="28C80E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0,262.46</w:t>
            </w:r>
          </w:p>
        </w:tc>
      </w:tr>
      <w:tr w:rsidR="00F01FC7" w:rsidRPr="00B60130" w14:paraId="454CA45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77F27" w14:textId="1DEB37D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5AF2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Tan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DE0B7" w14:textId="360968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25,987.4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279A7" w14:textId="1B949E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1DA8E" w14:textId="5E4F2E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A5932" w14:textId="64CF2E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25,987.48</w:t>
            </w:r>
          </w:p>
        </w:tc>
      </w:tr>
      <w:tr w:rsidR="00F01FC7" w:rsidRPr="00B60130" w14:paraId="5903526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8600A" w14:textId="7B2E32D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9245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ya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40D19" w14:textId="5E4529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6,143.6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75CB6" w14:textId="5806F8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C89C8" w14:textId="586539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EAB6E" w14:textId="231970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26,143.60</w:t>
            </w:r>
          </w:p>
        </w:tc>
      </w:tr>
      <w:tr w:rsidR="00F01FC7" w:rsidRPr="00B60130" w14:paraId="6BEAA84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7D4981" w14:textId="21F6267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9BF0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allehermo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1DEAF" w14:textId="4757A9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92,8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8BE70" w14:textId="30AA66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E8084" w14:textId="35CB7E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519C7" w14:textId="40FCC3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92,860.00</w:t>
            </w:r>
          </w:p>
        </w:tc>
      </w:tr>
      <w:tr w:rsidR="00F01FC7" w:rsidRPr="00B60130" w14:paraId="6143C68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5B1F6" w14:textId="3BECE3E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8F70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Zamboangu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94DB0" w14:textId="752344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0,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62EBB" w14:textId="21B0D0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B94F3" w14:textId="55DD62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E0006" w14:textId="75B37A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0,600.00</w:t>
            </w:r>
          </w:p>
        </w:tc>
      </w:tr>
      <w:tr w:rsidR="00F01FC7" w:rsidRPr="00B60130" w14:paraId="6359AEA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024663E"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EGION VI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F72FE4A" w14:textId="34EE553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3,347,718.54</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9922557" w14:textId="0F02792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6AF5541" w14:textId="73346E6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922,270.00</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F6651B8" w14:textId="06BB784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269,988.54</w:t>
            </w:r>
          </w:p>
        </w:tc>
      </w:tr>
      <w:tr w:rsidR="00F01FC7" w:rsidRPr="00B60130" w14:paraId="324C9E30"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8EEA7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Bilir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C63D09" w14:textId="40933EB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827.23</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205FA2" w14:textId="7595633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01A0C4" w14:textId="0BE9685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5817404" w14:textId="6748D27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827.23</w:t>
            </w:r>
          </w:p>
        </w:tc>
      </w:tr>
      <w:tr w:rsidR="00F01FC7" w:rsidRPr="00B60130" w14:paraId="3F10A03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D5E05" w14:textId="6FBFC89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CC3B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ili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C9AB9" w14:textId="74FC2B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195.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865DF" w14:textId="450E40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924D5" w14:textId="2145FA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6CCED" w14:textId="46FEC3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195.44</w:t>
            </w:r>
          </w:p>
        </w:tc>
      </w:tr>
      <w:tr w:rsidR="00F01FC7" w:rsidRPr="00B60130" w14:paraId="583569C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F9BC5" w14:textId="369DA52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7D87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ibi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734E7" w14:textId="2911C3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3.9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55132" w14:textId="51DD23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8A562" w14:textId="042140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D7F9B" w14:textId="7915CB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3.93</w:t>
            </w:r>
          </w:p>
        </w:tc>
      </w:tr>
      <w:tr w:rsidR="00F01FC7" w:rsidRPr="00B60130" w14:paraId="628A965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28A721" w14:textId="5439F4C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065A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ula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9324F" w14:textId="2C86DC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7.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BA471" w14:textId="5177B4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04F2D" w14:textId="5E1C1C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A772C" w14:textId="695A1C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7.86</w:t>
            </w:r>
          </w:p>
        </w:tc>
      </w:tr>
      <w:tr w:rsidR="00F01FC7" w:rsidRPr="00B60130" w14:paraId="1AA9E49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B6931E"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Eastern Sama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36EE57" w14:textId="2D21714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22,102.72</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6276F8" w14:textId="30FA801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7AC934" w14:textId="3A15B54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2,900.00</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F85CA2D" w14:textId="32EC556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35,002.72</w:t>
            </w:r>
          </w:p>
        </w:tc>
      </w:tr>
      <w:tr w:rsidR="00F01FC7" w:rsidRPr="00B60130" w14:paraId="48F827B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3FA5C" w14:textId="2F9547E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84C0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ovince of Eastern Sam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A6424" w14:textId="384F41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0,351.1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0AC9E" w14:textId="572982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B06B0" w14:textId="741D05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C46E2" w14:textId="152A5F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0,351.17</w:t>
            </w:r>
          </w:p>
        </w:tc>
      </w:tr>
      <w:tr w:rsidR="00F01FC7" w:rsidRPr="00B60130" w14:paraId="0D5742A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95D1E" w14:textId="15AABCE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6317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Boro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4C641" w14:textId="7E16A6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7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6502D" w14:textId="7C3CD9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EC0C3" w14:textId="3FE9A0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5EC4E" w14:textId="13328C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70</w:t>
            </w:r>
          </w:p>
        </w:tc>
      </w:tr>
      <w:tr w:rsidR="00F01FC7" w:rsidRPr="00B60130" w14:paraId="6462F29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A4E419" w14:textId="1552432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F6E5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olo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908F4" w14:textId="19D793B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7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92A17" w14:textId="10D290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0B010" w14:textId="595DE2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F2B75" w14:textId="369C91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70</w:t>
            </w:r>
          </w:p>
        </w:tc>
      </w:tr>
      <w:tr w:rsidR="00F01FC7" w:rsidRPr="00B60130" w14:paraId="24695FC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1181E" w14:textId="2F88920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7168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iporl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74A5F" w14:textId="1EB92D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19,868.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D13D9" w14:textId="4C50CB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F56E8" w14:textId="61D600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5CB6A" w14:textId="07766D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19,868.75</w:t>
            </w:r>
          </w:p>
        </w:tc>
      </w:tr>
      <w:tr w:rsidR="00F01FC7" w:rsidRPr="00B60130" w14:paraId="7140065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C0698" w14:textId="654CA4A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5E2F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i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1E1CC" w14:textId="0F7227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1.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01970" w14:textId="6771DF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CBEB8" w14:textId="5B4912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D7B4E" w14:textId="014EFE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1.40</w:t>
            </w:r>
          </w:p>
        </w:tc>
      </w:tr>
      <w:tr w:rsidR="00F01FC7" w:rsidRPr="00B60130" w14:paraId="00F944E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415CB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Ley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8E3857" w14:textId="569239E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524,185.24</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141801" w14:textId="0292C87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E9B342" w14:textId="1EFC14D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48,370.00</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A8EBD18" w14:textId="2DFB877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672,555.24</w:t>
            </w:r>
          </w:p>
        </w:tc>
      </w:tr>
      <w:tr w:rsidR="00F01FC7" w:rsidRPr="00B60130" w14:paraId="361CA8A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5C73B" w14:textId="2588EC59" w:rsidR="00F01FC7" w:rsidRPr="00B60130" w:rsidRDefault="00F01FC7" w:rsidP="00B60130">
            <w:pPr>
              <w:ind w:right="57"/>
              <w:rPr>
                <w:rFonts w:ascii="Arial Narrow" w:hAnsi="Arial Narrow"/>
                <w:b/>
                <w:b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4916C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ovince of Ley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C78EE" w14:textId="778B7B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9,499.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84716" w14:textId="22A5F6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BDDF4" w14:textId="7A5FE5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E8DA4" w14:textId="266823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9,499.00</w:t>
            </w:r>
          </w:p>
        </w:tc>
      </w:tr>
      <w:tr w:rsidR="00F01FC7" w:rsidRPr="00B60130" w14:paraId="45FB1CE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F64AB" w14:textId="0425156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59E9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clob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279C6" w14:textId="46BF7E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89,625.3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67620" w14:textId="2783D0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E7142" w14:textId="077639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BBD54" w14:textId="431E61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89,625.34</w:t>
            </w:r>
          </w:p>
        </w:tc>
      </w:tr>
      <w:tr w:rsidR="00F01FC7" w:rsidRPr="00B60130" w14:paraId="1CBD164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FA3A7" w14:textId="7F8E9F7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6153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ol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78BE9" w14:textId="7D746F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43,423.9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F2955" w14:textId="148B50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18ADB" w14:textId="4A745B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8B964" w14:textId="0B0862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43,423.98</w:t>
            </w:r>
          </w:p>
        </w:tc>
      </w:tr>
      <w:tr w:rsidR="00F01FC7" w:rsidRPr="00B60130" w14:paraId="697A154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BAF28" w14:textId="5BBED0C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4B487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rau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76973" w14:textId="6A7B33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7,840.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53C69" w14:textId="49929E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B8DF8" w14:textId="0CAC60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22674" w14:textId="0E68F4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7,840.32</w:t>
            </w:r>
          </w:p>
        </w:tc>
      </w:tr>
      <w:tr w:rsidR="00F01FC7" w:rsidRPr="00B60130" w14:paraId="20C6736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FC055" w14:textId="6B7EF1D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2277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gam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FD41F" w14:textId="064A0F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227.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97A57" w14:textId="0020B1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6FD3F" w14:textId="65E5BC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E4914" w14:textId="4577DD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227.86</w:t>
            </w:r>
          </w:p>
        </w:tc>
      </w:tr>
      <w:tr w:rsidR="00F01FC7" w:rsidRPr="00B60130" w14:paraId="6F7A7FA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55ED3" w14:textId="22666FD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3B7E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a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28DC1" w14:textId="43E8DA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31.7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4FC7A" w14:textId="59FC18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6CC94" w14:textId="3121BE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3380F" w14:textId="3875DD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31.79</w:t>
            </w:r>
          </w:p>
        </w:tc>
      </w:tr>
      <w:tr w:rsidR="00F01FC7" w:rsidRPr="00B60130" w14:paraId="18616FB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0DCB9" w14:textId="1CCB187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08D2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ul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328B7" w14:textId="662655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2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DECE3" w14:textId="72DD08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5BCC6" w14:textId="5087F13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7B898" w14:textId="262380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280.00</w:t>
            </w:r>
          </w:p>
        </w:tc>
      </w:tr>
      <w:tr w:rsidR="00F01FC7" w:rsidRPr="00B60130" w14:paraId="36234D4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6B649" w14:textId="3B074F1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BF85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2278C" w14:textId="7A0A2E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227.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403D3" w14:textId="0B2561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36096" w14:textId="688FBB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D3766" w14:textId="430EE5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5,227.86</w:t>
            </w:r>
          </w:p>
        </w:tc>
      </w:tr>
      <w:tr w:rsidR="00F01FC7" w:rsidRPr="00B60130" w14:paraId="0A55D3B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75A35" w14:textId="2D902AD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C617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yor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3231D" w14:textId="41C5D8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75.7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6DB0F" w14:textId="58166E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ED23F" w14:textId="7B98C1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4A836" w14:textId="10EDA2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75.72</w:t>
            </w:r>
          </w:p>
        </w:tc>
      </w:tr>
      <w:tr w:rsidR="00F01FC7" w:rsidRPr="00B60130" w14:paraId="6BA20D8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7105C" w14:textId="0781549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2B51D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ub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F9CB1" w14:textId="1A4A43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7.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B083D" w14:textId="4089E2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81979" w14:textId="49EA8D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626FA" w14:textId="7EAFCC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7.86</w:t>
            </w:r>
          </w:p>
        </w:tc>
      </w:tr>
      <w:tr w:rsidR="00F01FC7" w:rsidRPr="00B60130" w14:paraId="3E936BC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ECC8AF" w14:textId="393A0A2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BABA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bu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5FE56" w14:textId="7F8C2B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7.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B1810" w14:textId="74EAC1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6EA18" w14:textId="067CA1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000.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F4ABF" w14:textId="2A1F1A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087.86</w:t>
            </w:r>
          </w:p>
        </w:tc>
      </w:tr>
      <w:tr w:rsidR="00F01FC7" w:rsidRPr="00B60130" w14:paraId="28B5D72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AD529" w14:textId="0652666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0694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lom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2908B" w14:textId="154613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31.7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00B99" w14:textId="4400C1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9C406" w14:textId="2F561E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1F30B" w14:textId="47C93F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31.79</w:t>
            </w:r>
          </w:p>
        </w:tc>
      </w:tr>
      <w:tr w:rsidR="00F01FC7" w:rsidRPr="00B60130" w14:paraId="6C2D285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C7538" w14:textId="0E92277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9D50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buy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F99FB" w14:textId="6EE98D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6,901.9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323FF" w14:textId="068326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8EA78" w14:textId="2D28F0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7C8BF" w14:textId="370BB6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6,901.93</w:t>
            </w:r>
          </w:p>
        </w:tc>
      </w:tr>
      <w:tr w:rsidR="00F01FC7" w:rsidRPr="00B60130" w14:paraId="311C3BC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19375" w14:textId="576E6C5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2C11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6D4DF" w14:textId="324081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3.9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11AFF" w14:textId="2554E3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57403" w14:textId="574674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08CF4" w14:textId="6715AB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3.93</w:t>
            </w:r>
          </w:p>
        </w:tc>
      </w:tr>
      <w:tr w:rsidR="00F01FC7" w:rsidRPr="00B60130" w14:paraId="5229843E"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2DA0DA"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Northern Sama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808C16" w14:textId="24A6C30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38,999.54</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8AE701" w14:textId="54E977C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CD0859" w14:textId="00B0C0B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5,000.00</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9C62941" w14:textId="13BD551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53,999.54</w:t>
            </w:r>
          </w:p>
        </w:tc>
      </w:tr>
      <w:tr w:rsidR="00F01FC7" w:rsidRPr="00B60130" w14:paraId="311D6EE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C3325D" w14:textId="6176095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FEC9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ovince of Northern Sam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3DEF4" w14:textId="2EAD06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207.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D13C7" w14:textId="12788F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C8AAA" w14:textId="76767C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07FA2" w14:textId="6CB37A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207.68</w:t>
            </w:r>
          </w:p>
        </w:tc>
      </w:tr>
      <w:tr w:rsidR="00F01FC7" w:rsidRPr="00B60130" w14:paraId="490F1AB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5445A" w14:textId="3C736E0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C0AC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l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59B0E" w14:textId="2E153D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1,21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A351C" w14:textId="085C53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468E2" w14:textId="2B57B2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88DA7" w14:textId="6C1E53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1,210.00</w:t>
            </w:r>
          </w:p>
        </w:tc>
      </w:tr>
      <w:tr w:rsidR="00F01FC7" w:rsidRPr="00B60130" w14:paraId="450731E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05FD4" w14:textId="6266A32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92C3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14E62" w14:textId="57AA83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0,60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8E5BC" w14:textId="72F834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238DB" w14:textId="32AD8D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00.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C286A" w14:textId="7DA1FC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5,605.00</w:t>
            </w:r>
          </w:p>
        </w:tc>
      </w:tr>
      <w:tr w:rsidR="00F01FC7" w:rsidRPr="00B60130" w14:paraId="0E1014A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2BBD1" w14:textId="4A58AA5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C2AA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tar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D0776" w14:textId="09EBF6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60,912.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3F596" w14:textId="7D00E8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14C6B" w14:textId="5847A4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D5EF0" w14:textId="7F8361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60,912.86</w:t>
            </w:r>
          </w:p>
        </w:tc>
      </w:tr>
      <w:tr w:rsidR="00F01FC7" w:rsidRPr="00B60130" w14:paraId="5853EAE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F40649" w14:textId="6E41D0B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A1CEE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veza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C1A9C" w14:textId="69D9FA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0,85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5BB92" w14:textId="0CD3AB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9B545" w14:textId="274D94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BDAC0" w14:textId="199EAE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0,854.00</w:t>
            </w:r>
          </w:p>
        </w:tc>
      </w:tr>
      <w:tr w:rsidR="00F01FC7" w:rsidRPr="00B60130" w14:paraId="1248E83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67F3D1" w14:textId="77932DF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1667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53016" w14:textId="0F8807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1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286D8" w14:textId="1E0F75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BF7EB" w14:textId="2A4FAE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2B7FA" w14:textId="7C6239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140.00</w:t>
            </w:r>
          </w:p>
        </w:tc>
      </w:tr>
      <w:tr w:rsidR="00F01FC7" w:rsidRPr="00B60130" w14:paraId="6C9664F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112CC" w14:textId="5F5522F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AD1E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tub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39B28" w14:textId="7E8AFF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41A42" w14:textId="1327AD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02FD1" w14:textId="4B3A2F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73699" w14:textId="7F51AA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070.00</w:t>
            </w:r>
          </w:p>
        </w:tc>
      </w:tr>
      <w:tr w:rsidR="00F01FC7" w:rsidRPr="00B60130" w14:paraId="578A2ED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AC72AE"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Western Sama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B86F53" w14:textId="6D2B237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6,494,582.9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93B57F" w14:textId="5D9D83A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A683A8" w14:textId="39D16D8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08,500.00</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015988E" w14:textId="17739DF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7,603,082.95</w:t>
            </w:r>
          </w:p>
        </w:tc>
      </w:tr>
      <w:tr w:rsidR="00F01FC7" w:rsidRPr="00B60130" w14:paraId="59EEE25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4C5BA" w14:textId="497EC1C0"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2583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ovince of Western Sam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E5819" w14:textId="6E7FE2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256.41</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67A12" w14:textId="336C8B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5C6DA" w14:textId="7DBBD0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A6985" w14:textId="7EA3F4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256.41</w:t>
            </w:r>
          </w:p>
        </w:tc>
      </w:tr>
      <w:tr w:rsidR="00F01FC7" w:rsidRPr="00B60130" w14:paraId="38ED748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6EFBD4" w14:textId="72E1280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FB90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bayo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A002F" w14:textId="75D640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59,82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5DF37" w14:textId="7E42D6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14082" w14:textId="41EA8E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49B0F" w14:textId="31DB0B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59,825.00</w:t>
            </w:r>
          </w:p>
        </w:tc>
      </w:tr>
      <w:tr w:rsidR="00F01FC7" w:rsidRPr="00B60130" w14:paraId="08C00C2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B3BA1" w14:textId="3B41FCE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4B3CE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and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BF9E1" w14:textId="27547E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3.9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DFAA9" w14:textId="21EF3F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62200" w14:textId="39BE4F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3368A" w14:textId="0B1F36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3.93</w:t>
            </w:r>
          </w:p>
        </w:tc>
      </w:tr>
      <w:tr w:rsidR="00F01FC7" w:rsidRPr="00B60130" w14:paraId="12CB175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DDFBF" w14:textId="4775112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D7E1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rang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B6B83" w14:textId="757AB3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86,203.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83FAE" w14:textId="16D750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FCDCE" w14:textId="7EA78E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71846" w14:textId="547F77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86,203.80</w:t>
            </w:r>
          </w:p>
        </w:tc>
      </w:tr>
      <w:tr w:rsidR="00F01FC7" w:rsidRPr="00B60130" w14:paraId="63834CC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4C0DD9" w14:textId="3927EB8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C071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se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9AFBC" w14:textId="3234AA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3,956.9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7B515" w14:textId="4C26FE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AD526" w14:textId="682C12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FE9A6" w14:textId="25584B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3,956.90</w:t>
            </w:r>
          </w:p>
        </w:tc>
      </w:tr>
      <w:tr w:rsidR="00F01FC7" w:rsidRPr="00B60130" w14:paraId="3792E84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59FCC" w14:textId="47493DD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703AB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Catbalo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93DA5" w14:textId="36869F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8,659.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EC180" w14:textId="1820DC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22E2E" w14:textId="09C35F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27D04" w14:textId="394060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8,659.86</w:t>
            </w:r>
          </w:p>
        </w:tc>
      </w:tr>
      <w:tr w:rsidR="00F01FC7" w:rsidRPr="00B60130" w14:paraId="4D4937F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5E63A" w14:textId="75C82A6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E114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ose de B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94182" w14:textId="60A32A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7,238.0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2EFF7" w14:textId="21BF18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CCB78" w14:textId="67A9B6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69470" w14:textId="6E7299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7,238.06</w:t>
            </w:r>
          </w:p>
        </w:tc>
      </w:tr>
      <w:tr w:rsidR="00F01FC7" w:rsidRPr="00B60130" w14:paraId="2512C63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60B08" w14:textId="3D772C5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11D9C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R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C2653" w14:textId="680C6D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7.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6E3C4" w14:textId="65816B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CB716" w14:textId="30B56F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89B83" w14:textId="071B25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7.86</w:t>
            </w:r>
          </w:p>
        </w:tc>
      </w:tr>
      <w:tr w:rsidR="00F01FC7" w:rsidRPr="00B60130" w14:paraId="1A84E6B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4BB6E0" w14:textId="378B390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B3895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llare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99466" w14:textId="7721EC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1,811.1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EB7D6" w14:textId="5193F3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F8215" w14:textId="5F90B2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E2456" w14:textId="108BE5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1,811.13</w:t>
            </w:r>
          </w:p>
        </w:tc>
      </w:tr>
      <w:tr w:rsidR="00F01FC7" w:rsidRPr="00B60130" w14:paraId="019B1058"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949EE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Southern Ley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A1C1C4" w14:textId="380EFBF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47,020.86</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9343C3" w14:textId="2C143C0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9B5539" w14:textId="325ABAB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637,500.00</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D214D2F" w14:textId="6999998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784,520.86</w:t>
            </w:r>
          </w:p>
        </w:tc>
      </w:tr>
      <w:tr w:rsidR="00F01FC7" w:rsidRPr="00B60130" w14:paraId="47B8CC4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EB4A5" w14:textId="44A4138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4EC0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ovince of Southern Ley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F4522" w14:textId="183203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767.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C0C55" w14:textId="626E24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1F0B2" w14:textId="1C8A99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BB202" w14:textId="4D8AFA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767.56</w:t>
            </w:r>
          </w:p>
        </w:tc>
      </w:tr>
      <w:tr w:rsidR="00F01FC7" w:rsidRPr="00B60130" w14:paraId="12C4EEE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8243B9" w14:textId="67B8AE5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6CC7F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Maa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FBAE1" w14:textId="7D9E68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75.7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0F81F" w14:textId="19A9BB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B8172" w14:textId="772BD9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1D77F" w14:textId="3C6269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75.72</w:t>
            </w:r>
          </w:p>
        </w:tc>
      </w:tr>
      <w:tr w:rsidR="00F01FC7" w:rsidRPr="00B60130" w14:paraId="15A7166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0D6CCF" w14:textId="266FC0B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13FBB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omas Oppu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C965C" w14:textId="03DB7F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75.7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1436D" w14:textId="452BF5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49E0A" w14:textId="124827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FBF9F" w14:textId="4BFB37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75.72</w:t>
            </w:r>
          </w:p>
        </w:tc>
      </w:tr>
      <w:tr w:rsidR="00F01FC7" w:rsidRPr="00B60130" w14:paraId="397B13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20BA9" w14:textId="7F90C18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6215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ba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AFE39" w14:textId="5D4DF9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0,901.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799D6" w14:textId="344218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58B5F" w14:textId="1C9EC1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0932D" w14:textId="11E127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0,901.86</w:t>
            </w:r>
          </w:p>
        </w:tc>
      </w:tr>
      <w:tr w:rsidR="00F01FC7" w:rsidRPr="00B60130" w14:paraId="6FAC9D04"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19943B5"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EGION IX</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FC7607B" w14:textId="6110D99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7,474,061.00</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ECD0D7A" w14:textId="37D5724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B8ABD09" w14:textId="7BBC6B8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482F98E" w14:textId="1642847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7,474,061.00</w:t>
            </w:r>
          </w:p>
        </w:tc>
      </w:tr>
      <w:tr w:rsidR="00F01FC7" w:rsidRPr="00B60130" w14:paraId="2CEB0539"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1099E3"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Zamboanga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EC87FC" w14:textId="0C513DA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436,194.18</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29A551" w14:textId="1BF210A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B7D4F1" w14:textId="255340D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370E416" w14:textId="5817116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436,194.18</w:t>
            </w:r>
          </w:p>
        </w:tc>
      </w:tr>
      <w:tr w:rsidR="00F01FC7" w:rsidRPr="00B60130" w14:paraId="251E133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41E65" w14:textId="0803669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ED57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cungan (Leon T. Posti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12395" w14:textId="2C9CAD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4,4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ED8AE" w14:textId="3FAC94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B64F9" w14:textId="509854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D9587" w14:textId="1B1A38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4,440.00</w:t>
            </w:r>
          </w:p>
        </w:tc>
      </w:tr>
      <w:tr w:rsidR="00F01FC7" w:rsidRPr="00B60130" w14:paraId="1CFDE7D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D30CA8" w14:textId="57EA53B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931F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igu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DCB22" w14:textId="43EAE1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6,2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6B66F" w14:textId="0651EF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1AD6B" w14:textId="59674A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6CDB1" w14:textId="4D6B66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6,240.00</w:t>
            </w:r>
          </w:p>
        </w:tc>
      </w:tr>
      <w:tr w:rsidR="00F01FC7" w:rsidRPr="00B60130" w14:paraId="5EC57E4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37267" w14:textId="2C39D37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8B0B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pit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0010B" w14:textId="50DCEF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3,0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4F56A" w14:textId="534BEE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7A4FF" w14:textId="3BB5C0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19B08" w14:textId="5E1355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33,080.00</w:t>
            </w:r>
          </w:p>
        </w:tc>
      </w:tr>
      <w:tr w:rsidR="00F01FC7" w:rsidRPr="00B60130" w14:paraId="292B0AA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AA470" w14:textId="26D4ACC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3486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polo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EABCE" w14:textId="293B8B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63,9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1E3BE" w14:textId="03FF93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AA4B3" w14:textId="31376F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D351A" w14:textId="67591D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63,960.00</w:t>
            </w:r>
          </w:p>
        </w:tc>
      </w:tr>
      <w:tr w:rsidR="00F01FC7" w:rsidRPr="00B60130" w14:paraId="556E195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437057" w14:textId="60C1582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9C01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od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B8116" w14:textId="43ABA7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9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3E22A" w14:textId="118717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82F70" w14:textId="706187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0AEC9" w14:textId="37F246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960.00</w:t>
            </w:r>
          </w:p>
        </w:tc>
      </w:tr>
      <w:tr w:rsidR="00F01FC7" w:rsidRPr="00B60130" w14:paraId="6D1EBB4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F84B5" w14:textId="647BEE1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230CF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tal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61BDA" w14:textId="51180C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3,5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76126" w14:textId="28CD7E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6B84F" w14:textId="57C20A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98FCF" w14:textId="6493F8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3,560.00</w:t>
            </w:r>
          </w:p>
        </w:tc>
      </w:tr>
      <w:tr w:rsidR="00F01FC7" w:rsidRPr="00B60130" w14:paraId="5D77AB6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02C29E" w14:textId="1BA6541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11A1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ose Dalman (Pono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3A7E6" w14:textId="016C55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1,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CE278" w14:textId="2B9605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8ED1C" w14:textId="4AF6DA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D2B01" w14:textId="61D004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1,200.00</w:t>
            </w:r>
          </w:p>
        </w:tc>
      </w:tr>
      <w:tr w:rsidR="00F01FC7" w:rsidRPr="00B60130" w14:paraId="27DC632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7EA7B" w14:textId="04514C7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B5CE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law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708AA" w14:textId="2E81FD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6,4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4554D" w14:textId="373316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921E5" w14:textId="4EF677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62D81" w14:textId="4B2C2E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6,480.00</w:t>
            </w:r>
          </w:p>
        </w:tc>
      </w:tr>
      <w:tr w:rsidR="00F01FC7" w:rsidRPr="00B60130" w14:paraId="093B2F1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4152D" w14:textId="78FC0DC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D398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tipu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61776" w14:textId="00AB8C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4,7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EF517" w14:textId="662615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D4A80" w14:textId="3A9D57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FCD7D" w14:textId="3AFED0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4,760.00</w:t>
            </w:r>
          </w:p>
        </w:tc>
      </w:tr>
      <w:tr w:rsidR="00F01FC7" w:rsidRPr="00B60130" w14:paraId="79A188E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9865A" w14:textId="5C95FC3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4091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 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E258D" w14:textId="5D0C82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8,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37CC6" w14:textId="7F8729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676CC" w14:textId="2FE02E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832CB" w14:textId="3AF037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8,400.00</w:t>
            </w:r>
          </w:p>
        </w:tc>
      </w:tr>
      <w:tr w:rsidR="00F01FC7" w:rsidRPr="00B60130" w14:paraId="114FEEB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E3374" w14:textId="2C9C94D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8B6B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ba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57E11" w14:textId="1935B1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63,3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21CE0" w14:textId="1E4F2A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AC141" w14:textId="152393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4821A" w14:textId="567ACB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63,360.00</w:t>
            </w:r>
          </w:p>
        </w:tc>
      </w:tr>
      <w:tr w:rsidR="00F01FC7" w:rsidRPr="00B60130" w14:paraId="714DC91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5E96D" w14:textId="3FD4B53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8D99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l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0F570" w14:textId="65DD51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86,114.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49344" w14:textId="54BFC9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27FC8" w14:textId="799B3C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CDAAC" w14:textId="38E689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86,114.18</w:t>
            </w:r>
          </w:p>
        </w:tc>
      </w:tr>
      <w:tr w:rsidR="00F01FC7" w:rsidRPr="00B60130" w14:paraId="590D90B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28FBBB" w14:textId="7F3DB09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E169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u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48628" w14:textId="70FE10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8,0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B58F6" w14:textId="4F3808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0CA8F" w14:textId="78B959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79DCD" w14:textId="35C7E0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8,040.00</w:t>
            </w:r>
          </w:p>
        </w:tc>
      </w:tr>
      <w:tr w:rsidR="00F01FC7" w:rsidRPr="00B60130" w14:paraId="1A934AF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6CFF7" w14:textId="4FF2F80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153C1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ut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F9793" w14:textId="5208CA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2,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6ABFC" w14:textId="64C6BB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0AFC3" w14:textId="3B8573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39978" w14:textId="0CDD72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2,600.00</w:t>
            </w:r>
          </w:p>
        </w:tc>
      </w:tr>
      <w:tr w:rsidR="00F01FC7" w:rsidRPr="00B60130" w14:paraId="5EA875E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AFAC51" w14:textId="26886C1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256F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NAN (NEW PI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E729C" w14:textId="14137D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F8558" w14:textId="03D22E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B3D0F" w14:textId="01F0B3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25C36" w14:textId="355F9C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600.00</w:t>
            </w:r>
          </w:p>
        </w:tc>
      </w:tr>
      <w:tr w:rsidR="00F01FC7" w:rsidRPr="00B60130" w14:paraId="033DB30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F3903" w14:textId="3005179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B271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olan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7990F" w14:textId="3508FA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0,2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7D061" w14:textId="5F94F2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203DC" w14:textId="668449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AFB0B" w14:textId="26BFB0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0,280.00</w:t>
            </w:r>
          </w:p>
        </w:tc>
      </w:tr>
      <w:tr w:rsidR="00F01FC7" w:rsidRPr="00B60130" w14:paraId="12D07CB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A122B" w14:textId="22F0C25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7FAC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es. Manuel A. 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C7823" w14:textId="5599F5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0,2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9BA5E" w14:textId="1BBEAE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F9877" w14:textId="19B965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8F1C8" w14:textId="47A636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0,280.00</w:t>
            </w:r>
          </w:p>
        </w:tc>
      </w:tr>
      <w:tr w:rsidR="00F01FC7" w:rsidRPr="00B60130" w14:paraId="22E1BAD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D6A5F" w14:textId="4E7E869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69BF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98029" w14:textId="37AF7F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6,1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6784B" w14:textId="6B413B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18F17" w14:textId="5C4C47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B47E4" w14:textId="6DB4DD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6,120.00</w:t>
            </w:r>
          </w:p>
        </w:tc>
      </w:tr>
      <w:tr w:rsidR="00F01FC7" w:rsidRPr="00B60130" w14:paraId="219ED34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988BF" w14:textId="4EACB22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8FDB8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l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5C993" w14:textId="411634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9,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2C5E0" w14:textId="350551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DE210" w14:textId="4A7BD1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668C9" w14:textId="651CCC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9,800.00</w:t>
            </w:r>
          </w:p>
        </w:tc>
      </w:tr>
      <w:tr w:rsidR="00F01FC7" w:rsidRPr="00B60130" w14:paraId="52D3584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CA9C7" w14:textId="1CDD0B1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AA26B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ERGIO OSMENA S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BF1C6" w14:textId="3C6F86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4,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73B14" w14:textId="3E18CB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25BBD" w14:textId="51F480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623AC" w14:textId="6D6642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4,600.00</w:t>
            </w:r>
          </w:p>
        </w:tc>
      </w:tr>
      <w:tr w:rsidR="00F01FC7" w:rsidRPr="00B60130" w14:paraId="21879C1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F3B25" w14:textId="07024A7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CC49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FDADC" w14:textId="6B6C27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1,8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BEE41" w14:textId="4C836F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026A1" w14:textId="608C56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6C16F" w14:textId="3B31A1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1,840.00</w:t>
            </w:r>
          </w:p>
        </w:tc>
      </w:tr>
      <w:tr w:rsidR="00F01FC7" w:rsidRPr="00B60130" w14:paraId="30B70BD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7BCCE2" w14:textId="7A0E956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FF29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bu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A4155" w14:textId="70F6DA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7,6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90F61" w14:textId="2C370E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FCA3D" w14:textId="182F3E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E635E" w14:textId="1BF972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7,680.00</w:t>
            </w:r>
          </w:p>
        </w:tc>
      </w:tr>
      <w:tr w:rsidR="00F01FC7" w:rsidRPr="00B60130" w14:paraId="167A60B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E89F3" w14:textId="4B9E641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F34B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bu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68A61" w14:textId="6FD053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0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777AA" w14:textId="2460F7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69917" w14:textId="242FB2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BC326" w14:textId="49DCB5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080.00</w:t>
            </w:r>
          </w:p>
        </w:tc>
      </w:tr>
      <w:tr w:rsidR="00F01FC7" w:rsidRPr="00B60130" w14:paraId="2040C78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DC68F9" w14:textId="33351A6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4104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nd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0EBA1" w14:textId="56FC4A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5,3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C3AC2" w14:textId="2C70A2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6F1F5" w14:textId="0E03D6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CF06F" w14:textId="5D95D2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05,360.00</w:t>
            </w:r>
          </w:p>
        </w:tc>
      </w:tr>
      <w:tr w:rsidR="00F01FC7" w:rsidRPr="00B60130" w14:paraId="55FD5E7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32C9B9" w14:textId="57C5BCF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71B5F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oc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DC295" w14:textId="7258AB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E9469" w14:textId="4E4A88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06884" w14:textId="282CAE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69134" w14:textId="5FB9A7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0,000.00</w:t>
            </w:r>
          </w:p>
        </w:tc>
      </w:tr>
      <w:tr w:rsidR="00F01FC7" w:rsidRPr="00B60130" w14:paraId="437A430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DEE9E" w14:textId="705686D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8191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rawa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82ECC" w14:textId="2E06C2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3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829F7" w14:textId="3CC8BD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ECB1D" w14:textId="5579A8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2DDF8" w14:textId="0DB6DD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360.00</w:t>
            </w:r>
          </w:p>
        </w:tc>
      </w:tr>
      <w:tr w:rsidR="00F01FC7" w:rsidRPr="00B60130" w14:paraId="2B26D3E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ACF91" w14:textId="3B6D752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9CDF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mpili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F1981" w14:textId="676522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9,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23A1C" w14:textId="72413F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C329E" w14:textId="5E204F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EA75A" w14:textId="30FD41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9,000.00</w:t>
            </w:r>
          </w:p>
        </w:tc>
      </w:tr>
      <w:tr w:rsidR="00F01FC7" w:rsidRPr="00B60130" w14:paraId="41D947BB"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9C253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Zamboanga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4BFF08" w14:textId="46D6E87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8,807,259.18</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E837FCA" w14:textId="67D389E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CA56D5" w14:textId="15FF327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71E134" w14:textId="25A1962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8,807,259.18</w:t>
            </w:r>
          </w:p>
        </w:tc>
      </w:tr>
      <w:tr w:rsidR="00F01FC7" w:rsidRPr="00B60130" w14:paraId="6831624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1A17B" w14:textId="430908C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CCFA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685E4" w14:textId="260DFF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7,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B6852" w14:textId="22C3A4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E1297" w14:textId="3C800E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C0DFD" w14:textId="6756E6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7,000.00</w:t>
            </w:r>
          </w:p>
        </w:tc>
      </w:tr>
      <w:tr w:rsidR="00F01FC7" w:rsidRPr="00B60130" w14:paraId="4E33473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4F113" w14:textId="0BDC22C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F13C3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y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013C6" w14:textId="0C797F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2,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36E44" w14:textId="24D7F6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A10A6" w14:textId="649A66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DAA84" w14:textId="2A92B1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2,200.00</w:t>
            </w:r>
          </w:p>
        </w:tc>
      </w:tr>
      <w:tr w:rsidR="00F01FC7" w:rsidRPr="00B60130" w14:paraId="556AF68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105B1" w14:textId="58BA39F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42DE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matali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2694F" w14:textId="354513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8,0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EECEB" w14:textId="23BA02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3B875" w14:textId="51FCD2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8261C" w14:textId="03BEC2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8,080.00</w:t>
            </w:r>
          </w:p>
        </w:tc>
      </w:tr>
      <w:tr w:rsidR="00F01FC7" w:rsidRPr="00B60130" w14:paraId="07CF585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1A57E" w14:textId="483319F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6889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in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232EA" w14:textId="7273CA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5,5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807BC" w14:textId="111303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D9123" w14:textId="226807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5BD63" w14:textId="5F3B4E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5,520.00</w:t>
            </w:r>
          </w:p>
        </w:tc>
      </w:tr>
      <w:tr w:rsidR="00F01FC7" w:rsidRPr="00B60130" w14:paraId="1CFBFAC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7D6949" w14:textId="0148448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CE14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umal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B0668" w14:textId="00236F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9,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1A4AB" w14:textId="012867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6E247" w14:textId="612ADD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3936F" w14:textId="5539AD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9,800.00</w:t>
            </w:r>
          </w:p>
        </w:tc>
      </w:tr>
      <w:tr w:rsidR="00F01FC7" w:rsidRPr="00B60130" w14:paraId="7D8A606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00B32" w14:textId="20D1DC0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4A366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uming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62B4A" w14:textId="76DD21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4,2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7AB39" w14:textId="6DF13E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06E91" w14:textId="34A154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E87BF" w14:textId="0D0AA3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4,240.00</w:t>
            </w:r>
          </w:p>
        </w:tc>
      </w:tr>
      <w:tr w:rsidR="00F01FC7" w:rsidRPr="00B60130" w14:paraId="24D60AE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1748F" w14:textId="6C38AE8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0178A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ip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F5FD0" w14:textId="5D6439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9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B75AC" w14:textId="339694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E096C" w14:textId="0A70F1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C4815" w14:textId="6748A3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960.00</w:t>
            </w:r>
          </w:p>
        </w:tc>
      </w:tr>
      <w:tr w:rsidR="00F01FC7" w:rsidRPr="00B60130" w14:paraId="335B168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DC98A" w14:textId="68BD1EF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989C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osef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663B1" w14:textId="3E04B7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8,0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B4814" w14:textId="4AB06F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90BBF" w14:textId="00B3E2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4681E" w14:textId="5D9D61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8,040.00</w:t>
            </w:r>
          </w:p>
        </w:tc>
      </w:tr>
      <w:tr w:rsidR="00F01FC7" w:rsidRPr="00B60130" w14:paraId="72B0525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CD5EC" w14:textId="79A97A7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7892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umalar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4EBB8" w14:textId="212BD8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6,9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3A9D0" w14:textId="27C553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684B4" w14:textId="5FC66F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DB5B2" w14:textId="52B317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6,920.00</w:t>
            </w:r>
          </w:p>
        </w:tc>
      </w:tr>
      <w:tr w:rsidR="00F01FC7" w:rsidRPr="00B60130" w14:paraId="64DEE61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4BEC8" w14:textId="3BA63BA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7E86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b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AB678" w14:textId="1B8094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7,5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6DC48" w14:textId="06E1ED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D82F5" w14:textId="5148B6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5D1D0" w14:textId="356314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7,560.00</w:t>
            </w:r>
          </w:p>
        </w:tc>
      </w:tr>
      <w:tr w:rsidR="00F01FC7" w:rsidRPr="00B60130" w14:paraId="77C37B5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EC04C" w14:textId="3518665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414A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kewo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A0E5B" w14:textId="017D9F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7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5AD46" w14:textId="35B810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525C8" w14:textId="01EF4D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72AD8" w14:textId="7AD7FA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0,760.00</w:t>
            </w:r>
          </w:p>
        </w:tc>
      </w:tr>
      <w:tr w:rsidR="00F01FC7" w:rsidRPr="00B60130" w14:paraId="2F26906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04407" w14:textId="4AAACAD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1E7EA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pu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DE31F" w14:textId="1E7815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6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F1247" w14:textId="329A3E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CE490" w14:textId="3F743C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9600C" w14:textId="2F9388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640.00</w:t>
            </w:r>
          </w:p>
        </w:tc>
      </w:tr>
      <w:tr w:rsidR="00F01FC7" w:rsidRPr="00B60130" w14:paraId="66318FA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E129C" w14:textId="49D9C8D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CD30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hay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94E40" w14:textId="18D016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4,8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BAD64" w14:textId="01A18F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7A6E3" w14:textId="79A292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A349F" w14:textId="7C5535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4,880.00</w:t>
            </w:r>
          </w:p>
        </w:tc>
      </w:tr>
      <w:tr w:rsidR="00F01FC7" w:rsidRPr="00B60130" w14:paraId="4D9E7EE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60D5FC" w14:textId="6BE6137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FDCFA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gosatub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33E55" w14:textId="5B7532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2,0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B43D5" w14:textId="05C10D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60D16" w14:textId="6B0FA0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0BC24" w14:textId="2365EA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2,080.00</w:t>
            </w:r>
          </w:p>
        </w:tc>
      </w:tr>
      <w:tr w:rsidR="00F01FC7" w:rsidRPr="00B60130" w14:paraId="5389C3C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83FBC" w14:textId="17DD7DB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1EFE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idsalip</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C69C0" w14:textId="0CB2C3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0,3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1AA83" w14:textId="40F3A8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75387" w14:textId="03A11A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C70A2" w14:textId="1CE789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0,320.00</w:t>
            </w:r>
          </w:p>
        </w:tc>
      </w:tr>
      <w:tr w:rsidR="00F01FC7" w:rsidRPr="00B60130" w14:paraId="7E9CBC2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97E37" w14:textId="799257D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DBEFA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olav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5B42F" w14:textId="23516C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9,4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E32BC" w14:textId="339484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D30F7" w14:textId="05A7D2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C1EF8" w14:textId="326E90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19,480.00</w:t>
            </w:r>
          </w:p>
        </w:tc>
      </w:tr>
      <w:tr w:rsidR="00F01FC7" w:rsidRPr="00B60130" w14:paraId="097CA9E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EAF683" w14:textId="56A4F0B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FFF16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gadi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CF941" w14:textId="4D92F3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2D740" w14:textId="2B6242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8ABA2" w14:textId="14A2B4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D4995" w14:textId="0BFFA4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0,000.00</w:t>
            </w:r>
          </w:p>
        </w:tc>
      </w:tr>
      <w:tr w:rsidR="00F01FC7" w:rsidRPr="00B60130" w14:paraId="55FCA80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ED56B" w14:textId="694F261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E1CD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t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491EA" w14:textId="7BF54F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7,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E6786" w14:textId="41C939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624EC" w14:textId="1996EE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32FC6" w14:textId="7EA08C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7,200.00</w:t>
            </w:r>
          </w:p>
        </w:tc>
      </w:tr>
      <w:tr w:rsidR="00F01FC7" w:rsidRPr="00B60130" w14:paraId="1ACB4CE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7F4DB" w14:textId="7028F8D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09524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amon Magsaysay (Liar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508D0" w14:textId="1871FC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5,7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FE9CE" w14:textId="0CB5F6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9604D" w14:textId="754F01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022FE" w14:textId="572CA8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5,720.00</w:t>
            </w:r>
          </w:p>
        </w:tc>
      </w:tr>
      <w:tr w:rsidR="00F01FC7" w:rsidRPr="00B60130" w14:paraId="484BBEC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512F14" w14:textId="673834C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7D5D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3DFE4" w14:textId="1933DD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2,8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1038C" w14:textId="7429DD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1E3E8" w14:textId="232BE0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11126" w14:textId="322E34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2,840.00</w:t>
            </w:r>
          </w:p>
        </w:tc>
      </w:tr>
      <w:tr w:rsidR="00F01FC7" w:rsidRPr="00B60130" w14:paraId="70A6A1B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31903" w14:textId="319541C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3427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Pab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96F73" w14:textId="663A40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1,0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56CAA" w14:textId="3D4F79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68015" w14:textId="41E980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CAD07" w14:textId="56D077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1,040.00</w:t>
            </w:r>
          </w:p>
        </w:tc>
      </w:tr>
      <w:tr w:rsidR="00F01FC7" w:rsidRPr="00B60130" w14:paraId="14E2B1E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6977D" w14:textId="1684B9C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3E5E4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ominot (Don Mariano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337F7" w14:textId="771737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5,1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6A95F" w14:textId="561290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C532F" w14:textId="2E80EA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FE6B6" w14:textId="0FB18B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5,120.00</w:t>
            </w:r>
          </w:p>
        </w:tc>
      </w:tr>
      <w:tr w:rsidR="00F01FC7" w:rsidRPr="00B60130" w14:paraId="22E3A3F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F4AD9" w14:textId="2945685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74A9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b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44715" w14:textId="2B63F4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3,5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7E97D" w14:textId="0F555B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539B9" w14:textId="6EA2AE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45BD4" w14:textId="01F5D0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3,520.00</w:t>
            </w:r>
          </w:p>
        </w:tc>
      </w:tr>
      <w:tr w:rsidR="00F01FC7" w:rsidRPr="00B60130" w14:paraId="45B49B4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60D4E" w14:textId="4E598AB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9234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mbu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A5E1D" w14:textId="0B0E3A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1,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94EC8" w14:textId="469613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03D1A" w14:textId="08A40F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4DE64" w14:textId="0993F7B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1,400.00</w:t>
            </w:r>
          </w:p>
        </w:tc>
      </w:tr>
      <w:tr w:rsidR="00F01FC7" w:rsidRPr="00B60130" w14:paraId="6122755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539C6" w14:textId="0C92DBD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6320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gb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9185F" w14:textId="71E14E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5,0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8BD58" w14:textId="1AFE9C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4A1BA" w14:textId="6BE915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D1E5B" w14:textId="000060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5,080.00</w:t>
            </w:r>
          </w:p>
        </w:tc>
      </w:tr>
      <w:tr w:rsidR="00F01FC7" w:rsidRPr="00B60130" w14:paraId="3636C7A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C037E" w14:textId="2988065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EA26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k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A55DD" w14:textId="21CFD8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CF274" w14:textId="7AFF4A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E06A9" w14:textId="754F01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255EB" w14:textId="021964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0,000.00</w:t>
            </w:r>
          </w:p>
        </w:tc>
      </w:tr>
      <w:tr w:rsidR="00F01FC7" w:rsidRPr="00B60130" w14:paraId="7E09E0E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61CBE" w14:textId="234044E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9A56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ncenzo A. Sagu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A338F" w14:textId="4AC84E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4,16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8CD11" w14:textId="26FC62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FD008" w14:textId="3F79C9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C87FD" w14:textId="061253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4,160.00</w:t>
            </w:r>
          </w:p>
        </w:tc>
      </w:tr>
      <w:tr w:rsidR="00F01FC7" w:rsidRPr="00B60130" w14:paraId="3AA6246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050E20" w14:textId="08088C3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BBB2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Zamboang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8166B" w14:textId="43D0B1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08,699.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0F0BE" w14:textId="4F39F5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09C2F" w14:textId="03A0BC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4BE52" w14:textId="69D956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08,699.18</w:t>
            </w:r>
          </w:p>
        </w:tc>
      </w:tr>
      <w:tr w:rsidR="00F01FC7" w:rsidRPr="00B60130" w14:paraId="2CD85E28"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CEA037"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Zamboanga Sibugay</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E524F1" w14:textId="12010DD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7,383,176.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C6E58D" w14:textId="40AEC63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9612E50" w14:textId="2061C70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03A6F9C" w14:textId="2E8AA7E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7,383,176.00</w:t>
            </w:r>
          </w:p>
        </w:tc>
      </w:tr>
      <w:tr w:rsidR="00F01FC7" w:rsidRPr="00B60130" w14:paraId="492C4EC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A0FE00" w14:textId="18591BF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CF4D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95704" w14:textId="7442D1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0,6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BDA71" w14:textId="7D32DA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7FE6A" w14:textId="439B62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7E86D" w14:textId="1EFE66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0,680.00</w:t>
            </w:r>
          </w:p>
        </w:tc>
      </w:tr>
      <w:tr w:rsidR="00F01FC7" w:rsidRPr="00B60130" w14:paraId="43A2BCC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5FB95" w14:textId="20B038D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1692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CF2B0" w14:textId="3115FC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4,2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70FC6" w14:textId="418036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4F47F" w14:textId="0F87FD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4969C" w14:textId="7B2A27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4,280.00</w:t>
            </w:r>
          </w:p>
        </w:tc>
      </w:tr>
      <w:tr w:rsidR="00F01FC7" w:rsidRPr="00B60130" w14:paraId="10373DC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3123E4" w14:textId="1B29684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AB67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mel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809B8" w14:textId="49E538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99AAE" w14:textId="769EF6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FDFF3" w14:textId="5C1760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F45D8" w14:textId="6FDC1C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0,000.00</w:t>
            </w:r>
          </w:p>
        </w:tc>
      </w:tr>
      <w:tr w:rsidR="00F01FC7" w:rsidRPr="00B60130" w14:paraId="5370F59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9814A" w14:textId="6A47370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1BBB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p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C22EA" w14:textId="6EBCA43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0,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4625E" w14:textId="565701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E97A0" w14:textId="043D91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BA90C" w14:textId="388104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0,400.00</w:t>
            </w:r>
          </w:p>
        </w:tc>
      </w:tr>
      <w:tr w:rsidR="00F01FC7" w:rsidRPr="00B60130" w14:paraId="67884BB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8B9A72" w14:textId="489CC59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0DE6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bas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11133" w14:textId="5F030D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2,07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DAE11" w14:textId="614B1A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B822A" w14:textId="489B92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D63BE" w14:textId="3A7227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2,074.00</w:t>
            </w:r>
          </w:p>
        </w:tc>
      </w:tr>
      <w:tr w:rsidR="00F01FC7" w:rsidRPr="00B60130" w14:paraId="1F7F518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E51B9" w14:textId="4853118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220BA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buh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62A22" w14:textId="477E23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8,74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B4F2B" w14:textId="5F21C8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8DEEB" w14:textId="6CAD8A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C9CFB" w14:textId="086512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8,742.00</w:t>
            </w:r>
          </w:p>
        </w:tc>
      </w:tr>
      <w:tr w:rsidR="00F01FC7" w:rsidRPr="00B60130" w14:paraId="2301E2A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87E8A" w14:textId="287F9B7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B58B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628C8" w14:textId="7E7CFD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50,4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7807D" w14:textId="0DDC93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8EA64" w14:textId="142180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4D3E6" w14:textId="50E868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50,480.00</w:t>
            </w:r>
          </w:p>
        </w:tc>
      </w:tr>
      <w:tr w:rsidR="00F01FC7" w:rsidRPr="00B60130" w14:paraId="2C7ED4F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171DF" w14:textId="7F0DE0A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5A30E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222C5" w14:textId="1395E9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81,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CC326" w14:textId="3D4111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74BA4" w14:textId="556125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DAD51" w14:textId="7D19DD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81,800.00</w:t>
            </w:r>
          </w:p>
        </w:tc>
      </w:tr>
      <w:tr w:rsidR="00F01FC7" w:rsidRPr="00B60130" w14:paraId="2E6C414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DE294" w14:textId="645C0B6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9F41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lut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7377B" w14:textId="1A3579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5,9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84AF1" w14:textId="0CBBC9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FD08C" w14:textId="2171E9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07242" w14:textId="720D45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5,920.00</w:t>
            </w:r>
          </w:p>
        </w:tc>
      </w:tr>
      <w:tr w:rsidR="00F01FC7" w:rsidRPr="00B60130" w14:paraId="1B6A9A6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1A2A1" w14:textId="022198C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98BFC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y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2CFA0" w14:textId="46E2BE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0,0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3F0C9" w14:textId="6695C9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929B0" w14:textId="3E02BD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0F02C" w14:textId="7D905E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0,040.00</w:t>
            </w:r>
          </w:p>
        </w:tc>
      </w:tr>
      <w:tr w:rsidR="00F01FC7" w:rsidRPr="00B60130" w14:paraId="2F0FB15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25A20" w14:textId="26871DB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386F5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oseller Li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538A6" w14:textId="341F7A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7,1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B076E" w14:textId="6EDDAD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8D99C" w14:textId="088DF2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0F690" w14:textId="189410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7,120.00</w:t>
            </w:r>
          </w:p>
        </w:tc>
      </w:tr>
      <w:tr w:rsidR="00F01FC7" w:rsidRPr="00B60130" w14:paraId="70D0233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2B424" w14:textId="035AABE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58DA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lu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787C6" w14:textId="1DFA20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3,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07D6F" w14:textId="619592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9089A" w14:textId="15E648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BF0C3" w14:textId="22F51A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3,600.00</w:t>
            </w:r>
          </w:p>
        </w:tc>
      </w:tr>
      <w:tr w:rsidR="00F01FC7" w:rsidRPr="00B60130" w14:paraId="62DEB4E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39532" w14:textId="3006EE0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DFA38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t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2A3A6" w14:textId="65D47D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3,8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D1D6C" w14:textId="094A22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EBDD4" w14:textId="583599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5691F" w14:textId="1AE2F4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3,840.00</w:t>
            </w:r>
          </w:p>
        </w:tc>
      </w:tr>
      <w:tr w:rsidR="00F01FC7" w:rsidRPr="00B60130" w14:paraId="0F8EF85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E2E27" w14:textId="0FD8611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D3EC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ng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EED88" w14:textId="5D4CD0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94,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B3095" w14:textId="63E895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3841E" w14:textId="7AE11D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05162" w14:textId="1A989E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94,200.00</w:t>
            </w:r>
          </w:p>
        </w:tc>
      </w:tr>
      <w:tr w:rsidR="00F01FC7" w:rsidRPr="00B60130" w14:paraId="679FB770"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D8FB7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Basilan (Isabela City)</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34CFDC" w14:textId="218E725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47,431.64</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172908" w14:textId="5E38891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8DBFFF" w14:textId="268E92E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20B53EE" w14:textId="157AE4E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47,431.64</w:t>
            </w:r>
          </w:p>
        </w:tc>
      </w:tr>
      <w:tr w:rsidR="00F01FC7" w:rsidRPr="00B60130" w14:paraId="7E81F64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D25B1" w14:textId="26ABD3E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BE79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Isab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17D06" w14:textId="7EB271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47,431.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64D35" w14:textId="217727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CD82C" w14:textId="224D17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DFBCE" w14:textId="302ABC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47,431.64</w:t>
            </w:r>
          </w:p>
        </w:tc>
      </w:tr>
      <w:tr w:rsidR="00F01FC7" w:rsidRPr="00B60130" w14:paraId="130F6DA2"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AD2304D"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EGION X</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C93D576" w14:textId="70C7A0C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7,142,886.71</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E70E163" w14:textId="299BB47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B8384C8" w14:textId="00CBF67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F89C31F" w14:textId="494C088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7,142,886.71</w:t>
            </w:r>
          </w:p>
        </w:tc>
      </w:tr>
      <w:tr w:rsidR="00F01FC7" w:rsidRPr="00B60130" w14:paraId="31A38431"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ED8C95"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Bukidn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371AD4" w14:textId="62DAFDD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366,321.42</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0D03AA" w14:textId="6C20589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5289FE" w14:textId="076CF10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984AB11" w14:textId="297ECB5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366,321.42</w:t>
            </w:r>
          </w:p>
        </w:tc>
      </w:tr>
      <w:tr w:rsidR="00F01FC7" w:rsidRPr="00B60130" w14:paraId="4EB9E49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31D8C" w14:textId="004CBC0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1643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u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E8273" w14:textId="22D9B3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F41E8" w14:textId="52F13F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029BD" w14:textId="284570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E03EF" w14:textId="26B5A8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53794C8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2EC2A" w14:textId="220A169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ADE6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b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2D26A" w14:textId="4ECC33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1,4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EDA71" w14:textId="44C539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EE1CA" w14:textId="42457F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8D9D2" w14:textId="55B339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1,465.00</w:t>
            </w:r>
          </w:p>
        </w:tc>
      </w:tr>
      <w:tr w:rsidR="00F01FC7" w:rsidRPr="00B60130" w14:paraId="3F04829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794E20" w14:textId="57A04A1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70A3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olo Fortich</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01C6D" w14:textId="59677F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F54C4" w14:textId="0F9078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3D4DF" w14:textId="6B9C1C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A379E" w14:textId="0921CD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444E102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38F30" w14:textId="70E3BF6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8E93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lak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7FFCE" w14:textId="0F3B3E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D6258" w14:textId="7D5FF8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2A202" w14:textId="393A5D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E10FA" w14:textId="343801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6F34A3B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F6186" w14:textId="63A3AA1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CF69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mpasug-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DFA4C" w14:textId="722833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60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7F97C" w14:textId="419305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AEA54" w14:textId="1F36A4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C8203" w14:textId="21444E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602.00</w:t>
            </w:r>
          </w:p>
        </w:tc>
      </w:tr>
      <w:tr w:rsidR="00F01FC7" w:rsidRPr="00B60130" w14:paraId="6C32993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8F879" w14:textId="5479B4E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109E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ntap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5DBDA" w14:textId="23F45A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01A7A" w14:textId="5824D6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4A3D2" w14:textId="3EEFB4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D7F8A" w14:textId="6F73E3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r>
      <w:tr w:rsidR="00F01FC7" w:rsidRPr="00B60130" w14:paraId="0BDF0E5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CA2C7" w14:textId="4BF0A36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D975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Malayb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4BA5B" w14:textId="6AB3BA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50,17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DFA4B" w14:textId="60B7EA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7E2CB" w14:textId="359203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44D87" w14:textId="7F8C38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50,175.00</w:t>
            </w:r>
          </w:p>
        </w:tc>
      </w:tr>
      <w:tr w:rsidR="00F01FC7" w:rsidRPr="00B60130" w14:paraId="7C29865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5A800" w14:textId="4151FE1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7AC8A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0F23A" w14:textId="085499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99E6C" w14:textId="3BF234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F58BF" w14:textId="6DDD3B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C641D" w14:textId="7661C7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r>
      <w:tr w:rsidR="00F01FC7" w:rsidRPr="00B60130" w14:paraId="68E2C2F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4E28C" w14:textId="20382F7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43EE6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ngc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D9B37" w14:textId="04961F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876DC" w14:textId="7B5284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47C5D" w14:textId="4FD5E5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3B63A" w14:textId="718D0B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r>
      <w:tr w:rsidR="00F01FC7" w:rsidRPr="00B60130" w14:paraId="54AE0F0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5F174F" w14:textId="4B10351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E22C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on Carl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896B7" w14:textId="63190B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6,794.4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AB855" w14:textId="5EDEDA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E6FA7" w14:textId="155F99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E48DC" w14:textId="07786E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6,794.42</w:t>
            </w:r>
          </w:p>
        </w:tc>
      </w:tr>
      <w:tr w:rsidR="00F01FC7" w:rsidRPr="00B60130" w14:paraId="5E326D4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3DAC9" w14:textId="32248D6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D16E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ding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56DFF" w14:textId="52A0BA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998B0" w14:textId="349D1D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39BF7" w14:textId="78849A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3084D" w14:textId="2FB623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r>
      <w:tr w:rsidR="00F01FC7" w:rsidRPr="00B60130" w14:paraId="57FE066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82293" w14:textId="796FFBA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73480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ibaw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01514" w14:textId="5199F5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4,64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591DB" w14:textId="029DA6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9667C" w14:textId="1F51AF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D7A69" w14:textId="4A1769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4,645.00</w:t>
            </w:r>
          </w:p>
        </w:tc>
      </w:tr>
      <w:tr w:rsidR="00F01FC7" w:rsidRPr="00B60130" w14:paraId="513737D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88BB6" w14:textId="7F36926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4AD5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lil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AD5D9" w14:textId="2AB9FB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AA73F" w14:textId="7F4240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EE551" w14:textId="1C2DE5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02E91" w14:textId="28A487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3629A8A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66BBD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Camigui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4083BD" w14:textId="5E95C7B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15,819.37</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0ACDB2" w14:textId="37F82ED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81C596" w14:textId="1B1B9F8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685CD81" w14:textId="2D4C2A2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15,819.37</w:t>
            </w:r>
          </w:p>
        </w:tc>
      </w:tr>
      <w:tr w:rsidR="00F01FC7" w:rsidRPr="00B60130" w14:paraId="3128F1E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8D461" w14:textId="5DF8F8C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87DC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hin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E34E7" w14:textId="6777B1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05431" w14:textId="4B2C7E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AA036" w14:textId="39C476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10B3D" w14:textId="6EABB9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r>
      <w:tr w:rsidR="00F01FC7" w:rsidRPr="00B60130" w14:paraId="11965FA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54DD1" w14:textId="4D0A325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6FA0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mbaj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3CE97" w14:textId="1C032D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1,503.6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95917" w14:textId="5BF73A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B7FEE" w14:textId="0183FC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78643" w14:textId="28B9E9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1,503.62</w:t>
            </w:r>
          </w:p>
        </w:tc>
      </w:tr>
      <w:tr w:rsidR="00F01FC7" w:rsidRPr="00B60130" w14:paraId="1EB9B76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1578C" w14:textId="7F3DB0C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87EA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tar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0DDD6" w14:textId="33EC89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1,130.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B21B3" w14:textId="548A50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8AA65" w14:textId="2ADF75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D9A6B" w14:textId="5831DD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1,130.75</w:t>
            </w:r>
          </w:p>
        </w:tc>
      </w:tr>
      <w:tr w:rsidR="00F01FC7" w:rsidRPr="00B60130" w14:paraId="0574678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E2E5B" w14:textId="0C050EA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5328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uinsili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013DF" w14:textId="0949FB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74014" w14:textId="2EA0A0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23905" w14:textId="216B21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27B64" w14:textId="3F4CF4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r>
      <w:tr w:rsidR="00F01FC7" w:rsidRPr="00B60130" w14:paraId="1DDDA13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34781" w14:textId="0657AA8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B0DE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25D25" w14:textId="39A069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C2DAE" w14:textId="6DD3DF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152DC" w14:textId="4C2D06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4BC6D" w14:textId="0CB4F6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r>
      <w:tr w:rsidR="00F01FC7" w:rsidRPr="00B60130" w14:paraId="052FA6F1"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7E0841"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Lanao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0F8094" w14:textId="3A9590A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3,127,532.97</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C474DF" w14:textId="1FCD6BF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C47750" w14:textId="4ABA1B7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0220BE9" w14:textId="2A0C44B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3,127,532.97</w:t>
            </w:r>
          </w:p>
        </w:tc>
      </w:tr>
      <w:tr w:rsidR="00F01FC7" w:rsidRPr="00B60130" w14:paraId="67DA1EE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40EFF" w14:textId="33B45CA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FFCE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lig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58FC5" w14:textId="163357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980,082.5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94359" w14:textId="512199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96B72" w14:textId="15F0D5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BE482" w14:textId="5F12BB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980,082.53</w:t>
            </w:r>
          </w:p>
        </w:tc>
      </w:tr>
      <w:tr w:rsidR="00F01FC7" w:rsidRPr="00B60130" w14:paraId="12B3AD1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F5470" w14:textId="6CAAB67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7171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col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DB55B" w14:textId="1393A3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1,4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34264" w14:textId="1A0E4D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6EA77" w14:textId="023472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DC60D" w14:textId="61C4DB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1,465.00</w:t>
            </w:r>
          </w:p>
        </w:tc>
      </w:tr>
      <w:tr w:rsidR="00F01FC7" w:rsidRPr="00B60130" w14:paraId="6A3B550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38F44" w14:textId="5837D51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BE39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o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7FBEA" w14:textId="49219A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81FD8" w14:textId="1BF847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A6129" w14:textId="436059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E2482" w14:textId="5B7B74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56FE9F5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B0562" w14:textId="2A26432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4A276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r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6EACB" w14:textId="1AA618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5,8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A5886" w14:textId="086F15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2B9F1" w14:textId="6437EE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3FAEF" w14:textId="436DDB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5,865.00</w:t>
            </w:r>
          </w:p>
        </w:tc>
      </w:tr>
      <w:tr w:rsidR="00F01FC7" w:rsidRPr="00B60130" w14:paraId="44680C1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43BB5" w14:textId="6899582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3337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usw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A5C95" w14:textId="559F4F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5,197.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EAB33" w14:textId="1423AF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AB306" w14:textId="684869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2AB72" w14:textId="468B2F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5,197.44</w:t>
            </w:r>
          </w:p>
        </w:tc>
      </w:tr>
      <w:tr w:rsidR="00F01FC7" w:rsidRPr="00B60130" w14:paraId="1B98D0F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44909" w14:textId="64A9C5B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2BC1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olamb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634FD" w14:textId="321976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BB311" w14:textId="66730A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14EE5" w14:textId="353373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C781E" w14:textId="07905B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214FD89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58B2A" w14:textId="480862C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8B8A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na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FC152" w14:textId="159CFA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82F8B" w14:textId="607B85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4CFA5" w14:textId="781BEE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ED936" w14:textId="2B3F5C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1E6C17C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4E8F5" w14:textId="38D43F4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9B92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i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0BED8" w14:textId="69742B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7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64ECB" w14:textId="7E8D82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991EB" w14:textId="04A8E5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FCBD9" w14:textId="6806A0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780.00</w:t>
            </w:r>
          </w:p>
        </w:tc>
      </w:tr>
      <w:tr w:rsidR="00F01FC7" w:rsidRPr="00B60130" w14:paraId="2C91501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80B60" w14:textId="613D592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9279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tu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F6FF0" w14:textId="512F7C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645F9" w14:textId="3D9ABE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72EA1" w14:textId="335420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4DA22" w14:textId="6C2743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0A79D98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AB1C3" w14:textId="394C898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42682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go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23945" w14:textId="3B6983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1,4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BE023" w14:textId="789C6D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270EA" w14:textId="4A6F944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27E73" w14:textId="32D1D3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1,465.00</w:t>
            </w:r>
          </w:p>
        </w:tc>
      </w:tr>
      <w:tr w:rsidR="00F01FC7" w:rsidRPr="00B60130" w14:paraId="54A68FE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A9D27" w14:textId="36B3396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BD93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b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8796E" w14:textId="071648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64,9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74D20" w14:textId="06711F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68822" w14:textId="7A3962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17372" w14:textId="1C4394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64,965.00</w:t>
            </w:r>
          </w:p>
        </w:tc>
      </w:tr>
      <w:tr w:rsidR="00F01FC7" w:rsidRPr="00B60130" w14:paraId="280157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EAEF81" w14:textId="67B3B2D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2DAE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pat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42B0D" w14:textId="31ADFB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483D7" w14:textId="09E8DE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29B15" w14:textId="024B84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45583" w14:textId="35AB2F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1139BEE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7A2D0" w14:textId="0337AFE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DF70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9BB5B" w14:textId="162EEE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54,29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54B4F" w14:textId="70B625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6C07D" w14:textId="2A331C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32406" w14:textId="1391E1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54,293.00</w:t>
            </w:r>
          </w:p>
        </w:tc>
      </w:tr>
      <w:tr w:rsidR="00F01FC7" w:rsidRPr="00B60130" w14:paraId="42F877D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5CF9F5" w14:textId="5E73D33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E10A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una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0EE98" w14:textId="2DEB79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E0B99" w14:textId="269B88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F9FE8" w14:textId="195E4F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67161" w14:textId="208C2B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3F45CB2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B737D" w14:textId="3C64275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A553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un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3A114" w14:textId="1DB364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1,4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75966" w14:textId="6DA37E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D95C9" w14:textId="19BEFA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84A43" w14:textId="380990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1,465.00</w:t>
            </w:r>
          </w:p>
        </w:tc>
      </w:tr>
      <w:tr w:rsidR="00F01FC7" w:rsidRPr="00B60130" w14:paraId="4509E14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E5BD8" w14:textId="61EE734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669C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tao Rag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4B7F4" w14:textId="346D64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2027A" w14:textId="091D46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5DF75" w14:textId="47F6A3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A5CE0" w14:textId="421A96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41DD519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35953" w14:textId="110EEAF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68F6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lvad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862D9" w14:textId="4E9724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6,9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4DF0C" w14:textId="64D955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D9C63" w14:textId="091EC5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55150" w14:textId="0C6EDF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6,930.00</w:t>
            </w:r>
          </w:p>
        </w:tc>
      </w:tr>
      <w:tr w:rsidR="00F01FC7" w:rsidRPr="00B60130" w14:paraId="1BF44E0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0CF12" w14:textId="1488406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4D9F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p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B3001" w14:textId="72580A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1,4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D4438" w14:textId="168A5F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EF87A" w14:textId="19C9AF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F4985" w14:textId="169AFB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1,465.00</w:t>
            </w:r>
          </w:p>
        </w:tc>
      </w:tr>
      <w:tr w:rsidR="00F01FC7" w:rsidRPr="00B60130" w14:paraId="0985F4C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6347A8" w14:textId="52BD80A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09FF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ngc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5BFD0" w14:textId="05CB30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C7CC9" w14:textId="2C4C75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BE5EA" w14:textId="4D92D2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01302" w14:textId="43C80F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000F186E"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0BD027"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Misamis Occid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3D56EA" w14:textId="700C314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194,55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3C1477" w14:textId="1A84ECC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EA01AE" w14:textId="6D345A5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A4F5224" w14:textId="79DAA88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194,550.00</w:t>
            </w:r>
          </w:p>
        </w:tc>
      </w:tr>
      <w:tr w:rsidR="00F01FC7" w:rsidRPr="00B60130" w14:paraId="7F725DE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8F645" w14:textId="547F59D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CABC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o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5E7CD" w14:textId="746562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A7166" w14:textId="005CF3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D2C4D" w14:textId="0F82F2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93C13" w14:textId="670DBD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055A04D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A0957" w14:textId="152E999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9529F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ia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6EC81" w14:textId="44EF04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BBE31" w14:textId="658800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C59E1" w14:textId="75C746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110B0" w14:textId="272FC0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7BCCCEE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83180" w14:textId="6E02C91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0FD85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B371A" w14:textId="3E337B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DD4CF" w14:textId="1C4A55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9E668" w14:textId="57DAE6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9227C" w14:textId="602EF0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415D871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973CA" w14:textId="03DE60C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BF58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65011" w14:textId="30A326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AA632" w14:textId="7E501F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6A45B" w14:textId="7B93F7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C08E1" w14:textId="734C3D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4F3A28D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35D3C" w14:textId="4EE1EC5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C9A4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imen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709E2" w14:textId="7551CE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2DB26" w14:textId="4D5095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E158D" w14:textId="1BE3C7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D8668" w14:textId="55F59D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059CCA8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3E5B1D" w14:textId="4A9C577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A1D2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opez Ja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E7004" w14:textId="0E0AEB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BF810" w14:textId="63E1CF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8308A" w14:textId="2CBB9E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AF6DA" w14:textId="1F4C238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5B9A610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12AC3B" w14:textId="46FC5A1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631B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roquiet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D409F" w14:textId="14B88F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67,4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4EE21" w14:textId="24AA72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01DB6" w14:textId="3C5436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0B206" w14:textId="66BE69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67,440.00</w:t>
            </w:r>
          </w:p>
        </w:tc>
      </w:tr>
      <w:tr w:rsidR="00F01FC7" w:rsidRPr="00B60130" w14:paraId="24795C1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92302" w14:textId="31EF105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0D8E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a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E9D5D" w14:textId="071E55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7EB81" w14:textId="556A45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26ADC" w14:textId="31CF76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A6032" w14:textId="111838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3842699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FD1C6" w14:textId="6945800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F81D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arid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4873F" w14:textId="533B43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53E93" w14:textId="4CB281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E5A34" w14:textId="6CE7EF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75DB3" w14:textId="254C1D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60B8933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D92C87" w14:textId="7401646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E281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pang Dal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597AF" w14:textId="6E1392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8E26E" w14:textId="4C1575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33EDF" w14:textId="5EE193D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FD197" w14:textId="411B19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66A4115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4FE33" w14:textId="47B860C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C8B41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nifac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257E3" w14:textId="59205B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25E67" w14:textId="1D24C4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C856F" w14:textId="6E363D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7E25D" w14:textId="4C588A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1F11E4A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9B3FC" w14:textId="7BD766A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A96A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lar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3334E" w14:textId="62A6C5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4039C" w14:textId="24B10C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B746E" w14:textId="209C79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E6412" w14:textId="56B856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5AA5E4D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D938B" w14:textId="78C9459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1E9C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on Victoriano Chiongbian (Don Mariano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3410E" w14:textId="0E95B5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378EB" w14:textId="7E098B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2D07A" w14:textId="677A91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48A9A" w14:textId="1FB292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60F66FB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94DCC" w14:textId="20A86C7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A5EC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zami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3DA8D" w14:textId="103105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0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44BA2" w14:textId="00A9ED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65BB8" w14:textId="12E76D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981D4" w14:textId="51E272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05,000.00</w:t>
            </w:r>
          </w:p>
        </w:tc>
      </w:tr>
      <w:tr w:rsidR="00F01FC7" w:rsidRPr="00B60130" w14:paraId="5EF57DD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8A72E" w14:textId="7741CE9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2788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naca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6FE08" w14:textId="3CC6BB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C3FB7" w14:textId="771358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51BE9" w14:textId="0CF8DC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C779C" w14:textId="39B860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2BA24F9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905E9" w14:textId="715967E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4719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ngub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6A5AA" w14:textId="4259D7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E559C" w14:textId="31F0C6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6F5E6" w14:textId="4166E7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44330" w14:textId="68A516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0E23449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54FAC" w14:textId="205D3AA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E22D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d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B9C80" w14:textId="067279D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FA0DC" w14:textId="2ABEB4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AE0E6" w14:textId="1FD922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2D49C" w14:textId="73BB08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0646FFF5"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0ACEC8"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Misamis Ori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ABD9E0" w14:textId="0EDE6AC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338,662.9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D22CBB" w14:textId="5637452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0AF147" w14:textId="2A7E674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AD7077C" w14:textId="60724A4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338,662.95</w:t>
            </w:r>
          </w:p>
        </w:tc>
      </w:tr>
      <w:tr w:rsidR="00F01FC7" w:rsidRPr="00B60130" w14:paraId="61E36FB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620A9" w14:textId="1B98C8C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AFD83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gayan De Or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7D59C" w14:textId="5ED691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46,703.9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A8ABA" w14:textId="3EF0E2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8DF3C" w14:textId="7D4B17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8B639" w14:textId="3C00FF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46,703.95</w:t>
            </w:r>
          </w:p>
        </w:tc>
      </w:tr>
      <w:tr w:rsidR="00F01FC7" w:rsidRPr="00B60130" w14:paraId="1A530DB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286FD" w14:textId="0D5FB5A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1963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ingas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D8596" w14:textId="45DB44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ACD1E" w14:textId="5946F7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BDB08" w14:textId="414F56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E814B" w14:textId="7CAE93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395.00</w:t>
            </w:r>
          </w:p>
        </w:tc>
      </w:tr>
      <w:tr w:rsidR="00F01FC7" w:rsidRPr="00B60130" w14:paraId="7AA5B82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1D56E" w14:textId="5064162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5E6C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ing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25573" w14:textId="2E2C5A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506B9" w14:textId="008391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FE144" w14:textId="3822D0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1C37E" w14:textId="27363D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235754A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681EA" w14:textId="66D4342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2CE7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inu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69620" w14:textId="5A97D0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A11A2" w14:textId="204D1E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33CAF" w14:textId="59AD13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BCE54" w14:textId="350DA6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4C8DDFF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7EA07" w14:textId="67C22E3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9FA7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inogui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98A1A" w14:textId="437626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40B79" w14:textId="49CB63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8D688" w14:textId="0554E1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AF45F" w14:textId="7BCC00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20E4145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D5DF84" w14:textId="5C45093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ECD48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gongl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1DF0A" w14:textId="29F22A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64B9E" w14:textId="67C8E4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F9CBA" w14:textId="0E0ED8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C6B7A" w14:textId="78ACF6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1C8DE97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D3288" w14:textId="1E6BDB4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87EF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gsaysay (Linu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AE733" w14:textId="3A5C45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0,789.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46EE9" w14:textId="6B3A3A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FC340" w14:textId="29C21A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24997" w14:textId="1C6E5D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0,789.00</w:t>
            </w:r>
          </w:p>
        </w:tc>
      </w:tr>
      <w:tr w:rsidR="00F01FC7" w:rsidRPr="00B60130" w14:paraId="494E76D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4167C0" w14:textId="51187C3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35E01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ed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33DDC" w14:textId="327B65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8D06D" w14:textId="75268A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0C595" w14:textId="686AE4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8B2C1" w14:textId="3A1151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w:t>
            </w:r>
          </w:p>
        </w:tc>
      </w:tr>
      <w:tr w:rsidR="00F01FC7" w:rsidRPr="00B60130" w14:paraId="07D4373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2296A" w14:textId="4579D99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6BA56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4DE04" w14:textId="7C4D3A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646D9" w14:textId="588C6C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8D55C" w14:textId="017F33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E2527" w14:textId="7B6CA2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7950C31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7F27A" w14:textId="11A0811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E31E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ugbongc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E1177" w14:textId="442474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0B6D4" w14:textId="657D57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2D07B" w14:textId="4A6A6C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50D6C" w14:textId="387622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68CF6AE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A62C4" w14:textId="2718906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BBF4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ubiji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540CF" w14:textId="6F83BF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42C61" w14:textId="01085C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73D49" w14:textId="6D658B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6EE43" w14:textId="3ED399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4ABAB73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46B8A" w14:textId="56C5224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E8E9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lave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1CBB7" w14:textId="0CB7E6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10B9E" w14:textId="67F0E5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76199" w14:textId="7C5C23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80313" w14:textId="57A95D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0DA632B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44FA3" w14:textId="1778406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00E0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El Salvad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83A61" w14:textId="14EFEA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4686A" w14:textId="085E0C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687CC" w14:textId="0CC78E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4560E" w14:textId="591C4B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5,700.00</w:t>
            </w:r>
          </w:p>
        </w:tc>
      </w:tr>
      <w:tr w:rsidR="00F01FC7" w:rsidRPr="00B60130" w14:paraId="36A38A0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F4C2AB" w14:textId="2D7CADD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CDD5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itag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3DD19" w14:textId="6CB39D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5CC0C" w14:textId="3103E9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1922B" w14:textId="330CB6A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16319" w14:textId="7681F9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6A3AC3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F20CA0" w14:textId="733D6A9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B1BC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nit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6AB31" w14:textId="114DDD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84,04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24C4C" w14:textId="01005A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5BCBF" w14:textId="5623CD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6F3FB" w14:textId="02F192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84,045.00</w:t>
            </w:r>
          </w:p>
        </w:tc>
      </w:tr>
      <w:tr w:rsidR="00F01FC7" w:rsidRPr="00B60130" w14:paraId="2130640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C350E" w14:textId="087C6C2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C4E2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as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EEF95" w14:textId="611E0E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9F090" w14:textId="4F1155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E7817" w14:textId="1B63A1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1D189" w14:textId="6E98C0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0D536E7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7AA36E" w14:textId="7510463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C9DF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guindi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4A887" w14:textId="6CC8DA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22BDE" w14:textId="14879B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9C1FD" w14:textId="2E5A3E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3AE53" w14:textId="110C59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46F4FF3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16335" w14:textId="21DCA9E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07C6E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5DC1D" w14:textId="306511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1,9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A22B8" w14:textId="7323A7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2D30C" w14:textId="17A410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743E8" w14:textId="4BF721E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1,980.00</w:t>
            </w:r>
          </w:p>
        </w:tc>
      </w:tr>
      <w:tr w:rsidR="00F01FC7" w:rsidRPr="00B60130" w14:paraId="5F710A9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F0867A" w14:textId="62DCF94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3BC7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ga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18894" w14:textId="226F2B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7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178D2" w14:textId="7FF9EA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4EF13" w14:textId="3565E0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47D21" w14:textId="7ADC3C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65,780.00</w:t>
            </w:r>
          </w:p>
        </w:tc>
      </w:tr>
      <w:tr w:rsidR="00F01FC7" w:rsidRPr="00B60130" w14:paraId="1CFDF62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AF43A1" w14:textId="6E10CC9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240F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43161" w14:textId="591166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73FA9" w14:textId="46D19A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2260A" w14:textId="04596A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A19D6" w14:textId="7D0506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02F1505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997C7" w14:textId="44E4F71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A0841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Op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71A54" w14:textId="280C388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6,9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9CB0D" w14:textId="267B4B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F96F4" w14:textId="3D4CA3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ED154" w14:textId="429EB2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6,930.00</w:t>
            </w:r>
          </w:p>
        </w:tc>
      </w:tr>
      <w:tr w:rsidR="00F01FC7" w:rsidRPr="00B60130" w14:paraId="4246A8A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3143B" w14:textId="5D303D8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C0F5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go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5BA19" w14:textId="3DF693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13916" w14:textId="7244D8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7B8F6" w14:textId="31A512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FA981" w14:textId="11E519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5,350.00</w:t>
            </w:r>
          </w:p>
        </w:tc>
      </w:tr>
      <w:tr w:rsidR="00F01FC7" w:rsidRPr="00B60130" w14:paraId="5873F9A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20DDA" w14:textId="1D11BBE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9A3A9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llanuev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676E5" w14:textId="0BEC76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1,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BDFF9" w14:textId="16F918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C1073" w14:textId="5BECAC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FE012" w14:textId="1A060F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1,000.00</w:t>
            </w:r>
          </w:p>
        </w:tc>
      </w:tr>
      <w:tr w:rsidR="00F01FC7" w:rsidRPr="00B60130" w14:paraId="398A6977"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43CE00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EGION X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E6AF8AE" w14:textId="78243FE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60,720,854.74</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8D31589" w14:textId="26963F5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4EDF8F1" w14:textId="6219838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8741D08" w14:textId="08E9CAF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60,720,854.74</w:t>
            </w:r>
          </w:p>
        </w:tc>
      </w:tr>
      <w:tr w:rsidR="00F01FC7" w:rsidRPr="00B60130" w14:paraId="3F5A3C9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FCBE7E"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Davao de Or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24AD75" w14:textId="40447A0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476,474.66</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E1F387E" w14:textId="64A3BD9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EC7358F" w14:textId="1A60B28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B5E6520" w14:textId="409E798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476,474.66</w:t>
            </w:r>
          </w:p>
        </w:tc>
      </w:tr>
      <w:tr w:rsidR="00F01FC7" w:rsidRPr="00B60130" w14:paraId="12BA03A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43186" w14:textId="1AA9879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C970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mpost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ACDF9" w14:textId="2C013D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9,6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C889E" w14:textId="36D5DB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21A52" w14:textId="1E1672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89E9F" w14:textId="19932F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9,630.00</w:t>
            </w:r>
          </w:p>
        </w:tc>
      </w:tr>
      <w:tr w:rsidR="00F01FC7" w:rsidRPr="00B60130" w14:paraId="52384E4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A882B" w14:textId="3E875DE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6881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ak (San Vic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F326B" w14:textId="0CD64F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56,096.5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E13D3" w14:textId="2AA683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B8782" w14:textId="1632C0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A3176" w14:textId="05AC14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56,096.53</w:t>
            </w:r>
          </w:p>
        </w:tc>
      </w:tr>
      <w:tr w:rsidR="00F01FC7" w:rsidRPr="00B60130" w14:paraId="4B7230D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03F3A" w14:textId="359FA97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685D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bini (Doña 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84C10" w14:textId="76CD9C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4,206.6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AD0EF" w14:textId="43535B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E59D6" w14:textId="08F855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927A2" w14:textId="2134EE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4,206.65</w:t>
            </w:r>
          </w:p>
        </w:tc>
      </w:tr>
      <w:tr w:rsidR="00F01FC7" w:rsidRPr="00B60130" w14:paraId="0FE106D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98545" w14:textId="06A33BD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0A92F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5D58B" w14:textId="74B86C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3,966.8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E02F9" w14:textId="59D237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4DD41" w14:textId="1D002C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8D571" w14:textId="46D8AD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3,966.82</w:t>
            </w:r>
          </w:p>
        </w:tc>
      </w:tr>
      <w:tr w:rsidR="00F01FC7" w:rsidRPr="00B60130" w14:paraId="60ADD92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F9E06" w14:textId="017C63D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E301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agusan (San Maria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68E29" w14:textId="69B0F8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6,364.71</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88527" w14:textId="433F84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8DCDE" w14:textId="12E81B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E173A" w14:textId="28869F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6,364.71</w:t>
            </w:r>
          </w:p>
        </w:tc>
      </w:tr>
      <w:tr w:rsidR="00F01FC7" w:rsidRPr="00B60130" w14:paraId="65D6BC1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1434E" w14:textId="4F957BD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2FC46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wa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E7EAE" w14:textId="5F27EDE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6,37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EBC58" w14:textId="78E2DD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C3B5B" w14:textId="0AC733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E0586" w14:textId="5E5DD13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6,370.00</w:t>
            </w:r>
          </w:p>
        </w:tc>
      </w:tr>
      <w:tr w:rsidR="00F01FC7" w:rsidRPr="00B60130" w14:paraId="12F7B33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9E8EF" w14:textId="50313AC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A165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onkay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777F3" w14:textId="01AA95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8,283.8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15A2E" w14:textId="39F121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D5354" w14:textId="634F7C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29554" w14:textId="2B51AA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8,283.89</w:t>
            </w:r>
          </w:p>
        </w:tc>
      </w:tr>
      <w:tr w:rsidR="00F01FC7" w:rsidRPr="00B60130" w14:paraId="02EEFA5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3675A" w14:textId="7706B12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0B2C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onte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72FEA" w14:textId="3B09AB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33,458.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62A0E" w14:textId="501AA8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83346" w14:textId="451ED5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3FC9E" w14:textId="64D0A1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33,458.80</w:t>
            </w:r>
          </w:p>
        </w:tc>
      </w:tr>
      <w:tr w:rsidR="00F01FC7" w:rsidRPr="00B60130" w14:paraId="5C8A983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787C5" w14:textId="32D39AA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05D1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bunt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F577B" w14:textId="0250B5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3,379.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BB84A" w14:textId="3EF8249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9C7FA" w14:textId="475641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9742D" w14:textId="76BD9B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3,379.32</w:t>
            </w:r>
          </w:p>
        </w:tc>
      </w:tr>
      <w:tr w:rsidR="00F01FC7" w:rsidRPr="00B60130" w14:paraId="4C00324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E8D2F" w14:textId="630FCDE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7B330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ew Bat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20736" w14:textId="1C2CA7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9,492.9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B70C5" w14:textId="158E88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1FA5A" w14:textId="584E73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E1ECC" w14:textId="28F50A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9,492.94</w:t>
            </w:r>
          </w:p>
        </w:tc>
      </w:tr>
      <w:tr w:rsidR="00F01FC7" w:rsidRPr="00B60130" w14:paraId="1026791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4BFA8" w14:textId="5BA4D29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953E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tu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52794" w14:textId="3980CD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5,22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C1E13" w14:textId="7595FD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A996B" w14:textId="0F72EC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C6189" w14:textId="7DF951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5,225.00</w:t>
            </w:r>
          </w:p>
        </w:tc>
      </w:tr>
      <w:tr w:rsidR="00F01FC7" w:rsidRPr="00B60130" w14:paraId="77E73818"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FF7923"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Davao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D70623" w14:textId="5A21DF7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860,151.8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133F0F" w14:textId="55BEDB2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671431" w14:textId="481FC46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77E6B4C" w14:textId="1C9297A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860,151.85</w:t>
            </w:r>
          </w:p>
        </w:tc>
      </w:tr>
      <w:tr w:rsidR="00F01FC7" w:rsidRPr="00B60130" w14:paraId="26CC5AB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FE9B9" w14:textId="3ECFA00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66BE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suncion (Sa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61C9D" w14:textId="1F9DF7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46,090.4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48682" w14:textId="52A01C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8EA09" w14:textId="19756F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7600C" w14:textId="76F093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46,090.42</w:t>
            </w:r>
          </w:p>
        </w:tc>
      </w:tr>
      <w:tr w:rsidR="00F01FC7" w:rsidRPr="00B60130" w14:paraId="5B1D253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C1EF36" w14:textId="066A78A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2A95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raulio E. Duja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6FCFD" w14:textId="6410EB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25,523.9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47151" w14:textId="3CEBB5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C107C" w14:textId="116018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139A5" w14:textId="6C16E1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25,523.95</w:t>
            </w:r>
          </w:p>
        </w:tc>
      </w:tr>
      <w:tr w:rsidR="00F01FC7" w:rsidRPr="00B60130" w14:paraId="02B7035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88FC3" w14:textId="44E2C8A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FDFD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B1731" w14:textId="5027D3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0,830.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595B5" w14:textId="7C8845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D119B" w14:textId="6F6F13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91A69" w14:textId="1A47CA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0,830.18</w:t>
            </w:r>
          </w:p>
        </w:tc>
      </w:tr>
      <w:tr w:rsidR="00F01FC7" w:rsidRPr="00B60130" w14:paraId="2D81152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7E83D" w14:textId="4F32EEA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5388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sland Garden City of Sam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5EDF3" w14:textId="6A721F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6,846.5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686DB" w14:textId="04A656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03189" w14:textId="17298A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93488" w14:textId="6EE0EC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86,846.54</w:t>
            </w:r>
          </w:p>
        </w:tc>
      </w:tr>
      <w:tr w:rsidR="00F01FC7" w:rsidRPr="00B60130" w14:paraId="0F67FDF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147704" w14:textId="45E4353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6C11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pal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AC476" w14:textId="73A645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7,159.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F9752" w14:textId="0C1E3D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CDDF5" w14:textId="639F58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BF08D" w14:textId="5AB0AE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77,159.32</w:t>
            </w:r>
          </w:p>
        </w:tc>
      </w:tr>
      <w:tr w:rsidR="00F01FC7" w:rsidRPr="00B60130" w14:paraId="603C4E7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866457" w14:textId="471C53A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42A4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ew Core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5F8DA" w14:textId="2760B2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9,368.8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872C6" w14:textId="20E5F4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7FCE2" w14:textId="0C938C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D3F25" w14:textId="1D702A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9,368.82</w:t>
            </w:r>
          </w:p>
        </w:tc>
      </w:tr>
      <w:tr w:rsidR="00F01FC7" w:rsidRPr="00B60130" w14:paraId="5E91B42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C5919" w14:textId="7328CA4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12CA5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Pana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8E5D6" w14:textId="0E5541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18,705.1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61D2F" w14:textId="55A0E2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A50C5" w14:textId="569C36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94DFD" w14:textId="66D625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18,705.15</w:t>
            </w:r>
          </w:p>
        </w:tc>
      </w:tr>
      <w:tr w:rsidR="00F01FC7" w:rsidRPr="00B60130" w14:paraId="7D1C1AF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8524C" w14:textId="4067A19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9EE3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3E409" w14:textId="6E66CD9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4,206.6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FE803" w14:textId="20F1A4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4A483" w14:textId="0096A5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82550" w14:textId="7D9EF4F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4,206.65</w:t>
            </w:r>
          </w:p>
        </w:tc>
      </w:tr>
      <w:tr w:rsidR="00F01FC7" w:rsidRPr="00B60130" w14:paraId="6E01984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28830" w14:textId="5628219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6F5E0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5E132" w14:textId="5208B9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7,487.0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D01AD" w14:textId="0C3509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5FA67" w14:textId="6F368E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40FDE" w14:textId="588584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7,487.08</w:t>
            </w:r>
          </w:p>
        </w:tc>
      </w:tr>
      <w:tr w:rsidR="00F01FC7" w:rsidRPr="00B60130" w14:paraId="166F760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CCE50" w14:textId="153C3AC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3B52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Tag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91D5E" w14:textId="2C323A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1,502.5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85939" w14:textId="350D49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38A6B" w14:textId="03F84C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1F2E1" w14:textId="5CDA80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41,502.54</w:t>
            </w:r>
          </w:p>
        </w:tc>
      </w:tr>
      <w:tr w:rsidR="00F01FC7" w:rsidRPr="00B60130" w14:paraId="6A4E606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FF802" w14:textId="457F8C2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A3C2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laing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3167D" w14:textId="467C883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12,431.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27D5E" w14:textId="4CAEDA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075B0" w14:textId="3A8380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FA233" w14:textId="30B64F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12,431.20</w:t>
            </w:r>
          </w:p>
        </w:tc>
      </w:tr>
      <w:tr w:rsidR="00F01FC7" w:rsidRPr="00B60130" w14:paraId="79F0411E"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D471FB"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Davao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2596FC" w14:textId="1A95D10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2,993,564.44</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1DEB22" w14:textId="0AA4A76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D249ED" w14:textId="26C0537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16AD168" w14:textId="4278769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2,993,564.44</w:t>
            </w:r>
          </w:p>
        </w:tc>
      </w:tr>
      <w:tr w:rsidR="00F01FC7" w:rsidRPr="00B60130" w14:paraId="083432E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F20E7" w14:textId="2269FAA9"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DE67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s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ED43F" w14:textId="6A6C7D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5,619.9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14223" w14:textId="239685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31CF8" w14:textId="7A064F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B316E" w14:textId="423A30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5,619.99</w:t>
            </w:r>
          </w:p>
        </w:tc>
      </w:tr>
      <w:tr w:rsidR="00F01FC7" w:rsidRPr="00B60130" w14:paraId="629E85B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1E857" w14:textId="4D56CAD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B275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v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06D33" w14:textId="10C0A6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107,639.9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A1365" w14:textId="321C4A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6E9AD" w14:textId="2D8716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F5F7A" w14:textId="382C55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107,639.99</w:t>
            </w:r>
          </w:p>
        </w:tc>
      </w:tr>
      <w:tr w:rsidR="00F01FC7" w:rsidRPr="00B60130" w14:paraId="6FA0D4B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B9DE1" w14:textId="17CD230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4C4F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Di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5E850" w14:textId="5F33D9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9,043.81</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E2D24" w14:textId="4358C0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67D04" w14:textId="47F37C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6F279" w14:textId="1C3A73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09,043.81</w:t>
            </w:r>
          </w:p>
        </w:tc>
      </w:tr>
      <w:tr w:rsidR="00F01FC7" w:rsidRPr="00B60130" w14:paraId="787C1EE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0D3245" w14:textId="0965BAD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E471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Hagon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B6A18" w14:textId="16E9C1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4,842.9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2020C" w14:textId="7B4E11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54C57" w14:textId="4C8CCF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E9879" w14:textId="6F98FB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74,842.95</w:t>
            </w:r>
          </w:p>
        </w:tc>
      </w:tr>
      <w:tr w:rsidR="00F01FC7" w:rsidRPr="00B60130" w14:paraId="1C6D2E8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9EEDD" w14:textId="5AE7D7D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D6CA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ibl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D15E2" w14:textId="43F51A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36,42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D5E30" w14:textId="4F107C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31E2C" w14:textId="11D651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94372" w14:textId="663520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36,420.00</w:t>
            </w:r>
          </w:p>
        </w:tc>
      </w:tr>
      <w:tr w:rsidR="00F01FC7" w:rsidRPr="00B60130" w14:paraId="01F82F5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9DC649" w14:textId="1F23D67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CC939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61298" w14:textId="7FA176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81,816.3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420DF" w14:textId="311D75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DC1B7" w14:textId="29262D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D2D86" w14:textId="0FE552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81,816.30</w:t>
            </w:r>
          </w:p>
        </w:tc>
      </w:tr>
      <w:tr w:rsidR="00F01FC7" w:rsidRPr="00B60130" w14:paraId="5713579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3C14C3" w14:textId="6B938E5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54A9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al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C6EB5" w14:textId="05AAD8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0,104.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FF164" w14:textId="02B3CC9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C7440" w14:textId="1D23F7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49CE1" w14:textId="6E9238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0,104.18</w:t>
            </w:r>
          </w:p>
        </w:tc>
      </w:tr>
      <w:tr w:rsidR="00F01FC7" w:rsidRPr="00B60130" w14:paraId="2AC44AD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39B90" w14:textId="7A8C4DD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3B22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ta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5C5DA" w14:textId="7549C2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7,826.0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40D91" w14:textId="770544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9578F" w14:textId="7DEBAF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0C14C" w14:textId="52A2C5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7,826.07</w:t>
            </w:r>
          </w:p>
        </w:tc>
      </w:tr>
      <w:tr w:rsidR="00F01FC7" w:rsidRPr="00B60130" w14:paraId="5A2C722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78DA59" w14:textId="498AF72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5D6EE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d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4ADAB" w14:textId="7DD3B5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0,251.1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76ED5" w14:textId="7811CE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3DFF0" w14:textId="3F32CA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2A5BA" w14:textId="60986D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0,251.15</w:t>
            </w:r>
          </w:p>
        </w:tc>
      </w:tr>
      <w:tr w:rsidR="00F01FC7" w:rsidRPr="00B60130" w14:paraId="5A8C72BB"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239C70"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Davao Ori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35769D" w14:textId="17EC5CE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620,642.2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143DAD" w14:textId="137E8B7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8EEB1F" w14:textId="0209EED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DEAC7F" w14:textId="409D2E7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1,620,642.25</w:t>
            </w:r>
          </w:p>
        </w:tc>
      </w:tr>
      <w:tr w:rsidR="00F01FC7" w:rsidRPr="00B60130" w14:paraId="48395772"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A4DAB" w14:textId="77777777" w:rsidR="00F01FC7" w:rsidRPr="00B60130" w:rsidRDefault="00F01FC7" w:rsidP="00B60130">
            <w:pPr>
              <w:ind w:right="57"/>
              <w:rPr>
                <w:rFonts w:ascii="Arial Narrow" w:hAnsi="Arial Narrow"/>
                <w:color w:val="000000"/>
                <w:sz w:val="18"/>
                <w:szCs w:val="20"/>
              </w:rPr>
            </w:pPr>
            <w:r w:rsidRPr="00B60130">
              <w:rPr>
                <w:rFonts w:ascii="Arial Narrow" w:hAnsi="Arial Narrow"/>
                <w:color w:val="000000"/>
                <w:sz w:val="18"/>
                <w:szCs w:val="20"/>
              </w:rPr>
              <w:t>PLGU Davao Orient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27BE0" w14:textId="40E3E734" w:rsidR="00F01FC7" w:rsidRPr="00B60130" w:rsidRDefault="00F01FC7" w:rsidP="00B60130">
            <w:pPr>
              <w:ind w:right="57"/>
              <w:jc w:val="right"/>
              <w:rPr>
                <w:rFonts w:ascii="Arial Narrow" w:hAnsi="Arial Narrow"/>
                <w:i/>
                <w:iCs/>
                <w:color w:val="000000"/>
                <w:sz w:val="18"/>
              </w:rPr>
            </w:pPr>
            <w:r w:rsidRPr="00B60130">
              <w:rPr>
                <w:rFonts w:ascii="Arial Narrow" w:hAnsi="Arial Narrow"/>
                <w:i/>
                <w:iCs/>
                <w:color w:val="000000"/>
                <w:sz w:val="18"/>
              </w:rPr>
              <w:t>6,442,703.8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729A7" w14:textId="0E64F727" w:rsidR="00F01FC7" w:rsidRPr="00B60130" w:rsidRDefault="00F01FC7" w:rsidP="00B60130">
            <w:pPr>
              <w:ind w:right="57"/>
              <w:jc w:val="right"/>
              <w:rPr>
                <w:rFonts w:ascii="Arial Narrow" w:hAnsi="Arial Narrow"/>
                <w:i/>
                <w:iCs/>
                <w:color w:val="000000"/>
                <w:sz w:val="18"/>
              </w:rPr>
            </w:pPr>
            <w:r w:rsidRPr="00B60130">
              <w:rPr>
                <w:rFonts w:ascii="Arial Narrow" w:hAnsi="Arial Narrow"/>
                <w:i/>
                <w:iCs/>
                <w:color w:val="000000"/>
                <w:sz w:val="18"/>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5A702" w14:textId="547DD596" w:rsidR="00F01FC7" w:rsidRPr="00B60130" w:rsidRDefault="00F01FC7" w:rsidP="00B60130">
            <w:pPr>
              <w:ind w:right="57"/>
              <w:jc w:val="right"/>
              <w:rPr>
                <w:rFonts w:ascii="Arial Narrow" w:hAnsi="Arial Narrow"/>
                <w:i/>
                <w:iCs/>
                <w:color w:val="000000"/>
                <w:sz w:val="18"/>
              </w:rPr>
            </w:pPr>
            <w:r w:rsidRPr="00B60130">
              <w:rPr>
                <w:rFonts w:ascii="Arial Narrow" w:hAnsi="Arial Narrow"/>
                <w:i/>
                <w:iCs/>
                <w:color w:val="000000"/>
                <w:sz w:val="18"/>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4F289" w14:textId="5F2EFBA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42,703.84</w:t>
            </w:r>
          </w:p>
        </w:tc>
      </w:tr>
      <w:tr w:rsidR="00F01FC7" w:rsidRPr="00B60130" w14:paraId="0DB9FF3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C9CFC" w14:textId="287860C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F50F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g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17F94" w14:textId="0FE61A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6,698.41</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80990" w14:textId="607D65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3A704" w14:textId="71C2C3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B05CB" w14:textId="3B37E4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46,698.41</w:t>
            </w:r>
          </w:p>
        </w:tc>
      </w:tr>
      <w:tr w:rsidR="00F01FC7" w:rsidRPr="00B60130" w14:paraId="3D1191C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807284" w14:textId="6A4B727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5F8C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51D45" w14:textId="6634D7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0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09E08" w14:textId="0F7DCE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B7B0F" w14:textId="5D0200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CECB3" w14:textId="4F7426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030.00</w:t>
            </w:r>
          </w:p>
        </w:tc>
      </w:tr>
      <w:tr w:rsidR="00F01FC7" w:rsidRPr="00B60130" w14:paraId="27CD8D7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1257C8" w14:textId="35EDF95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E815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Mat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53089" w14:textId="776C57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03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3E59C" w14:textId="1A1B55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C9CF7" w14:textId="730DC4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E7CFB" w14:textId="1FD473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030.00</w:t>
            </w:r>
          </w:p>
        </w:tc>
      </w:tr>
      <w:tr w:rsidR="00F01FC7" w:rsidRPr="00B60130" w14:paraId="39E72B8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7DD07" w14:textId="345C6EA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7192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rrag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BDAB0" w14:textId="17ED38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83,1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1414A" w14:textId="62EC27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2AC4C" w14:textId="6A7218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88F1D" w14:textId="5646B3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883,180.00</w:t>
            </w:r>
          </w:p>
        </w:tc>
      </w:tr>
      <w:tr w:rsidR="00F01FC7" w:rsidRPr="00B60130" w14:paraId="7C958B7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7D5AF0"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Davao Occid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16B049" w14:textId="72A0F5E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770,021.54</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75A72D" w14:textId="4B9DDA3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9B4E33" w14:textId="4A46209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E13E71A" w14:textId="5F91D89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770,021.54</w:t>
            </w:r>
          </w:p>
        </w:tc>
      </w:tr>
      <w:tr w:rsidR="00F01FC7" w:rsidRPr="00B60130" w14:paraId="5D7F4FE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151959" w14:textId="792F21B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7A243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BB390" w14:textId="366848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91,606.3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45888" w14:textId="71AB37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51C3E" w14:textId="113C6B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95144" w14:textId="6946CF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91,606.38</w:t>
            </w:r>
          </w:p>
        </w:tc>
      </w:tr>
      <w:tr w:rsidR="00F01FC7" w:rsidRPr="00B60130" w14:paraId="1423608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94594" w14:textId="5C9B79F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F435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63A56" w14:textId="532011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57,515.1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8F31F" w14:textId="07F9EA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3CC18" w14:textId="3CE942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99AC5" w14:textId="50F555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57,515.16</w:t>
            </w:r>
          </w:p>
        </w:tc>
      </w:tr>
      <w:tr w:rsidR="00F01FC7" w:rsidRPr="00B60130" w14:paraId="6568AEA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B7A55" w14:textId="6ED171F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0CD7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ranga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65B97" w14:textId="7F2D6E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20,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48D25" w14:textId="7F597F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788DA" w14:textId="3DBB38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9E6D1" w14:textId="4E9FBD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20,900.00</w:t>
            </w:r>
          </w:p>
        </w:tc>
      </w:tr>
      <w:tr w:rsidR="00F01FC7" w:rsidRPr="00B60130" w14:paraId="26640F9F"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C01F903"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REGION X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2BAE3F2" w14:textId="3BF5165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9,133,663.00</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6C79E7F" w14:textId="426961E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318310C" w14:textId="7C887CB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21E7B11" w14:textId="12D6C1A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9,133,663.00</w:t>
            </w:r>
          </w:p>
        </w:tc>
      </w:tr>
      <w:tr w:rsidR="00F01FC7" w:rsidRPr="00B60130" w14:paraId="39EA4A84"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B8156F"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North Cotabat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1B38E4" w14:textId="18F95E2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382,90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623614" w14:textId="2F8904E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C18065" w14:textId="0F5516F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7678871" w14:textId="07BB169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382,900.00</w:t>
            </w:r>
          </w:p>
        </w:tc>
      </w:tr>
      <w:tr w:rsidR="00F01FC7" w:rsidRPr="00B60130" w14:paraId="2620772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98045" w14:textId="2F5D39B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ABA7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am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17579" w14:textId="0C03E2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5,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48CFA" w14:textId="35A71C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153D9" w14:textId="668820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A7D95" w14:textId="516393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5,600.00</w:t>
            </w:r>
          </w:p>
        </w:tc>
      </w:tr>
      <w:tr w:rsidR="00F01FC7" w:rsidRPr="00B60130" w14:paraId="202FE36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86D0BB" w14:textId="740BBFC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2621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eo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8C845" w14:textId="0AE2E3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7CB57" w14:textId="6F4BF9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0C55C" w14:textId="4D44AE3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044E6" w14:textId="416388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17D6BF0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2C013" w14:textId="2272265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F8FC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ntip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D0284" w14:textId="0D2C33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667C8" w14:textId="423E55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837BA" w14:textId="736379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EACC5" w14:textId="749BD1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5810431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A8778" w14:textId="18AE2FA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BD4F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ra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607C8" w14:textId="324DD3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5,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56DC2" w14:textId="5F2B7A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066BF" w14:textId="1DDE21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27ADD" w14:textId="0E0988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5,600.00</w:t>
            </w:r>
          </w:p>
        </w:tc>
      </w:tr>
      <w:tr w:rsidR="00F01FC7" w:rsidRPr="00B60130" w14:paraId="323521B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EA4B75" w14:textId="1ED47B6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D7E4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is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23B2B" w14:textId="798A36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4B536" w14:textId="3F15E3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8DB97" w14:textId="2ECBA3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D1D2C" w14:textId="71ECF6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2923D0F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B1F5B" w14:textId="2ACB015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EB08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b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766BD" w14:textId="129D77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3ADF" w14:textId="28E2A1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87187" w14:textId="43BDC7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80CE7" w14:textId="5A0A4C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6541BC7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152FEF" w14:textId="5819492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CBC3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E56E3" w14:textId="19F9C7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81D81" w14:textId="0ED2C9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0ABEF" w14:textId="3C524C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0FA5F" w14:textId="34386E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327097B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E72227" w14:textId="73E0F53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6099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Kidap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B7E89" w14:textId="0272DF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0,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237F1" w14:textId="16A7B5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9013B" w14:textId="67DE85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0DE65" w14:textId="729771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0,500.00</w:t>
            </w:r>
          </w:p>
        </w:tc>
      </w:tr>
      <w:tr w:rsidR="00F01FC7" w:rsidRPr="00B60130" w14:paraId="128435A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A1FB4" w14:textId="36E2A12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1F016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b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58B0F" w14:textId="2D817B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49298" w14:textId="3FD4B9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8AA63" w14:textId="7AF130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D5149" w14:textId="4C0232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64B7417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A7911" w14:textId="0B67F8C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36CA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gpe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AFBE3" w14:textId="63B303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5,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DEB11" w14:textId="7AB527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F961B" w14:textId="4F44E7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E8D15" w14:textId="30B9C4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5,600.00</w:t>
            </w:r>
          </w:p>
        </w:tc>
      </w:tr>
      <w:tr w:rsidR="00F01FC7" w:rsidRPr="00B60130" w14:paraId="45D2A65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5715D2" w14:textId="61B8248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CFDD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kil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3182B" w14:textId="127CC6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5,6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2F526" w14:textId="6824A3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3903D" w14:textId="5C470A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16168" w14:textId="6B7458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5,600.00</w:t>
            </w:r>
          </w:p>
        </w:tc>
      </w:tr>
      <w:tr w:rsidR="00F01FC7" w:rsidRPr="00B60130" w14:paraId="2B1F13C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3AC4C" w14:textId="696739B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5B9E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tala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981AC" w14:textId="7801BC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08A84" w14:textId="1925CE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E9424" w14:textId="282C77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5E6AC" w14:textId="0CBDE4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2B9D787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7659B" w14:textId="6BF07F8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1C5B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idsayap</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C1372" w14:textId="2211F0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2B4D5" w14:textId="293E57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046F7" w14:textId="70EFFD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F47AD" w14:textId="64F212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4632ADA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22A31" w14:textId="35AED73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97AE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CFFB5" w14:textId="4B43CD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0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8C08" w14:textId="53BD93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B0178" w14:textId="67B60BB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44E74" w14:textId="64F0D8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00,000.00</w:t>
            </w:r>
          </w:p>
        </w:tc>
      </w:tr>
      <w:tr w:rsidR="00F01FC7" w:rsidRPr="00B60130" w14:paraId="193ADCA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3BCC23" w14:textId="069CB47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31B9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gkaw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6C854" w14:textId="3F7046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FE8C7" w14:textId="5D1D6D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1DEDA" w14:textId="6AD451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F32C0" w14:textId="0D0A35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788A108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E96AF" w14:textId="5BC038B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75FA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k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DB70E" w14:textId="355B912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46AB5" w14:textId="6113D0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E5455" w14:textId="11A75C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60BA8" w14:textId="058134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1E4464C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83B51" w14:textId="48BFB69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8887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esident 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70DC0" w14:textId="3CF3DF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74927" w14:textId="169816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E452C" w14:textId="503E70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060F5" w14:textId="729AAD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20140A2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DB14F6" w14:textId="32F962C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C0061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lu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5BF2C" w14:textId="1BEFD1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3E4A1" w14:textId="468FFD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6F930" w14:textId="1ECCA9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2744A" w14:textId="3DC3EC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0,000.00</w:t>
            </w:r>
          </w:p>
        </w:tc>
      </w:tr>
      <w:tr w:rsidR="00F01FC7" w:rsidRPr="00B60130" w14:paraId="044E888A"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D6811D"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Sarangani</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24148C" w14:textId="565C71B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6,557,10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34FEA0" w14:textId="4084B63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1909B5" w14:textId="0D10725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D962676" w14:textId="579D07F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6,557,100.00</w:t>
            </w:r>
          </w:p>
        </w:tc>
      </w:tr>
      <w:tr w:rsidR="00F01FC7" w:rsidRPr="00B60130" w14:paraId="3457571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D8B96C" w14:textId="3E47748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4E534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Saranga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DABFA" w14:textId="3F09A0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75,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B5FDA" w14:textId="637A06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8F35A" w14:textId="5E97D7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CB6A3" w14:textId="1F4CA8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75,000.00</w:t>
            </w:r>
          </w:p>
        </w:tc>
      </w:tr>
      <w:tr w:rsidR="00F01FC7" w:rsidRPr="00B60130" w14:paraId="0DB690D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B5F3D1" w14:textId="5AD9B76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574B3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ia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CDF29" w14:textId="408CB1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9F67F" w14:textId="484034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23CC2" w14:textId="1768A9A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1910F" w14:textId="4DFE63F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r>
      <w:tr w:rsidR="00F01FC7" w:rsidRPr="00B60130" w14:paraId="5176A94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052C4" w14:textId="334EE93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3F2E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asi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B8A7A" w14:textId="664D61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C2105" w14:textId="764A7E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B8739" w14:textId="458CF5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F5758" w14:textId="04896E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r>
      <w:tr w:rsidR="00F01FC7" w:rsidRPr="00B60130" w14:paraId="39FA84D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9E31C" w14:textId="2765CB8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A97D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it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FF7CE" w14:textId="78EB2A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29ED5" w14:textId="2C423D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43B1A" w14:textId="012C7E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C3999" w14:textId="40E232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r>
      <w:tr w:rsidR="00F01FC7" w:rsidRPr="00B60130" w14:paraId="3F1E6E0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5FE7F" w14:textId="40A8860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12D4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ab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38A50" w14:textId="3DD82F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DE07A" w14:textId="7C3302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971C0" w14:textId="7021153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DACE4" w14:textId="6760FA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r>
      <w:tr w:rsidR="00F01FC7" w:rsidRPr="00B60130" w14:paraId="2AB85E8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F3200" w14:textId="0E7F5C4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DDD35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25474" w14:textId="7F3A5A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65,3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EAC7F" w14:textId="77FB33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C737B" w14:textId="55671E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70C86" w14:textId="7458DB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65,300.00</w:t>
            </w:r>
          </w:p>
        </w:tc>
      </w:tr>
      <w:tr w:rsidR="00F01FC7" w:rsidRPr="00B60130" w14:paraId="1651DED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F1F9B" w14:textId="0FFB2C6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C70D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apa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21245" w14:textId="20E362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3A7F3" w14:textId="3A02DC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EE8AD" w14:textId="7E7501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0EEB1" w14:textId="5FF686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r>
      <w:tr w:rsidR="00F01FC7" w:rsidRPr="00B60130" w14:paraId="48DBF52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DE65BF" w14:textId="0F8B16A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23E7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u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2E1D3" w14:textId="103CFC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E34E3" w14:textId="15DF38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FF57B" w14:textId="70358F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943D5" w14:textId="1C6ED1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02,800.00</w:t>
            </w:r>
          </w:p>
        </w:tc>
      </w:tr>
      <w:tr w:rsidR="00F01FC7" w:rsidRPr="00B60130" w14:paraId="6C1C393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59C565"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South Cotabat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F68BCF" w14:textId="64660C7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2,802,113.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5E4F0D" w14:textId="7BFA5B0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0B912C" w14:textId="2FB1015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3CD0A99" w14:textId="2EB98FD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2,802,113.00</w:t>
            </w:r>
          </w:p>
        </w:tc>
      </w:tr>
      <w:tr w:rsidR="00F01FC7" w:rsidRPr="00B60130" w14:paraId="456CB50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CD911" w14:textId="1FD0EFB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0170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LGU South Cotab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11833" w14:textId="621B04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0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A4BA6" w14:textId="30D175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4E118" w14:textId="01D5C7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C1BA0" w14:textId="231A24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00,000.00</w:t>
            </w:r>
          </w:p>
        </w:tc>
      </w:tr>
      <w:tr w:rsidR="00F01FC7" w:rsidRPr="00B60130" w14:paraId="53A73DD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69703B" w14:textId="3D08C71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38B7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9E372" w14:textId="2B8E4D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9,9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73B05" w14:textId="30689A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007E7" w14:textId="11F7A5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C2800" w14:textId="09759B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9,950.00</w:t>
            </w:r>
          </w:p>
        </w:tc>
      </w:tr>
      <w:tr w:rsidR="00F01FC7" w:rsidRPr="00B60130" w14:paraId="7AF851F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FD84DA" w14:textId="7FD44F1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E8E2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eneral Santos City (Dadi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0BB79" w14:textId="09025A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31,8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4DF1C" w14:textId="6DB5E6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FF9F6" w14:textId="39EE40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4FC1A" w14:textId="505917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31,800.00</w:t>
            </w:r>
          </w:p>
        </w:tc>
      </w:tr>
      <w:tr w:rsidR="00F01FC7" w:rsidRPr="00B60130" w14:paraId="45E3428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CD5AF" w14:textId="04E2B5D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E5E8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Koronad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D7DF1" w14:textId="64DB0E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4,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56E08" w14:textId="2B4EFE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AD676" w14:textId="2DE1473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2577E" w14:textId="5A0E71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4,350.00</w:t>
            </w:r>
          </w:p>
        </w:tc>
      </w:tr>
      <w:tr w:rsidR="00F01FC7" w:rsidRPr="00B60130" w14:paraId="1C67B3F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C395E" w14:textId="771B282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19C7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ke Seb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B9E54" w14:textId="172E17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9,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5B8FC" w14:textId="1F82F6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6656C" w14:textId="0A8FEE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DE42E" w14:textId="7A957E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9,350.00</w:t>
            </w:r>
          </w:p>
        </w:tc>
      </w:tr>
      <w:tr w:rsidR="00F01FC7" w:rsidRPr="00B60130" w14:paraId="408CB9D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0034A" w14:textId="542E7F6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B11B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or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264AD" w14:textId="74B1BE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9,9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D3596" w14:textId="38F60E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D952E" w14:textId="5CA725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0EFCF" w14:textId="5CA0E5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9,950.00</w:t>
            </w:r>
          </w:p>
        </w:tc>
      </w:tr>
      <w:tr w:rsidR="00F01FC7" w:rsidRPr="00B60130" w14:paraId="346AF59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C1EDDA" w14:textId="23910C9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EBD5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olomolo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31AF6" w14:textId="4AE3DC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9,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E0D1B" w14:textId="213FE0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9B86C" w14:textId="3A67358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4EB7D" w14:textId="7C5C56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9,350.00</w:t>
            </w:r>
          </w:p>
        </w:tc>
      </w:tr>
      <w:tr w:rsidR="00F01FC7" w:rsidRPr="00B60130" w14:paraId="3D76892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5CCA99" w14:textId="7D7C245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D5052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o Niñ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3A47F" w14:textId="4EF11F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4,6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A9B98" w14:textId="1E250A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FC8A5" w14:textId="4C7FB74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14526" w14:textId="38C13A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4,650.00</w:t>
            </w:r>
          </w:p>
        </w:tc>
      </w:tr>
      <w:tr w:rsidR="00F01FC7" w:rsidRPr="00B60130" w14:paraId="029651F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8D93E" w14:textId="67E8C3D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2CFD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urallah</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CBE1B" w14:textId="44FCFE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74,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5D878" w14:textId="34A24C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E3216" w14:textId="357089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43C33" w14:textId="506356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74,900.00</w:t>
            </w:r>
          </w:p>
        </w:tc>
      </w:tr>
      <w:tr w:rsidR="00F01FC7" w:rsidRPr="00B60130" w14:paraId="3E48C8A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21CC2" w14:textId="0DEC5F1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61DA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mpa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BDAEB" w14:textId="35987F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9,9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A4802" w14:textId="717A02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93803" w14:textId="7D3E6D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6A947" w14:textId="3B7438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9,950.00</w:t>
            </w:r>
          </w:p>
        </w:tc>
      </w:tr>
      <w:tr w:rsidR="00F01FC7" w:rsidRPr="00B60130" w14:paraId="789B5E6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5BF67" w14:textId="74AD3FF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C900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nt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D8267" w14:textId="6EFADD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58,56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095EB" w14:textId="08CC9D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40C73" w14:textId="550D43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E5477" w14:textId="01E33E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58,563.00</w:t>
            </w:r>
          </w:p>
        </w:tc>
      </w:tr>
      <w:tr w:rsidR="00F01FC7" w:rsidRPr="00B60130" w14:paraId="51EE33D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08088" w14:textId="05F2643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FE4C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bo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7A9FD" w14:textId="4CFCF0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9,3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11BA4" w14:textId="47CC589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E160E" w14:textId="30EBE0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0E8C3" w14:textId="4E87E2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9,350.00</w:t>
            </w:r>
          </w:p>
        </w:tc>
      </w:tr>
      <w:tr w:rsidR="00F01FC7" w:rsidRPr="00B60130" w14:paraId="73C1698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899E0" w14:textId="4E0B307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43F22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p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CA7F7" w14:textId="7AB04A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9,9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48F9C" w14:textId="70CDD9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64E8F" w14:textId="518CA3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0733B" w14:textId="5DF790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39,950.00</w:t>
            </w:r>
          </w:p>
        </w:tc>
      </w:tr>
      <w:tr w:rsidR="00F01FC7" w:rsidRPr="00B60130" w14:paraId="3F77A006"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F9A09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Sultan Kudarat</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922D73" w14:textId="64818DB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366,05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EE66CE5" w14:textId="15F1A36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EC580C" w14:textId="613B189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DFA8971" w14:textId="78BAB62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366,050.00</w:t>
            </w:r>
          </w:p>
        </w:tc>
      </w:tr>
      <w:tr w:rsidR="00F01FC7" w:rsidRPr="00B60130" w14:paraId="5CBAB4D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2D647" w14:textId="2DEA6CF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3424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lumb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35C04" w14:textId="02A564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DC969" w14:textId="10AD10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4B7AF" w14:textId="4C7D67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775AF" w14:textId="6CC470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r>
      <w:tr w:rsidR="00F01FC7" w:rsidRPr="00B60130" w14:paraId="2212BA2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B92030" w14:textId="470E553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470C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su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69978" w14:textId="04999C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A7D04" w14:textId="5DB8EE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AD5EB" w14:textId="26474F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DA5E9" w14:textId="5B4F472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r>
      <w:tr w:rsidR="00F01FC7" w:rsidRPr="00B60130" w14:paraId="39DED63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B5FB3" w14:textId="0B6ACC1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33C7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mbayong (Mariano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31398" w14:textId="5979F4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385F6" w14:textId="7DB165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6FCBF" w14:textId="1B3890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ADEB6" w14:textId="43E92E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r>
      <w:tr w:rsidR="00F01FC7" w:rsidRPr="00B60130" w14:paraId="301699D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CDD9D" w14:textId="63A41D1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E9D8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t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D7D62" w14:textId="68E3F3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00DCA" w14:textId="60C796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DDB85" w14:textId="211E73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B4EB0" w14:textId="7D9D9F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r>
      <w:tr w:rsidR="00F01FC7" w:rsidRPr="00B60130" w14:paraId="320D707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7C5A2" w14:textId="230C50A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05C87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resident Quir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87DBB" w14:textId="4AE191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C5C7A" w14:textId="24F64D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4A3BE" w14:textId="529DD5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A6765" w14:textId="4AC732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r>
      <w:tr w:rsidR="00F01FC7" w:rsidRPr="00B60130" w14:paraId="0848E54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9FAEB0" w14:textId="56E2560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D77A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Tacur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3C964" w14:textId="6FC0B1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85,5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1A9A3" w14:textId="1F4FAF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5C7C8" w14:textId="00B87E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DF6FB" w14:textId="287AF8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85,500.00</w:t>
            </w:r>
          </w:p>
        </w:tc>
      </w:tr>
      <w:tr w:rsidR="00F01FC7" w:rsidRPr="00B60130" w14:paraId="2831C3F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0DCC9" w14:textId="108A550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2FED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gumb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810DF" w14:textId="5E0FCB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81,5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BF16A" w14:textId="41E2F1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91E0B" w14:textId="729A325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237C0" w14:textId="15061E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81,550.00</w:t>
            </w:r>
          </w:p>
        </w:tc>
      </w:tr>
      <w:tr w:rsidR="00F01FC7" w:rsidRPr="00B60130" w14:paraId="441AF25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71D38" w14:textId="26C7101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89BF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Esper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3925D" w14:textId="460FF04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2F8DC" w14:textId="4564F7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21286" w14:textId="5A98E5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D693C" w14:textId="2674C0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r>
      <w:tr w:rsidR="00F01FC7" w:rsidRPr="00B60130" w14:paraId="0539A95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D0FC9A" w14:textId="6818446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794D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lamans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59701" w14:textId="762A11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64,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EE338" w14:textId="32ED639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FBDBA" w14:textId="4C1B24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E4F02" w14:textId="72C0F6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64,900.00</w:t>
            </w:r>
          </w:p>
        </w:tc>
      </w:tr>
      <w:tr w:rsidR="00F01FC7" w:rsidRPr="00B60130" w14:paraId="3E2A2CB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134A3" w14:textId="6FAD764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D0B2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eba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100D9" w14:textId="2C8D31B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A7B72" w14:textId="3F5146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E8C92" w14:textId="5D98C9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393CF" w14:textId="515F48E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r>
      <w:tr w:rsidR="00F01FC7" w:rsidRPr="00B60130" w14:paraId="66805D8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22B04" w14:textId="4F7BD24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91DA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limb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48555" w14:textId="162C06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C0803" w14:textId="33D6FC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C37EC" w14:textId="78541A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A5AF5" w14:textId="27A393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r>
      <w:tr w:rsidR="00F01FC7" w:rsidRPr="00B60130" w14:paraId="3B43DA2F" w14:textId="77777777" w:rsidTr="00B60130">
        <w:trPr>
          <w:trHeight w:hRule="exact" w:val="227"/>
        </w:trPr>
        <w:tc>
          <w:tcPr>
            <w:tcW w:w="63" w:type="pct"/>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65907C2C" w14:textId="496F269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72F8A16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en. Ninoy Aqu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53BE5" w14:textId="2CA754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798AF" w14:textId="77A7D8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938E7" w14:textId="5EF54D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8F320" w14:textId="096E0B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4,900.00</w:t>
            </w:r>
          </w:p>
        </w:tc>
      </w:tr>
      <w:tr w:rsidR="00F01FC7" w:rsidRPr="00B60130" w14:paraId="6C103AAB" w14:textId="77777777" w:rsidTr="00B60130">
        <w:trPr>
          <w:trHeight w:hRule="exact" w:val="227"/>
        </w:trPr>
        <w:tc>
          <w:tcPr>
            <w:tcW w:w="63" w:type="pct"/>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35160275" w14:textId="5DC3776A" w:rsidR="00F01FC7" w:rsidRPr="00B60130" w:rsidRDefault="00F01FC7" w:rsidP="00B60130">
            <w:pPr>
              <w:ind w:right="57"/>
              <w:rPr>
                <w:rFonts w:ascii="Arial Narrow" w:hAnsi="Arial Narrow"/>
                <w:i/>
                <w:iCs/>
                <w:color w:val="000000"/>
                <w:sz w:val="18"/>
                <w:szCs w:val="20"/>
              </w:rPr>
            </w:pPr>
          </w:p>
        </w:tc>
        <w:tc>
          <w:tcPr>
            <w:tcW w:w="1055" w:type="pct"/>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286923F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tabato City</w:t>
            </w:r>
          </w:p>
        </w:tc>
        <w:tc>
          <w:tcPr>
            <w:tcW w:w="994"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64966073" w14:textId="7271D8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5,500.00</w:t>
            </w:r>
          </w:p>
        </w:tc>
        <w:tc>
          <w:tcPr>
            <w:tcW w:w="947"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77FEF6D0" w14:textId="022D0A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0B4F7E01" w14:textId="752BC4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center"/>
            <w:hideMark/>
          </w:tcPr>
          <w:p w14:paraId="03A1AA55" w14:textId="06B948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5,500.00</w:t>
            </w:r>
          </w:p>
        </w:tc>
      </w:tr>
      <w:tr w:rsidR="00F01FC7" w:rsidRPr="00B60130" w14:paraId="74390BA5"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5A7B060"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CARAGA</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D262F43" w14:textId="7E3BBAB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6,943,964.75</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CEFF5C1" w14:textId="0796509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965,600.00</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CB3D3D7" w14:textId="72821D3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9D2BA12" w14:textId="3A5C398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9,909,564.75</w:t>
            </w:r>
          </w:p>
        </w:tc>
      </w:tr>
      <w:tr w:rsidR="00F01FC7" w:rsidRPr="00B60130" w14:paraId="5037291A"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80A13E"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Agusan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B69B5F" w14:textId="2C27623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6,544,679.38</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7348CE" w14:textId="4D96DDC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BCD0A5" w14:textId="0802FFF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B9CFA31" w14:textId="026BFD2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6,544,679.38</w:t>
            </w:r>
          </w:p>
        </w:tc>
      </w:tr>
      <w:tr w:rsidR="00F01FC7" w:rsidRPr="00B60130" w14:paraId="7E14163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0BBA9" w14:textId="03DBB2F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C2DD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77D39" w14:textId="07342F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2,476.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BF807" w14:textId="2CF16A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71C5A" w14:textId="56AD02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7938A" w14:textId="744148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2,476.25</w:t>
            </w:r>
          </w:p>
        </w:tc>
      </w:tr>
      <w:tr w:rsidR="00F01FC7" w:rsidRPr="00B60130" w14:paraId="23FB360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5D46F" w14:textId="077611A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3A20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tu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BE27A" w14:textId="312B3F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87,35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C2694" w14:textId="1619A3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0E7D1" w14:textId="5FB669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9ED8E" w14:textId="5384C9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87,352.00</w:t>
            </w:r>
          </w:p>
        </w:tc>
      </w:tr>
      <w:tr w:rsidR="00F01FC7" w:rsidRPr="00B60130" w14:paraId="40B86F9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3A0E6" w14:textId="2827E12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07DE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Cabadba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B0BEA" w14:textId="3256F6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61,423.6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4F9A8" w14:textId="23CEAA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A8037" w14:textId="4BBCFD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5A42F" w14:textId="39BD8D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61,423.63</w:t>
            </w:r>
          </w:p>
        </w:tc>
      </w:tr>
      <w:tr w:rsidR="00F01FC7" w:rsidRPr="00B60130" w14:paraId="306E436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9F0AB6" w14:textId="37E74CC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AF42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58F1A" w14:textId="3AB19B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766.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FB9D9" w14:textId="176F32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9BF21" w14:textId="3F8E423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6343A" w14:textId="17BAB7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9,766.25</w:t>
            </w:r>
          </w:p>
        </w:tc>
      </w:tr>
      <w:tr w:rsidR="00F01FC7" w:rsidRPr="00B60130" w14:paraId="5572096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B9D75" w14:textId="711D17E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4545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abo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46857" w14:textId="2CA7C5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98,800.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3D09C" w14:textId="6C454E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6C5F2" w14:textId="43971E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47D28" w14:textId="73522E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98,800.75</w:t>
            </w:r>
          </w:p>
        </w:tc>
      </w:tr>
      <w:tr w:rsidR="00F01FC7" w:rsidRPr="00B60130" w14:paraId="7E3E45A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DF6BCB" w14:textId="32D5446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7072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itcha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9B2FC" w14:textId="5340BF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25,47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4759E" w14:textId="01F21C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102D8" w14:textId="0D8B81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6E724" w14:textId="3B9F05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25,472.50</w:t>
            </w:r>
          </w:p>
        </w:tc>
      </w:tr>
      <w:tr w:rsidR="00F01FC7" w:rsidRPr="00B60130" w14:paraId="7921273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27E31" w14:textId="5E98DA0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B000E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s Niev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09037" w14:textId="3010E1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23,85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95B16" w14:textId="04B9F8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80AF3" w14:textId="48D995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8C958" w14:textId="4F24E7B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23,850.00</w:t>
            </w:r>
          </w:p>
        </w:tc>
      </w:tr>
      <w:tr w:rsidR="00F01FC7" w:rsidRPr="00B60130" w14:paraId="65297D6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EB02CA" w14:textId="55D9D18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D6B8B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sip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8A982" w14:textId="37382F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68,565.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BAB14" w14:textId="6D9B67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F09B7" w14:textId="5C373F6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47718" w14:textId="4FFE5A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68,565.56</w:t>
            </w:r>
          </w:p>
        </w:tc>
      </w:tr>
      <w:tr w:rsidR="00F01FC7" w:rsidRPr="00B60130" w14:paraId="290B359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BCBC8" w14:textId="6BDEFB4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56D7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emedios T. Romuald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4E503" w14:textId="67A58D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8,072.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2972E" w14:textId="7E43D1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E998E" w14:textId="0F4AE0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587E5" w14:textId="3761F93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8,072.44</w:t>
            </w:r>
          </w:p>
        </w:tc>
      </w:tr>
      <w:tr w:rsidR="00F01FC7" w:rsidRPr="00B60130" w14:paraId="372A1D8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3635B" w14:textId="44A38DC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765D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9A88A" w14:textId="7B4282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8,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39705" w14:textId="0B5688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548F9" w14:textId="7E6FA4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D4E1A" w14:textId="7D0B64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8,900.00</w:t>
            </w:r>
          </w:p>
        </w:tc>
      </w:tr>
      <w:tr w:rsidR="00F01FC7" w:rsidRPr="00B60130" w14:paraId="5E11FD5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BB94F7"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Agusan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4EA829" w14:textId="7413291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748,685.25</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962455" w14:textId="5F3B96F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FC98E3" w14:textId="3D9E5AF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382054B" w14:textId="7042B2B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748,685.25</w:t>
            </w:r>
          </w:p>
        </w:tc>
      </w:tr>
      <w:tr w:rsidR="00F01FC7" w:rsidRPr="00B60130" w14:paraId="76C1464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1C102" w14:textId="49D0340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65CF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Bay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957A9" w14:textId="5C278E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9,532.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49F66" w14:textId="65B629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3DDF4" w14:textId="7D75FE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6A192" w14:textId="592C9B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9,532.50</w:t>
            </w:r>
          </w:p>
        </w:tc>
      </w:tr>
      <w:tr w:rsidR="00F01FC7" w:rsidRPr="00B60130" w14:paraId="14B7404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16B94" w14:textId="1F5AA82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8F4B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Esper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001BE" w14:textId="21AC69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7,1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FAEE4" w14:textId="77701D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524A4" w14:textId="4B3945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B69D0" w14:textId="27A37B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97,195.00</w:t>
            </w:r>
          </w:p>
        </w:tc>
      </w:tr>
      <w:tr w:rsidR="00F01FC7" w:rsidRPr="00B60130" w14:paraId="5E854E6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9DD67" w14:textId="45BB6F6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F8AB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86CB6" w14:textId="21D05F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22,520.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F55BC" w14:textId="68B4026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90269" w14:textId="2415EE4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E4C63" w14:textId="0DC0B3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22,520.25</w:t>
            </w:r>
          </w:p>
        </w:tc>
      </w:tr>
      <w:tr w:rsidR="00F01FC7" w:rsidRPr="00B60130" w14:paraId="65689B9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1E8AFB" w14:textId="34B73EF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C6A1C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ore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99DB8" w14:textId="4F77A37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943.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485CC" w14:textId="3DD2C4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D9070" w14:textId="4E8CA8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B14C6" w14:textId="642C3D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2,943.75</w:t>
            </w:r>
          </w:p>
        </w:tc>
      </w:tr>
      <w:tr w:rsidR="00F01FC7" w:rsidRPr="00B60130" w14:paraId="5A35444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26ABE6" w14:textId="1043B1A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D9CE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9179E" w14:textId="45C16D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831.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BF01A" w14:textId="6E860B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6D7E9" w14:textId="07FC41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5BD8A" w14:textId="6513DD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831.25</w:t>
            </w:r>
          </w:p>
        </w:tc>
      </w:tr>
      <w:tr w:rsidR="00F01FC7" w:rsidRPr="00B60130" w14:paraId="344EEF6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A30C3" w14:textId="462F831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D8D2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bag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D8CC8" w14:textId="493290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831.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E8655" w14:textId="361BAD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45520" w14:textId="2EF92D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29C31" w14:textId="078C66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831.25</w:t>
            </w:r>
          </w:p>
        </w:tc>
      </w:tr>
      <w:tr w:rsidR="00F01FC7" w:rsidRPr="00B60130" w14:paraId="0E510EA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2EF99" w14:textId="30458AB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EAEB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lac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1EFDB" w14:textId="14A2B2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831.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BA00B" w14:textId="28D8D0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786AA" w14:textId="236637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5D1DF" w14:textId="3DF0CA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831.25</w:t>
            </w:r>
          </w:p>
        </w:tc>
      </w:tr>
      <w:tr w:rsidR="00F01FC7" w:rsidRPr="00B60130" w14:paraId="306B3DF1"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AB46A6"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Surigao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C23A6E" w14:textId="167455E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7,446,342.88</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48458F" w14:textId="79153A8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915,60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A1503F" w14:textId="5D3DFC2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F905DCD" w14:textId="61AAF62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8,361,942.88</w:t>
            </w:r>
          </w:p>
        </w:tc>
      </w:tr>
      <w:tr w:rsidR="00F01FC7" w:rsidRPr="00B60130" w14:paraId="7BEB91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34106F" w14:textId="76B2CB8D"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7298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eg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1B4AE" w14:textId="2B67EC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3,854.6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D425D" w14:textId="1A4454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7CABF" w14:textId="47C5D2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9B682" w14:textId="4F9A15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3,854.63</w:t>
            </w:r>
          </w:p>
        </w:tc>
      </w:tr>
      <w:tr w:rsidR="00F01FC7" w:rsidRPr="00B60130" w14:paraId="4BEECA1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AD0FE" w14:textId="65433C8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0507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cu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B441E" w14:textId="48FEC7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24,143.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0DB6F" w14:textId="171DDD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F156D" w14:textId="34A21D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5F5AD" w14:textId="12AA530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24,143.75</w:t>
            </w:r>
          </w:p>
        </w:tc>
      </w:tr>
      <w:tr w:rsidR="00F01FC7" w:rsidRPr="00B60130" w14:paraId="2E1B7C7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B7879" w14:textId="2B3FA3B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9828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2A887" w14:textId="1B4B2E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2,43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81131" w14:textId="405F73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86FF2" w14:textId="13939D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B8D5F" w14:textId="0206301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2,435.00</w:t>
            </w:r>
          </w:p>
        </w:tc>
      </w:tr>
      <w:tr w:rsidR="00F01FC7" w:rsidRPr="00B60130" w14:paraId="27E829D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27396" w14:textId="4270D73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92E9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lav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D1C50" w14:textId="5DAE9E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81,299.3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41196" w14:textId="2B0276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3903E" w14:textId="72F4A6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171D0" w14:textId="4D5F6C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81,299.38</w:t>
            </w:r>
          </w:p>
        </w:tc>
      </w:tr>
      <w:tr w:rsidR="00F01FC7" w:rsidRPr="00B60130" w14:paraId="3651E5C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9A829D" w14:textId="60D8B82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1828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p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91F13" w14:textId="6CD607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5,9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A1848" w14:textId="6C74FC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27013" w14:textId="2BDB7C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274A6" w14:textId="72E2FD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5,940.00</w:t>
            </w:r>
          </w:p>
        </w:tc>
      </w:tr>
      <w:tr w:rsidR="00F01FC7" w:rsidRPr="00B60130" w14:paraId="02BC762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E935EB" w14:textId="0919CB3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679C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el 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A6F16" w14:textId="23AA767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8,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43D69" w14:textId="3F52C7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4DB9B" w14:textId="3EF81D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9B833" w14:textId="029C04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8,900.00</w:t>
            </w:r>
          </w:p>
        </w:tc>
      </w:tr>
      <w:tr w:rsidR="00F01FC7" w:rsidRPr="00B60130" w14:paraId="2EFD72C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0CEF10" w14:textId="3662CB4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3C043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eneral 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9B24F" w14:textId="26D4B4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5,9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A2064" w14:textId="614E59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99629" w14:textId="037196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28A38" w14:textId="78DA09B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5,940.00</w:t>
            </w:r>
          </w:p>
        </w:tc>
      </w:tr>
      <w:tr w:rsidR="00F01FC7" w:rsidRPr="00B60130" w14:paraId="3B17173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89CAC" w14:textId="5FB3EEA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F59A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Gigaqu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F86CD" w14:textId="4491D5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2,545.6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36194" w14:textId="1A9EE6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35550" w14:textId="6D09D2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CC324" w14:textId="754287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2,545.63</w:t>
            </w:r>
          </w:p>
        </w:tc>
      </w:tr>
      <w:tr w:rsidR="00F01FC7" w:rsidRPr="00B60130" w14:paraId="7464A9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187D7" w14:textId="1464EFC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5498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in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294C9" w14:textId="284007D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40,26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2CD91" w14:textId="53058F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518C1" w14:textId="7D00B4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37F3B" w14:textId="21F0A4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40,265.00</w:t>
            </w:r>
          </w:p>
        </w:tc>
      </w:tr>
      <w:tr w:rsidR="00F01FC7" w:rsidRPr="00B60130" w14:paraId="0A3EA34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B89D98" w14:textId="27D0B0E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2A4F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imo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F5BEB" w14:textId="2827B9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06,377.7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60516" w14:textId="78606F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DF81B" w14:textId="1AAB3C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3F8DB" w14:textId="289A0F9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06,377.70</w:t>
            </w:r>
          </w:p>
        </w:tc>
      </w:tr>
      <w:tr w:rsidR="00F01FC7" w:rsidRPr="00B60130" w14:paraId="4F1DE6C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9C936" w14:textId="3954CC5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8D2D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E559B" w14:textId="2E6786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1,02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6F5AC" w14:textId="53F69BD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BA392" w14:textId="28A6D9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EFAF2" w14:textId="7C68FD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1,025.00</w:t>
            </w:r>
          </w:p>
        </w:tc>
      </w:tr>
      <w:tr w:rsidR="00F01FC7" w:rsidRPr="00B60130" w14:paraId="6CF954E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2AA04E" w14:textId="62CBA50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4A58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Beni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F1A09" w14:textId="0C2B89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1,02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6BDFD" w14:textId="2409E1E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360EA" w14:textId="5AD9D0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9A7DA" w14:textId="2920AB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41,025.00</w:t>
            </w:r>
          </w:p>
        </w:tc>
      </w:tr>
      <w:tr w:rsidR="00F01FC7" w:rsidRPr="00B60130" w14:paraId="66E72B0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3ADB50" w14:textId="656B4AC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C6B4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Francisco (Anao-a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D1746" w14:textId="0BB4FA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5,653.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2E25F" w14:textId="281860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33FC9" w14:textId="3B1585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2E3BB" w14:textId="38C4CC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5,653.75</w:t>
            </w:r>
          </w:p>
        </w:tc>
      </w:tr>
      <w:tr w:rsidR="00F01FC7" w:rsidRPr="00B60130" w14:paraId="5459377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6A0721" w14:textId="70DEBE6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057A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F7343" w14:textId="54BED9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5,9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5CA33" w14:textId="3A4C3A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ADFD8" w14:textId="1BC61B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A28BA" w14:textId="3736EF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5,940.00</w:t>
            </w:r>
          </w:p>
        </w:tc>
      </w:tr>
      <w:tr w:rsidR="00F01FC7" w:rsidRPr="00B60130" w14:paraId="56CD1B3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0DC03" w14:textId="5191DB2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569D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Monica (Sap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ADFAF" w14:textId="344F84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6,226.3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41058" w14:textId="3EA207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3DCA9" w14:textId="18C792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4E6F5" w14:textId="3AA550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06,226.30</w:t>
            </w:r>
          </w:p>
        </w:tc>
      </w:tr>
      <w:tr w:rsidR="00F01FC7" w:rsidRPr="00B60130" w14:paraId="6262574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B27DA" w14:textId="730DB1A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49DD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i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79A5E" w14:textId="4AF435F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30,198.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9E595" w14:textId="20437F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97260" w14:textId="2B6D15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5A045" w14:textId="14F0F70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30,198.75</w:t>
            </w:r>
          </w:p>
        </w:tc>
      </w:tr>
      <w:tr w:rsidR="00F01FC7" w:rsidRPr="00B60130" w14:paraId="586E81A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AFAF5" w14:textId="7B415BF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A83B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ocor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CB184" w14:textId="7FEC96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5,94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2F637" w14:textId="3C4C76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C469D" w14:textId="1FC32F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DDC6F" w14:textId="38C869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25,940.00</w:t>
            </w:r>
          </w:p>
        </w:tc>
      </w:tr>
      <w:tr w:rsidR="00F01FC7" w:rsidRPr="00B60130" w14:paraId="280A190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03909" w14:textId="7B71371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48DA8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urig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50340" w14:textId="03AB02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3,655.4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A98A7" w14:textId="2C9B15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EEF72" w14:textId="5B1E26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4CBC5" w14:textId="7C7A53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93,655.49</w:t>
            </w:r>
          </w:p>
        </w:tc>
      </w:tr>
      <w:tr w:rsidR="00F01FC7" w:rsidRPr="00B60130" w14:paraId="01BE217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6E56C4" w14:textId="7BF3F19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36C6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b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28509" w14:textId="172906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74,977.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66709" w14:textId="738CF9D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BAA06" w14:textId="362390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67548" w14:textId="0883EA6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74,977.50</w:t>
            </w:r>
          </w:p>
        </w:tc>
      </w:tr>
      <w:tr w:rsidR="00F01FC7" w:rsidRPr="00B60130" w14:paraId="0F36763C"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170262"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Surigao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BC36B3A" w14:textId="49864559"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9,204,257.24</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F58A21" w14:textId="2D30C55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50,00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C0E9C8" w14:textId="64F3037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3D576AB" w14:textId="0D0E37C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1,254,257.24</w:t>
            </w:r>
          </w:p>
        </w:tc>
      </w:tr>
      <w:tr w:rsidR="00F01FC7" w:rsidRPr="00B60130" w14:paraId="3447338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6295CB" w14:textId="757FA71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1956D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Bis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5B552" w14:textId="6F9CDB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05,012.91</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9F99B" w14:textId="760017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9A1F3" w14:textId="405C6CA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6BDAB" w14:textId="7523B7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05,012.91</w:t>
            </w:r>
          </w:p>
        </w:tc>
      </w:tr>
      <w:tr w:rsidR="00F01FC7" w:rsidRPr="00B60130" w14:paraId="48648DC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904C76" w14:textId="7638096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207D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gwa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45738" w14:textId="0CE322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8,9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2C029" w14:textId="5022797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29CF1" w14:textId="5A1C893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B9E4B" w14:textId="2135B7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8,900.00</w:t>
            </w:r>
          </w:p>
        </w:tc>
      </w:tr>
      <w:tr w:rsidR="00F01FC7" w:rsidRPr="00B60130" w14:paraId="36995C5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089F9" w14:textId="24D2570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9FE8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nt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58E08" w14:textId="463E94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72,643.8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6835A" w14:textId="1C0703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9E13E" w14:textId="6B997F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307A7" w14:textId="2CFEC7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72,643.80</w:t>
            </w:r>
          </w:p>
        </w:tc>
      </w:tr>
      <w:tr w:rsidR="00F01FC7" w:rsidRPr="00B60130" w14:paraId="0554AA9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98606" w14:textId="4548CEB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76208" w14:textId="152E8FAF"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89C2E" w14:textId="70A1EE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673.19</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C714C" w14:textId="2A2454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32942" w14:textId="122AF4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288BD" w14:textId="2C92B8D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3,673.19</w:t>
            </w:r>
          </w:p>
        </w:tc>
      </w:tr>
      <w:tr w:rsidR="00F01FC7" w:rsidRPr="00B60130" w14:paraId="18F0806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1BE2C" w14:textId="13C9E34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96AD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rrasc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561B3" w14:textId="602815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35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1D974" w14:textId="1EA1CB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037A4" w14:textId="412872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37C32" w14:textId="6ED9D2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355.00</w:t>
            </w:r>
          </w:p>
        </w:tc>
      </w:tr>
      <w:tr w:rsidR="00F01FC7" w:rsidRPr="00B60130" w14:paraId="546332C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ABB2B" w14:textId="355AD84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B52F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rt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A8840" w14:textId="7CD054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48,917.0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9D3C5" w14:textId="5DF2F2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E0235" w14:textId="09E6F96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79CB1" w14:textId="150649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448,917.08</w:t>
            </w:r>
          </w:p>
        </w:tc>
      </w:tr>
      <w:tr w:rsidR="00F01FC7" w:rsidRPr="00B60130" w14:paraId="00BE439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0D017" w14:textId="2D4E7E8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BF89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nu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CAAF9" w14:textId="6ECDA5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7,593.1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7DE6F" w14:textId="7F22D2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D2934" w14:textId="16FC62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2AAC6" w14:textId="47DED7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57,593.13</w:t>
            </w:r>
          </w:p>
        </w:tc>
      </w:tr>
      <w:tr w:rsidR="00F01FC7" w:rsidRPr="00B60130" w14:paraId="1F352B0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33297C" w14:textId="4B0E614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B2DA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40A99" w14:textId="3F9FFB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3,785.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74904" w14:textId="2143D9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8EDD7" w14:textId="2809630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928F5" w14:textId="5A6E91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3,785.50</w:t>
            </w:r>
          </w:p>
        </w:tc>
      </w:tr>
      <w:tr w:rsidR="00F01FC7" w:rsidRPr="00B60130" w14:paraId="094CD3F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C168DD" w14:textId="5EE166A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0C9A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ng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46CE0" w14:textId="13539D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2,71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18E31" w14:textId="287A884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8A5D9" w14:textId="3296D6B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F4A94" w14:textId="546ABD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2,710.00</w:t>
            </w:r>
          </w:p>
        </w:tc>
      </w:tr>
      <w:tr w:rsidR="00F01FC7" w:rsidRPr="00B60130" w14:paraId="3D23F55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BF65B" w14:textId="1DFF3BA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6DC2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dri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95907" w14:textId="1E01DB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83.1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9419A" w14:textId="70AB73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6858A" w14:textId="6A08C43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DDBC0" w14:textId="73747F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883.13</w:t>
            </w:r>
          </w:p>
        </w:tc>
      </w:tr>
      <w:tr w:rsidR="00F01FC7" w:rsidRPr="00B60130" w14:paraId="451E920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80B56" w14:textId="57408F1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7A36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ihat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58DD9" w14:textId="2EBD98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94,150.3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FA457" w14:textId="39C3E8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03D4C" w14:textId="6AB447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C8672" w14:textId="640A36C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94,150.33</w:t>
            </w:r>
          </w:p>
        </w:tc>
      </w:tr>
      <w:tr w:rsidR="00F01FC7" w:rsidRPr="00B60130" w14:paraId="064AD04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D46BAF" w14:textId="76E4F15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3F65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Agus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D1774" w14:textId="291717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08,576.31</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9A66A" w14:textId="36AB15D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21237" w14:textId="0A33CC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19C6D" w14:textId="196571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708,576.31</w:t>
            </w:r>
          </w:p>
        </w:tc>
      </w:tr>
      <w:tr w:rsidR="00F01FC7" w:rsidRPr="00B60130" w14:paraId="6FAC180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24DCA0" w14:textId="63AFAD9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0E61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85694" w14:textId="63BA74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74,58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E2B28" w14:textId="0FA460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5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A6AA3" w14:textId="1C20669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99F2B" w14:textId="42CB625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24,585.00</w:t>
            </w:r>
          </w:p>
        </w:tc>
      </w:tr>
      <w:tr w:rsidR="00F01FC7" w:rsidRPr="00B60130" w14:paraId="5526C30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385FC" w14:textId="0F87B29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D7F7A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gb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58D9B" w14:textId="0C187F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35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61A0C" w14:textId="39B63A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214AE" w14:textId="1DE206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01448" w14:textId="2909EA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355.00</w:t>
            </w:r>
          </w:p>
        </w:tc>
      </w:tr>
      <w:tr w:rsidR="00F01FC7" w:rsidRPr="00B60130" w14:paraId="73AB1F8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15D311" w14:textId="7C721A6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F21F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7FFEA" w14:textId="057C25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2,3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18A67" w14:textId="705161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75574" w14:textId="41D5B0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61A48" w14:textId="183557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82,395.00</w:t>
            </w:r>
          </w:p>
        </w:tc>
      </w:tr>
      <w:tr w:rsidR="00F01FC7" w:rsidRPr="00B60130" w14:paraId="6CB6225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4B8E3" w14:textId="517BC91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59D4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Tand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F8B33" w14:textId="2C5445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13,721.8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C1EA2" w14:textId="234331B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0177A" w14:textId="3EF584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16901" w14:textId="69F17DB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13,721.86</w:t>
            </w:r>
          </w:p>
        </w:tc>
      </w:tr>
      <w:tr w:rsidR="00F01FC7" w:rsidRPr="00B60130" w14:paraId="46C66474"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250D27B"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CAR</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1A76EDC" w14:textId="4415F03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75,786,602.49</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F54ADE9" w14:textId="3DFEA6D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66,417.00</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A0A221" w14:textId="33804DF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989,447.00</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78A7B4" w14:textId="16AADBF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5,142,466.49</w:t>
            </w:r>
          </w:p>
        </w:tc>
      </w:tr>
      <w:tr w:rsidR="00F01FC7" w:rsidRPr="00B60130" w14:paraId="108A16E1"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089B98"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Abr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45EDD0" w14:textId="273EEE6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927,849.42</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C10501" w14:textId="52681DF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1,955.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E9B2EE" w14:textId="04195CD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9,000.00</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5823DD0" w14:textId="27E4135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0,998,804.42</w:t>
            </w:r>
          </w:p>
        </w:tc>
      </w:tr>
      <w:tr w:rsidR="00F01FC7" w:rsidRPr="00B60130" w14:paraId="7ADDAAF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C5FB3" w14:textId="73C6EBD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0251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gue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B3BF2" w14:textId="641A25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58,033.0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777EC" w14:textId="648AAA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07DBE" w14:textId="721A32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48FCE" w14:textId="1A5AA0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58,033.06</w:t>
            </w:r>
          </w:p>
        </w:tc>
      </w:tr>
      <w:tr w:rsidR="00F01FC7" w:rsidRPr="00B60130" w14:paraId="0672D44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5FEAF" w14:textId="21BCDA3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857C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line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BCC06" w14:textId="7DBBA1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0,548.2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EE981" w14:textId="4C43C3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0E635" w14:textId="681A1B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C721F" w14:textId="00ECBF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0,548.24</w:t>
            </w:r>
          </w:p>
        </w:tc>
      </w:tr>
      <w:tr w:rsidR="00F01FC7" w:rsidRPr="00B60130" w14:paraId="13F341B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64011" w14:textId="156B62F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4C6A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c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700D1" w14:textId="424C65D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3,117.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71238" w14:textId="6A3AEC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29BFB" w14:textId="610562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69EB4" w14:textId="18AC309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3,117.44</w:t>
            </w:r>
          </w:p>
        </w:tc>
      </w:tr>
      <w:tr w:rsidR="00F01FC7" w:rsidRPr="00B60130" w14:paraId="1897FB1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CE770" w14:textId="20D17A1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7AB5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cl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55252" w14:textId="6663EF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5,651.6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3D73A" w14:textId="671BC0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491D4" w14:textId="1E893B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B4FFA" w14:textId="23E4A76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5,651.60</w:t>
            </w:r>
          </w:p>
        </w:tc>
      </w:tr>
      <w:tr w:rsidR="00F01FC7" w:rsidRPr="00B60130" w14:paraId="400EA0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898AD0" w14:textId="15F7638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F0A0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guio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09ECA" w14:textId="1CC14E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925.2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8629C" w14:textId="377995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BA920" w14:textId="6D0F28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42224" w14:textId="584513C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925.26</w:t>
            </w:r>
          </w:p>
        </w:tc>
      </w:tr>
      <w:tr w:rsidR="00F01FC7" w:rsidRPr="00B60130" w14:paraId="5AB4164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134A2" w14:textId="6D14C6D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ECD1E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ang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CE3A8" w14:textId="55C395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3,563.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676FA" w14:textId="781798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F3195" w14:textId="50F8F1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DF606" w14:textId="53555D4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23,563.32</w:t>
            </w:r>
          </w:p>
        </w:tc>
      </w:tr>
      <w:tr w:rsidR="00F01FC7" w:rsidRPr="00B60130" w14:paraId="7C2B9BB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864CF" w14:textId="0CE97C6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0351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Dolo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074CF" w14:textId="1649941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0,089.2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E2CC6" w14:textId="7CF9E6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88046" w14:textId="0672DC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DB6D2" w14:textId="56DD6D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70,089.27</w:t>
            </w:r>
          </w:p>
        </w:tc>
      </w:tr>
      <w:tr w:rsidR="00F01FC7" w:rsidRPr="00B60130" w14:paraId="33B8B37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26878" w14:textId="07B8078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E901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AD405" w14:textId="2F8726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20,065.9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47B7D" w14:textId="3B235E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242AC" w14:textId="4ABDBE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4BFA3" w14:textId="10E733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20,065.90</w:t>
            </w:r>
          </w:p>
        </w:tc>
      </w:tr>
      <w:tr w:rsidR="00F01FC7" w:rsidRPr="00B60130" w14:paraId="4B47A5D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CADC76" w14:textId="10B79A1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8861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cu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CF76D" w14:textId="4EC55F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9,086.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CC6A0" w14:textId="07825C2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C9A2E" w14:textId="500D9B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39713" w14:textId="06925A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9,086.88</w:t>
            </w:r>
          </w:p>
        </w:tc>
      </w:tr>
      <w:tr w:rsidR="00F01FC7" w:rsidRPr="00B60130" w14:paraId="58DC91A3"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31A0E" w14:textId="379AB0B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B4DD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gangi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6519B" w14:textId="78D416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2,680.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55DC9" w14:textId="62A310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B9D85" w14:textId="7800FA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6C551" w14:textId="6314385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42,680.18</w:t>
            </w:r>
          </w:p>
        </w:tc>
      </w:tr>
      <w:tr w:rsidR="00F01FC7" w:rsidRPr="00B60130" w14:paraId="6BB03A8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CBF28F" w14:textId="19C16FB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5115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g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73C0D" w14:textId="4B67B6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0,334.9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7ABD1" w14:textId="3EC240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75CBF" w14:textId="78EC92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000.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DF3D6" w14:textId="394FA2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9,334.90</w:t>
            </w:r>
          </w:p>
        </w:tc>
      </w:tr>
      <w:tr w:rsidR="00F01FC7" w:rsidRPr="00B60130" w14:paraId="4AFDE87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20217" w14:textId="3F292A9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71D4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ngid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AD601" w14:textId="6E85A3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3,662.3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0BA75" w14:textId="0F9D1E2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DE908" w14:textId="75F57D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1992B" w14:textId="2F4C3EB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13,662.32</w:t>
            </w:r>
          </w:p>
        </w:tc>
      </w:tr>
      <w:tr w:rsidR="00F01FC7" w:rsidRPr="00B60130" w14:paraId="599547D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C72B4" w14:textId="1B0DB66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929D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icuan-Baay (Lic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6539B" w14:textId="5A4D56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5,666.8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20D85" w14:textId="068DC8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D613D" w14:textId="193D9F6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8244B" w14:textId="6B5313D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5,666.88</w:t>
            </w:r>
          </w:p>
        </w:tc>
      </w:tr>
      <w:tr w:rsidR="00F01FC7" w:rsidRPr="00B60130" w14:paraId="63FBE2A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28B01" w14:textId="6D2D499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B752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A90E5" w14:textId="38749F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6,992.8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5635B" w14:textId="6F13BD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15C72" w14:textId="32C6C85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458B5" w14:textId="4D611D5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6,992.84</w:t>
            </w:r>
          </w:p>
        </w:tc>
      </w:tr>
      <w:tr w:rsidR="00F01FC7" w:rsidRPr="00B60130" w14:paraId="17F97B5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41FA0" w14:textId="21B0543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E24F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ibc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D5B38" w14:textId="476C3C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5,266.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1495D" w14:textId="41B7CE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83C57" w14:textId="3F00DD1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FC15B" w14:textId="7CE494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5,266.20</w:t>
            </w:r>
          </w:p>
        </w:tc>
      </w:tr>
      <w:tr w:rsidR="00F01FC7" w:rsidRPr="00B60130" w14:paraId="7FEC2EB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D12FE" w14:textId="682D72C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E6D1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a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B1A5D" w14:textId="405E70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1,977.2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F3EEC" w14:textId="371DF66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DB51A" w14:textId="41250A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9B0B0" w14:textId="189751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1,977.28</w:t>
            </w:r>
          </w:p>
        </w:tc>
      </w:tr>
      <w:tr w:rsidR="00F01FC7" w:rsidRPr="00B60130" w14:paraId="4405028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9406E" w14:textId="0015927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991E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enarrub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F31DE" w14:textId="4C6486C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37,696.3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90185" w14:textId="616D02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C0622" w14:textId="709E21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436BF" w14:textId="1FB50D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37,696.38</w:t>
            </w:r>
          </w:p>
        </w:tc>
      </w:tr>
      <w:tr w:rsidR="00F01FC7" w:rsidRPr="00B60130" w14:paraId="68E5F64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F8170" w14:textId="7FCC764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5719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di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387C4" w14:textId="41F69DA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7,170.5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C6936" w14:textId="01BC03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CEB9A" w14:textId="450310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72227" w14:textId="5EC2A6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7,170.58</w:t>
            </w:r>
          </w:p>
        </w:tc>
      </w:tr>
      <w:tr w:rsidR="00F01FC7" w:rsidRPr="00B60130" w14:paraId="3DC1FAE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5DFE7" w14:textId="6C6C924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0B802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02CD6" w14:textId="593B78A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53,037.1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4F153" w14:textId="264F4D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ABFFE" w14:textId="1A1A750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427A7" w14:textId="7832CDF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53,037.16</w:t>
            </w:r>
          </w:p>
        </w:tc>
      </w:tr>
      <w:tr w:rsidR="00F01FC7" w:rsidRPr="00B60130" w14:paraId="47D0482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C2289C" w14:textId="5014877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CBC3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llapa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D7820" w14:textId="74406A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6,776.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63DEA" w14:textId="634915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20F21" w14:textId="3834AB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B25A7" w14:textId="663967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76,776.40</w:t>
            </w:r>
          </w:p>
        </w:tc>
      </w:tr>
      <w:tr w:rsidR="00F01FC7" w:rsidRPr="00B60130" w14:paraId="73896B8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6C6A11" w14:textId="43481F51"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DD19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F39CC" w14:textId="592E65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38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8FEB4" w14:textId="23D865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0370D" w14:textId="0F484D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CCAB5" w14:textId="0000B3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388.00</w:t>
            </w:r>
          </w:p>
        </w:tc>
      </w:tr>
      <w:tr w:rsidR="00F01FC7" w:rsidRPr="00B60130" w14:paraId="1E8A93C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FEC57" w14:textId="3602662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ACA0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J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460B4" w14:textId="27E5AE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41,765.3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EB927" w14:textId="672603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1,95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1C5E4" w14:textId="7CDDA2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18290" w14:textId="4FE5DB2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53,720.38</w:t>
            </w:r>
          </w:p>
        </w:tc>
      </w:tr>
      <w:tr w:rsidR="00F01FC7" w:rsidRPr="00B60130" w14:paraId="370C468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3D504" w14:textId="4015B75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FDC3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 Quin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0C536" w14:textId="0E5032C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17,586.11</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A732D" w14:textId="322692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12E8F" w14:textId="39BF355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3FA0A" w14:textId="46F1B9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37,586.11</w:t>
            </w:r>
          </w:p>
        </w:tc>
      </w:tr>
      <w:tr w:rsidR="00F01FC7" w:rsidRPr="00B60130" w14:paraId="23369D5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A43F1" w14:textId="4264757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D566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y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8B651" w14:textId="28E062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3,990.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6EF6E" w14:textId="705C02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C3D07" w14:textId="52B20A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E2F3B" w14:textId="2D1F49E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3,990.76</w:t>
            </w:r>
          </w:p>
        </w:tc>
      </w:tr>
      <w:tr w:rsidR="00F01FC7" w:rsidRPr="00B60130" w14:paraId="7DC4902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DC65B" w14:textId="2464142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F3EB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ne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4D788" w14:textId="2A92AD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5,545.6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D496F" w14:textId="5EF7DE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6F6AC" w14:textId="68E8572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20C09" w14:textId="1430BE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45,545.62</w:t>
            </w:r>
          </w:p>
        </w:tc>
      </w:tr>
      <w:tr w:rsidR="00F01FC7" w:rsidRPr="00B60130" w14:paraId="7EB5DAF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B3508" w14:textId="2D0A683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8E605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24A0F" w14:textId="2D1561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7,458.4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00F98" w14:textId="2C097B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31481" w14:textId="4128E4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69459" w14:textId="2807193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37,458.46</w:t>
            </w:r>
          </w:p>
        </w:tc>
      </w:tr>
      <w:tr w:rsidR="00F01FC7" w:rsidRPr="00B60130" w14:paraId="084F631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F391D" w14:textId="335EA43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EC44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Villavici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DDC12" w14:textId="32E7B9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55,773.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08292" w14:textId="5BF2BA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DE165" w14:textId="2CDEAF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CCF09" w14:textId="1030BB0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55,773.00</w:t>
            </w:r>
          </w:p>
        </w:tc>
      </w:tr>
      <w:tr w:rsidR="00F01FC7" w:rsidRPr="00B60130" w14:paraId="1FDB9AAD"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9A170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Apaya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71D93A" w14:textId="5A4130C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177,049.92</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A79208" w14:textId="16751E3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9A48CC" w14:textId="65B4871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0E798BF" w14:textId="63DA22AF"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5,177,049.92</w:t>
            </w:r>
          </w:p>
        </w:tc>
      </w:tr>
      <w:tr w:rsidR="00F01FC7" w:rsidRPr="00B60130" w14:paraId="6BAAC39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996AB" w14:textId="4271916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6045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alanasan (Bay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0B4B4" w14:textId="36C7429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30,669.2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11AFB" w14:textId="41C819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4F4DD" w14:textId="68C721B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29F6B" w14:textId="79BAE30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30,669.26</w:t>
            </w:r>
          </w:p>
        </w:tc>
      </w:tr>
      <w:tr w:rsidR="00F01FC7" w:rsidRPr="00B60130" w14:paraId="225A2ED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EF531" w14:textId="11A515A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1113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onn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E88EF" w14:textId="5D5219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1,336.1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7E868" w14:textId="67E4527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B9E60" w14:textId="5DC808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78305" w14:textId="24B8D9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1,336.16</w:t>
            </w:r>
          </w:p>
        </w:tc>
      </w:tr>
      <w:tr w:rsidR="00F01FC7" w:rsidRPr="00B60130" w14:paraId="3985844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471CE" w14:textId="6286FE2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EDB6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Fl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3EA18" w14:textId="462201B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2,37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84EDE" w14:textId="38EDB8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684AC" w14:textId="2C4086C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C9538" w14:textId="2B1ED71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42,376.00</w:t>
            </w:r>
          </w:p>
        </w:tc>
      </w:tr>
      <w:tr w:rsidR="00F01FC7" w:rsidRPr="00B60130" w14:paraId="723C3A6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03FE1" w14:textId="592F236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F7B6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bu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DB7AC" w14:textId="28B08A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7,556.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BFD20" w14:textId="543D06F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AA4F1" w14:textId="6503BE4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6962F" w14:textId="6B8AAD3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67,556.68</w:t>
            </w:r>
          </w:p>
        </w:tc>
      </w:tr>
      <w:tr w:rsidR="00F01FC7" w:rsidRPr="00B60130" w14:paraId="72B0541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862A6" w14:textId="4223C85C"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D31D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D5C58" w14:textId="77012E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19,854.0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C7D00" w14:textId="50DC2C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44B75" w14:textId="679A268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F94E8" w14:textId="7F60B7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19,854.07</w:t>
            </w:r>
          </w:p>
        </w:tc>
      </w:tr>
      <w:tr w:rsidR="00F01FC7" w:rsidRPr="00B60130" w14:paraId="31C3949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7891D" w14:textId="3C76F38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420B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udt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8A83C" w14:textId="582721A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5,233.7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ADAC5" w14:textId="434EEA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76A4B" w14:textId="1DDED5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597F5" w14:textId="3AE9EF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05,233.75</w:t>
            </w:r>
          </w:p>
        </w:tc>
      </w:tr>
      <w:tr w:rsidR="00F01FC7" w:rsidRPr="00B60130" w14:paraId="3DA3E49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28C8DD" w14:textId="3BA7185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E95D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nta Marc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7EF03" w14:textId="41DF77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0,02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93AFB" w14:textId="3AD8B61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87071" w14:textId="5DCEACA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EA745" w14:textId="1EDDFB0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0,024.00</w:t>
            </w:r>
          </w:p>
        </w:tc>
      </w:tr>
      <w:tr w:rsidR="00F01FC7" w:rsidRPr="00B60130" w14:paraId="386F13D2"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8595F3"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Benguet</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D67959" w14:textId="0E22D03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2,454,172.37</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FA1EA7" w14:textId="3466B35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34,462.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76C5E9" w14:textId="77F4316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8,950,447.00</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1933BEE" w14:textId="5C5D735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31,739,081.37</w:t>
            </w:r>
          </w:p>
        </w:tc>
      </w:tr>
      <w:tr w:rsidR="00F01FC7" w:rsidRPr="00B60130" w14:paraId="6F46CE8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582A98" w14:textId="081DBE93"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6D1C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to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985FF" w14:textId="34EE6A9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987.5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659E8" w14:textId="4D5BD6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4040E" w14:textId="46A9B75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C60B6" w14:textId="2AD29D7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6,987.54</w:t>
            </w:r>
          </w:p>
        </w:tc>
      </w:tr>
      <w:tr w:rsidR="00F01FC7" w:rsidRPr="00B60130" w14:paraId="15E8E5F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D0109" w14:textId="6CEF95E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D658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gui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D9D4C" w14:textId="1AF2BF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653,576.3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86CF6" w14:textId="4C6606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8F90E" w14:textId="5E72EA2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739,800.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73FD7" w14:textId="745B3F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393,376.30</w:t>
            </w:r>
          </w:p>
        </w:tc>
      </w:tr>
      <w:tr w:rsidR="00F01FC7" w:rsidRPr="00B60130" w14:paraId="0EAA448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AD374" w14:textId="6BAFAA2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ECEB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ku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E6BC5" w14:textId="74D35D3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5,444.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96478" w14:textId="64CFF27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02BD5" w14:textId="35FCF6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E54DD" w14:textId="5EB276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05,444.50</w:t>
            </w:r>
          </w:p>
        </w:tc>
      </w:tr>
      <w:tr w:rsidR="00F01FC7" w:rsidRPr="00B60130" w14:paraId="4ACB071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3C942" w14:textId="7F6B6D3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CB72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k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A31C7" w14:textId="66782B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0,4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44908" w14:textId="785C26E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2720D" w14:textId="63051F8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E34C3" w14:textId="6EAD1AC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50,400.00</w:t>
            </w:r>
          </w:p>
        </w:tc>
      </w:tr>
      <w:tr w:rsidR="00F01FC7" w:rsidRPr="00B60130" w14:paraId="0A1F156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BC68F" w14:textId="01EA0B3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D478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ugu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E9968" w14:textId="04C1ED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73,167.3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FF291" w14:textId="72A9D6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95899" w14:textId="24B4C5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6,000.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8E110" w14:textId="3A6584C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69,167.38</w:t>
            </w:r>
          </w:p>
        </w:tc>
      </w:tr>
      <w:tr w:rsidR="00F01FC7" w:rsidRPr="00B60130" w14:paraId="6ACBCC9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3F9BC" w14:textId="63A2FDB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096C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t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56FA9" w14:textId="1D939E9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37,905.9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9B401" w14:textId="717AB0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9,607.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B9640" w14:textId="4E244C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4,647.00</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01A40" w14:textId="54D3BCE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012,159.97</w:t>
            </w:r>
          </w:p>
        </w:tc>
      </w:tr>
      <w:tr w:rsidR="00F01FC7" w:rsidRPr="00B60130" w14:paraId="5CABC82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561D4" w14:textId="5A031EF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6BDE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b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F65F7" w14:textId="2101DF2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7,035.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76690" w14:textId="4539062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3,85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64DC5" w14:textId="1E9542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265E4" w14:textId="3D06016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10,890.56</w:t>
            </w:r>
          </w:p>
        </w:tc>
      </w:tr>
      <w:tr w:rsidR="00F01FC7" w:rsidRPr="00B60130" w14:paraId="15B5B17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B32D9" w14:textId="2A7028F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4A9A2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ap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7C206" w14:textId="6C6037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3,132.5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B3872" w14:textId="67F1F79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14635" w14:textId="70ABE27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F1C19" w14:textId="576025F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73,132.58</w:t>
            </w:r>
          </w:p>
        </w:tc>
      </w:tr>
      <w:tr w:rsidR="00F01FC7" w:rsidRPr="00B60130" w14:paraId="1695038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651088" w14:textId="1E9D380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3816C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ib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D7DD1" w14:textId="527C866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8,65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0B25D" w14:textId="6980F7D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761CA" w14:textId="6B7A660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F7195" w14:textId="42CC2D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98,656.00</w:t>
            </w:r>
          </w:p>
        </w:tc>
      </w:tr>
      <w:tr w:rsidR="00F01FC7" w:rsidRPr="00B60130" w14:paraId="02B1880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B4ED77" w14:textId="2DEDD6B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6DA8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 Trin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94C7A" w14:textId="646F582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39,017.6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78DFC" w14:textId="75D78DA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EAFBA" w14:textId="52599F7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8285F" w14:textId="140D7ED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539,017.64</w:t>
            </w:r>
          </w:p>
        </w:tc>
      </w:tr>
      <w:tr w:rsidR="00F01FC7" w:rsidRPr="00B60130" w14:paraId="0C05CBD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C1AE7" w14:textId="64C8F57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1102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nk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45DF1" w14:textId="7AF3213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0,194.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49082" w14:textId="23041C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8C0A4" w14:textId="1FB4B56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31F54" w14:textId="04A46A6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00,194.00</w:t>
            </w:r>
          </w:p>
        </w:tc>
      </w:tr>
      <w:tr w:rsidR="00F01FC7" w:rsidRPr="00B60130" w14:paraId="33BCAB3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A7197" w14:textId="32921A6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4904F"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b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11A77" w14:textId="4243AFB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61,696.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11322" w14:textId="18725EC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7D944" w14:textId="6B4D152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6DE57" w14:textId="276AB6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61,696.50</w:t>
            </w:r>
          </w:p>
        </w:tc>
      </w:tr>
      <w:tr w:rsidR="00F01FC7" w:rsidRPr="00B60130" w14:paraId="7E7225F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0211C2" w14:textId="43D50BB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02E1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44647" w14:textId="16517CB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37,81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8CE2F" w14:textId="1BC917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ACA5A" w14:textId="542BD52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19A1C" w14:textId="3300EB1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878,818.00</w:t>
            </w:r>
          </w:p>
        </w:tc>
      </w:tr>
      <w:tr w:rsidR="00F01FC7" w:rsidRPr="00B60130" w14:paraId="7D2922E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26A5D4" w14:textId="4546AAA4"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4AC0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ub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865AE" w14:textId="6B03978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9,140.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195A8" w14:textId="0DB7A11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738E1" w14:textId="3E5B4F4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DEA7A" w14:textId="3070131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9,140.40</w:t>
            </w:r>
          </w:p>
        </w:tc>
      </w:tr>
      <w:tr w:rsidR="00F01FC7" w:rsidRPr="00B60130" w14:paraId="21C8D4DE"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2C2CC4"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Ifuga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BE2DFF" w14:textId="6372835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9,106,046.91</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F784D2" w14:textId="03B2396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AF6FCA" w14:textId="10F3332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46069D5" w14:textId="729ABCB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9,106,046.91</w:t>
            </w:r>
          </w:p>
        </w:tc>
      </w:tr>
      <w:tr w:rsidR="00F01FC7" w:rsidRPr="00B60130" w14:paraId="7FCBFCB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AFCE0" w14:textId="35466C2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3E80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guinal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844E7" w14:textId="47772E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4,162.1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84A41" w14:textId="7FDD2B3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56EAB" w14:textId="6BBE698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33B6F" w14:textId="5B14D6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4,162.16</w:t>
            </w:r>
          </w:p>
        </w:tc>
      </w:tr>
      <w:tr w:rsidR="00F01FC7" w:rsidRPr="00B60130" w14:paraId="7C8718B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A2948" w14:textId="4980C446"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FE894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lfonso Lista (Pot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5EFCB" w14:textId="6BB70E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52,371.21</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D07A6" w14:textId="6C79C18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B6165" w14:textId="11FAF5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41D5B" w14:textId="311860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52,371.21</w:t>
            </w:r>
          </w:p>
        </w:tc>
      </w:tr>
      <w:tr w:rsidR="00F01FC7" w:rsidRPr="00B60130" w14:paraId="659A71E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B99C4" w14:textId="0F296E9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6CF1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Asipu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38BDC" w14:textId="53EB465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6,264.25</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93CFB" w14:textId="3630621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53CA8" w14:textId="4DE1229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4B9D9" w14:textId="5AD52FE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36,264.25</w:t>
            </w:r>
          </w:p>
        </w:tc>
      </w:tr>
      <w:tr w:rsidR="00F01FC7" w:rsidRPr="00B60130" w14:paraId="1920D02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F997B" w14:textId="3F9C5D9B"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FEE3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na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332AA" w14:textId="1723B18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0,654.8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B6686" w14:textId="6866E5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8D016" w14:textId="62EFB80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3B8AF" w14:textId="7CEEF6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90,654.84</w:t>
            </w:r>
          </w:p>
        </w:tc>
      </w:tr>
      <w:tr w:rsidR="00F01FC7" w:rsidRPr="00B60130" w14:paraId="06FF5318"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DC242" w14:textId="7670A75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7214E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Hingy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89ADD" w14:textId="2E5D47E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3,187.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9EBED" w14:textId="6815A6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C9C31" w14:textId="13FEA7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0ED60" w14:textId="51CD3A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53,187.18</w:t>
            </w:r>
          </w:p>
        </w:tc>
      </w:tr>
      <w:tr w:rsidR="00F01FC7" w:rsidRPr="00B60130" w14:paraId="1FB10A1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383AF" w14:textId="495CD39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7F7A6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Hungd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6E914" w14:textId="35CD21C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1,370.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8782F" w14:textId="36E6AA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78DB3" w14:textId="5EF6238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3D1B6" w14:textId="33012A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61,370.18</w:t>
            </w:r>
          </w:p>
        </w:tc>
      </w:tr>
      <w:tr w:rsidR="00F01FC7" w:rsidRPr="00B60130" w14:paraId="17E8975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DA997" w14:textId="4EB689A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FE26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Ki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CFCAD" w14:textId="4ACD81E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01,968.63</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67DB2" w14:textId="360EB1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0F173" w14:textId="7E8CE2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BB62C" w14:textId="0FC6DF9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01,968.63</w:t>
            </w:r>
          </w:p>
        </w:tc>
      </w:tr>
      <w:tr w:rsidR="00F01FC7" w:rsidRPr="00B60130" w14:paraId="1B0B62C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1D664" w14:textId="5B7C477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8A9D9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gaw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D3700" w14:textId="760A2E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75,745.7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3BFDB" w14:textId="67E873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431FD" w14:textId="4FE95E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E9372" w14:textId="5ED86BF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75,745.78</w:t>
            </w:r>
          </w:p>
        </w:tc>
      </w:tr>
      <w:tr w:rsidR="00F01FC7" w:rsidRPr="00B60130" w14:paraId="18F4E66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8D7B1" w14:textId="2FB1F3C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756A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mu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404BC" w14:textId="582BDA8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11,695.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65F77" w14:textId="22905A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9106F" w14:textId="5C1C748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81F48" w14:textId="6CCADA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11,695.00</w:t>
            </w:r>
          </w:p>
        </w:tc>
      </w:tr>
      <w:tr w:rsidR="00F01FC7" w:rsidRPr="00B60130" w14:paraId="775269F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79759" w14:textId="3D1C7DD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5DEF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yoy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774F5" w14:textId="16863FEB"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287,427.6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EC2EF" w14:textId="65A90A96"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8FBD4" w14:textId="4EB7B08B" w:rsidR="00F01FC7" w:rsidRPr="00B60130" w:rsidRDefault="00F01FC7" w:rsidP="00B60130">
            <w:pPr>
              <w:ind w:right="57"/>
              <w:jc w:val="right"/>
              <w:rPr>
                <w:rFonts w:ascii="Arial Narrow" w:hAnsi="Arial Narrow"/>
                <w:color w:val="000000"/>
                <w:sz w:val="18"/>
                <w:szCs w:val="20"/>
              </w:rPr>
            </w:pPr>
            <w:r w:rsidRPr="00B60130">
              <w:rPr>
                <w:rFonts w:ascii="Arial Narrow" w:hAnsi="Arial Narrow"/>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1C5E9" w14:textId="3227D15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87,427.68</w:t>
            </w:r>
          </w:p>
        </w:tc>
      </w:tr>
      <w:tr w:rsidR="00F01FC7" w:rsidRPr="00B60130" w14:paraId="7A301F7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7046A" w14:textId="3C96F84F"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1237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n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A2E3F" w14:textId="29846E3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51,2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D128F" w14:textId="02D1EA1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DD277" w14:textId="0A4355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FE2E4" w14:textId="32E610D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751,200.00</w:t>
            </w:r>
          </w:p>
        </w:tc>
      </w:tr>
      <w:tr w:rsidR="00F01FC7" w:rsidRPr="00B60130" w14:paraId="36CD1004"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34F65F"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Kaling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DC6D02" w14:textId="0B44251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3,204,843.69</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4EBF0B" w14:textId="3D3A125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03D041" w14:textId="32156FA5"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5591D7D" w14:textId="03674CF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3,204,843.69</w:t>
            </w:r>
          </w:p>
        </w:tc>
      </w:tr>
      <w:tr w:rsidR="00F01FC7" w:rsidRPr="00B60130" w14:paraId="5617E8A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EC277E" w14:textId="2CFFCE6F"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3F5E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lb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D4C67" w14:textId="36AA0C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3,477.4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8C8B5" w14:textId="16E2ADF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8B7EC" w14:textId="5AA976E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4AF5B" w14:textId="7F4071E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03,477.44</w:t>
            </w:r>
          </w:p>
        </w:tc>
      </w:tr>
      <w:tr w:rsidR="00F01FC7" w:rsidRPr="00B60130" w14:paraId="025C58F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447FFE" w14:textId="665ED34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F17C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ubu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F10EA" w14:textId="451060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21,153.3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8DDFE" w14:textId="09E6B9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90BDA" w14:textId="2D0E83F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874F9" w14:textId="3C541B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21,153.36</w:t>
            </w:r>
          </w:p>
        </w:tc>
      </w:tr>
      <w:tr w:rsidR="00F01FC7" w:rsidRPr="00B60130" w14:paraId="6F431ED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CB8EB" w14:textId="01A52337"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DEDF0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s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EB6E1" w14:textId="611635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7,822.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ABD70" w14:textId="24311DC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25A83" w14:textId="0F831E4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731EC" w14:textId="401C9C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917,822.56</w:t>
            </w:r>
          </w:p>
        </w:tc>
      </w:tr>
      <w:tr w:rsidR="00F01FC7" w:rsidRPr="00B60130" w14:paraId="36DE1CC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043FAD" w14:textId="24A25808"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0BDAF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inukpu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D0197" w14:textId="4625827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27,905.1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2C3FE" w14:textId="682ED2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59B59" w14:textId="7F9975B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58863" w14:textId="27ABED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127,905.18</w:t>
            </w:r>
          </w:p>
        </w:tc>
      </w:tr>
      <w:tr w:rsidR="00F01FC7" w:rsidRPr="00B60130" w14:paraId="170F76A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1C2FA" w14:textId="09D4A2B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A1A06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nu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35003" w14:textId="133913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48,269.08</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13D3C" w14:textId="2898F3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6FED6" w14:textId="1C1BCFA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B41FD" w14:textId="35B68E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48,269.08</w:t>
            </w:r>
          </w:p>
        </w:tc>
      </w:tr>
      <w:tr w:rsidR="00F01FC7" w:rsidRPr="00B60130" w14:paraId="7475574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6D1BC" w14:textId="3784A1FB"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8EB9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ng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20473" w14:textId="1B2BFA6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0,839.3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18367" w14:textId="217101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AC5CF" w14:textId="7A0582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3634D" w14:textId="0D5B3B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80,839.34</w:t>
            </w:r>
          </w:p>
        </w:tc>
      </w:tr>
      <w:tr w:rsidR="00F01FC7" w:rsidRPr="00B60130" w14:paraId="5DB4F465"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29550" w14:textId="7FFE530E"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6F966"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Rizal (Li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AA801" w14:textId="5CC462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93,329.1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C0235" w14:textId="313C20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D8EE9" w14:textId="467E8E7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04A74" w14:textId="25276C4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93,329.16</w:t>
            </w:r>
          </w:p>
        </w:tc>
      </w:tr>
      <w:tr w:rsidR="00F01FC7" w:rsidRPr="00B60130" w14:paraId="465ACBD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109FA3" w14:textId="747271F4"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8D4A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Tabu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208F7" w14:textId="11D3596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12,047.57</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EF2D3" w14:textId="2F7B94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675AC" w14:textId="104901A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D2C56" w14:textId="276AEBB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612,047.57</w:t>
            </w:r>
          </w:p>
        </w:tc>
      </w:tr>
      <w:tr w:rsidR="00F01FC7" w:rsidRPr="00B60130" w14:paraId="1FA314D2"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49CC0C"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Mountain Provinc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25A7E6" w14:textId="2811E92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916,640.18</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A6FD98" w14:textId="5925F93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5B7E4C" w14:textId="39B834B1"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B08E76C" w14:textId="68DF163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4,916,640.18</w:t>
            </w:r>
          </w:p>
        </w:tc>
      </w:tr>
      <w:tr w:rsidR="00F01FC7" w:rsidRPr="00B60130" w14:paraId="71E23F5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2760F" w14:textId="5163A607"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7F903"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r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8C094" w14:textId="50D293E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9,121.7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0DB76" w14:textId="09AD4A7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014B6" w14:textId="4CCA338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7519A" w14:textId="5F62A6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79,121.76</w:t>
            </w:r>
          </w:p>
        </w:tc>
      </w:tr>
      <w:tr w:rsidR="00F01FC7" w:rsidRPr="00B60130" w14:paraId="3EE2D6E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A59207" w14:textId="6688B70E"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DFD5B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nt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65F50" w14:textId="2441692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51,940.4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362BE" w14:textId="3795B43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FF568" w14:textId="25F9B31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65D38" w14:textId="662235A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351,940.40</w:t>
            </w:r>
          </w:p>
        </w:tc>
      </w:tr>
      <w:tr w:rsidR="00F01FC7" w:rsidRPr="00B60130" w14:paraId="5CD842D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C3B09" w14:textId="4971ED0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51823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Naton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C54F0" w14:textId="026E44F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59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34B70" w14:textId="0DD8E60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1CFC4" w14:textId="173C09B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C885D" w14:textId="64C2B85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5,592.00</w:t>
            </w:r>
          </w:p>
        </w:tc>
      </w:tr>
      <w:tr w:rsidR="00F01FC7" w:rsidRPr="00B60130" w14:paraId="15B2D337"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9BB0D" w14:textId="1D2682C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9C65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racel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B426F" w14:textId="3DBE2E0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1,86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09110" w14:textId="46A231C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9EC80" w14:textId="3DDA81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2D499" w14:textId="77DA37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61,868.00</w:t>
            </w:r>
          </w:p>
        </w:tc>
      </w:tr>
      <w:tr w:rsidR="00F01FC7" w:rsidRPr="00B60130" w14:paraId="5231E990"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DB276" w14:textId="09A1B3F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94054E"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auk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C29CD" w14:textId="30AE752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3,98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C543F" w14:textId="756DF6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8C643" w14:textId="78D7423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ACCDC" w14:textId="3800AB5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3,980.00</w:t>
            </w:r>
          </w:p>
        </w:tc>
      </w:tr>
      <w:tr w:rsidR="00F01FC7" w:rsidRPr="00B60130" w14:paraId="317A07B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A2AC1" w14:textId="0CB8F98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7081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es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EAD0E" w14:textId="082605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43,197.2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1C33C" w14:textId="04CD63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BA3C5" w14:textId="1A95C33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6A7A4" w14:textId="059269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243,197.26</w:t>
            </w:r>
          </w:p>
        </w:tc>
      </w:tr>
      <w:tr w:rsidR="00F01FC7" w:rsidRPr="00B60130" w14:paraId="0C55915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68F62" w14:textId="5CD2E55D"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77A4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b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A7078" w14:textId="5D87BBD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949.2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9AFC5" w14:textId="6DE0D3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8DBEE" w14:textId="6DA066E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9F840" w14:textId="78AD124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66,949.20</w:t>
            </w:r>
          </w:p>
        </w:tc>
      </w:tr>
      <w:tr w:rsidR="00F01FC7" w:rsidRPr="00B60130" w14:paraId="389392F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53AE0" w14:textId="22A43A2A"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08AC7"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Sag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8C13E" w14:textId="7F9A138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40,60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A5644" w14:textId="67AA0AF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C5A60" w14:textId="76CA0EA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3EF64" w14:textId="7BA1C4F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840,606.00</w:t>
            </w:r>
          </w:p>
        </w:tc>
      </w:tr>
      <w:tr w:rsidR="00F01FC7" w:rsidRPr="00B60130" w14:paraId="2BE7CB9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ACE94" w14:textId="080E9645"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3AF0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d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D656B" w14:textId="62EB6E9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3,385.5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8B294" w14:textId="696CEFC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7C995" w14:textId="65AD36D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D2F9A" w14:textId="4842170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43,385.56</w:t>
            </w:r>
          </w:p>
        </w:tc>
      </w:tr>
      <w:tr w:rsidR="00F01FC7" w:rsidRPr="00B60130" w14:paraId="287964E7"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67A0C83"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BARMM</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33EF853" w14:textId="49B66C8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913,738.94</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1C95002" w14:textId="1E1FB1DB"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0F3DFD" w14:textId="5B7C4B8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AC9BD8B" w14:textId="17E59EA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913,738.94</w:t>
            </w:r>
          </w:p>
        </w:tc>
      </w:tr>
      <w:tr w:rsidR="00F01FC7" w:rsidRPr="00B60130" w14:paraId="3F04CAC9"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20AF95"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Basil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FCD3C7" w14:textId="4F0CA56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679,180.94</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553B4D" w14:textId="2218568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D0FA26" w14:textId="543AD33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E196356" w14:textId="7CD4EF2D"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679,180.94</w:t>
            </w:r>
          </w:p>
        </w:tc>
      </w:tr>
      <w:tr w:rsidR="00F01FC7" w:rsidRPr="00B60130" w14:paraId="37F319D4"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4541E" w14:textId="0FE87A7A"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BC73C"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City of Lami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71574" w14:textId="3362672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8,750.84</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EAFA6" w14:textId="69AC105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5491A" w14:textId="5D7BE25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21D19" w14:textId="526D794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28,750.84</w:t>
            </w:r>
          </w:p>
        </w:tc>
      </w:tr>
      <w:tr w:rsidR="00F01FC7" w:rsidRPr="00B60130" w14:paraId="132F4E5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32BA61" w14:textId="4CD301E5"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4BEFB"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Lant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F6F51" w14:textId="547707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2,012.2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E1885" w14:textId="5ACB9C7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F7299" w14:textId="12ABE1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C1E9D" w14:textId="409029F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12,012.22</w:t>
            </w:r>
          </w:p>
        </w:tc>
      </w:tr>
      <w:tr w:rsidR="00F01FC7" w:rsidRPr="00B60130" w14:paraId="20E46A3F"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E4431" w14:textId="75A68221"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ACFB0"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lu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E5C24" w14:textId="63CB61AF"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9,122.92</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1BCAD" w14:textId="293B385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00C65" w14:textId="2898D26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8467A" w14:textId="10EDD8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9,122.92</w:t>
            </w:r>
          </w:p>
        </w:tc>
      </w:tr>
      <w:tr w:rsidR="00F01FC7" w:rsidRPr="00B60130" w14:paraId="6451B40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CC801" w14:textId="0F9476F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1B564"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ipo-Tip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88DE0" w14:textId="39C4148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4,897.5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7AE54" w14:textId="0D8EC1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7B231" w14:textId="2520BE4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BEE4C" w14:textId="5AF5CAA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4,897.50</w:t>
            </w:r>
          </w:p>
        </w:tc>
      </w:tr>
      <w:tr w:rsidR="00F01FC7" w:rsidRPr="00B60130" w14:paraId="4801CA39"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5136B" w14:textId="226CCEC6"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76A84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Ungkaya Pu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31679" w14:textId="55D3124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4,397.46</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1CF8A" w14:textId="02DFCB9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3A1B9" w14:textId="2BB6481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FFFB7" w14:textId="7433260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44,397.46</w:t>
            </w:r>
          </w:p>
        </w:tc>
      </w:tr>
      <w:tr w:rsidR="00F01FC7" w:rsidRPr="00B60130" w14:paraId="4A8BF13A"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B7D623"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Lanao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9E9FA2" w14:textId="455B01FA"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22,00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5ED60F" w14:textId="59F9417C"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46A682" w14:textId="4A0BE4B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86EB7BE" w14:textId="760598C8"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222,000.00</w:t>
            </w:r>
          </w:p>
        </w:tc>
      </w:tr>
      <w:tr w:rsidR="00F01FC7" w:rsidRPr="00B60130" w14:paraId="5CAC8621"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22BFD" w14:textId="4FC32FE2" w:rsidR="00F01FC7" w:rsidRPr="00B60130" w:rsidRDefault="00F01FC7" w:rsidP="00B60130">
            <w:pPr>
              <w:ind w:right="57"/>
              <w:rPr>
                <w:rFonts w:ascii="Arial Narrow" w:hAnsi="Arial Narrow"/>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E74A8"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rawi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E32AB" w14:textId="37BEB4C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2,000.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A713B" w14:textId="214566E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6DD97" w14:textId="10A0518A"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FDF0B" w14:textId="42EF8D0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222,000.00</w:t>
            </w:r>
          </w:p>
        </w:tc>
      </w:tr>
      <w:tr w:rsidR="00F01FC7" w:rsidRPr="00B60130" w14:paraId="0BB8B5F2"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A297B9"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Sulu</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A37816" w14:textId="726D9D16"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920.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42C2B3" w14:textId="41AEC30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343DA5" w14:textId="047162F4"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2DBD02" w14:textId="1EA81CF7"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0,920.00</w:t>
            </w:r>
          </w:p>
        </w:tc>
      </w:tr>
      <w:tr w:rsidR="00F01FC7" w:rsidRPr="00B60130" w14:paraId="00FC597E"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28AB94" w14:textId="326BFEC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4B1C1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Ind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26C15" w14:textId="260B4A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962E2" w14:textId="332B97A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33851" w14:textId="78A0D17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44873" w14:textId="61F6F95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6.00</w:t>
            </w:r>
          </w:p>
        </w:tc>
      </w:tr>
      <w:tr w:rsidR="00F01FC7" w:rsidRPr="00B60130" w14:paraId="6D4293B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1F809" w14:textId="5AC84C88"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55321"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Jo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2E08B" w14:textId="3FC063C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6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D203E" w14:textId="32D49E1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ACC02" w14:textId="2A96F2D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12844" w14:textId="7C99DA4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4,368.00</w:t>
            </w:r>
          </w:p>
        </w:tc>
      </w:tr>
      <w:tr w:rsidR="00F01FC7" w:rsidRPr="00B60130" w14:paraId="142CED4A"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2AAE1A" w14:textId="355734C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5D969"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Maimbu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2734C" w14:textId="3522904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E28DE" w14:textId="76C33AB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282AC" w14:textId="4950B5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BD8E8" w14:textId="5AB5617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6.00</w:t>
            </w:r>
          </w:p>
        </w:tc>
      </w:tr>
      <w:tr w:rsidR="00F01FC7" w:rsidRPr="00B60130" w14:paraId="25976BDC"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7DB6B" w14:textId="7B6A1169"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95FC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nglima Estino (New Panam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D23B3" w14:textId="1BC2930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F56E7" w14:textId="1F3C52E7"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5C3B1" w14:textId="43322A1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14D17" w14:textId="623B766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6.00</w:t>
            </w:r>
          </w:p>
        </w:tc>
      </w:tr>
      <w:tr w:rsidR="00F01FC7" w:rsidRPr="00B60130" w14:paraId="7F6374ED"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19E2E" w14:textId="1E39FFB2"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EE1A95"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Par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EB819" w14:textId="237CB36D"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9551F" w14:textId="411DB6C0"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36F62" w14:textId="01E44325"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4FCCF" w14:textId="24862C1E"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546.00</w:t>
            </w:r>
          </w:p>
        </w:tc>
      </w:tr>
      <w:tr w:rsidR="00F01FC7" w:rsidRPr="00B60130" w14:paraId="5F01BAF6"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899F3C" w14:textId="4A573A23"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E9372"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alip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B3D4D" w14:textId="2C53C716"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2.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B985A" w14:textId="71CDE00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08551" w14:textId="579E67F2"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75F58" w14:textId="5C9F5DF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092.00</w:t>
            </w:r>
          </w:p>
        </w:tc>
      </w:tr>
      <w:tr w:rsidR="00F01FC7" w:rsidRPr="00B60130" w14:paraId="46D17452"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E6348" w14:textId="68E428B0"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39AED"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Tongk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B1A71" w14:textId="732C3731"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76.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21833" w14:textId="0DBFADFC"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72A60" w14:textId="5B2B000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19A83" w14:textId="45F1A653"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3,276.00</w:t>
            </w:r>
          </w:p>
        </w:tc>
      </w:tr>
      <w:tr w:rsidR="00F01FC7" w:rsidRPr="00B60130" w14:paraId="6E5DE04A" w14:textId="77777777" w:rsidTr="00B60130">
        <w:trPr>
          <w:trHeight w:hRule="exact" w:val="227"/>
        </w:trPr>
        <w:tc>
          <w:tcPr>
            <w:tcW w:w="111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685ABB" w14:textId="77777777" w:rsidR="00F01FC7" w:rsidRPr="00B60130" w:rsidRDefault="00F01FC7" w:rsidP="00B60130">
            <w:pPr>
              <w:ind w:right="57"/>
              <w:rPr>
                <w:rFonts w:ascii="Arial Narrow" w:hAnsi="Arial Narrow"/>
                <w:b/>
                <w:bCs/>
                <w:color w:val="000000"/>
                <w:sz w:val="18"/>
                <w:szCs w:val="20"/>
              </w:rPr>
            </w:pPr>
            <w:r w:rsidRPr="00B60130">
              <w:rPr>
                <w:rFonts w:ascii="Arial Narrow" w:hAnsi="Arial Narrow"/>
                <w:b/>
                <w:bCs/>
                <w:color w:val="000000"/>
                <w:sz w:val="18"/>
                <w:szCs w:val="20"/>
              </w:rPr>
              <w:t>Tawi-tawi</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6DBC2E" w14:textId="63225EAE"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638.00</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D9217A" w14:textId="1BA7F303"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4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E62D65" w14:textId="65B25B42"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w:t>
            </w:r>
          </w:p>
        </w:tc>
        <w:tc>
          <w:tcPr>
            <w:tcW w:w="99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B6860FE" w14:textId="41361740" w:rsidR="00F01FC7" w:rsidRPr="00B60130" w:rsidRDefault="00F01FC7" w:rsidP="00B60130">
            <w:pPr>
              <w:ind w:right="57"/>
              <w:jc w:val="right"/>
              <w:rPr>
                <w:rFonts w:ascii="Arial Narrow" w:hAnsi="Arial Narrow"/>
                <w:b/>
                <w:bCs/>
                <w:color w:val="000000"/>
                <w:sz w:val="18"/>
                <w:szCs w:val="20"/>
              </w:rPr>
            </w:pPr>
            <w:r w:rsidRPr="00B60130">
              <w:rPr>
                <w:rFonts w:ascii="Arial Narrow" w:hAnsi="Arial Narrow"/>
                <w:b/>
                <w:bCs/>
                <w:color w:val="000000"/>
                <w:sz w:val="18"/>
                <w:szCs w:val="20"/>
              </w:rPr>
              <w:t>1,638.00</w:t>
            </w:r>
          </w:p>
        </w:tc>
      </w:tr>
      <w:tr w:rsidR="00F01FC7" w:rsidRPr="00B60130" w14:paraId="086212FB" w14:textId="77777777" w:rsidTr="00B60130">
        <w:trPr>
          <w:trHeight w:hRule="exact" w:val="227"/>
        </w:trPr>
        <w:tc>
          <w:tcPr>
            <w:tcW w:w="6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26601" w14:textId="5326B7DC" w:rsidR="00F01FC7" w:rsidRPr="00B60130" w:rsidRDefault="00F01FC7" w:rsidP="00B60130">
            <w:pPr>
              <w:ind w:right="57"/>
              <w:rPr>
                <w:rFonts w:ascii="Arial Narrow" w:hAnsi="Arial Narrow"/>
                <w:i/>
                <w:iCs/>
                <w:color w:val="000000"/>
                <w:sz w:val="18"/>
                <w:szCs w:val="20"/>
              </w:rPr>
            </w:pPr>
          </w:p>
        </w:tc>
        <w:tc>
          <w:tcPr>
            <w:tcW w:w="10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FF63A" w14:textId="77777777" w:rsidR="00F01FC7" w:rsidRPr="00B60130" w:rsidRDefault="00F01FC7" w:rsidP="00B60130">
            <w:pPr>
              <w:ind w:right="57"/>
              <w:rPr>
                <w:rFonts w:ascii="Arial Narrow" w:hAnsi="Arial Narrow"/>
                <w:i/>
                <w:iCs/>
                <w:color w:val="000000"/>
                <w:sz w:val="18"/>
                <w:szCs w:val="20"/>
              </w:rPr>
            </w:pPr>
            <w:r w:rsidRPr="00B60130">
              <w:rPr>
                <w:rFonts w:ascii="Arial Narrow" w:hAnsi="Arial Narrow"/>
                <w:i/>
                <w:iCs/>
                <w:color w:val="000000"/>
                <w:sz w:val="18"/>
                <w:szCs w:val="20"/>
              </w:rPr>
              <w:t>Bo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5DBF2" w14:textId="2DDD1774"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38.00</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3BAB1" w14:textId="57DB08D8"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4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DE1CE" w14:textId="5C7FFCC9"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C7CF1" w14:textId="00A9297B" w:rsidR="00F01FC7" w:rsidRPr="00B60130" w:rsidRDefault="00F01FC7" w:rsidP="00B60130">
            <w:pPr>
              <w:ind w:right="57"/>
              <w:jc w:val="right"/>
              <w:rPr>
                <w:rFonts w:ascii="Arial Narrow" w:hAnsi="Arial Narrow"/>
                <w:i/>
                <w:iCs/>
                <w:color w:val="000000"/>
                <w:sz w:val="18"/>
                <w:szCs w:val="20"/>
              </w:rPr>
            </w:pPr>
            <w:r w:rsidRPr="00B60130">
              <w:rPr>
                <w:rFonts w:ascii="Arial Narrow" w:hAnsi="Arial Narrow"/>
                <w:i/>
                <w:iCs/>
                <w:color w:val="000000"/>
                <w:sz w:val="18"/>
                <w:szCs w:val="20"/>
              </w:rPr>
              <w:t>1,638.00</w:t>
            </w:r>
          </w:p>
        </w:tc>
      </w:tr>
    </w:tbl>
    <w:p w14:paraId="7DAD564B" w14:textId="173B0E99"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5873B6CA" w14:textId="12BF5B4B" w:rsidR="00F17E0F" w:rsidRDefault="0045779E" w:rsidP="00E255D7">
      <w:pPr>
        <w:contextualSpacing/>
        <w:jc w:val="both"/>
        <w:rPr>
          <w:rFonts w:ascii="Arial" w:eastAsia="Arial" w:hAnsi="Arial" w:cs="Arial"/>
          <w:i/>
          <w:sz w:val="16"/>
          <w:szCs w:val="16"/>
        </w:rPr>
      </w:pPr>
      <w:r>
        <w:rPr>
          <w:rFonts w:ascii="Arial" w:eastAsia="Arial" w:hAnsi="Arial" w:cs="Arial"/>
          <w:i/>
          <w:sz w:val="16"/>
          <w:szCs w:val="16"/>
        </w:rPr>
        <w:t>*</w:t>
      </w:r>
      <w:r w:rsidR="00F17E0F">
        <w:rPr>
          <w:rFonts w:ascii="Arial" w:eastAsia="Arial" w:hAnsi="Arial" w:cs="Arial"/>
          <w:i/>
          <w:sz w:val="16"/>
          <w:szCs w:val="16"/>
        </w:rPr>
        <w:t>The decrease in the number of FFPs and cost of assistance in DSWD-Field Office MIMAROPA is due to validation.</w:t>
      </w:r>
    </w:p>
    <w:p w14:paraId="521E093D" w14:textId="03FB8B3C" w:rsidR="00B22153" w:rsidRDefault="00B22153" w:rsidP="00E255D7">
      <w:pPr>
        <w:contextualSpacing/>
        <w:jc w:val="both"/>
        <w:rPr>
          <w:rFonts w:ascii="Arial" w:eastAsia="Arial" w:hAnsi="Arial" w:cs="Arial"/>
          <w:i/>
          <w:sz w:val="16"/>
          <w:szCs w:val="16"/>
        </w:rPr>
      </w:pPr>
      <w:r>
        <w:rPr>
          <w:rFonts w:ascii="Arial" w:eastAsia="Arial" w:hAnsi="Arial" w:cs="Arial"/>
          <w:i/>
          <w:sz w:val="16"/>
          <w:szCs w:val="16"/>
        </w:rPr>
        <w:t>*The decrease in the number of FFPs and cost of assistance in DSWD-Field Office VII is due to validation.</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80331A" w14:textId="39352CF6" w:rsidR="00900F12" w:rsidRDefault="00900F12" w:rsidP="00900F12">
      <w:pPr>
        <w:spacing w:after="0" w:line="240" w:lineRule="auto"/>
        <w:ind w:left="426"/>
        <w:contextualSpacing/>
        <w:jc w:val="right"/>
        <w:rPr>
          <w:rFonts w:ascii="Arial" w:eastAsia="Arial" w:hAnsi="Arial" w:cs="Arial"/>
          <w:i/>
          <w:color w:val="0070C0"/>
          <w:sz w:val="16"/>
          <w:szCs w:val="16"/>
        </w:rPr>
      </w:pPr>
    </w:p>
    <w:p w14:paraId="480A9BE7" w14:textId="77777777" w:rsidR="00900F12" w:rsidRPr="00900F12" w:rsidRDefault="00900F12" w:rsidP="00900F12">
      <w:pPr>
        <w:spacing w:after="0" w:line="240" w:lineRule="auto"/>
        <w:ind w:left="426"/>
        <w:contextualSpacing/>
        <w:jc w:val="right"/>
        <w:rPr>
          <w:rFonts w:ascii="Arial" w:eastAsia="Arial" w:hAnsi="Arial" w:cs="Arial"/>
          <w:i/>
          <w:color w:val="0070C0"/>
          <w:sz w:val="16"/>
          <w:szCs w:val="16"/>
        </w:rPr>
      </w:pPr>
    </w:p>
    <w:p w14:paraId="0F218A9B" w14:textId="77777777" w:rsidR="00B60130" w:rsidRDefault="00B60130" w:rsidP="00A711DC">
      <w:pPr>
        <w:rPr>
          <w:rFonts w:ascii="Arial" w:eastAsia="Arial" w:hAnsi="Arial" w:cs="Arial"/>
          <w:b/>
          <w:color w:val="002060"/>
          <w:sz w:val="28"/>
          <w:szCs w:val="28"/>
        </w:rPr>
      </w:pPr>
    </w:p>
    <w:p w14:paraId="733DA8B5" w14:textId="6F4A440D" w:rsidR="00A711DC" w:rsidRDefault="00A711DC" w:rsidP="00A711DC">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F7E2EED" w14:textId="1BE0AF37" w:rsidR="00A711DC" w:rsidRPr="0045394A" w:rsidRDefault="00A711DC" w:rsidP="00A711DC">
      <w:pPr>
        <w:contextualSpacing/>
        <w:jc w:val="both"/>
        <w:textAlignment w:val="top"/>
        <w:rPr>
          <w:rFonts w:ascii="Arial" w:eastAsia="Times New Roman" w:hAnsi="Arial" w:cs="Arial"/>
          <w:sz w:val="24"/>
          <w:szCs w:val="24"/>
          <w:lang w:val="en-US" w:eastAsia="en-US"/>
        </w:rPr>
      </w:pPr>
      <w:r w:rsidRPr="0045394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9337A1">
        <w:rPr>
          <w:rFonts w:ascii="Arial" w:eastAsia="Times New Roman" w:hAnsi="Arial" w:cs="Arial"/>
          <w:b/>
          <w:color w:val="0070C0"/>
          <w:sz w:val="24"/>
          <w:szCs w:val="24"/>
          <w:lang w:val="en-US" w:eastAsia="en-US"/>
        </w:rPr>
        <w:t>₱</w:t>
      </w:r>
      <w:r w:rsidR="009337A1" w:rsidRPr="009337A1">
        <w:rPr>
          <w:rFonts w:ascii="Arial" w:eastAsia="Times New Roman" w:hAnsi="Arial" w:cs="Arial"/>
          <w:b/>
          <w:bCs/>
          <w:color w:val="0070C0"/>
          <w:sz w:val="24"/>
          <w:szCs w:val="24"/>
          <w:lang w:eastAsia="en-US"/>
        </w:rPr>
        <w:t xml:space="preserve">802,703,455.15 </w:t>
      </w:r>
      <w:r w:rsidRPr="0045394A">
        <w:rPr>
          <w:rFonts w:ascii="Arial" w:eastAsia="Times New Roman" w:hAnsi="Arial" w:cs="Arial"/>
          <w:sz w:val="24"/>
          <w:szCs w:val="24"/>
          <w:lang w:val="en-US" w:eastAsia="en-US"/>
        </w:rPr>
        <w:t>with breakdown as follows (see Table 2):</w:t>
      </w:r>
    </w:p>
    <w:p w14:paraId="46DB07A6" w14:textId="77777777" w:rsidR="00A711DC" w:rsidRPr="0045394A" w:rsidRDefault="00A711DC" w:rsidP="00A711DC">
      <w:pPr>
        <w:contextualSpacing/>
        <w:jc w:val="both"/>
        <w:textAlignment w:val="top"/>
        <w:rPr>
          <w:rFonts w:ascii="Arial" w:eastAsia="Times New Roman" w:hAnsi="Arial" w:cs="Arial"/>
          <w:sz w:val="16"/>
          <w:szCs w:val="16"/>
          <w:lang w:val="en-US" w:eastAsia="en-US"/>
        </w:rPr>
      </w:pPr>
    </w:p>
    <w:p w14:paraId="5BC14511" w14:textId="77777777" w:rsidR="00A711DC" w:rsidRPr="0045394A" w:rsidRDefault="00A711DC" w:rsidP="00A711DC">
      <w:pPr>
        <w:numPr>
          <w:ilvl w:val="0"/>
          <w:numId w:val="26"/>
        </w:numPr>
        <w:spacing w:after="0" w:line="240" w:lineRule="auto"/>
        <w:ind w:left="360"/>
        <w:contextualSpacing/>
        <w:jc w:val="both"/>
        <w:rPr>
          <w:rFonts w:ascii="Arial" w:eastAsia="Arial" w:hAnsi="Arial" w:cs="Arial"/>
          <w:b/>
          <w:sz w:val="24"/>
          <w:szCs w:val="24"/>
        </w:rPr>
      </w:pPr>
      <w:r w:rsidRPr="0045394A">
        <w:rPr>
          <w:rFonts w:ascii="Arial" w:eastAsia="Arial" w:hAnsi="Arial" w:cs="Arial"/>
          <w:b/>
          <w:sz w:val="24"/>
          <w:szCs w:val="24"/>
        </w:rPr>
        <w:t>Standby Funds</w:t>
      </w:r>
    </w:p>
    <w:p w14:paraId="20838E3F" w14:textId="77777777" w:rsidR="00A711DC" w:rsidRPr="0045394A" w:rsidRDefault="00A711DC" w:rsidP="00A711DC">
      <w:pPr>
        <w:ind w:left="360"/>
        <w:contextualSpacing/>
        <w:jc w:val="both"/>
        <w:rPr>
          <w:rFonts w:ascii="Arial" w:eastAsia="Times New Roman" w:hAnsi="Arial" w:cs="Arial"/>
          <w:sz w:val="24"/>
          <w:szCs w:val="24"/>
          <w:lang w:val="en-US" w:eastAsia="en-US"/>
        </w:rPr>
      </w:pPr>
      <w:r w:rsidRPr="0045394A">
        <w:rPr>
          <w:rFonts w:ascii="Arial" w:eastAsia="Times New Roman" w:hAnsi="Arial" w:cs="Arial"/>
          <w:sz w:val="24"/>
          <w:szCs w:val="24"/>
          <w:lang w:val="en-US" w:eastAsia="en-US"/>
        </w:rPr>
        <w:t xml:space="preserve">A total of </w:t>
      </w:r>
      <w:r w:rsidRPr="0045394A">
        <w:rPr>
          <w:rFonts w:ascii="Arial" w:eastAsia="Times New Roman" w:hAnsi="Arial" w:cs="Arial"/>
          <w:b/>
          <w:sz w:val="24"/>
          <w:szCs w:val="24"/>
          <w:lang w:val="en-US" w:eastAsia="en-US"/>
        </w:rPr>
        <w:t>₱179,311,289.34 standby funds</w:t>
      </w:r>
      <w:r w:rsidRPr="0045394A">
        <w:rPr>
          <w:rFonts w:ascii="Arial" w:eastAsia="Times New Roman" w:hAnsi="Arial" w:cs="Arial"/>
          <w:sz w:val="24"/>
          <w:szCs w:val="24"/>
          <w:lang w:val="en-US" w:eastAsia="en-US"/>
        </w:rPr>
        <w:t xml:space="preserve"> in the CO and FOs. Of the said amount, </w:t>
      </w:r>
      <w:r w:rsidRPr="0045394A">
        <w:rPr>
          <w:rFonts w:ascii="Arial" w:eastAsia="Times New Roman" w:hAnsi="Arial" w:cs="Arial"/>
          <w:b/>
          <w:sz w:val="24"/>
          <w:szCs w:val="24"/>
          <w:lang w:val="en-US" w:eastAsia="en-US"/>
        </w:rPr>
        <w:t xml:space="preserve">₱140,084,929.19 </w:t>
      </w:r>
      <w:r w:rsidRPr="0045394A">
        <w:rPr>
          <w:rFonts w:ascii="Arial" w:eastAsia="Times New Roman" w:hAnsi="Arial" w:cs="Arial"/>
          <w:sz w:val="24"/>
          <w:szCs w:val="24"/>
          <w:lang w:val="en-US" w:eastAsia="en-US"/>
        </w:rPr>
        <w:t xml:space="preserve">is the available </w:t>
      </w:r>
      <w:r w:rsidRPr="0045394A">
        <w:rPr>
          <w:rFonts w:ascii="Arial" w:eastAsia="Times New Roman" w:hAnsi="Arial" w:cs="Arial"/>
          <w:b/>
          <w:sz w:val="24"/>
          <w:szCs w:val="24"/>
          <w:lang w:val="en-US" w:eastAsia="en-US"/>
        </w:rPr>
        <w:t>Quick Response Fund (QRF)</w:t>
      </w:r>
      <w:r w:rsidRPr="0045394A">
        <w:rPr>
          <w:rFonts w:ascii="Arial" w:eastAsia="Times New Roman" w:hAnsi="Arial" w:cs="Arial"/>
          <w:sz w:val="24"/>
          <w:szCs w:val="24"/>
          <w:lang w:val="en-US" w:eastAsia="en-US"/>
        </w:rPr>
        <w:t xml:space="preserve"> in the CO.</w:t>
      </w:r>
    </w:p>
    <w:p w14:paraId="71F4BE08" w14:textId="77777777" w:rsidR="00A711DC" w:rsidRPr="0045394A" w:rsidRDefault="00A711DC" w:rsidP="00A711DC">
      <w:pPr>
        <w:ind w:left="360"/>
        <w:contextualSpacing/>
        <w:jc w:val="both"/>
        <w:rPr>
          <w:rFonts w:ascii="Arial" w:eastAsia="Times New Roman" w:hAnsi="Arial" w:cs="Arial"/>
          <w:sz w:val="16"/>
          <w:szCs w:val="16"/>
          <w:lang w:val="en-US" w:eastAsia="en-US"/>
        </w:rPr>
      </w:pPr>
    </w:p>
    <w:p w14:paraId="552B2D1E" w14:textId="77777777" w:rsidR="00A711DC" w:rsidRPr="0045394A" w:rsidRDefault="00A711DC" w:rsidP="00A711DC">
      <w:pPr>
        <w:numPr>
          <w:ilvl w:val="0"/>
          <w:numId w:val="26"/>
        </w:numPr>
        <w:spacing w:after="0" w:line="240" w:lineRule="auto"/>
        <w:ind w:left="360"/>
        <w:contextualSpacing/>
        <w:jc w:val="both"/>
        <w:rPr>
          <w:rFonts w:ascii="Arial" w:eastAsia="Arial" w:hAnsi="Arial" w:cs="Arial"/>
          <w:b/>
          <w:sz w:val="24"/>
          <w:szCs w:val="24"/>
        </w:rPr>
      </w:pPr>
      <w:r w:rsidRPr="0045394A">
        <w:rPr>
          <w:rFonts w:ascii="Arial" w:eastAsia="Arial" w:hAnsi="Arial" w:cs="Arial"/>
          <w:b/>
          <w:sz w:val="24"/>
          <w:szCs w:val="24"/>
        </w:rPr>
        <w:t>Stockpiles</w:t>
      </w:r>
    </w:p>
    <w:p w14:paraId="746ECD9C" w14:textId="462EE10C" w:rsidR="00A711DC" w:rsidRPr="0045394A" w:rsidRDefault="00A711DC" w:rsidP="00A711DC">
      <w:pPr>
        <w:ind w:left="360"/>
        <w:contextualSpacing/>
        <w:jc w:val="both"/>
        <w:rPr>
          <w:rFonts w:ascii="Arial" w:eastAsia="Arial" w:hAnsi="Arial" w:cs="Arial"/>
          <w:b/>
          <w:i/>
          <w:sz w:val="20"/>
          <w:szCs w:val="20"/>
        </w:rPr>
      </w:pPr>
      <w:r w:rsidRPr="0045394A">
        <w:rPr>
          <w:rFonts w:ascii="Arial" w:eastAsia="Times New Roman" w:hAnsi="Arial" w:cs="Arial"/>
          <w:sz w:val="24"/>
          <w:szCs w:val="24"/>
          <w:lang w:val="en-US" w:eastAsia="en-US"/>
        </w:rPr>
        <w:t xml:space="preserve">A total of </w:t>
      </w:r>
      <w:r w:rsidR="009337A1" w:rsidRPr="009337A1">
        <w:rPr>
          <w:rFonts w:ascii="Arial" w:eastAsia="Times New Roman" w:hAnsi="Arial" w:cs="Arial"/>
          <w:b/>
          <w:bCs/>
          <w:color w:val="0070C0"/>
          <w:sz w:val="24"/>
          <w:szCs w:val="24"/>
          <w:lang w:eastAsia="en-US"/>
        </w:rPr>
        <w:t xml:space="preserve">241,711 </w:t>
      </w:r>
      <w:r w:rsidRPr="009337A1">
        <w:rPr>
          <w:rFonts w:ascii="Arial" w:eastAsia="Times New Roman" w:hAnsi="Arial" w:cs="Arial"/>
          <w:b/>
          <w:color w:val="0070C0"/>
          <w:sz w:val="24"/>
          <w:szCs w:val="24"/>
          <w:lang w:val="en-US" w:eastAsia="en-US"/>
        </w:rPr>
        <w:t>family food packs (FFPs)</w:t>
      </w:r>
      <w:r w:rsidRPr="009337A1">
        <w:rPr>
          <w:rFonts w:ascii="Arial" w:eastAsia="Times New Roman" w:hAnsi="Arial" w:cs="Arial"/>
          <w:color w:val="0070C0"/>
          <w:sz w:val="24"/>
          <w:szCs w:val="24"/>
          <w:lang w:val="en-US" w:eastAsia="en-US"/>
        </w:rPr>
        <w:t xml:space="preserve"> </w:t>
      </w:r>
      <w:r w:rsidRPr="0045394A">
        <w:rPr>
          <w:rFonts w:ascii="Arial" w:eastAsia="Times New Roman" w:hAnsi="Arial" w:cs="Arial"/>
          <w:sz w:val="24"/>
          <w:szCs w:val="24"/>
          <w:lang w:val="en-US" w:eastAsia="en-US"/>
        </w:rPr>
        <w:t xml:space="preserve">amounting to </w:t>
      </w:r>
      <w:r w:rsidRPr="009337A1">
        <w:rPr>
          <w:rFonts w:ascii="Arial" w:eastAsia="Times New Roman" w:hAnsi="Arial" w:cs="Arial"/>
          <w:b/>
          <w:color w:val="0070C0"/>
          <w:sz w:val="24"/>
          <w:szCs w:val="24"/>
          <w:lang w:val="en-US" w:eastAsia="en-US"/>
        </w:rPr>
        <w:t>₱</w:t>
      </w:r>
      <w:r w:rsidR="009337A1" w:rsidRPr="009337A1">
        <w:rPr>
          <w:rFonts w:ascii="Arial" w:eastAsia="Times New Roman" w:hAnsi="Arial" w:cs="Arial"/>
          <w:b/>
          <w:bCs/>
          <w:color w:val="0070C0"/>
          <w:sz w:val="24"/>
          <w:szCs w:val="24"/>
          <w:lang w:eastAsia="en-US"/>
        </w:rPr>
        <w:t>116,296,065.98</w:t>
      </w:r>
      <w:r w:rsidRPr="009337A1">
        <w:rPr>
          <w:rFonts w:ascii="Arial" w:eastAsia="Times New Roman" w:hAnsi="Arial" w:cs="Arial"/>
          <w:b/>
          <w:bCs/>
          <w:color w:val="0070C0"/>
          <w:sz w:val="24"/>
          <w:szCs w:val="24"/>
          <w:lang w:eastAsia="en-US"/>
        </w:rPr>
        <w:t>,</w:t>
      </w:r>
      <w:r w:rsidRPr="009337A1">
        <w:rPr>
          <w:rFonts w:ascii="Arial" w:eastAsia="Times New Roman" w:hAnsi="Arial" w:cs="Arial"/>
          <w:color w:val="0070C0"/>
          <w:sz w:val="24"/>
          <w:szCs w:val="24"/>
          <w:lang w:val="en-US" w:eastAsia="en-US"/>
        </w:rPr>
        <w:t xml:space="preserve"> </w:t>
      </w:r>
      <w:r w:rsidRPr="009337A1">
        <w:rPr>
          <w:rFonts w:ascii="Arial" w:eastAsia="Times New Roman" w:hAnsi="Arial" w:cs="Arial"/>
          <w:b/>
          <w:color w:val="0070C0"/>
          <w:sz w:val="24"/>
          <w:szCs w:val="24"/>
          <w:lang w:val="en-US" w:eastAsia="en-US"/>
        </w:rPr>
        <w:t>other food items</w:t>
      </w:r>
      <w:r w:rsidRPr="009337A1">
        <w:rPr>
          <w:rFonts w:ascii="Arial" w:eastAsia="Times New Roman" w:hAnsi="Arial" w:cs="Arial"/>
          <w:color w:val="0070C0"/>
          <w:sz w:val="24"/>
          <w:szCs w:val="24"/>
          <w:lang w:val="en-US" w:eastAsia="en-US"/>
        </w:rPr>
        <w:t xml:space="preserve"> </w:t>
      </w:r>
      <w:r w:rsidRPr="0045394A">
        <w:rPr>
          <w:rFonts w:ascii="Arial" w:eastAsia="Times New Roman" w:hAnsi="Arial" w:cs="Arial"/>
          <w:sz w:val="24"/>
          <w:szCs w:val="24"/>
          <w:lang w:val="en-US" w:eastAsia="en-US"/>
        </w:rPr>
        <w:t xml:space="preserve">amounting to </w:t>
      </w:r>
      <w:r w:rsidRPr="009337A1">
        <w:rPr>
          <w:rFonts w:ascii="Arial" w:eastAsia="Times New Roman" w:hAnsi="Arial" w:cs="Arial"/>
          <w:b/>
          <w:color w:val="0070C0"/>
          <w:sz w:val="24"/>
          <w:szCs w:val="24"/>
          <w:lang w:val="en-US" w:eastAsia="en-US"/>
        </w:rPr>
        <w:t>₱</w:t>
      </w:r>
      <w:r w:rsidR="009337A1" w:rsidRPr="009337A1">
        <w:rPr>
          <w:rFonts w:ascii="Arial" w:eastAsia="Times New Roman" w:hAnsi="Arial" w:cs="Arial"/>
          <w:b/>
          <w:bCs/>
          <w:color w:val="0070C0"/>
          <w:sz w:val="24"/>
          <w:szCs w:val="24"/>
          <w:lang w:eastAsia="en-US"/>
        </w:rPr>
        <w:t xml:space="preserve">182,588,234.78 </w:t>
      </w:r>
      <w:r w:rsidRPr="0045394A">
        <w:rPr>
          <w:rFonts w:ascii="Arial" w:eastAsia="Times New Roman" w:hAnsi="Arial" w:cs="Arial"/>
          <w:sz w:val="24"/>
          <w:szCs w:val="24"/>
          <w:lang w:val="en-US" w:eastAsia="en-US"/>
        </w:rPr>
        <w:t xml:space="preserve">and </w:t>
      </w:r>
      <w:r w:rsidRPr="0045394A">
        <w:rPr>
          <w:rFonts w:ascii="Arial" w:eastAsia="Times New Roman" w:hAnsi="Arial" w:cs="Arial"/>
          <w:b/>
          <w:sz w:val="24"/>
          <w:szCs w:val="24"/>
          <w:lang w:val="en-US" w:eastAsia="en-US"/>
        </w:rPr>
        <w:t xml:space="preserve">non-food items (FNIs) </w:t>
      </w:r>
      <w:r w:rsidRPr="0045394A">
        <w:rPr>
          <w:rFonts w:ascii="Arial" w:eastAsia="Times New Roman" w:hAnsi="Arial" w:cs="Arial"/>
          <w:sz w:val="24"/>
          <w:szCs w:val="24"/>
          <w:lang w:val="en-US" w:eastAsia="en-US"/>
        </w:rPr>
        <w:t xml:space="preserve">amounting to </w:t>
      </w:r>
      <w:r w:rsidRPr="009337A1">
        <w:rPr>
          <w:rFonts w:ascii="Arial" w:eastAsia="Times New Roman" w:hAnsi="Arial" w:cs="Arial"/>
          <w:b/>
          <w:color w:val="0070C0"/>
          <w:sz w:val="24"/>
          <w:szCs w:val="24"/>
          <w:lang w:val="en-US" w:eastAsia="en-US"/>
        </w:rPr>
        <w:t>₱</w:t>
      </w:r>
      <w:r w:rsidR="009337A1" w:rsidRPr="009337A1">
        <w:rPr>
          <w:rFonts w:ascii="Arial" w:eastAsia="Times New Roman" w:hAnsi="Arial" w:cs="Arial"/>
          <w:b/>
          <w:bCs/>
          <w:color w:val="0070C0"/>
          <w:sz w:val="24"/>
          <w:szCs w:val="24"/>
          <w:lang w:eastAsia="en-US"/>
        </w:rPr>
        <w:t xml:space="preserve">324,507,865.04 </w:t>
      </w:r>
      <w:r w:rsidRPr="0045394A">
        <w:rPr>
          <w:rFonts w:ascii="Arial" w:eastAsia="Times New Roman" w:hAnsi="Arial" w:cs="Arial"/>
          <w:sz w:val="24"/>
          <w:szCs w:val="24"/>
          <w:lang w:val="en-US" w:eastAsia="en-US"/>
        </w:rPr>
        <w:t>are available.</w:t>
      </w:r>
    </w:p>
    <w:p w14:paraId="59D2C139" w14:textId="77777777" w:rsidR="00A711DC" w:rsidRDefault="00A711DC" w:rsidP="00A711DC">
      <w:pPr>
        <w:ind w:left="360"/>
        <w:contextualSpacing/>
        <w:jc w:val="both"/>
        <w:rPr>
          <w:rFonts w:ascii="Arial" w:eastAsia="Arial" w:hAnsi="Arial" w:cs="Arial"/>
          <w:b/>
          <w:i/>
          <w:sz w:val="20"/>
          <w:szCs w:val="20"/>
        </w:rPr>
      </w:pPr>
    </w:p>
    <w:p w14:paraId="350ABCB6" w14:textId="77777777" w:rsidR="00B60130" w:rsidRDefault="00B60130" w:rsidP="00A711DC">
      <w:pPr>
        <w:ind w:left="360"/>
        <w:contextualSpacing/>
        <w:jc w:val="both"/>
        <w:rPr>
          <w:rFonts w:ascii="Arial" w:eastAsia="Arial" w:hAnsi="Arial" w:cs="Arial"/>
          <w:b/>
          <w:i/>
          <w:sz w:val="20"/>
          <w:szCs w:val="20"/>
        </w:rPr>
      </w:pPr>
    </w:p>
    <w:p w14:paraId="054B82C0" w14:textId="3B653764" w:rsidR="00A711DC" w:rsidRDefault="00A711DC" w:rsidP="00A711DC">
      <w:pPr>
        <w:ind w:left="360"/>
        <w:contextualSpacing/>
        <w:jc w:val="both"/>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900F12" w:rsidRPr="00900F12" w14:paraId="4565762D" w14:textId="77777777" w:rsidTr="00900F12">
        <w:trPr>
          <w:trHeight w:val="20"/>
          <w:tblHeader/>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6C5C96C"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CCD14D2"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2A474EF"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A26DAF5"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FAA8C39"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CD2286C"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TOTAL STANDBY FUNDS &amp; STOCKPILE</w:t>
            </w:r>
          </w:p>
        </w:tc>
      </w:tr>
      <w:tr w:rsidR="00900F12" w:rsidRPr="00900F12" w14:paraId="57A7C7F4" w14:textId="77777777" w:rsidTr="00900F12">
        <w:trPr>
          <w:trHeight w:val="20"/>
          <w:tblHeader/>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60736600" w14:textId="77777777" w:rsidR="00900F12" w:rsidRPr="00900F12" w:rsidRDefault="00900F12" w:rsidP="00900F12">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461CFD0B" w14:textId="77777777" w:rsidR="00900F12" w:rsidRPr="00900F12" w:rsidRDefault="00900F12" w:rsidP="00900F12">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124702D"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DF05EBD"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6F642F"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1632BA6"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348E7192" w14:textId="77777777" w:rsidR="00900F12" w:rsidRPr="00900F12" w:rsidRDefault="00900F12" w:rsidP="00900F12">
            <w:pPr>
              <w:widowControl/>
              <w:spacing w:after="0" w:line="240" w:lineRule="auto"/>
              <w:ind w:right="57"/>
              <w:contextualSpacing/>
              <w:rPr>
                <w:rFonts w:ascii="Arial Narrow" w:eastAsia="Times New Roman" w:hAnsi="Arial Narrow"/>
                <w:b/>
                <w:bCs/>
                <w:sz w:val="20"/>
                <w:szCs w:val="20"/>
              </w:rPr>
            </w:pPr>
          </w:p>
        </w:tc>
      </w:tr>
      <w:tr w:rsidR="00CC11CC" w:rsidRPr="00900F12" w14:paraId="7DB85E4B"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AAEB448" w14:textId="77777777" w:rsidR="00CC11CC" w:rsidRPr="00900F12" w:rsidRDefault="00CC11CC" w:rsidP="00CC11CC">
            <w:pPr>
              <w:widowControl/>
              <w:spacing w:after="0" w:line="240" w:lineRule="auto"/>
              <w:ind w:right="57"/>
              <w:contextualSpacing/>
              <w:jc w:val="center"/>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B47036C" w14:textId="0B33BD2C" w:rsidR="00CC11CC" w:rsidRPr="00CC11CC" w:rsidRDefault="00CC11CC" w:rsidP="00CC11CC">
            <w:pPr>
              <w:widowControl/>
              <w:spacing w:after="0" w:line="240" w:lineRule="auto"/>
              <w:ind w:right="57"/>
              <w:contextualSpacing/>
              <w:jc w:val="right"/>
              <w:rPr>
                <w:rFonts w:ascii="Arial Narrow" w:eastAsia="Times New Roman" w:hAnsi="Arial Narrow"/>
                <w:b/>
                <w:bCs/>
                <w:color w:val="000000"/>
                <w:sz w:val="20"/>
                <w:szCs w:val="20"/>
              </w:rPr>
            </w:pPr>
            <w:r w:rsidRPr="00CC11CC">
              <w:rPr>
                <w:rFonts w:ascii="Arial Narrow" w:hAnsi="Arial Narrow"/>
                <w:b/>
                <w:color w:val="000000"/>
                <w:sz w:val="20"/>
              </w:rPr>
              <w:t>179,311,289.34</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5B3B32" w14:textId="4F31A720" w:rsidR="00CC11CC" w:rsidRPr="00CC11CC" w:rsidRDefault="00CC11CC" w:rsidP="00CC11CC">
            <w:pPr>
              <w:widowControl/>
              <w:spacing w:after="0" w:line="240" w:lineRule="auto"/>
              <w:ind w:right="57"/>
              <w:contextualSpacing/>
              <w:jc w:val="right"/>
              <w:rPr>
                <w:rFonts w:ascii="Arial Narrow" w:eastAsia="Times New Roman" w:hAnsi="Arial Narrow"/>
                <w:b/>
                <w:bCs/>
                <w:color w:val="000000"/>
                <w:sz w:val="20"/>
                <w:szCs w:val="20"/>
              </w:rPr>
            </w:pPr>
            <w:r w:rsidRPr="00CC11CC">
              <w:rPr>
                <w:rFonts w:ascii="Arial Narrow" w:hAnsi="Arial Narrow"/>
                <w:b/>
                <w:color w:val="000000"/>
                <w:sz w:val="20"/>
              </w:rPr>
              <w:t>241,711</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FADBD5" w14:textId="7F15EDD9" w:rsidR="00CC11CC" w:rsidRPr="00CC11CC" w:rsidRDefault="00CC11CC" w:rsidP="00CC11CC">
            <w:pPr>
              <w:widowControl/>
              <w:spacing w:after="0" w:line="240" w:lineRule="auto"/>
              <w:ind w:right="57"/>
              <w:contextualSpacing/>
              <w:jc w:val="right"/>
              <w:rPr>
                <w:rFonts w:ascii="Arial Narrow" w:eastAsia="Times New Roman" w:hAnsi="Arial Narrow"/>
                <w:b/>
                <w:bCs/>
                <w:color w:val="000000"/>
                <w:sz w:val="20"/>
                <w:szCs w:val="20"/>
              </w:rPr>
            </w:pPr>
            <w:r w:rsidRPr="00CC11CC">
              <w:rPr>
                <w:rFonts w:ascii="Arial Narrow" w:hAnsi="Arial Narrow"/>
                <w:b/>
                <w:color w:val="000000"/>
                <w:sz w:val="20"/>
              </w:rPr>
              <w:t>116,296,065.98</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ED05F27" w14:textId="0477B432" w:rsidR="00CC11CC" w:rsidRPr="00CC11CC" w:rsidRDefault="00CC11CC" w:rsidP="00CC11CC">
            <w:pPr>
              <w:widowControl/>
              <w:spacing w:after="0" w:line="240" w:lineRule="auto"/>
              <w:ind w:right="57"/>
              <w:contextualSpacing/>
              <w:jc w:val="right"/>
              <w:rPr>
                <w:rFonts w:ascii="Arial Narrow" w:eastAsia="Times New Roman" w:hAnsi="Arial Narrow"/>
                <w:b/>
                <w:bCs/>
                <w:color w:val="000000"/>
                <w:sz w:val="20"/>
                <w:szCs w:val="20"/>
              </w:rPr>
            </w:pPr>
            <w:r w:rsidRPr="00CC11CC">
              <w:rPr>
                <w:rFonts w:ascii="Arial Narrow" w:hAnsi="Arial Narrow"/>
                <w:b/>
                <w:color w:val="000000"/>
                <w:sz w:val="20"/>
              </w:rPr>
              <w:t>182,588,234.78</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ADF6723" w14:textId="20DD8C84" w:rsidR="00CC11CC" w:rsidRPr="00CC11CC" w:rsidRDefault="00CC11CC" w:rsidP="00CC11CC">
            <w:pPr>
              <w:widowControl/>
              <w:spacing w:after="0" w:line="240" w:lineRule="auto"/>
              <w:ind w:right="57"/>
              <w:contextualSpacing/>
              <w:jc w:val="right"/>
              <w:rPr>
                <w:rFonts w:ascii="Arial Narrow" w:eastAsia="Times New Roman" w:hAnsi="Arial Narrow"/>
                <w:b/>
                <w:bCs/>
                <w:color w:val="000000"/>
                <w:sz w:val="20"/>
                <w:szCs w:val="20"/>
              </w:rPr>
            </w:pPr>
            <w:r w:rsidRPr="00CC11CC">
              <w:rPr>
                <w:rFonts w:ascii="Arial Narrow" w:hAnsi="Arial Narrow"/>
                <w:b/>
                <w:color w:val="000000"/>
                <w:sz w:val="20"/>
              </w:rPr>
              <w:t>324,507,865.04</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8468E2" w14:textId="1E018007" w:rsidR="00CC11CC" w:rsidRPr="00CC11CC" w:rsidRDefault="00CC11CC" w:rsidP="00CC11CC">
            <w:pPr>
              <w:widowControl/>
              <w:spacing w:after="0" w:line="240" w:lineRule="auto"/>
              <w:ind w:right="57"/>
              <w:contextualSpacing/>
              <w:jc w:val="right"/>
              <w:rPr>
                <w:rFonts w:ascii="Arial Narrow" w:eastAsia="Times New Roman" w:hAnsi="Arial Narrow"/>
                <w:b/>
                <w:bCs/>
                <w:color w:val="000000"/>
                <w:sz w:val="20"/>
                <w:szCs w:val="20"/>
              </w:rPr>
            </w:pPr>
            <w:r w:rsidRPr="00CC11CC">
              <w:rPr>
                <w:rFonts w:ascii="Arial Narrow" w:hAnsi="Arial Narrow"/>
                <w:b/>
                <w:color w:val="000000"/>
                <w:sz w:val="20"/>
              </w:rPr>
              <w:t>802,703,455.15</w:t>
            </w:r>
          </w:p>
        </w:tc>
      </w:tr>
      <w:tr w:rsidR="00CC11CC" w:rsidRPr="00900F12" w14:paraId="0979762C"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066C4B"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53545" w14:textId="25B5406B"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893822" w14:textId="68A7BE7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3B66AA" w14:textId="45606549"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DE7154" w14:textId="76D922AA"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EA119" w14:textId="2741FDF3"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67000C" w14:textId="156091D9"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40,084,929.19</w:t>
            </w:r>
          </w:p>
        </w:tc>
      </w:tr>
      <w:tr w:rsidR="00CC11CC" w:rsidRPr="00900F12" w14:paraId="0287C577"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B7371A"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98E00" w14:textId="779D2C5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5980A0" w14:textId="391474C8"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9,31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83FE2" w14:textId="4ACCA079"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1,464,294.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A79F10" w14:textId="3C89467F"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8,053,852.6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DFA1C" w14:textId="4A63E9D9"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18,144,497.7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C0E116" w14:textId="388E34D9"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67,662,644.39</w:t>
            </w:r>
          </w:p>
        </w:tc>
      </w:tr>
      <w:tr w:rsidR="00CC11CC" w:rsidRPr="00900F12" w14:paraId="41A6673E"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AF09C0"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5CD79" w14:textId="6502A4C7"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8676B" w14:textId="6FE1CBC2"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246EDE" w14:textId="37685BCA"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6,096,051.6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E0799" w14:textId="4DA3DE7A"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1,479,206.1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66753" w14:textId="2A8CD592"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115,495.4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26C6D3" w14:textId="6ADD7CA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0,690,753.23</w:t>
            </w:r>
          </w:p>
        </w:tc>
      </w:tr>
      <w:tr w:rsidR="00CC11CC" w:rsidRPr="00900F12" w14:paraId="02DC3263"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D38027"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82EB5" w14:textId="2D271840"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4CE17" w14:textId="7DE31A7C"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3,80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31768" w14:textId="0A40B5D4"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7,004,433.5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55BC75" w14:textId="73C26EB5"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4,418,146.3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2BBFE1" w14:textId="6C04035B"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8,387,219.1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6CD960" w14:textId="671A7320"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42,809,799.00</w:t>
            </w:r>
          </w:p>
        </w:tc>
      </w:tr>
      <w:tr w:rsidR="00CC11CC" w:rsidRPr="00900F12" w14:paraId="56EC9991"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85B2D7"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AC8C3" w14:textId="5B682C9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64A57A" w14:textId="35F5A6D4"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5,0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2CFB7C" w14:textId="2C7B2849"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7,700,308.1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8866F" w14:textId="292105B0"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401,327.6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A279E" w14:textId="2C14C44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2,494,275.6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9EA353" w14:textId="3D62E7C1"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42,595,911.46</w:t>
            </w:r>
          </w:p>
        </w:tc>
      </w:tr>
      <w:tr w:rsidR="00CC11CC" w:rsidRPr="00900F12" w14:paraId="42080E85"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CC379A"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DE650" w14:textId="3C1C1A55"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95CF6" w14:textId="14F4E3CC"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9,70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70114D" w14:textId="04D3C2B3"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5,698,187.8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5478D5" w14:textId="35C31C31"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557,385.8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AC769F" w14:textId="13231658"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5,020,960.9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4F7353" w14:textId="24AB10F3"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7,581,563.40</w:t>
            </w:r>
          </w:p>
        </w:tc>
      </w:tr>
      <w:tr w:rsidR="00CC11CC" w:rsidRPr="00900F12" w14:paraId="49C824D6"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21D636"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23C3EA" w14:textId="4BF310D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FA9DE" w14:textId="2A4311B3"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4,3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C49CE3" w14:textId="39F0D261"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004,201.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3983E" w14:textId="788C4FB3"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4,176,217.8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B44BF5" w14:textId="0BA7C1D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940,873.37</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D2A9C8" w14:textId="44D7F9BB"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3,121,292.21</w:t>
            </w:r>
          </w:p>
        </w:tc>
      </w:tr>
      <w:tr w:rsidR="00CC11CC" w:rsidRPr="00900F12" w14:paraId="3D944FA3"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3A1503"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44E3D1" w14:textId="512625DE"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05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E48698" w14:textId="51A93CC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4,23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C3B81" w14:textId="2055386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0,903,5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385E0" w14:textId="343EF130"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765,909.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3BD30" w14:textId="348DFC0E"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4,452,425.8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BDB9F9" w14:textId="3FD7F560"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9,175,061.38</w:t>
            </w:r>
          </w:p>
        </w:tc>
      </w:tr>
      <w:tr w:rsidR="00CC11CC" w:rsidRPr="00900F12" w14:paraId="4A57377A"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BFF34F"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60866" w14:textId="5BE0D614"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DCFDB4" w14:textId="1A34C2F1"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9,91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DDB9F" w14:textId="026CFB14"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4,550,378.4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DF5EEB" w14:textId="640CA002"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348,454.93</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93663" w14:textId="2717A67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7,125,279.9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B845B6" w14:textId="264B85BE"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8,024,113.28</w:t>
            </w:r>
          </w:p>
        </w:tc>
      </w:tr>
      <w:tr w:rsidR="00CC11CC" w:rsidRPr="00900F12" w14:paraId="37EE5EEB"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F80D6D"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27DAB9" w14:textId="27D392BA"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FEDA06" w14:textId="68E9947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5,8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F0AD2" w14:textId="40C70BF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3,469,636.9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EF0AE" w14:textId="07D6A9B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59,205,606.6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742D9C" w14:textId="4A3B233B"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5,890,820.31</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0690D1" w14:textId="37E31E58"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81,566,115.57</w:t>
            </w:r>
          </w:p>
        </w:tc>
      </w:tr>
      <w:tr w:rsidR="00CC11CC" w:rsidRPr="00900F12" w14:paraId="7B32CF24"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BC31AA"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CA2DDC" w14:textId="4175699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000,544.2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4E285C" w14:textId="470C430C"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9,7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6F50A8" w14:textId="71B78174"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8,579,505.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5DAA1" w14:textId="75DF144E"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1,843,278.9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22AA" w14:textId="456C57BE"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9,357,840.6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ABA056" w14:textId="016EB70F"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2,781,168.84</w:t>
            </w:r>
          </w:p>
        </w:tc>
      </w:tr>
      <w:tr w:rsidR="00CC11CC" w:rsidRPr="00900F12" w14:paraId="096AB8B4"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41985A"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7EB3B3" w14:textId="0BD562D2"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0AF4C" w14:textId="7A2135F2"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1C537" w14:textId="3E865A14"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6,426,053.7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770D9" w14:textId="38A0F4DA"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5,132,799.9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411292" w14:textId="10D68718"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9,284,402.9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723512" w14:textId="2FA1FC7B"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4,037,799.61</w:t>
            </w:r>
          </w:p>
        </w:tc>
      </w:tr>
      <w:tr w:rsidR="00CC11CC" w:rsidRPr="00900F12" w14:paraId="5911063A"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3C779A"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54136" w14:textId="1BC7C61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56,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638E88" w14:textId="596048C7"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3,5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FD00D" w14:textId="4BB50D2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7,390,184.2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BD31A1" w14:textId="26CD83C5"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4,994,195.68</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5BC17" w14:textId="2DC5727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0,866,180.1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D8696" w14:textId="3D024512"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3,306,560.07</w:t>
            </w:r>
          </w:p>
        </w:tc>
      </w:tr>
      <w:tr w:rsidR="00CC11CC" w:rsidRPr="00900F12" w14:paraId="0FCD4E2B"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28C1D3"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A0A4EE" w14:textId="4AD57FD8"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E3F9E0" w14:textId="53536AB2"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6,62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F60826" w14:textId="70C67003"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567,558.9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A38AB9" w14:textId="08741E0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2,780,384.71</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DAADC" w14:textId="5C39A83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7,924,473.5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0709E" w14:textId="0C29F03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47,273,141.61</w:t>
            </w:r>
          </w:p>
        </w:tc>
      </w:tr>
      <w:tr w:rsidR="00CC11CC" w:rsidRPr="00900F12" w14:paraId="0CA62C38"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3C8955"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D672E" w14:textId="1E1C5405"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C3FBB" w14:textId="27FB6DAC"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5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5B1B0" w14:textId="059B9230"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85,075.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E9516" w14:textId="16E6450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256,250.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A5944" w14:textId="6E5554F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4,034,885.3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F4B3D" w14:textId="5577B57E"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0,476,211.36</w:t>
            </w:r>
          </w:p>
        </w:tc>
      </w:tr>
      <w:tr w:rsidR="00CC11CC" w:rsidRPr="00900F12" w14:paraId="09C60EB7"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FB17A4"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6CA5F" w14:textId="30D212CE"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4E3F2E" w14:textId="4FD80C6F"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24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AA90B" w14:textId="7DBC71C0"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239,9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93E2F6" w14:textId="52AA7BA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787,590.7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76DAA5" w14:textId="1A296C55"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4,462,999.2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AEDFA2" w14:textId="6FF7512C"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0,491,003.86</w:t>
            </w:r>
          </w:p>
        </w:tc>
      </w:tr>
      <w:tr w:rsidR="00CC11CC" w:rsidRPr="00900F12" w14:paraId="63EE6B6D"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2F3331"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CB8574" w14:textId="477622ED"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B999A" w14:textId="5CD2682F"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0,0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D0A507" w14:textId="353D5EAE"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4,928,942.6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7CF97" w14:textId="7CE46C2B"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251,169.8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C3A9B9" w14:textId="18FAE1B7"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6,048,040.0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52FE31" w14:textId="238FFC7E"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26,228,892.98</w:t>
            </w:r>
          </w:p>
        </w:tc>
      </w:tr>
      <w:tr w:rsidR="00CC11CC" w:rsidRPr="00900F12" w14:paraId="6CD41184"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9C1554"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EB2477" w14:textId="67F66A2C"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E2A0C1" w14:textId="78CE9F8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DD672" w14:textId="67163BD8"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88E15" w14:textId="13ECC46E"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634,667.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4F9E16" w14:textId="7742F1BF"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5,741,232.7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07F64" w14:textId="01649C21"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0,068,576.78</w:t>
            </w:r>
          </w:p>
        </w:tc>
      </w:tr>
      <w:tr w:rsidR="00CC11CC" w:rsidRPr="00900F12" w14:paraId="77911CC9" w14:textId="77777777" w:rsidTr="00CC11C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B0EE44" w14:textId="77777777" w:rsidR="00CC11CC" w:rsidRPr="00900F12" w:rsidRDefault="00CC11CC" w:rsidP="00CC11CC">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15D2E" w14:textId="52163511"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06336" w14:textId="1DD13536"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9,34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FADC9E" w14:textId="75314C31"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4,395,736.9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EE769B" w14:textId="114C3364"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501,791.0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91704" w14:textId="769AACE1"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8,215,961.8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4ADEC" w14:textId="0F16B26C" w:rsidR="00CC11CC" w:rsidRPr="00CC11CC" w:rsidRDefault="00CC11CC" w:rsidP="00CC11CC">
            <w:pPr>
              <w:widowControl/>
              <w:spacing w:after="0" w:line="240" w:lineRule="auto"/>
              <w:ind w:right="57"/>
              <w:contextualSpacing/>
              <w:jc w:val="right"/>
              <w:rPr>
                <w:rFonts w:ascii="Arial Narrow" w:eastAsia="Times New Roman" w:hAnsi="Arial Narrow"/>
                <w:sz w:val="20"/>
                <w:szCs w:val="20"/>
              </w:rPr>
            </w:pPr>
            <w:r w:rsidRPr="00CC11CC">
              <w:rPr>
                <w:rFonts w:ascii="Arial Narrow" w:hAnsi="Arial Narrow"/>
                <w:color w:val="000000"/>
                <w:sz w:val="20"/>
              </w:rPr>
              <w:t>14,727,916.93</w:t>
            </w:r>
          </w:p>
        </w:tc>
      </w:tr>
    </w:tbl>
    <w:p w14:paraId="669A690E" w14:textId="6DF84F1B" w:rsidR="00A711DC" w:rsidRDefault="00A711DC" w:rsidP="00A711DC">
      <w:pPr>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1</w:t>
      </w:r>
      <w:r w:rsidR="009337A1">
        <w:rPr>
          <w:rFonts w:ascii="Arial" w:eastAsia="Arial" w:hAnsi="Arial" w:cs="Arial"/>
          <w:i/>
          <w:sz w:val="16"/>
          <w:szCs w:val="16"/>
        </w:rPr>
        <w:t>1</w:t>
      </w:r>
      <w:r>
        <w:rPr>
          <w:rFonts w:ascii="Arial" w:eastAsia="Arial" w:hAnsi="Arial" w:cs="Arial"/>
          <w:i/>
          <w:sz w:val="16"/>
          <w:szCs w:val="16"/>
        </w:rPr>
        <w:t xml:space="preserve"> December 2020, </w:t>
      </w:r>
      <w:r w:rsidR="009337A1">
        <w:rPr>
          <w:rFonts w:ascii="Arial" w:eastAsia="Arial" w:hAnsi="Arial" w:cs="Arial"/>
          <w:i/>
          <w:sz w:val="16"/>
          <w:szCs w:val="16"/>
        </w:rPr>
        <w:t>12</w:t>
      </w:r>
      <w:r w:rsidR="00900F12">
        <w:rPr>
          <w:rFonts w:ascii="Arial" w:eastAsia="Arial" w:hAnsi="Arial" w:cs="Arial"/>
          <w:i/>
          <w:sz w:val="16"/>
          <w:szCs w:val="16"/>
        </w:rPr>
        <w:t>M</w:t>
      </w:r>
      <w:r w:rsidR="009337A1">
        <w:rPr>
          <w:rFonts w:ascii="Arial" w:eastAsia="Arial" w:hAnsi="Arial" w:cs="Arial"/>
          <w:i/>
          <w:sz w:val="16"/>
          <w:szCs w:val="16"/>
        </w:rPr>
        <w:t>N</w:t>
      </w:r>
      <w:r>
        <w:rPr>
          <w:rFonts w:ascii="Arial" w:eastAsia="Arial" w:hAnsi="Arial" w:cs="Arial"/>
          <w:i/>
          <w:sz w:val="16"/>
          <w:szCs w:val="16"/>
        </w:rPr>
        <w:t>.</w:t>
      </w:r>
    </w:p>
    <w:p w14:paraId="082D4657" w14:textId="0415A8FF" w:rsidR="00A711DC" w:rsidRPr="00900F12" w:rsidRDefault="00A711DC" w:rsidP="00900F12">
      <w:pPr>
        <w:spacing w:after="120" w:line="240" w:lineRule="auto"/>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1E5DF2E" w14:textId="129C1062"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105F5E7E"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7777777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537DE65A"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1485B1FF"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9C745E">
            <w:pPr>
              <w:spacing w:after="0" w:line="240" w:lineRule="auto"/>
              <w:contextualSpacing/>
              <w:rPr>
                <w:rFonts w:ascii="Arial" w:eastAsia="Arial" w:hAnsi="Arial" w:cs="Arial"/>
                <w:sz w:val="20"/>
                <w:szCs w:val="19"/>
              </w:rPr>
            </w:pPr>
          </w:p>
          <w:p w14:paraId="267ABDF6"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9C745E">
              <w:tc>
                <w:tcPr>
                  <w:tcW w:w="1370" w:type="pct"/>
                  <w:shd w:val="clear" w:color="auto" w:fill="D9D9D9" w:themeFill="background1" w:themeFillShade="D9"/>
                  <w:vAlign w:val="center"/>
                </w:tcPr>
                <w:p w14:paraId="4DD641C9"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521424" w:rsidRPr="00591A3D" w14:paraId="6251D60E" w14:textId="77777777" w:rsidTr="009C745E">
              <w:tc>
                <w:tcPr>
                  <w:tcW w:w="5000" w:type="pct"/>
                  <w:gridSpan w:val="3"/>
                  <w:shd w:val="clear" w:color="auto" w:fill="EAF1DD" w:themeFill="accent3" w:themeFillTint="33"/>
                  <w:vAlign w:val="center"/>
                </w:tcPr>
                <w:p w14:paraId="03189D29"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9C745E">
              <w:tc>
                <w:tcPr>
                  <w:tcW w:w="1370" w:type="pct"/>
                </w:tcPr>
                <w:p w14:paraId="788DBEB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9C745E">
              <w:tc>
                <w:tcPr>
                  <w:tcW w:w="1370" w:type="pct"/>
                </w:tcPr>
                <w:p w14:paraId="00B95F1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9C745E">
              <w:tc>
                <w:tcPr>
                  <w:tcW w:w="5000" w:type="pct"/>
                  <w:gridSpan w:val="3"/>
                  <w:shd w:val="clear" w:color="auto" w:fill="EAF1DD" w:themeFill="accent3" w:themeFillTint="33"/>
                  <w:vAlign w:val="center"/>
                </w:tcPr>
                <w:p w14:paraId="49809A2B"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9C745E">
              <w:tc>
                <w:tcPr>
                  <w:tcW w:w="1370" w:type="pct"/>
                </w:tcPr>
                <w:p w14:paraId="5C74C37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9C745E">
              <w:tc>
                <w:tcPr>
                  <w:tcW w:w="1370" w:type="pct"/>
                </w:tcPr>
                <w:p w14:paraId="514CCBD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31A0A79F" w:rsidR="00521424" w:rsidRPr="009476FE" w:rsidRDefault="00BB60CF"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9476FE">
              <w:rPr>
                <w:rFonts w:ascii="Arial" w:eastAsia="Arial" w:hAnsi="Arial" w:cs="Arial"/>
                <w:color w:val="0070C0"/>
                <w:sz w:val="20"/>
                <w:szCs w:val="19"/>
              </w:rPr>
              <w:t>10</w:t>
            </w:r>
            <w:r w:rsidR="007D56A7" w:rsidRPr="009476FE">
              <w:rPr>
                <w:rFonts w:ascii="Arial" w:eastAsia="Arial" w:hAnsi="Arial" w:cs="Arial"/>
                <w:color w:val="0070C0"/>
                <w:sz w:val="20"/>
                <w:szCs w:val="19"/>
              </w:rPr>
              <w:t xml:space="preserve"> </w:t>
            </w:r>
            <w:r w:rsidR="00521424" w:rsidRPr="009476FE">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4E432AF2" w:rsidR="00521424" w:rsidRPr="009476FE"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9476FE">
              <w:rPr>
                <w:rFonts w:ascii="Arial" w:eastAsia="Arial" w:hAnsi="Arial" w:cs="Arial"/>
                <w:color w:val="0070C0"/>
                <w:sz w:val="20"/>
                <w:szCs w:val="19"/>
              </w:rPr>
              <w:t>DSWD-FO I staff are continuously rendering duty as Regional Incident Management Team</w:t>
            </w:r>
            <w:r w:rsidR="00B914C9" w:rsidRPr="009476FE">
              <w:rPr>
                <w:rFonts w:ascii="Arial" w:eastAsia="Arial" w:hAnsi="Arial" w:cs="Arial"/>
                <w:color w:val="0070C0"/>
                <w:sz w:val="20"/>
                <w:szCs w:val="19"/>
              </w:rPr>
              <w:t xml:space="preserve"> (RIMT)</w:t>
            </w:r>
            <w:r w:rsidRPr="009476FE">
              <w:rPr>
                <w:rFonts w:ascii="Arial" w:eastAsia="Arial" w:hAnsi="Arial" w:cs="Arial"/>
                <w:color w:val="0070C0"/>
                <w:sz w:val="20"/>
                <w:szCs w:val="19"/>
              </w:rPr>
              <w:t xml:space="preserve">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AE4DF22" w14:textId="3C993EA3" w:rsidR="00521424" w:rsidRPr="009476FE" w:rsidRDefault="00521424" w:rsidP="00042ED6">
            <w:pPr>
              <w:pStyle w:val="ListParagraph"/>
              <w:numPr>
                <w:ilvl w:val="0"/>
                <w:numId w:val="7"/>
              </w:numPr>
              <w:spacing w:after="0" w:line="240" w:lineRule="auto"/>
              <w:jc w:val="both"/>
              <w:rPr>
                <w:rFonts w:ascii="Arial" w:eastAsia="Arial" w:hAnsi="Arial" w:cs="Arial"/>
                <w:color w:val="0070C0"/>
                <w:sz w:val="20"/>
                <w:szCs w:val="19"/>
              </w:rPr>
            </w:pPr>
            <w:r w:rsidRPr="009476FE">
              <w:rPr>
                <w:rFonts w:ascii="Arial" w:eastAsia="Arial" w:hAnsi="Arial" w:cs="Arial"/>
                <w:color w:val="0070C0"/>
                <w:sz w:val="20"/>
                <w:szCs w:val="19"/>
              </w:rPr>
              <w:t xml:space="preserve">A total of </w:t>
            </w:r>
            <w:r w:rsidR="00BB60CF" w:rsidRPr="009476FE">
              <w:rPr>
                <w:rFonts w:ascii="Arial" w:eastAsia="Arial" w:hAnsi="Arial" w:cs="Arial"/>
                <w:color w:val="0070C0"/>
                <w:sz w:val="20"/>
                <w:szCs w:val="19"/>
              </w:rPr>
              <w:t>179</w:t>
            </w:r>
            <w:r w:rsidRPr="009476FE">
              <w:rPr>
                <w:rFonts w:ascii="Arial" w:eastAsia="Arial" w:hAnsi="Arial" w:cs="Arial"/>
                <w:color w:val="0070C0"/>
                <w:sz w:val="20"/>
                <w:szCs w:val="19"/>
              </w:rPr>
              <w:t xml:space="preserve"> personnel is on-duty/deployed region wide to conduct response operation and to monitor and execute SAP implementation in the region. Also, DSWD-FO I IMT is still operating in response to COVID-19 pandemic.</w:t>
            </w:r>
          </w:p>
          <w:p w14:paraId="5950DD23" w14:textId="25B8B85A" w:rsidR="00521424" w:rsidRPr="009476FE"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9476FE">
              <w:rPr>
                <w:rFonts w:ascii="Arial" w:eastAsia="Arial" w:hAnsi="Arial" w:cs="Arial"/>
                <w:color w:val="0070C0"/>
                <w:sz w:val="20"/>
                <w:szCs w:val="19"/>
              </w:rPr>
              <w:t xml:space="preserve">DSWD-FO I provided </w:t>
            </w:r>
            <w:r w:rsidRPr="009476FE">
              <w:rPr>
                <w:rFonts w:ascii="Arial" w:eastAsia="Arial" w:hAnsi="Arial" w:cs="Arial"/>
                <w:b/>
                <w:color w:val="0070C0"/>
                <w:sz w:val="20"/>
                <w:szCs w:val="19"/>
              </w:rPr>
              <w:t>2,110 FFPs</w:t>
            </w:r>
            <w:r w:rsidRPr="009476FE">
              <w:rPr>
                <w:rFonts w:ascii="Arial" w:eastAsia="Arial" w:hAnsi="Arial" w:cs="Arial"/>
                <w:color w:val="0070C0"/>
                <w:sz w:val="20"/>
                <w:szCs w:val="19"/>
              </w:rPr>
              <w:t xml:space="preserve"> and </w:t>
            </w:r>
            <w:r w:rsidRPr="009476FE">
              <w:rPr>
                <w:rFonts w:ascii="Arial" w:eastAsia="Arial" w:hAnsi="Arial" w:cs="Arial"/>
                <w:b/>
                <w:color w:val="0070C0"/>
                <w:sz w:val="20"/>
                <w:szCs w:val="19"/>
              </w:rPr>
              <w:t>1,897 NFIs</w:t>
            </w:r>
            <w:r w:rsidRPr="009476FE">
              <w:rPr>
                <w:rFonts w:ascii="Arial" w:eastAsia="Arial" w:hAnsi="Arial" w:cs="Arial"/>
                <w:color w:val="0070C0"/>
                <w:sz w:val="20"/>
                <w:szCs w:val="19"/>
              </w:rPr>
              <w:t xml:space="preserve"> to </w:t>
            </w:r>
            <w:r w:rsidRPr="009476FE">
              <w:rPr>
                <w:rFonts w:ascii="Arial" w:eastAsia="Arial" w:hAnsi="Arial" w:cs="Arial"/>
                <w:b/>
                <w:color w:val="0070C0"/>
                <w:sz w:val="20"/>
                <w:szCs w:val="19"/>
              </w:rPr>
              <w:t>1,719 LSIs</w:t>
            </w:r>
            <w:r w:rsidRPr="009476FE">
              <w:rPr>
                <w:rFonts w:ascii="Arial" w:eastAsia="Arial" w:hAnsi="Arial" w:cs="Arial"/>
                <w:color w:val="0070C0"/>
                <w:sz w:val="20"/>
                <w:szCs w:val="19"/>
              </w:rPr>
              <w:t xml:space="preserve"> in the Region.</w:t>
            </w:r>
          </w:p>
          <w:p w14:paraId="3A8517AF" w14:textId="5933CA5C" w:rsidR="00BB60CF" w:rsidRPr="009476FE" w:rsidRDefault="009476FE" w:rsidP="009476FE">
            <w:pPr>
              <w:pStyle w:val="ListParagraph"/>
              <w:numPr>
                <w:ilvl w:val="0"/>
                <w:numId w:val="7"/>
              </w:numPr>
              <w:spacing w:after="0" w:line="240" w:lineRule="auto"/>
              <w:jc w:val="both"/>
              <w:rPr>
                <w:rFonts w:ascii="Arial" w:eastAsia="Arial" w:hAnsi="Arial" w:cs="Arial"/>
                <w:color w:val="0070C0"/>
                <w:sz w:val="20"/>
                <w:szCs w:val="19"/>
              </w:rPr>
            </w:pPr>
            <w:r w:rsidRPr="009476FE">
              <w:rPr>
                <w:rFonts w:ascii="Arial" w:eastAsia="Arial" w:hAnsi="Arial" w:cs="Arial"/>
                <w:color w:val="0070C0"/>
                <w:sz w:val="20"/>
                <w:szCs w:val="19"/>
              </w:rPr>
              <w:t xml:space="preserve">DSWD-FO I </w:t>
            </w:r>
            <w:r w:rsidR="00BB60CF" w:rsidRPr="009476FE">
              <w:rPr>
                <w:rFonts w:ascii="Arial" w:eastAsia="Arial" w:hAnsi="Arial" w:cs="Arial"/>
                <w:color w:val="0070C0"/>
                <w:sz w:val="20"/>
                <w:szCs w:val="19"/>
              </w:rPr>
              <w:t>Responsible Official (RO) Marcelo Nicomedes J. Castillo together with Incident Commander (IC)</w:t>
            </w:r>
            <w:r w:rsidRPr="009476FE">
              <w:rPr>
                <w:rFonts w:ascii="Arial" w:eastAsia="Arial" w:hAnsi="Arial" w:cs="Arial"/>
                <w:color w:val="0070C0"/>
                <w:sz w:val="20"/>
                <w:szCs w:val="19"/>
              </w:rPr>
              <w:t xml:space="preserve"> </w:t>
            </w:r>
            <w:r w:rsidR="00BB60CF" w:rsidRPr="009476FE">
              <w:rPr>
                <w:rFonts w:ascii="Arial" w:eastAsia="Arial" w:hAnsi="Arial" w:cs="Arial"/>
                <w:color w:val="0070C0"/>
                <w:sz w:val="20"/>
                <w:szCs w:val="19"/>
              </w:rPr>
              <w:t xml:space="preserve">Anniely J. Ferrer participated in a meeting via video </w:t>
            </w:r>
            <w:r w:rsidR="00BB60CF" w:rsidRPr="009476FE">
              <w:rPr>
                <w:rFonts w:ascii="Arial" w:eastAsia="Arial" w:hAnsi="Arial" w:cs="Arial"/>
                <w:color w:val="0070C0"/>
                <w:sz w:val="20"/>
                <w:szCs w:val="19"/>
              </w:rPr>
              <w:lastRenderedPageBreak/>
              <w:t>conference with</w:t>
            </w:r>
            <w:r w:rsidRPr="009476FE">
              <w:rPr>
                <w:rFonts w:ascii="Arial" w:eastAsia="Arial" w:hAnsi="Arial" w:cs="Arial"/>
                <w:color w:val="0070C0"/>
                <w:sz w:val="20"/>
                <w:szCs w:val="19"/>
              </w:rPr>
              <w:t xml:space="preserve"> </w:t>
            </w:r>
            <w:r w:rsidR="00BB60CF" w:rsidRPr="009476FE">
              <w:rPr>
                <w:rFonts w:ascii="Arial" w:eastAsia="Arial" w:hAnsi="Arial" w:cs="Arial"/>
                <w:color w:val="0070C0"/>
                <w:sz w:val="20"/>
                <w:szCs w:val="19"/>
              </w:rPr>
              <w:t>the Secretary, DSWD SAP Small Working Group and other RDs</w:t>
            </w:r>
            <w:r w:rsidRPr="009476FE">
              <w:rPr>
                <w:rFonts w:ascii="Arial" w:eastAsia="Arial" w:hAnsi="Arial" w:cs="Arial"/>
                <w:color w:val="0070C0"/>
                <w:sz w:val="20"/>
                <w:szCs w:val="19"/>
              </w:rPr>
              <w:t xml:space="preserve"> </w:t>
            </w:r>
            <w:r w:rsidR="00BB60CF" w:rsidRPr="009476FE">
              <w:rPr>
                <w:rFonts w:ascii="Arial" w:eastAsia="Arial" w:hAnsi="Arial" w:cs="Arial"/>
                <w:color w:val="0070C0"/>
                <w:sz w:val="20"/>
                <w:szCs w:val="19"/>
              </w:rPr>
              <w:t>relative to the updates on the implementation of SAP and Bayanihan 2.</w:t>
            </w:r>
          </w:p>
          <w:p w14:paraId="32E71A64" w14:textId="77777777" w:rsidR="009476FE" w:rsidRPr="009476FE" w:rsidRDefault="009476FE" w:rsidP="009476FE">
            <w:pPr>
              <w:pStyle w:val="ListParagraph"/>
              <w:numPr>
                <w:ilvl w:val="0"/>
                <w:numId w:val="7"/>
              </w:numPr>
              <w:spacing w:after="0" w:line="240" w:lineRule="auto"/>
              <w:jc w:val="both"/>
              <w:rPr>
                <w:rFonts w:ascii="Arial" w:eastAsia="Arial" w:hAnsi="Arial" w:cs="Arial"/>
                <w:color w:val="0070C0"/>
                <w:sz w:val="20"/>
                <w:szCs w:val="19"/>
              </w:rPr>
            </w:pPr>
          </w:p>
          <w:p w14:paraId="0E4073FD" w14:textId="77777777" w:rsidR="00521424" w:rsidRPr="009476FE" w:rsidRDefault="00521424" w:rsidP="009C745E">
            <w:pPr>
              <w:spacing w:after="0" w:line="240" w:lineRule="auto"/>
              <w:contextualSpacing/>
              <w:jc w:val="both"/>
              <w:rPr>
                <w:rFonts w:ascii="Arial" w:eastAsia="Arial" w:hAnsi="Arial" w:cs="Arial"/>
                <w:b/>
                <w:color w:val="0070C0"/>
                <w:sz w:val="20"/>
                <w:szCs w:val="19"/>
              </w:rPr>
            </w:pPr>
          </w:p>
          <w:p w14:paraId="59AE7671" w14:textId="77777777" w:rsidR="00521424" w:rsidRPr="009476FE" w:rsidRDefault="00521424" w:rsidP="009C745E">
            <w:pPr>
              <w:spacing w:after="0" w:line="240" w:lineRule="auto"/>
              <w:contextualSpacing/>
              <w:jc w:val="both"/>
              <w:rPr>
                <w:rFonts w:ascii="Arial" w:eastAsia="Arial" w:hAnsi="Arial" w:cs="Arial"/>
                <w:b/>
                <w:color w:val="0070C0"/>
                <w:sz w:val="20"/>
                <w:szCs w:val="19"/>
              </w:rPr>
            </w:pPr>
            <w:r w:rsidRPr="009476FE">
              <w:rPr>
                <w:rFonts w:ascii="Arial" w:eastAsia="Arial" w:hAnsi="Arial" w:cs="Arial"/>
                <w:b/>
                <w:color w:val="0070C0"/>
                <w:sz w:val="20"/>
                <w:szCs w:val="19"/>
              </w:rPr>
              <w:t>Social Amelioration Program (SAP)</w:t>
            </w:r>
          </w:p>
          <w:p w14:paraId="1502BC79" w14:textId="77777777" w:rsidR="00521424" w:rsidRPr="009476FE"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9476FE">
              <w:rPr>
                <w:rFonts w:ascii="Arial" w:eastAsia="Arial" w:hAnsi="Arial" w:cs="Arial"/>
                <w:color w:val="0070C0"/>
                <w:sz w:val="20"/>
                <w:szCs w:val="19"/>
              </w:rPr>
              <w:t xml:space="preserve">A total of </w:t>
            </w:r>
            <w:r w:rsidRPr="009476FE">
              <w:rPr>
                <w:rFonts w:ascii="Arial" w:eastAsia="Arial" w:hAnsi="Arial" w:cs="Arial"/>
                <w:b/>
                <w:color w:val="0070C0"/>
                <w:sz w:val="20"/>
                <w:szCs w:val="19"/>
              </w:rPr>
              <w:t>₱</w:t>
            </w:r>
            <w:r w:rsidRPr="009476FE">
              <w:rPr>
                <w:rFonts w:ascii="Arial" w:eastAsia="Arial" w:hAnsi="Arial" w:cs="Arial"/>
                <w:b/>
                <w:color w:val="0070C0"/>
                <w:sz w:val="20"/>
                <w:szCs w:val="19"/>
                <w:lang w:val="en-US"/>
              </w:rPr>
              <w:t xml:space="preserve">4,270,871,000.00 </w:t>
            </w:r>
            <w:r w:rsidRPr="009476FE">
              <w:rPr>
                <w:rFonts w:ascii="Arial" w:eastAsia="Arial" w:hAnsi="Arial" w:cs="Arial"/>
                <w:color w:val="0070C0"/>
                <w:sz w:val="20"/>
                <w:szCs w:val="19"/>
              </w:rPr>
              <w:t xml:space="preserve">was paid to </w:t>
            </w:r>
            <w:r w:rsidRPr="009476FE">
              <w:rPr>
                <w:rFonts w:ascii="Arial" w:eastAsia="Arial" w:hAnsi="Arial" w:cs="Arial"/>
                <w:b/>
                <w:bCs/>
                <w:color w:val="0070C0"/>
                <w:sz w:val="20"/>
                <w:szCs w:val="19"/>
                <w:lang w:val="en-US"/>
              </w:rPr>
              <w:t>776,522 beneficiaries</w:t>
            </w:r>
            <w:r w:rsidRPr="009476FE">
              <w:rPr>
                <w:rFonts w:ascii="Arial" w:eastAsia="Arial" w:hAnsi="Arial" w:cs="Arial"/>
                <w:bCs/>
                <w:color w:val="0070C0"/>
                <w:sz w:val="20"/>
                <w:szCs w:val="19"/>
                <w:lang w:val="en-US"/>
              </w:rPr>
              <w:t xml:space="preserve"> in 125 cities/municipalities during the first tranche implementation in the Region.</w:t>
            </w:r>
          </w:p>
          <w:p w14:paraId="25052542" w14:textId="77777777" w:rsidR="00521424" w:rsidRPr="009476FE"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9476FE">
              <w:rPr>
                <w:rFonts w:ascii="Arial" w:eastAsia="Arial" w:hAnsi="Arial" w:cs="Arial"/>
                <w:color w:val="0070C0"/>
                <w:sz w:val="20"/>
                <w:szCs w:val="19"/>
              </w:rPr>
              <w:t xml:space="preserve">A total amount of </w:t>
            </w:r>
            <w:r w:rsidRPr="009476FE">
              <w:rPr>
                <w:rFonts w:ascii="Arial" w:eastAsia="Arial" w:hAnsi="Arial" w:cs="Arial"/>
                <w:b/>
                <w:bCs/>
                <w:color w:val="0070C0"/>
                <w:sz w:val="20"/>
                <w:szCs w:val="19"/>
              </w:rPr>
              <w:t>₱513,724,350.00</w:t>
            </w:r>
            <w:r w:rsidRPr="009476FE">
              <w:rPr>
                <w:rFonts w:ascii="Arial" w:eastAsia="Arial" w:hAnsi="Arial" w:cs="Arial"/>
                <w:color w:val="0070C0"/>
                <w:sz w:val="20"/>
                <w:szCs w:val="19"/>
              </w:rPr>
              <w:t xml:space="preserve"> were paid through direct payout and cash cards to </w:t>
            </w:r>
            <w:r w:rsidRPr="009476FE">
              <w:rPr>
                <w:rFonts w:ascii="Arial" w:eastAsia="Arial" w:hAnsi="Arial" w:cs="Arial"/>
                <w:b/>
                <w:bCs/>
                <w:color w:val="0070C0"/>
                <w:sz w:val="20"/>
                <w:szCs w:val="19"/>
              </w:rPr>
              <w:t>123,789</w:t>
            </w:r>
            <w:r w:rsidRPr="009476FE">
              <w:rPr>
                <w:rFonts w:ascii="Arial" w:eastAsia="Arial" w:hAnsi="Arial" w:cs="Arial"/>
                <w:color w:val="0070C0"/>
                <w:sz w:val="20"/>
                <w:szCs w:val="19"/>
              </w:rPr>
              <w:t xml:space="preserve"> </w:t>
            </w:r>
            <w:r w:rsidRPr="009476FE">
              <w:rPr>
                <w:rFonts w:ascii="Arial" w:eastAsia="Arial" w:hAnsi="Arial" w:cs="Arial"/>
                <w:b/>
                <w:color w:val="0070C0"/>
                <w:sz w:val="20"/>
                <w:szCs w:val="19"/>
              </w:rPr>
              <w:t>4Ps beneficiaries</w:t>
            </w:r>
            <w:r w:rsidRPr="009476FE">
              <w:rPr>
                <w:rFonts w:ascii="Arial" w:eastAsia="Arial" w:hAnsi="Arial" w:cs="Arial"/>
                <w:color w:val="0070C0"/>
                <w:sz w:val="20"/>
                <w:szCs w:val="19"/>
              </w:rPr>
              <w:t xml:space="preserve"> while a total amount of </w:t>
            </w:r>
            <w:r w:rsidRPr="009476FE">
              <w:rPr>
                <w:rFonts w:ascii="Arial" w:eastAsia="Arial" w:hAnsi="Arial" w:cs="Arial"/>
                <w:b/>
                <w:color w:val="0070C0"/>
                <w:sz w:val="20"/>
                <w:szCs w:val="19"/>
              </w:rPr>
              <w:t>₱</w:t>
            </w:r>
            <w:r w:rsidRPr="009476FE">
              <w:rPr>
                <w:rFonts w:ascii="Arial" w:eastAsia="Arial" w:hAnsi="Arial" w:cs="Arial"/>
                <w:b/>
                <w:color w:val="0070C0"/>
                <w:sz w:val="20"/>
                <w:szCs w:val="19"/>
                <w:lang w:val="en-US"/>
              </w:rPr>
              <w:t xml:space="preserve">2,259,829,000.00 </w:t>
            </w:r>
            <w:r w:rsidRPr="009476FE">
              <w:rPr>
                <w:rFonts w:ascii="Arial" w:eastAsia="Arial" w:hAnsi="Arial" w:cs="Arial"/>
                <w:color w:val="0070C0"/>
                <w:sz w:val="20"/>
                <w:szCs w:val="19"/>
              </w:rPr>
              <w:t xml:space="preserve">were paid through financial service providers (FSPs) to </w:t>
            </w:r>
            <w:r w:rsidRPr="009476FE">
              <w:rPr>
                <w:rFonts w:ascii="Arial" w:eastAsia="Arial" w:hAnsi="Arial" w:cs="Arial"/>
                <w:b/>
                <w:color w:val="0070C0"/>
                <w:sz w:val="20"/>
                <w:szCs w:val="19"/>
                <w:lang w:val="en-US"/>
              </w:rPr>
              <w:t xml:space="preserve">410,878 </w:t>
            </w:r>
            <w:r w:rsidRPr="009476FE">
              <w:rPr>
                <w:rFonts w:ascii="Arial" w:eastAsia="Arial" w:hAnsi="Arial" w:cs="Arial"/>
                <w:b/>
                <w:color w:val="0070C0"/>
                <w:sz w:val="20"/>
                <w:szCs w:val="19"/>
              </w:rPr>
              <w:t>Non-4Ps beneficiaries</w:t>
            </w:r>
            <w:r w:rsidRPr="009476FE">
              <w:rPr>
                <w:rFonts w:ascii="Arial" w:eastAsia="Arial" w:hAnsi="Arial" w:cs="Arial"/>
                <w:color w:val="0070C0"/>
                <w:sz w:val="20"/>
                <w:szCs w:val="19"/>
              </w:rPr>
              <w:t xml:space="preserve"> in Pangasinan for the second tranche implementation.</w:t>
            </w:r>
          </w:p>
          <w:p w14:paraId="51730A66" w14:textId="66BA8656" w:rsidR="00521424" w:rsidRPr="009476FE" w:rsidRDefault="0045779E" w:rsidP="009C745E">
            <w:pPr>
              <w:pStyle w:val="ListParagraph"/>
              <w:numPr>
                <w:ilvl w:val="0"/>
                <w:numId w:val="7"/>
              </w:numPr>
              <w:spacing w:after="0" w:line="240" w:lineRule="auto"/>
              <w:jc w:val="both"/>
              <w:rPr>
                <w:rFonts w:ascii="Arial" w:eastAsia="Arial" w:hAnsi="Arial" w:cs="Arial"/>
                <w:color w:val="0070C0"/>
                <w:sz w:val="20"/>
                <w:szCs w:val="19"/>
              </w:rPr>
            </w:pPr>
            <w:r w:rsidRPr="009476FE">
              <w:rPr>
                <w:rFonts w:ascii="Arial" w:eastAsia="Arial" w:hAnsi="Arial" w:cs="Arial"/>
                <w:color w:val="0070C0"/>
                <w:sz w:val="20"/>
                <w:szCs w:val="19"/>
              </w:rPr>
              <w:t>A total amount of</w:t>
            </w:r>
            <w:r w:rsidRPr="009476FE">
              <w:rPr>
                <w:rFonts w:ascii="Arial" w:eastAsia="Arial" w:hAnsi="Arial" w:cs="Arial"/>
                <w:b/>
                <w:color w:val="0070C0"/>
                <w:sz w:val="20"/>
                <w:szCs w:val="19"/>
              </w:rPr>
              <w:t xml:space="preserve"> </w:t>
            </w:r>
            <w:r w:rsidR="00521424" w:rsidRPr="009476FE">
              <w:rPr>
                <w:rFonts w:ascii="Arial" w:eastAsia="Arial" w:hAnsi="Arial" w:cs="Arial"/>
                <w:b/>
                <w:color w:val="0070C0"/>
                <w:sz w:val="20"/>
                <w:szCs w:val="19"/>
              </w:rPr>
              <w:t xml:space="preserve">₱265,446,500.00 </w:t>
            </w:r>
            <w:r w:rsidR="00521424" w:rsidRPr="009476FE">
              <w:rPr>
                <w:rFonts w:ascii="Arial" w:eastAsia="Arial" w:hAnsi="Arial" w:cs="Arial"/>
                <w:color w:val="0070C0"/>
                <w:sz w:val="20"/>
                <w:szCs w:val="19"/>
              </w:rPr>
              <w:t>w</w:t>
            </w:r>
            <w:r w:rsidRPr="009476FE">
              <w:rPr>
                <w:rFonts w:ascii="Arial" w:eastAsia="Arial" w:hAnsi="Arial" w:cs="Arial"/>
                <w:color w:val="0070C0"/>
                <w:sz w:val="20"/>
                <w:szCs w:val="19"/>
              </w:rPr>
              <w:t>ere</w:t>
            </w:r>
            <w:r w:rsidR="00521424" w:rsidRPr="009476FE">
              <w:rPr>
                <w:rFonts w:ascii="Arial" w:eastAsia="Arial" w:hAnsi="Arial" w:cs="Arial"/>
                <w:b/>
                <w:color w:val="0070C0"/>
                <w:sz w:val="20"/>
                <w:szCs w:val="19"/>
              </w:rPr>
              <w:t xml:space="preserve"> </w:t>
            </w:r>
            <w:r w:rsidR="00521424" w:rsidRPr="009476FE">
              <w:rPr>
                <w:rFonts w:ascii="Arial" w:eastAsia="Arial" w:hAnsi="Arial" w:cs="Arial"/>
                <w:color w:val="0070C0"/>
                <w:sz w:val="20"/>
                <w:szCs w:val="19"/>
              </w:rPr>
              <w:t xml:space="preserve">paid to </w:t>
            </w:r>
            <w:r w:rsidR="00521424" w:rsidRPr="009476FE">
              <w:rPr>
                <w:rFonts w:ascii="Arial" w:eastAsia="Arial" w:hAnsi="Arial" w:cs="Arial"/>
                <w:b/>
                <w:color w:val="0070C0"/>
                <w:sz w:val="20"/>
                <w:szCs w:val="19"/>
              </w:rPr>
              <w:t>48,263 waitlisted beneficiaries</w:t>
            </w:r>
            <w:r w:rsidR="00521424" w:rsidRPr="009476FE">
              <w:rPr>
                <w:rFonts w:ascii="Arial" w:eastAsia="Arial" w:hAnsi="Arial" w:cs="Arial"/>
                <w:color w:val="0070C0"/>
                <w:sz w:val="20"/>
                <w:szCs w:val="19"/>
              </w:rPr>
              <w:t xml:space="preserve"> in the Region.</w:t>
            </w:r>
          </w:p>
          <w:p w14:paraId="4562D873" w14:textId="54FF9466" w:rsidR="00521424" w:rsidRPr="009476FE"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9476FE">
              <w:rPr>
                <w:rFonts w:ascii="Arial" w:eastAsia="Arial" w:hAnsi="Arial" w:cs="Arial"/>
                <w:color w:val="0070C0"/>
                <w:sz w:val="20"/>
                <w:szCs w:val="19"/>
              </w:rPr>
              <w:t xml:space="preserve">A total amount of </w:t>
            </w:r>
            <w:r w:rsidRPr="009476FE">
              <w:rPr>
                <w:rFonts w:ascii="Arial" w:eastAsia="Arial" w:hAnsi="Arial" w:cs="Arial"/>
                <w:b/>
                <w:color w:val="0070C0"/>
                <w:sz w:val="20"/>
                <w:szCs w:val="19"/>
              </w:rPr>
              <w:t>₱</w:t>
            </w:r>
            <w:r w:rsidRPr="009476FE">
              <w:rPr>
                <w:rFonts w:ascii="Arial" w:eastAsia="Arial" w:hAnsi="Arial" w:cs="Arial"/>
                <w:b/>
                <w:color w:val="0070C0"/>
                <w:sz w:val="20"/>
                <w:szCs w:val="19"/>
                <w:lang w:val="en-US"/>
              </w:rPr>
              <w:t>15,1</w:t>
            </w:r>
            <w:r w:rsidR="002C4B50" w:rsidRPr="009476FE">
              <w:rPr>
                <w:rFonts w:ascii="Arial" w:eastAsia="Arial" w:hAnsi="Arial" w:cs="Arial"/>
                <w:b/>
                <w:color w:val="0070C0"/>
                <w:sz w:val="20"/>
                <w:szCs w:val="19"/>
                <w:lang w:val="en-US"/>
              </w:rPr>
              <w:t>30</w:t>
            </w:r>
            <w:r w:rsidRPr="009476FE">
              <w:rPr>
                <w:rFonts w:ascii="Arial" w:eastAsia="Arial" w:hAnsi="Arial" w:cs="Arial"/>
                <w:b/>
                <w:color w:val="0070C0"/>
                <w:sz w:val="20"/>
                <w:szCs w:val="19"/>
                <w:lang w:val="en-US"/>
              </w:rPr>
              <w:t xml:space="preserve">,500.00 </w:t>
            </w:r>
            <w:r w:rsidRPr="009476FE">
              <w:rPr>
                <w:rFonts w:ascii="Arial" w:eastAsia="Arial" w:hAnsi="Arial" w:cs="Arial"/>
                <w:color w:val="0070C0"/>
                <w:sz w:val="20"/>
                <w:szCs w:val="19"/>
              </w:rPr>
              <w:t xml:space="preserve">were paid to </w:t>
            </w:r>
            <w:r w:rsidRPr="009476FE">
              <w:rPr>
                <w:rFonts w:ascii="Arial" w:eastAsia="Arial" w:hAnsi="Arial" w:cs="Arial"/>
                <w:b/>
                <w:color w:val="0070C0"/>
                <w:sz w:val="20"/>
                <w:szCs w:val="19"/>
              </w:rPr>
              <w:t>1,88</w:t>
            </w:r>
            <w:r w:rsidR="002C4B50" w:rsidRPr="009476FE">
              <w:rPr>
                <w:rFonts w:ascii="Arial" w:eastAsia="Arial" w:hAnsi="Arial" w:cs="Arial"/>
                <w:b/>
                <w:color w:val="0070C0"/>
                <w:sz w:val="20"/>
                <w:szCs w:val="19"/>
              </w:rPr>
              <w:t>7</w:t>
            </w:r>
            <w:r w:rsidRPr="009476FE">
              <w:rPr>
                <w:rFonts w:ascii="Arial" w:eastAsia="Arial" w:hAnsi="Arial" w:cs="Arial"/>
                <w:b/>
                <w:color w:val="0070C0"/>
                <w:sz w:val="20"/>
                <w:szCs w:val="19"/>
              </w:rPr>
              <w:t xml:space="preserve"> </w:t>
            </w:r>
            <w:r w:rsidRPr="009476FE">
              <w:rPr>
                <w:rFonts w:ascii="Arial" w:eastAsia="Arial" w:hAnsi="Arial" w:cs="Arial"/>
                <w:b/>
                <w:bCs/>
                <w:color w:val="0070C0"/>
                <w:sz w:val="20"/>
                <w:szCs w:val="19"/>
              </w:rPr>
              <w:t>TNVS/PUV drivers</w:t>
            </w:r>
            <w:r w:rsidRPr="009476FE">
              <w:rPr>
                <w:rFonts w:ascii="Arial" w:eastAsia="Arial" w:hAnsi="Arial" w:cs="Arial"/>
                <w:color w:val="0070C0"/>
                <w:sz w:val="20"/>
                <w:szCs w:val="19"/>
              </w:rPr>
              <w:t xml:space="preserve"> in the Region.</w:t>
            </w:r>
          </w:p>
          <w:p w14:paraId="076C5506" w14:textId="4E9E3A2E" w:rsidR="00410665" w:rsidRPr="009476FE" w:rsidRDefault="00410665" w:rsidP="00410665">
            <w:pPr>
              <w:pStyle w:val="ListParagraph"/>
              <w:numPr>
                <w:ilvl w:val="0"/>
                <w:numId w:val="7"/>
              </w:numPr>
              <w:spacing w:after="0" w:line="240" w:lineRule="auto"/>
              <w:jc w:val="both"/>
              <w:rPr>
                <w:rFonts w:ascii="Arial" w:eastAsia="Arial" w:hAnsi="Arial" w:cs="Arial"/>
                <w:color w:val="0070C0"/>
                <w:sz w:val="20"/>
                <w:szCs w:val="19"/>
              </w:rPr>
            </w:pPr>
            <w:r w:rsidRPr="009476FE">
              <w:rPr>
                <w:rFonts w:ascii="Arial" w:eastAsia="Arial" w:hAnsi="Arial" w:cs="Arial"/>
                <w:color w:val="0070C0"/>
                <w:sz w:val="20"/>
                <w:szCs w:val="19"/>
              </w:rPr>
              <w:t>Payout for the SAP Waitlisted and 2nd Tranche in the region is still ongoing. Onsite validation during actual payout is also being conducted to ensure eligibility of the beneficiaries.</w:t>
            </w:r>
          </w:p>
          <w:p w14:paraId="7C16951B" w14:textId="7AEA3E7E" w:rsidR="00521424" w:rsidRPr="009476FE" w:rsidRDefault="00521424" w:rsidP="00410665">
            <w:pPr>
              <w:pStyle w:val="ListParagraph"/>
              <w:numPr>
                <w:ilvl w:val="0"/>
                <w:numId w:val="7"/>
              </w:numPr>
              <w:spacing w:after="0" w:line="240" w:lineRule="auto"/>
              <w:jc w:val="both"/>
              <w:rPr>
                <w:rFonts w:ascii="Arial" w:eastAsia="Arial" w:hAnsi="Arial" w:cs="Arial"/>
                <w:color w:val="0070C0"/>
                <w:sz w:val="20"/>
                <w:szCs w:val="19"/>
              </w:rPr>
            </w:pPr>
            <w:r w:rsidRPr="009476FE">
              <w:rPr>
                <w:rFonts w:ascii="Arial" w:eastAsia="Arial" w:hAnsi="Arial" w:cs="Arial"/>
                <w:color w:val="0070C0"/>
                <w:sz w:val="20"/>
                <w:szCs w:val="19"/>
              </w:rPr>
              <w:t>DSWD-FO I staff assisted the LGUs in facilitating the encoding of SAC forms and preparing SAP liquidation documentary requirements.</w:t>
            </w:r>
          </w:p>
          <w:p w14:paraId="09632B24" w14:textId="77777777" w:rsidR="00521424" w:rsidRPr="009476FE"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9476FE">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37711B14" w:rsidR="00521424" w:rsidRPr="00714581" w:rsidRDefault="00714581" w:rsidP="007145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20"/>
              </w:rPr>
            </w:pPr>
            <w:r w:rsidRPr="00714581">
              <w:rPr>
                <w:rFonts w:ascii="Arial" w:eastAsia="Arial" w:hAnsi="Arial" w:cs="Arial"/>
                <w:color w:val="0070C0"/>
                <w:sz w:val="20"/>
                <w:szCs w:val="20"/>
              </w:rPr>
              <w:t xml:space="preserve">10 December </w:t>
            </w:r>
            <w:r w:rsidR="00521424" w:rsidRPr="00714581">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71E90F04" w:rsidR="00521424" w:rsidRPr="00714581"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14581">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6B2A1D" w:rsidRPr="00714581">
              <w:rPr>
                <w:rFonts w:ascii="Arial" w:eastAsia="Arial" w:hAnsi="Arial" w:cs="Arial"/>
                <w:b/>
                <w:color w:val="0070C0"/>
                <w:sz w:val="20"/>
                <w:szCs w:val="19"/>
                <w:lang w:bidi="en-US"/>
              </w:rPr>
              <w:t>4</w:t>
            </w:r>
            <w:r w:rsidR="00714581" w:rsidRPr="00714581">
              <w:rPr>
                <w:rFonts w:ascii="Arial" w:eastAsia="Arial" w:hAnsi="Arial" w:cs="Arial"/>
                <w:b/>
                <w:color w:val="0070C0"/>
                <w:sz w:val="20"/>
                <w:szCs w:val="19"/>
                <w:lang w:bidi="en-US"/>
              </w:rPr>
              <w:t>9</w:t>
            </w:r>
            <w:r w:rsidR="006B2A1D" w:rsidRPr="00714581">
              <w:rPr>
                <w:rFonts w:ascii="Arial" w:eastAsia="Arial" w:hAnsi="Arial" w:cs="Arial"/>
                <w:b/>
                <w:color w:val="0070C0"/>
                <w:sz w:val="20"/>
                <w:szCs w:val="19"/>
                <w:lang w:bidi="en-US"/>
              </w:rPr>
              <w:t>,</w:t>
            </w:r>
            <w:r w:rsidR="00714581" w:rsidRPr="00714581">
              <w:rPr>
                <w:rFonts w:ascii="Arial" w:eastAsia="Arial" w:hAnsi="Arial" w:cs="Arial"/>
                <w:b/>
                <w:color w:val="0070C0"/>
                <w:sz w:val="20"/>
                <w:szCs w:val="19"/>
                <w:lang w:bidi="en-US"/>
              </w:rPr>
              <w:t>504</w:t>
            </w:r>
            <w:r w:rsidRPr="00714581">
              <w:rPr>
                <w:rFonts w:ascii="Arial" w:eastAsia="Arial" w:hAnsi="Arial" w:cs="Arial"/>
                <w:b/>
                <w:color w:val="0070C0"/>
                <w:sz w:val="20"/>
                <w:szCs w:val="19"/>
                <w:lang w:bidi="en-US"/>
              </w:rPr>
              <w:t xml:space="preserve"> clients</w:t>
            </w:r>
            <w:r w:rsidRPr="00714581">
              <w:rPr>
                <w:rFonts w:ascii="Arial" w:eastAsia="Arial" w:hAnsi="Arial" w:cs="Arial"/>
                <w:color w:val="0070C0"/>
                <w:sz w:val="20"/>
                <w:szCs w:val="19"/>
                <w:lang w:bidi="en-US"/>
              </w:rPr>
              <w:t xml:space="preserve"> were served and</w:t>
            </w:r>
            <w:r w:rsidR="00714581" w:rsidRPr="00714581">
              <w:rPr>
                <w:rFonts w:ascii="Arial" w:eastAsia="Arial" w:hAnsi="Arial" w:cs="Arial"/>
                <w:color w:val="0070C0"/>
                <w:sz w:val="20"/>
                <w:szCs w:val="19"/>
                <w:lang w:bidi="en-US"/>
              </w:rPr>
              <w:t xml:space="preserve"> provided with assistance amounting to </w:t>
            </w:r>
            <w:r w:rsidR="00714581" w:rsidRPr="00714581">
              <w:rPr>
                <w:rFonts w:ascii="Arial" w:eastAsia="Arial" w:hAnsi="Arial" w:cs="Arial"/>
                <w:b/>
                <w:color w:val="0070C0"/>
                <w:sz w:val="20"/>
                <w:szCs w:val="19"/>
                <w:lang w:bidi="en-US"/>
              </w:rPr>
              <w:t>₱144,049,399.82</w:t>
            </w:r>
            <w:r w:rsidR="00714581" w:rsidRPr="00714581">
              <w:rPr>
                <w:rFonts w:ascii="Arial" w:eastAsia="Arial" w:hAnsi="Arial" w:cs="Arial"/>
                <w:color w:val="0070C0"/>
                <w:sz w:val="20"/>
                <w:szCs w:val="19"/>
                <w:lang w:bidi="en-US"/>
              </w:rPr>
              <w:t xml:space="preserve"> through medical, burial, food and other assistance of the individuals in crisis.</w:t>
            </w:r>
            <w:r w:rsidRPr="00714581">
              <w:rPr>
                <w:rFonts w:ascii="Arial" w:eastAsia="Arial" w:hAnsi="Arial" w:cs="Arial"/>
                <w:color w:val="0070C0"/>
                <w:sz w:val="20"/>
                <w:szCs w:val="19"/>
                <w:lang w:bidi="en-US"/>
              </w:rPr>
              <w:t xml:space="preserve"> </w:t>
            </w:r>
          </w:p>
          <w:p w14:paraId="4D17F71E" w14:textId="2622DCCB" w:rsidR="00714581" w:rsidRPr="00714581" w:rsidRDefault="00714581"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14581">
              <w:rPr>
                <w:rFonts w:ascii="Arial" w:eastAsia="Arial" w:hAnsi="Arial" w:cs="Arial"/>
                <w:color w:val="0070C0"/>
                <w:sz w:val="20"/>
                <w:szCs w:val="19"/>
                <w:lang w:bidi="en-US"/>
              </w:rPr>
              <w:t xml:space="preserve">DSWD-FO II through the Sustainable Livelihood Program (SLP) under its Livelihood Assistance Grant 1(LAG 1) already disbursed a total amount of </w:t>
            </w:r>
            <w:r w:rsidRPr="00714581">
              <w:rPr>
                <w:rFonts w:ascii="Arial" w:eastAsia="Arial" w:hAnsi="Arial" w:cs="Arial"/>
                <w:b/>
                <w:color w:val="0070C0"/>
                <w:sz w:val="20"/>
                <w:szCs w:val="19"/>
                <w:lang w:bidi="en-US"/>
              </w:rPr>
              <w:t>₱50,031,597.20</w:t>
            </w:r>
            <w:r w:rsidRPr="00714581">
              <w:rPr>
                <w:rFonts w:ascii="Arial" w:eastAsia="Arial" w:hAnsi="Arial" w:cs="Arial"/>
                <w:color w:val="0070C0"/>
                <w:sz w:val="20"/>
                <w:szCs w:val="19"/>
                <w:lang w:bidi="en-US"/>
              </w:rPr>
              <w:t xml:space="preserve"> to </w:t>
            </w:r>
            <w:r w:rsidRPr="00714581">
              <w:rPr>
                <w:rFonts w:ascii="Arial" w:eastAsia="Arial" w:hAnsi="Arial" w:cs="Arial"/>
                <w:b/>
                <w:color w:val="0070C0"/>
                <w:sz w:val="20"/>
                <w:szCs w:val="19"/>
                <w:lang w:bidi="en-US"/>
              </w:rPr>
              <w:t xml:space="preserve">5,991 </w:t>
            </w:r>
            <w:r w:rsidRPr="00714581">
              <w:rPr>
                <w:rFonts w:ascii="Arial" w:eastAsia="Arial" w:hAnsi="Arial" w:cs="Arial"/>
                <w:color w:val="0070C0"/>
                <w:sz w:val="20"/>
                <w:szCs w:val="19"/>
                <w:lang w:bidi="en-US"/>
              </w:rPr>
              <w:t>beneficiaries.</w:t>
            </w:r>
          </w:p>
          <w:p w14:paraId="0FB42D05" w14:textId="03A431D2" w:rsidR="00521424" w:rsidRPr="00714581"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14581">
              <w:rPr>
                <w:rFonts w:ascii="Arial" w:eastAsia="Arial" w:hAnsi="Arial" w:cs="Arial"/>
                <w:color w:val="0070C0"/>
                <w:sz w:val="20"/>
                <w:szCs w:val="19"/>
                <w:lang w:bidi="en-US"/>
              </w:rPr>
              <w:t>DSWD-FO II is continuously repacking family food packs to ensure the availability of food and non-food items at any given time.</w:t>
            </w:r>
          </w:p>
          <w:p w14:paraId="1521D012" w14:textId="5A2EB0F4" w:rsidR="0021737D" w:rsidRPr="00714581" w:rsidRDefault="0021737D"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14581">
              <w:rPr>
                <w:rFonts w:ascii="Arial" w:eastAsia="Arial" w:hAnsi="Arial" w:cs="Arial"/>
                <w:color w:val="0070C0"/>
                <w:sz w:val="20"/>
                <w:szCs w:val="19"/>
                <w:lang w:bidi="en-US"/>
              </w:rPr>
              <w:t>DSWD-FO II ensures provision of augmentation support to LGUs, stakeholders and partners.</w:t>
            </w:r>
          </w:p>
          <w:p w14:paraId="0E2FC22E" w14:textId="77777777" w:rsidR="00521424" w:rsidRPr="00714581" w:rsidRDefault="00521424" w:rsidP="009C745E">
            <w:pPr>
              <w:pStyle w:val="ListParagraph"/>
              <w:spacing w:after="0" w:line="240" w:lineRule="auto"/>
              <w:ind w:left="360" w:right="57"/>
              <w:jc w:val="both"/>
              <w:rPr>
                <w:rFonts w:ascii="Arial" w:eastAsia="Arial" w:hAnsi="Arial" w:cs="Arial"/>
                <w:color w:val="0070C0"/>
                <w:sz w:val="20"/>
                <w:szCs w:val="19"/>
                <w:lang w:bidi="en-US"/>
              </w:rPr>
            </w:pPr>
          </w:p>
          <w:p w14:paraId="59391C60" w14:textId="77777777" w:rsidR="00521424" w:rsidRPr="0071458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714581">
              <w:rPr>
                <w:rFonts w:ascii="Arial" w:eastAsia="Arial" w:hAnsi="Arial" w:cs="Arial"/>
                <w:b/>
                <w:color w:val="0070C0"/>
                <w:sz w:val="20"/>
                <w:szCs w:val="19"/>
              </w:rPr>
              <w:t>Social Amelioration Program (SAP)</w:t>
            </w:r>
          </w:p>
          <w:p w14:paraId="7F027B84" w14:textId="061BB996" w:rsidR="00521424" w:rsidRPr="00714581"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14581">
              <w:rPr>
                <w:rFonts w:ascii="Arial" w:eastAsia="Arial" w:hAnsi="Arial" w:cs="Arial"/>
                <w:color w:val="0070C0"/>
                <w:sz w:val="20"/>
                <w:szCs w:val="19"/>
                <w:lang w:bidi="en-US"/>
              </w:rPr>
              <w:t xml:space="preserve">DSWD-FO II conducted pay-out to </w:t>
            </w:r>
            <w:r w:rsidR="00FB03FE" w:rsidRPr="00714581">
              <w:rPr>
                <w:rFonts w:ascii="Arial" w:eastAsia="Arial" w:hAnsi="Arial" w:cs="Arial"/>
                <w:b/>
                <w:color w:val="0070C0"/>
                <w:sz w:val="20"/>
                <w:szCs w:val="19"/>
                <w:lang w:bidi="en-US"/>
              </w:rPr>
              <w:t>3</w:t>
            </w:r>
            <w:r w:rsidRPr="00714581">
              <w:rPr>
                <w:rFonts w:ascii="Arial" w:eastAsia="Arial" w:hAnsi="Arial" w:cs="Arial"/>
                <w:b/>
                <w:color w:val="0070C0"/>
                <w:sz w:val="20"/>
                <w:szCs w:val="19"/>
                <w:lang w:bidi="en-US"/>
              </w:rPr>
              <w:t>,</w:t>
            </w:r>
            <w:r w:rsidR="007B7FD7" w:rsidRPr="00714581">
              <w:rPr>
                <w:rFonts w:ascii="Arial" w:eastAsia="Arial" w:hAnsi="Arial" w:cs="Arial"/>
                <w:b/>
                <w:color w:val="0070C0"/>
                <w:sz w:val="20"/>
                <w:szCs w:val="19"/>
                <w:lang w:bidi="en-US"/>
              </w:rPr>
              <w:t>226</w:t>
            </w:r>
            <w:r w:rsidRPr="00714581">
              <w:rPr>
                <w:rFonts w:ascii="Arial" w:eastAsia="Arial" w:hAnsi="Arial" w:cs="Arial"/>
                <w:b/>
                <w:color w:val="0070C0"/>
                <w:sz w:val="20"/>
                <w:szCs w:val="19"/>
                <w:lang w:bidi="en-US"/>
              </w:rPr>
              <w:t xml:space="preserve"> beneficiaries</w:t>
            </w:r>
            <w:r w:rsidRPr="00714581">
              <w:rPr>
                <w:rFonts w:ascii="Arial" w:eastAsia="Arial" w:hAnsi="Arial" w:cs="Arial"/>
                <w:color w:val="0070C0"/>
                <w:sz w:val="20"/>
                <w:szCs w:val="19"/>
                <w:lang w:bidi="en-US"/>
              </w:rPr>
              <w:t xml:space="preserve"> of the Bayanihan 2 with a total amount of </w:t>
            </w:r>
            <w:r w:rsidRPr="00714581">
              <w:rPr>
                <w:rFonts w:ascii="Arial" w:eastAsia="Arial" w:hAnsi="Arial" w:cs="Arial"/>
                <w:b/>
                <w:bCs/>
                <w:color w:val="0070C0"/>
                <w:sz w:val="20"/>
                <w:szCs w:val="19"/>
                <w:lang w:bidi="en-US"/>
              </w:rPr>
              <w:t>₱</w:t>
            </w:r>
            <w:r w:rsidR="00FB03FE" w:rsidRPr="00714581">
              <w:rPr>
                <w:rFonts w:ascii="Arial" w:eastAsia="Arial" w:hAnsi="Arial" w:cs="Arial"/>
                <w:b/>
                <w:bCs/>
                <w:color w:val="0070C0"/>
                <w:sz w:val="20"/>
                <w:szCs w:val="19"/>
                <w:lang w:bidi="en-US"/>
              </w:rPr>
              <w:t>1</w:t>
            </w:r>
            <w:r w:rsidR="007B7FD7" w:rsidRPr="00714581">
              <w:rPr>
                <w:rFonts w:ascii="Arial" w:eastAsia="Arial" w:hAnsi="Arial" w:cs="Arial"/>
                <w:b/>
                <w:bCs/>
                <w:color w:val="0070C0"/>
                <w:sz w:val="20"/>
                <w:szCs w:val="19"/>
                <w:lang w:bidi="en-US"/>
              </w:rPr>
              <w:t>7</w:t>
            </w:r>
            <w:r w:rsidRPr="00714581">
              <w:rPr>
                <w:rFonts w:ascii="Arial" w:eastAsia="Arial" w:hAnsi="Arial" w:cs="Arial"/>
                <w:b/>
                <w:bCs/>
                <w:color w:val="0070C0"/>
                <w:sz w:val="20"/>
                <w:szCs w:val="19"/>
                <w:lang w:bidi="en-US"/>
              </w:rPr>
              <w:t>,</w:t>
            </w:r>
            <w:r w:rsidR="007B7FD7" w:rsidRPr="00714581">
              <w:rPr>
                <w:rFonts w:ascii="Arial" w:eastAsia="Arial" w:hAnsi="Arial" w:cs="Arial"/>
                <w:b/>
                <w:bCs/>
                <w:color w:val="0070C0"/>
                <w:sz w:val="20"/>
                <w:szCs w:val="19"/>
                <w:lang w:bidi="en-US"/>
              </w:rPr>
              <w:t>743,000.00.</w:t>
            </w:r>
          </w:p>
          <w:p w14:paraId="1D4985B2" w14:textId="77777777" w:rsidR="00521424" w:rsidRPr="00714581"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14581">
              <w:rPr>
                <w:rFonts w:ascii="Arial" w:eastAsia="Arial" w:hAnsi="Arial" w:cs="Arial"/>
                <w:color w:val="0070C0"/>
                <w:sz w:val="20"/>
                <w:szCs w:val="19"/>
                <w:lang w:bidi="en-US"/>
              </w:rPr>
              <w:t xml:space="preserve">DSWD-FO II has provided SAP to </w:t>
            </w:r>
            <w:r w:rsidRPr="00714581">
              <w:rPr>
                <w:rFonts w:ascii="Arial" w:eastAsia="Arial" w:hAnsi="Arial" w:cs="Arial"/>
                <w:b/>
                <w:color w:val="0070C0"/>
                <w:sz w:val="20"/>
                <w:szCs w:val="19"/>
                <w:lang w:bidi="en-US"/>
              </w:rPr>
              <w:t>571,097 beneficiaries</w:t>
            </w:r>
            <w:r w:rsidRPr="00714581">
              <w:rPr>
                <w:rFonts w:ascii="Arial" w:eastAsia="Arial" w:hAnsi="Arial" w:cs="Arial"/>
                <w:color w:val="0070C0"/>
                <w:sz w:val="20"/>
                <w:szCs w:val="19"/>
                <w:lang w:bidi="en-US"/>
              </w:rPr>
              <w:t xml:space="preserve"> amounting to a total of </w:t>
            </w:r>
            <w:r w:rsidRPr="00714581">
              <w:rPr>
                <w:rFonts w:ascii="Arial" w:eastAsia="Arial" w:hAnsi="Arial" w:cs="Arial"/>
                <w:b/>
                <w:bCs/>
                <w:color w:val="0070C0"/>
                <w:sz w:val="20"/>
                <w:szCs w:val="19"/>
              </w:rPr>
              <w:t>₱</w:t>
            </w:r>
            <w:r w:rsidRPr="00714581">
              <w:rPr>
                <w:rFonts w:ascii="Arial" w:eastAsia="Arial" w:hAnsi="Arial" w:cs="Arial"/>
                <w:b/>
                <w:bCs/>
                <w:color w:val="0070C0"/>
                <w:sz w:val="20"/>
                <w:szCs w:val="19"/>
                <w:lang w:bidi="en-US"/>
              </w:rPr>
              <w:t>3,213,419,000.00</w:t>
            </w:r>
            <w:r w:rsidRPr="00714581">
              <w:rPr>
                <w:rFonts w:ascii="Arial" w:eastAsia="Arial" w:hAnsi="Arial" w:cs="Arial"/>
                <w:color w:val="0070C0"/>
                <w:sz w:val="20"/>
                <w:szCs w:val="19"/>
                <w:lang w:bidi="en-US"/>
              </w:rPr>
              <w:t xml:space="preserve">. </w:t>
            </w:r>
          </w:p>
          <w:p w14:paraId="289AB231" w14:textId="77777777" w:rsidR="00521424" w:rsidRPr="00714581"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14581">
              <w:rPr>
                <w:rFonts w:ascii="Arial" w:eastAsia="Arial" w:hAnsi="Arial" w:cs="Arial"/>
                <w:color w:val="0070C0"/>
                <w:sz w:val="20"/>
                <w:szCs w:val="19"/>
                <w:lang w:bidi="en-US"/>
              </w:rPr>
              <w:t xml:space="preserve">There are </w:t>
            </w:r>
            <w:r w:rsidRPr="00714581">
              <w:rPr>
                <w:rFonts w:ascii="Arial" w:eastAsia="Arial" w:hAnsi="Arial" w:cs="Arial"/>
                <w:b/>
                <w:bCs/>
                <w:color w:val="0070C0"/>
                <w:sz w:val="20"/>
                <w:szCs w:val="19"/>
                <w:lang w:bidi="en-US"/>
              </w:rPr>
              <w:t>46,911 waitlisted beneficiaries</w:t>
            </w:r>
            <w:r w:rsidRPr="00714581">
              <w:rPr>
                <w:rFonts w:ascii="Arial" w:eastAsia="Arial" w:hAnsi="Arial" w:cs="Arial"/>
                <w:color w:val="0070C0"/>
                <w:sz w:val="20"/>
                <w:szCs w:val="19"/>
                <w:lang w:bidi="en-US"/>
              </w:rPr>
              <w:t xml:space="preserve"> who were also provided with SAP amounting to </w:t>
            </w:r>
            <w:r w:rsidRPr="00714581">
              <w:rPr>
                <w:rFonts w:ascii="Arial" w:eastAsia="Arial" w:hAnsi="Arial" w:cs="Arial"/>
                <w:b/>
                <w:bCs/>
                <w:color w:val="0070C0"/>
                <w:sz w:val="20"/>
                <w:szCs w:val="19"/>
                <w:lang w:bidi="en-US"/>
              </w:rPr>
              <w:t>₱258,010,500.00</w:t>
            </w:r>
            <w:r w:rsidRPr="00714581">
              <w:rPr>
                <w:rFonts w:ascii="Arial" w:eastAsia="Arial" w:hAnsi="Arial" w:cs="Arial"/>
                <w:color w:val="0070C0"/>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FA6F3E"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FA6F3E">
              <w:rPr>
                <w:rFonts w:ascii="Arial" w:eastAsia="Arial" w:hAnsi="Arial" w:cs="Arial"/>
                <w:color w:val="0070C0"/>
                <w:sz w:val="20"/>
                <w:szCs w:val="19"/>
              </w:rPr>
              <w:t>10</w:t>
            </w:r>
            <w:r w:rsidR="00521424" w:rsidRPr="00FA6F3E">
              <w:rPr>
                <w:rFonts w:ascii="Arial" w:eastAsia="Arial" w:hAnsi="Arial" w:cs="Arial"/>
                <w:color w:val="0070C0"/>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FA6F3E"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A6F3E">
              <w:rPr>
                <w:rFonts w:ascii="Arial" w:eastAsia="Arial" w:hAnsi="Arial" w:cs="Arial"/>
                <w:color w:val="0070C0"/>
                <w:sz w:val="20"/>
                <w:szCs w:val="19"/>
              </w:rPr>
              <w:t xml:space="preserve">DSWD-FO III has served </w:t>
            </w:r>
            <w:r w:rsidR="00D66BDF" w:rsidRPr="00FA6F3E">
              <w:rPr>
                <w:rFonts w:ascii="Arial" w:eastAsia="Arial" w:hAnsi="Arial" w:cs="Arial"/>
                <w:b/>
                <w:color w:val="0070C0"/>
                <w:sz w:val="20"/>
                <w:szCs w:val="19"/>
              </w:rPr>
              <w:t>36</w:t>
            </w:r>
            <w:r w:rsidRPr="00FA6F3E">
              <w:rPr>
                <w:rFonts w:ascii="Arial" w:eastAsia="Arial" w:hAnsi="Arial" w:cs="Arial"/>
                <w:b/>
                <w:color w:val="0070C0"/>
                <w:sz w:val="20"/>
                <w:szCs w:val="19"/>
              </w:rPr>
              <w:t>,</w:t>
            </w:r>
            <w:r w:rsidR="00D66BDF" w:rsidRPr="00FA6F3E">
              <w:rPr>
                <w:rFonts w:ascii="Arial" w:eastAsia="Arial" w:hAnsi="Arial" w:cs="Arial"/>
                <w:b/>
                <w:color w:val="0070C0"/>
                <w:sz w:val="20"/>
                <w:szCs w:val="19"/>
              </w:rPr>
              <w:t>070</w:t>
            </w:r>
            <w:r w:rsidRPr="00FA6F3E">
              <w:rPr>
                <w:rFonts w:ascii="Arial" w:eastAsia="Arial" w:hAnsi="Arial" w:cs="Arial"/>
                <w:b/>
                <w:color w:val="0070C0"/>
                <w:sz w:val="20"/>
                <w:szCs w:val="19"/>
              </w:rPr>
              <w:t xml:space="preserve"> walk-in clients</w:t>
            </w:r>
            <w:r w:rsidRPr="00FA6F3E">
              <w:rPr>
                <w:rFonts w:ascii="Arial" w:eastAsia="Arial" w:hAnsi="Arial" w:cs="Arial"/>
                <w:color w:val="0070C0"/>
                <w:sz w:val="20"/>
                <w:szCs w:val="19"/>
              </w:rPr>
              <w:t xml:space="preserve"> requesting for assistance through A</w:t>
            </w:r>
            <w:r w:rsidR="00D66BDF" w:rsidRPr="00FA6F3E">
              <w:rPr>
                <w:rFonts w:ascii="Arial" w:eastAsia="Arial" w:hAnsi="Arial" w:cs="Arial"/>
                <w:color w:val="0070C0"/>
                <w:sz w:val="20"/>
                <w:szCs w:val="19"/>
              </w:rPr>
              <w:t>ICS from March 16 to November 27</w:t>
            </w:r>
            <w:r w:rsidRPr="00FA6F3E">
              <w:rPr>
                <w:rFonts w:ascii="Arial" w:eastAsia="Arial" w:hAnsi="Arial" w:cs="Arial"/>
                <w:color w:val="0070C0"/>
                <w:sz w:val="20"/>
                <w:szCs w:val="19"/>
              </w:rPr>
              <w:t xml:space="preserve">, 2020 amounting to </w:t>
            </w:r>
            <w:r w:rsidRPr="00FA6F3E">
              <w:rPr>
                <w:rFonts w:ascii="Arial" w:eastAsia="Arial" w:hAnsi="Arial" w:cs="Arial"/>
                <w:b/>
                <w:color w:val="0070C0"/>
                <w:sz w:val="20"/>
                <w:szCs w:val="19"/>
              </w:rPr>
              <w:t>P1</w:t>
            </w:r>
            <w:r w:rsidR="00D66BDF" w:rsidRPr="00FA6F3E">
              <w:rPr>
                <w:rFonts w:ascii="Arial" w:eastAsia="Arial" w:hAnsi="Arial" w:cs="Arial"/>
                <w:b/>
                <w:color w:val="0070C0"/>
                <w:sz w:val="20"/>
                <w:szCs w:val="19"/>
              </w:rPr>
              <w:t>61,619,528.38</w:t>
            </w:r>
          </w:p>
          <w:p w14:paraId="4C6561E9" w14:textId="030096DA" w:rsidR="00521424" w:rsidRPr="00FA6F3E"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A6F3E">
              <w:rPr>
                <w:rFonts w:ascii="Arial" w:eastAsia="Arial" w:hAnsi="Arial" w:cs="Arial"/>
                <w:color w:val="0070C0"/>
                <w:sz w:val="20"/>
                <w:szCs w:val="19"/>
              </w:rPr>
              <w:t xml:space="preserve">A total of </w:t>
            </w:r>
            <w:r w:rsidR="00D66BDF" w:rsidRPr="00FA6F3E">
              <w:rPr>
                <w:rFonts w:ascii="Arial" w:eastAsia="Arial" w:hAnsi="Arial" w:cs="Arial"/>
                <w:b/>
                <w:bCs/>
                <w:color w:val="0070C0"/>
                <w:sz w:val="20"/>
                <w:szCs w:val="19"/>
              </w:rPr>
              <w:t>113</w:t>
            </w:r>
            <w:r w:rsidRPr="00FA6F3E">
              <w:rPr>
                <w:rFonts w:ascii="Arial" w:eastAsia="Arial" w:hAnsi="Arial" w:cs="Arial"/>
                <w:b/>
                <w:bCs/>
                <w:color w:val="0070C0"/>
                <w:sz w:val="20"/>
                <w:szCs w:val="19"/>
              </w:rPr>
              <w:t>,739 FFPs</w:t>
            </w:r>
            <w:r w:rsidRPr="00FA6F3E">
              <w:rPr>
                <w:rFonts w:ascii="Arial" w:eastAsia="Arial" w:hAnsi="Arial" w:cs="Arial"/>
                <w:color w:val="0070C0"/>
                <w:sz w:val="20"/>
                <w:szCs w:val="19"/>
              </w:rPr>
              <w:t xml:space="preserve"> were provided to 109 LGUs, one (1) NGA and four (4) NGOs in Region amounting to </w:t>
            </w:r>
            <w:r w:rsidRPr="00FA6F3E">
              <w:rPr>
                <w:rFonts w:ascii="Arial" w:eastAsia="Arial" w:hAnsi="Arial" w:cs="Arial"/>
                <w:b/>
                <w:bCs/>
                <w:color w:val="0070C0"/>
                <w:sz w:val="20"/>
                <w:szCs w:val="19"/>
              </w:rPr>
              <w:t>₱51,901,397.11.</w:t>
            </w:r>
          </w:p>
          <w:p w14:paraId="6869FCB0" w14:textId="77777777" w:rsidR="00521424" w:rsidRPr="00FA6F3E"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A6F3E">
              <w:rPr>
                <w:rFonts w:ascii="Arial" w:eastAsia="Arial" w:hAnsi="Arial" w:cs="Arial"/>
                <w:color w:val="0070C0"/>
                <w:sz w:val="20"/>
                <w:szCs w:val="19"/>
              </w:rPr>
              <w:t>Non-food items were provided to seven (7) LGUs and one (1) NGA amounting to</w:t>
            </w:r>
            <w:r w:rsidRPr="00FA6F3E">
              <w:rPr>
                <w:rFonts w:ascii="Arial" w:eastAsia="Arial" w:hAnsi="Arial" w:cs="Arial"/>
                <w:b/>
                <w:bCs/>
                <w:color w:val="0070C0"/>
                <w:sz w:val="20"/>
                <w:szCs w:val="19"/>
              </w:rPr>
              <w:t xml:space="preserve"> ₱9,785,970.00.</w:t>
            </w:r>
          </w:p>
          <w:p w14:paraId="450FCBFF" w14:textId="4BA04858" w:rsidR="00521424" w:rsidRPr="00FA6F3E"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A6F3E">
              <w:rPr>
                <w:rFonts w:ascii="Arial" w:eastAsia="Arial" w:hAnsi="Arial" w:cs="Arial"/>
                <w:color w:val="0070C0"/>
                <w:sz w:val="20"/>
                <w:szCs w:val="19"/>
              </w:rPr>
              <w:t xml:space="preserve">A total of </w:t>
            </w:r>
            <w:r w:rsidRPr="00FA6F3E">
              <w:rPr>
                <w:rFonts w:ascii="Arial" w:eastAsia="Arial" w:hAnsi="Arial" w:cs="Arial"/>
                <w:b/>
                <w:bCs/>
                <w:color w:val="0070C0"/>
                <w:sz w:val="20"/>
                <w:szCs w:val="19"/>
              </w:rPr>
              <w:t>98,</w:t>
            </w:r>
            <w:r w:rsidR="00D66BDF" w:rsidRPr="00FA6F3E">
              <w:rPr>
                <w:rFonts w:ascii="Arial" w:eastAsia="Arial" w:hAnsi="Arial" w:cs="Arial"/>
                <w:b/>
                <w:bCs/>
                <w:color w:val="0070C0"/>
                <w:sz w:val="20"/>
                <w:szCs w:val="19"/>
              </w:rPr>
              <w:t>626</w:t>
            </w:r>
            <w:r w:rsidRPr="00FA6F3E">
              <w:rPr>
                <w:rFonts w:ascii="Arial" w:eastAsia="Arial" w:hAnsi="Arial" w:cs="Arial"/>
                <w:b/>
                <w:bCs/>
                <w:color w:val="0070C0"/>
                <w:sz w:val="20"/>
                <w:szCs w:val="19"/>
              </w:rPr>
              <w:t xml:space="preserve"> beneficiaries</w:t>
            </w:r>
            <w:r w:rsidRPr="00FA6F3E">
              <w:rPr>
                <w:rFonts w:ascii="Arial" w:eastAsia="Arial" w:hAnsi="Arial" w:cs="Arial"/>
                <w:color w:val="0070C0"/>
                <w:sz w:val="20"/>
                <w:szCs w:val="19"/>
              </w:rPr>
              <w:t xml:space="preserve"> received Social Pension assistance amounting to </w:t>
            </w:r>
            <w:r w:rsidRPr="00FA6F3E">
              <w:rPr>
                <w:rFonts w:ascii="Arial" w:eastAsia="Arial" w:hAnsi="Arial" w:cs="Arial"/>
                <w:b/>
                <w:bCs/>
                <w:color w:val="0070C0"/>
                <w:sz w:val="20"/>
                <w:szCs w:val="19"/>
              </w:rPr>
              <w:t>₱</w:t>
            </w:r>
            <w:r w:rsidR="00D66BDF" w:rsidRPr="00FA6F3E">
              <w:rPr>
                <w:rFonts w:ascii="Arial" w:eastAsia="Arial" w:hAnsi="Arial" w:cs="Arial"/>
                <w:b/>
                <w:bCs/>
                <w:color w:val="0070C0"/>
                <w:sz w:val="20"/>
                <w:szCs w:val="19"/>
              </w:rPr>
              <w:t>502</w:t>
            </w:r>
            <w:r w:rsidRPr="00FA6F3E">
              <w:rPr>
                <w:rFonts w:ascii="Arial" w:eastAsia="Arial" w:hAnsi="Arial" w:cs="Arial"/>
                <w:b/>
                <w:bCs/>
                <w:color w:val="0070C0"/>
                <w:sz w:val="20"/>
                <w:szCs w:val="19"/>
              </w:rPr>
              <w:t>,</w:t>
            </w:r>
            <w:r w:rsidR="00D66BDF" w:rsidRPr="00FA6F3E">
              <w:rPr>
                <w:rFonts w:ascii="Arial" w:eastAsia="Arial" w:hAnsi="Arial" w:cs="Arial"/>
                <w:b/>
                <w:bCs/>
                <w:color w:val="0070C0"/>
                <w:sz w:val="20"/>
                <w:szCs w:val="19"/>
              </w:rPr>
              <w:t>302</w:t>
            </w:r>
            <w:r w:rsidRPr="00FA6F3E">
              <w:rPr>
                <w:rFonts w:ascii="Arial" w:eastAsia="Arial" w:hAnsi="Arial" w:cs="Arial"/>
                <w:b/>
                <w:bCs/>
                <w:color w:val="0070C0"/>
                <w:sz w:val="20"/>
                <w:szCs w:val="19"/>
              </w:rPr>
              <w:t xml:space="preserve">,000.00 </w:t>
            </w:r>
            <w:r w:rsidR="00D66BDF" w:rsidRPr="00FA6F3E">
              <w:rPr>
                <w:rFonts w:ascii="Arial" w:eastAsia="Arial" w:hAnsi="Arial" w:cs="Arial"/>
                <w:color w:val="0070C0"/>
                <w:sz w:val="20"/>
                <w:szCs w:val="19"/>
              </w:rPr>
              <w:t>as of 09</w:t>
            </w:r>
            <w:r w:rsidRPr="00FA6F3E">
              <w:rPr>
                <w:rFonts w:ascii="Arial" w:eastAsia="Arial" w:hAnsi="Arial" w:cs="Arial"/>
                <w:color w:val="0070C0"/>
                <w:sz w:val="20"/>
                <w:szCs w:val="19"/>
              </w:rPr>
              <w:t xml:space="preserve"> December 2020.</w:t>
            </w:r>
          </w:p>
          <w:p w14:paraId="0A11CA3C" w14:textId="77777777" w:rsidR="00521424" w:rsidRPr="00FA6F3E"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A6F3E">
              <w:rPr>
                <w:rFonts w:ascii="Arial" w:eastAsia="Arial" w:hAnsi="Arial" w:cs="Arial"/>
                <w:color w:val="0070C0"/>
                <w:sz w:val="20"/>
                <w:szCs w:val="19"/>
              </w:rPr>
              <w:t>DSWD-FO III is continuously repacking FFPs.</w:t>
            </w:r>
          </w:p>
          <w:p w14:paraId="6788160B" w14:textId="77777777" w:rsidR="00521424" w:rsidRPr="00FA6F3E"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A6F3E">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6AC29150" w14:textId="77777777" w:rsidR="00521424" w:rsidRPr="00FA6F3E"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454DAACA" w14:textId="77777777" w:rsidR="00521424" w:rsidRPr="00FA6F3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FA6F3E">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1424" w:rsidRPr="00FA6F3E" w14:paraId="08533A41" w14:textId="77777777" w:rsidTr="009C745E">
              <w:tc>
                <w:tcPr>
                  <w:tcW w:w="1581" w:type="dxa"/>
                  <w:shd w:val="clear" w:color="auto" w:fill="D9D9D9" w:themeFill="background1" w:themeFillShade="D9"/>
                  <w:vAlign w:val="center"/>
                </w:tcPr>
                <w:p w14:paraId="4F9DE378" w14:textId="77777777" w:rsidR="00521424" w:rsidRPr="00FA6F3E" w:rsidRDefault="00521424" w:rsidP="009C745E">
                  <w:pPr>
                    <w:widowControl/>
                    <w:spacing w:after="0" w:line="240" w:lineRule="auto"/>
                    <w:contextualSpacing/>
                    <w:jc w:val="center"/>
                    <w:rPr>
                      <w:rFonts w:ascii="Arial" w:eastAsia="Arial" w:hAnsi="Arial" w:cs="Arial"/>
                      <w:b/>
                      <w:color w:val="0070C0"/>
                      <w:sz w:val="16"/>
                      <w:szCs w:val="16"/>
                    </w:rPr>
                  </w:pPr>
                  <w:r w:rsidRPr="00FA6F3E">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772C557F" w14:textId="77777777" w:rsidR="00521424" w:rsidRPr="00FA6F3E" w:rsidRDefault="00521424" w:rsidP="009C745E">
                  <w:pPr>
                    <w:widowControl/>
                    <w:spacing w:after="0" w:line="240" w:lineRule="auto"/>
                    <w:contextualSpacing/>
                    <w:jc w:val="center"/>
                    <w:rPr>
                      <w:rFonts w:ascii="Arial" w:eastAsia="Arial" w:hAnsi="Arial" w:cs="Arial"/>
                      <w:b/>
                      <w:color w:val="0070C0"/>
                      <w:sz w:val="16"/>
                      <w:szCs w:val="16"/>
                    </w:rPr>
                  </w:pPr>
                  <w:r w:rsidRPr="00FA6F3E">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7AD8E058" w14:textId="77777777" w:rsidR="00521424" w:rsidRPr="00FA6F3E" w:rsidRDefault="00521424" w:rsidP="009C745E">
                  <w:pPr>
                    <w:widowControl/>
                    <w:spacing w:after="0" w:line="240" w:lineRule="auto"/>
                    <w:contextualSpacing/>
                    <w:jc w:val="center"/>
                    <w:rPr>
                      <w:rFonts w:ascii="Arial" w:eastAsia="Arial" w:hAnsi="Arial" w:cs="Arial"/>
                      <w:b/>
                      <w:color w:val="0070C0"/>
                      <w:sz w:val="16"/>
                      <w:szCs w:val="16"/>
                    </w:rPr>
                  </w:pPr>
                  <w:r w:rsidRPr="00FA6F3E">
                    <w:rPr>
                      <w:rFonts w:ascii="Arial" w:eastAsia="Arial" w:hAnsi="Arial" w:cs="Arial"/>
                      <w:b/>
                      <w:color w:val="0070C0"/>
                      <w:sz w:val="16"/>
                      <w:szCs w:val="16"/>
                    </w:rPr>
                    <w:t>TOTA AMOUNT PAID (PhP)</w:t>
                  </w:r>
                </w:p>
              </w:tc>
              <w:tc>
                <w:tcPr>
                  <w:tcW w:w="2720" w:type="dxa"/>
                  <w:shd w:val="clear" w:color="auto" w:fill="D9D9D9" w:themeFill="background1" w:themeFillShade="D9"/>
                  <w:vAlign w:val="center"/>
                </w:tcPr>
                <w:p w14:paraId="6D238FDE" w14:textId="77777777" w:rsidR="00521424" w:rsidRPr="00FA6F3E" w:rsidRDefault="00521424" w:rsidP="009C745E">
                  <w:pPr>
                    <w:widowControl/>
                    <w:spacing w:after="0" w:line="240" w:lineRule="auto"/>
                    <w:contextualSpacing/>
                    <w:jc w:val="center"/>
                    <w:rPr>
                      <w:rFonts w:ascii="Arial" w:eastAsia="Arial" w:hAnsi="Arial" w:cs="Arial"/>
                      <w:b/>
                      <w:color w:val="0070C0"/>
                      <w:sz w:val="16"/>
                      <w:szCs w:val="16"/>
                    </w:rPr>
                  </w:pPr>
                  <w:r w:rsidRPr="00FA6F3E">
                    <w:rPr>
                      <w:rFonts w:ascii="Arial" w:eastAsia="Arial" w:hAnsi="Arial" w:cs="Arial"/>
                      <w:b/>
                      <w:color w:val="0070C0"/>
                      <w:sz w:val="16"/>
                      <w:szCs w:val="16"/>
                    </w:rPr>
                    <w:t>REMARKS</w:t>
                  </w:r>
                </w:p>
              </w:tc>
            </w:tr>
            <w:tr w:rsidR="00521424" w:rsidRPr="00FA6F3E" w14:paraId="05DD756A" w14:textId="77777777" w:rsidTr="009C745E">
              <w:tc>
                <w:tcPr>
                  <w:tcW w:w="7561" w:type="dxa"/>
                  <w:gridSpan w:val="4"/>
                  <w:shd w:val="clear" w:color="auto" w:fill="EAF1DD" w:themeFill="accent3" w:themeFillTint="33"/>
                  <w:vAlign w:val="center"/>
                </w:tcPr>
                <w:p w14:paraId="7BEE73CD" w14:textId="77777777" w:rsidR="00521424" w:rsidRPr="00FA6F3E" w:rsidRDefault="00521424" w:rsidP="009C745E">
                  <w:pPr>
                    <w:widowControl/>
                    <w:spacing w:after="0" w:line="240" w:lineRule="auto"/>
                    <w:contextualSpacing/>
                    <w:rPr>
                      <w:rFonts w:ascii="Arial" w:eastAsia="Arial" w:hAnsi="Arial" w:cs="Arial"/>
                      <w:b/>
                      <w:color w:val="0070C0"/>
                      <w:sz w:val="16"/>
                      <w:szCs w:val="16"/>
                    </w:rPr>
                  </w:pPr>
                  <w:r w:rsidRPr="00FA6F3E">
                    <w:rPr>
                      <w:rFonts w:ascii="Arial" w:eastAsia="Arial" w:hAnsi="Arial" w:cs="Arial"/>
                      <w:b/>
                      <w:color w:val="0070C0"/>
                      <w:sz w:val="16"/>
                      <w:szCs w:val="16"/>
                    </w:rPr>
                    <w:t>FIRST TRANCHE</w:t>
                  </w:r>
                </w:p>
              </w:tc>
            </w:tr>
            <w:tr w:rsidR="00521424" w:rsidRPr="00FA6F3E" w14:paraId="784C14B8" w14:textId="77777777" w:rsidTr="009C745E">
              <w:tc>
                <w:tcPr>
                  <w:tcW w:w="1581" w:type="dxa"/>
                </w:tcPr>
                <w:p w14:paraId="1BEE1364"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Non-4Ps</w:t>
                  </w:r>
                </w:p>
              </w:tc>
              <w:tc>
                <w:tcPr>
                  <w:tcW w:w="1559" w:type="dxa"/>
                </w:tcPr>
                <w:p w14:paraId="176A996E" w14:textId="77777777" w:rsidR="00521424" w:rsidRPr="00FA6F3E" w:rsidRDefault="00521424" w:rsidP="009C745E">
                  <w:pPr>
                    <w:widowControl/>
                    <w:spacing w:after="0" w:line="240" w:lineRule="auto"/>
                    <w:contextualSpacing/>
                    <w:jc w:val="center"/>
                    <w:rPr>
                      <w:rFonts w:ascii="Arial" w:eastAsia="Arial" w:hAnsi="Arial" w:cs="Arial"/>
                      <w:bCs/>
                      <w:color w:val="0070C0"/>
                      <w:sz w:val="16"/>
                      <w:szCs w:val="16"/>
                    </w:rPr>
                  </w:pPr>
                  <w:r w:rsidRPr="00FA6F3E">
                    <w:rPr>
                      <w:rFonts w:ascii="Arial" w:eastAsia="Arial" w:hAnsi="Arial" w:cs="Arial"/>
                      <w:bCs/>
                      <w:color w:val="0070C0"/>
                      <w:sz w:val="16"/>
                      <w:szCs w:val="16"/>
                    </w:rPr>
                    <w:t>1,504,018</w:t>
                  </w:r>
                </w:p>
              </w:tc>
              <w:tc>
                <w:tcPr>
                  <w:tcW w:w="1701" w:type="dxa"/>
                </w:tcPr>
                <w:p w14:paraId="6F8CC9FB" w14:textId="77777777" w:rsidR="00521424" w:rsidRPr="00FA6F3E" w:rsidRDefault="00521424" w:rsidP="009C745E">
                  <w:pPr>
                    <w:widowControl/>
                    <w:spacing w:after="0" w:line="240" w:lineRule="auto"/>
                    <w:contextualSpacing/>
                    <w:jc w:val="right"/>
                    <w:rPr>
                      <w:rFonts w:ascii="Arial" w:eastAsia="Arial" w:hAnsi="Arial" w:cs="Arial"/>
                      <w:bCs/>
                      <w:color w:val="0070C0"/>
                      <w:sz w:val="16"/>
                      <w:szCs w:val="16"/>
                    </w:rPr>
                  </w:pPr>
                  <w:r w:rsidRPr="00FA6F3E">
                    <w:rPr>
                      <w:rFonts w:ascii="Arial" w:eastAsia="Arial" w:hAnsi="Arial" w:cs="Arial"/>
                      <w:bCs/>
                      <w:color w:val="0070C0"/>
                      <w:sz w:val="16"/>
                      <w:szCs w:val="16"/>
                    </w:rPr>
                    <w:t>9,776,117,000.00</w:t>
                  </w:r>
                </w:p>
              </w:tc>
              <w:tc>
                <w:tcPr>
                  <w:tcW w:w="2720" w:type="dxa"/>
                </w:tcPr>
                <w:p w14:paraId="072D84CB"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As of 28 May 2020</w:t>
                  </w:r>
                </w:p>
              </w:tc>
            </w:tr>
            <w:tr w:rsidR="00521424" w:rsidRPr="00FA6F3E" w14:paraId="523B774F" w14:textId="77777777" w:rsidTr="009C745E">
              <w:tc>
                <w:tcPr>
                  <w:tcW w:w="1581" w:type="dxa"/>
                </w:tcPr>
                <w:p w14:paraId="19C3C0CC"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4Ps</w:t>
                  </w:r>
                </w:p>
              </w:tc>
              <w:tc>
                <w:tcPr>
                  <w:tcW w:w="1559" w:type="dxa"/>
                </w:tcPr>
                <w:p w14:paraId="05C7FF98" w14:textId="77777777" w:rsidR="00521424" w:rsidRPr="00FA6F3E" w:rsidRDefault="00521424" w:rsidP="009C745E">
                  <w:pPr>
                    <w:widowControl/>
                    <w:spacing w:after="0" w:line="240" w:lineRule="auto"/>
                    <w:contextualSpacing/>
                    <w:jc w:val="center"/>
                    <w:rPr>
                      <w:rFonts w:ascii="Arial" w:eastAsia="Arial" w:hAnsi="Arial" w:cs="Arial"/>
                      <w:bCs/>
                      <w:color w:val="0070C0"/>
                      <w:sz w:val="16"/>
                      <w:szCs w:val="16"/>
                    </w:rPr>
                  </w:pPr>
                  <w:r w:rsidRPr="00FA6F3E">
                    <w:rPr>
                      <w:rFonts w:ascii="Arial" w:eastAsia="Arial" w:hAnsi="Arial" w:cs="Arial"/>
                      <w:bCs/>
                      <w:color w:val="0070C0"/>
                      <w:sz w:val="16"/>
                      <w:szCs w:val="16"/>
                    </w:rPr>
                    <w:t>294,208</w:t>
                  </w:r>
                </w:p>
              </w:tc>
              <w:tc>
                <w:tcPr>
                  <w:tcW w:w="1701" w:type="dxa"/>
                </w:tcPr>
                <w:p w14:paraId="64A52782" w14:textId="77777777" w:rsidR="00521424" w:rsidRPr="00FA6F3E" w:rsidRDefault="00521424" w:rsidP="009C745E">
                  <w:pPr>
                    <w:widowControl/>
                    <w:spacing w:after="0" w:line="240" w:lineRule="auto"/>
                    <w:contextualSpacing/>
                    <w:jc w:val="right"/>
                    <w:rPr>
                      <w:rFonts w:ascii="Arial" w:eastAsia="Arial" w:hAnsi="Arial" w:cs="Arial"/>
                      <w:bCs/>
                      <w:color w:val="0070C0"/>
                      <w:sz w:val="16"/>
                      <w:szCs w:val="16"/>
                    </w:rPr>
                  </w:pPr>
                  <w:r w:rsidRPr="00FA6F3E">
                    <w:rPr>
                      <w:rFonts w:ascii="Arial" w:eastAsia="Arial" w:hAnsi="Arial" w:cs="Arial"/>
                      <w:bCs/>
                      <w:color w:val="0070C0"/>
                      <w:sz w:val="16"/>
                      <w:szCs w:val="16"/>
                    </w:rPr>
                    <w:t>1,515,171,200.00</w:t>
                  </w:r>
                </w:p>
              </w:tc>
              <w:tc>
                <w:tcPr>
                  <w:tcW w:w="2720" w:type="dxa"/>
                </w:tcPr>
                <w:p w14:paraId="2EE99665"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As of 10 September 2020</w:t>
                  </w:r>
                </w:p>
              </w:tc>
            </w:tr>
            <w:tr w:rsidR="00FA6F3E" w:rsidRPr="00FA6F3E" w14:paraId="53AB07EF" w14:textId="77777777" w:rsidTr="009C745E">
              <w:tc>
                <w:tcPr>
                  <w:tcW w:w="1581" w:type="dxa"/>
                </w:tcPr>
                <w:p w14:paraId="4E5CEAA3"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Waitlisted</w:t>
                  </w:r>
                </w:p>
              </w:tc>
              <w:tc>
                <w:tcPr>
                  <w:tcW w:w="1559" w:type="dxa"/>
                </w:tcPr>
                <w:p w14:paraId="5DA2605B" w14:textId="77777777" w:rsidR="00521424" w:rsidRPr="00FA6F3E" w:rsidRDefault="00521424" w:rsidP="009C745E">
                  <w:pPr>
                    <w:widowControl/>
                    <w:spacing w:after="0" w:line="240" w:lineRule="auto"/>
                    <w:contextualSpacing/>
                    <w:jc w:val="center"/>
                    <w:rPr>
                      <w:rFonts w:ascii="Arial" w:eastAsia="Arial" w:hAnsi="Arial" w:cs="Arial"/>
                      <w:bCs/>
                      <w:color w:val="0070C0"/>
                      <w:sz w:val="16"/>
                      <w:szCs w:val="16"/>
                    </w:rPr>
                  </w:pPr>
                  <w:r w:rsidRPr="00FA6F3E">
                    <w:rPr>
                      <w:rFonts w:ascii="Arial" w:eastAsia="Arial" w:hAnsi="Arial" w:cs="Arial"/>
                      <w:bCs/>
                      <w:color w:val="0070C0"/>
                      <w:sz w:val="16"/>
                      <w:szCs w:val="16"/>
                    </w:rPr>
                    <w:t>481,698</w:t>
                  </w:r>
                </w:p>
              </w:tc>
              <w:tc>
                <w:tcPr>
                  <w:tcW w:w="1701" w:type="dxa"/>
                </w:tcPr>
                <w:p w14:paraId="3957678A" w14:textId="77777777" w:rsidR="00521424" w:rsidRPr="00FA6F3E" w:rsidRDefault="00521424" w:rsidP="009C745E">
                  <w:pPr>
                    <w:widowControl/>
                    <w:spacing w:after="0" w:line="240" w:lineRule="auto"/>
                    <w:contextualSpacing/>
                    <w:jc w:val="right"/>
                    <w:rPr>
                      <w:rFonts w:ascii="Arial" w:eastAsia="Arial" w:hAnsi="Arial" w:cs="Arial"/>
                      <w:bCs/>
                      <w:color w:val="0070C0"/>
                      <w:sz w:val="16"/>
                      <w:szCs w:val="16"/>
                    </w:rPr>
                  </w:pPr>
                  <w:r w:rsidRPr="00FA6F3E">
                    <w:rPr>
                      <w:rFonts w:ascii="Arial" w:eastAsia="Arial" w:hAnsi="Arial" w:cs="Arial"/>
                      <w:bCs/>
                      <w:color w:val="0070C0"/>
                      <w:sz w:val="16"/>
                      <w:szCs w:val="16"/>
                    </w:rPr>
                    <w:t>3,131,037,000.00</w:t>
                  </w:r>
                </w:p>
              </w:tc>
              <w:tc>
                <w:tcPr>
                  <w:tcW w:w="2720" w:type="dxa"/>
                </w:tcPr>
                <w:p w14:paraId="692BE2DC"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As of 15 November 2020</w:t>
                  </w:r>
                </w:p>
              </w:tc>
            </w:tr>
            <w:tr w:rsidR="00521424" w:rsidRPr="00FA6F3E" w14:paraId="63FF26DE" w14:textId="77777777" w:rsidTr="009C745E">
              <w:tc>
                <w:tcPr>
                  <w:tcW w:w="7561" w:type="dxa"/>
                  <w:gridSpan w:val="4"/>
                  <w:shd w:val="clear" w:color="auto" w:fill="EAF1DD" w:themeFill="accent3" w:themeFillTint="33"/>
                  <w:vAlign w:val="center"/>
                </w:tcPr>
                <w:p w14:paraId="635C38E2" w14:textId="77777777" w:rsidR="00521424" w:rsidRPr="00FA6F3E" w:rsidRDefault="00521424" w:rsidP="009C745E">
                  <w:pPr>
                    <w:widowControl/>
                    <w:spacing w:after="0" w:line="240" w:lineRule="auto"/>
                    <w:contextualSpacing/>
                    <w:rPr>
                      <w:rFonts w:ascii="Arial" w:eastAsia="Arial" w:hAnsi="Arial" w:cs="Arial"/>
                      <w:b/>
                      <w:color w:val="0070C0"/>
                      <w:sz w:val="16"/>
                      <w:szCs w:val="16"/>
                    </w:rPr>
                  </w:pPr>
                  <w:r w:rsidRPr="00FA6F3E">
                    <w:rPr>
                      <w:rFonts w:ascii="Arial" w:eastAsia="Arial" w:hAnsi="Arial" w:cs="Arial"/>
                      <w:b/>
                      <w:color w:val="0070C0"/>
                      <w:sz w:val="16"/>
                      <w:szCs w:val="16"/>
                    </w:rPr>
                    <w:t>SECOND TRANCHE</w:t>
                  </w:r>
                </w:p>
              </w:tc>
            </w:tr>
            <w:tr w:rsidR="00521424" w:rsidRPr="00FA6F3E" w14:paraId="513CAC90" w14:textId="77777777" w:rsidTr="009C745E">
              <w:tc>
                <w:tcPr>
                  <w:tcW w:w="1581" w:type="dxa"/>
                </w:tcPr>
                <w:p w14:paraId="4E82FAA6"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Non-4Ps</w:t>
                  </w:r>
                </w:p>
              </w:tc>
              <w:tc>
                <w:tcPr>
                  <w:tcW w:w="1559" w:type="dxa"/>
                </w:tcPr>
                <w:p w14:paraId="11D690A4" w14:textId="77777777" w:rsidR="00521424" w:rsidRPr="00FA6F3E" w:rsidRDefault="00521424" w:rsidP="009C745E">
                  <w:pPr>
                    <w:widowControl/>
                    <w:spacing w:after="0" w:line="240" w:lineRule="auto"/>
                    <w:contextualSpacing/>
                    <w:jc w:val="center"/>
                    <w:rPr>
                      <w:rFonts w:ascii="Arial" w:eastAsia="Arial" w:hAnsi="Arial" w:cs="Arial"/>
                      <w:bCs/>
                      <w:color w:val="0070C0"/>
                      <w:sz w:val="16"/>
                      <w:szCs w:val="16"/>
                    </w:rPr>
                  </w:pPr>
                  <w:r w:rsidRPr="00FA6F3E">
                    <w:rPr>
                      <w:rFonts w:ascii="Arial" w:eastAsia="Arial" w:hAnsi="Arial" w:cs="Arial"/>
                      <w:bCs/>
                      <w:color w:val="0070C0"/>
                      <w:sz w:val="16"/>
                      <w:szCs w:val="16"/>
                    </w:rPr>
                    <w:t>1,302,266</w:t>
                  </w:r>
                </w:p>
              </w:tc>
              <w:tc>
                <w:tcPr>
                  <w:tcW w:w="1701" w:type="dxa"/>
                </w:tcPr>
                <w:p w14:paraId="6F77B15A" w14:textId="77777777" w:rsidR="00521424" w:rsidRPr="00FA6F3E" w:rsidRDefault="00521424" w:rsidP="009C745E">
                  <w:pPr>
                    <w:widowControl/>
                    <w:spacing w:after="0" w:line="240" w:lineRule="auto"/>
                    <w:contextualSpacing/>
                    <w:jc w:val="right"/>
                    <w:rPr>
                      <w:rFonts w:ascii="Arial" w:eastAsia="Arial" w:hAnsi="Arial" w:cs="Arial"/>
                      <w:bCs/>
                      <w:color w:val="0070C0"/>
                      <w:sz w:val="16"/>
                      <w:szCs w:val="16"/>
                    </w:rPr>
                  </w:pPr>
                  <w:r w:rsidRPr="00FA6F3E">
                    <w:rPr>
                      <w:rFonts w:ascii="Arial" w:eastAsia="Arial" w:hAnsi="Arial" w:cs="Arial"/>
                      <w:bCs/>
                      <w:color w:val="0070C0"/>
                      <w:sz w:val="16"/>
                      <w:szCs w:val="16"/>
                    </w:rPr>
                    <w:t>8,464,729,000.00</w:t>
                  </w:r>
                </w:p>
              </w:tc>
              <w:tc>
                <w:tcPr>
                  <w:tcW w:w="2720" w:type="dxa"/>
                </w:tcPr>
                <w:p w14:paraId="5DDBB85D"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As of 15 November 2020</w:t>
                  </w:r>
                </w:p>
              </w:tc>
            </w:tr>
            <w:tr w:rsidR="00FA6F3E" w:rsidRPr="00FA6F3E" w14:paraId="5E46FE36" w14:textId="77777777" w:rsidTr="009C745E">
              <w:tc>
                <w:tcPr>
                  <w:tcW w:w="1581" w:type="dxa"/>
                </w:tcPr>
                <w:p w14:paraId="1FB4F5EB"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4Ps</w:t>
                  </w:r>
                </w:p>
              </w:tc>
              <w:tc>
                <w:tcPr>
                  <w:tcW w:w="1559" w:type="dxa"/>
                </w:tcPr>
                <w:p w14:paraId="7C4AF788" w14:textId="77777777" w:rsidR="00521424" w:rsidRPr="00FA6F3E" w:rsidRDefault="00521424" w:rsidP="009C745E">
                  <w:pPr>
                    <w:widowControl/>
                    <w:spacing w:after="0" w:line="240" w:lineRule="auto"/>
                    <w:contextualSpacing/>
                    <w:jc w:val="center"/>
                    <w:rPr>
                      <w:rFonts w:ascii="Arial" w:eastAsia="Arial" w:hAnsi="Arial" w:cs="Arial"/>
                      <w:bCs/>
                      <w:color w:val="0070C0"/>
                      <w:sz w:val="16"/>
                      <w:szCs w:val="16"/>
                    </w:rPr>
                  </w:pPr>
                  <w:r w:rsidRPr="00FA6F3E">
                    <w:rPr>
                      <w:rFonts w:ascii="Arial" w:eastAsia="Arial" w:hAnsi="Arial" w:cs="Arial"/>
                      <w:bCs/>
                      <w:color w:val="0070C0"/>
                      <w:sz w:val="16"/>
                      <w:szCs w:val="16"/>
                    </w:rPr>
                    <w:t>282,718</w:t>
                  </w:r>
                </w:p>
              </w:tc>
              <w:tc>
                <w:tcPr>
                  <w:tcW w:w="1701" w:type="dxa"/>
                </w:tcPr>
                <w:p w14:paraId="63072154" w14:textId="77777777" w:rsidR="00521424" w:rsidRPr="00FA6F3E" w:rsidRDefault="00521424" w:rsidP="009C745E">
                  <w:pPr>
                    <w:widowControl/>
                    <w:spacing w:after="0" w:line="240" w:lineRule="auto"/>
                    <w:contextualSpacing/>
                    <w:jc w:val="right"/>
                    <w:rPr>
                      <w:rFonts w:ascii="Arial" w:eastAsia="Arial" w:hAnsi="Arial" w:cs="Arial"/>
                      <w:bCs/>
                      <w:color w:val="0070C0"/>
                      <w:sz w:val="16"/>
                      <w:szCs w:val="16"/>
                    </w:rPr>
                  </w:pPr>
                  <w:r w:rsidRPr="00FA6F3E">
                    <w:rPr>
                      <w:rFonts w:ascii="Arial" w:eastAsia="Arial" w:hAnsi="Arial" w:cs="Arial"/>
                      <w:bCs/>
                      <w:color w:val="0070C0"/>
                      <w:sz w:val="16"/>
                      <w:szCs w:val="16"/>
                    </w:rPr>
                    <w:t>1,455,997,700.00</w:t>
                  </w:r>
                </w:p>
              </w:tc>
              <w:tc>
                <w:tcPr>
                  <w:tcW w:w="2720" w:type="dxa"/>
                </w:tcPr>
                <w:p w14:paraId="23967659" w14:textId="316D1557" w:rsidR="00521424" w:rsidRPr="00FA6F3E" w:rsidRDefault="00521424" w:rsidP="009D5019">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 xml:space="preserve">As of </w:t>
                  </w:r>
                  <w:r w:rsidR="009D5019" w:rsidRPr="00FA6F3E">
                    <w:rPr>
                      <w:rFonts w:ascii="Arial" w:eastAsia="Arial" w:hAnsi="Arial" w:cs="Arial"/>
                      <w:bCs/>
                      <w:color w:val="0070C0"/>
                      <w:sz w:val="16"/>
                      <w:szCs w:val="16"/>
                    </w:rPr>
                    <w:t>26</w:t>
                  </w:r>
                  <w:r w:rsidRPr="00FA6F3E">
                    <w:rPr>
                      <w:rFonts w:ascii="Arial" w:eastAsia="Arial" w:hAnsi="Arial" w:cs="Arial"/>
                      <w:bCs/>
                      <w:color w:val="0070C0"/>
                      <w:sz w:val="16"/>
                      <w:szCs w:val="16"/>
                    </w:rPr>
                    <w:t xml:space="preserve"> </w:t>
                  </w:r>
                  <w:r w:rsidR="009D5019" w:rsidRPr="00FA6F3E">
                    <w:rPr>
                      <w:rFonts w:ascii="Arial" w:eastAsia="Arial" w:hAnsi="Arial" w:cs="Arial"/>
                      <w:bCs/>
                      <w:color w:val="0070C0"/>
                      <w:sz w:val="16"/>
                      <w:szCs w:val="16"/>
                    </w:rPr>
                    <w:t>November</w:t>
                  </w:r>
                  <w:r w:rsidRPr="00FA6F3E">
                    <w:rPr>
                      <w:rFonts w:ascii="Arial" w:eastAsia="Arial" w:hAnsi="Arial" w:cs="Arial"/>
                      <w:bCs/>
                      <w:color w:val="0070C0"/>
                      <w:sz w:val="16"/>
                      <w:szCs w:val="16"/>
                    </w:rPr>
                    <w:t xml:space="preserve"> 2020</w:t>
                  </w:r>
                </w:p>
              </w:tc>
            </w:tr>
            <w:tr w:rsidR="00521424" w:rsidRPr="00FA6F3E" w14:paraId="64619889" w14:textId="77777777" w:rsidTr="009C745E">
              <w:tc>
                <w:tcPr>
                  <w:tcW w:w="1581" w:type="dxa"/>
                </w:tcPr>
                <w:p w14:paraId="64933B33"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Waitlisted</w:t>
                  </w:r>
                </w:p>
              </w:tc>
              <w:tc>
                <w:tcPr>
                  <w:tcW w:w="1559" w:type="dxa"/>
                </w:tcPr>
                <w:p w14:paraId="7F530EB5" w14:textId="77777777" w:rsidR="00521424" w:rsidRPr="00FA6F3E" w:rsidRDefault="00521424" w:rsidP="009C745E">
                  <w:pPr>
                    <w:widowControl/>
                    <w:spacing w:after="0" w:line="240" w:lineRule="auto"/>
                    <w:contextualSpacing/>
                    <w:jc w:val="center"/>
                    <w:rPr>
                      <w:rFonts w:ascii="Arial" w:eastAsia="Arial" w:hAnsi="Arial" w:cs="Arial"/>
                      <w:bCs/>
                      <w:color w:val="0070C0"/>
                      <w:sz w:val="16"/>
                      <w:szCs w:val="16"/>
                    </w:rPr>
                  </w:pPr>
                  <w:r w:rsidRPr="00FA6F3E">
                    <w:rPr>
                      <w:rFonts w:ascii="Arial" w:eastAsia="Arial" w:hAnsi="Arial" w:cs="Arial"/>
                      <w:bCs/>
                      <w:color w:val="0070C0"/>
                      <w:sz w:val="16"/>
                      <w:szCs w:val="16"/>
                    </w:rPr>
                    <w:t>453,484</w:t>
                  </w:r>
                </w:p>
              </w:tc>
              <w:tc>
                <w:tcPr>
                  <w:tcW w:w="1701" w:type="dxa"/>
                </w:tcPr>
                <w:p w14:paraId="30682746" w14:textId="77777777" w:rsidR="00521424" w:rsidRPr="00FA6F3E" w:rsidRDefault="00521424" w:rsidP="009C745E">
                  <w:pPr>
                    <w:widowControl/>
                    <w:spacing w:after="0" w:line="240" w:lineRule="auto"/>
                    <w:contextualSpacing/>
                    <w:jc w:val="right"/>
                    <w:rPr>
                      <w:rFonts w:ascii="Arial" w:eastAsia="Arial" w:hAnsi="Arial" w:cs="Arial"/>
                      <w:bCs/>
                      <w:color w:val="0070C0"/>
                      <w:sz w:val="16"/>
                      <w:szCs w:val="16"/>
                    </w:rPr>
                  </w:pPr>
                  <w:r w:rsidRPr="00FA6F3E">
                    <w:rPr>
                      <w:rFonts w:ascii="Arial" w:eastAsia="Arial" w:hAnsi="Arial" w:cs="Arial"/>
                      <w:bCs/>
                      <w:color w:val="0070C0"/>
                      <w:sz w:val="16"/>
                      <w:szCs w:val="16"/>
                    </w:rPr>
                    <w:t>2,947,646,000.00</w:t>
                  </w:r>
                </w:p>
              </w:tc>
              <w:tc>
                <w:tcPr>
                  <w:tcW w:w="2720" w:type="dxa"/>
                </w:tcPr>
                <w:p w14:paraId="26B7631A"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As of 19 October 2020</w:t>
                  </w:r>
                </w:p>
              </w:tc>
            </w:tr>
            <w:tr w:rsidR="00521424" w:rsidRPr="00FA6F3E" w14:paraId="34655A99" w14:textId="77777777" w:rsidTr="009C745E">
              <w:tc>
                <w:tcPr>
                  <w:tcW w:w="7561" w:type="dxa"/>
                  <w:gridSpan w:val="4"/>
                  <w:shd w:val="clear" w:color="auto" w:fill="EAF1DD" w:themeFill="accent3" w:themeFillTint="33"/>
                  <w:vAlign w:val="center"/>
                </w:tcPr>
                <w:p w14:paraId="0F25B389" w14:textId="77777777" w:rsidR="00521424" w:rsidRPr="00FA6F3E" w:rsidRDefault="00521424" w:rsidP="009C745E">
                  <w:pPr>
                    <w:widowControl/>
                    <w:spacing w:after="0" w:line="240" w:lineRule="auto"/>
                    <w:contextualSpacing/>
                    <w:rPr>
                      <w:rFonts w:ascii="Arial" w:eastAsia="Arial" w:hAnsi="Arial" w:cs="Arial"/>
                      <w:b/>
                      <w:color w:val="0070C0"/>
                      <w:sz w:val="16"/>
                      <w:szCs w:val="16"/>
                    </w:rPr>
                  </w:pPr>
                  <w:r w:rsidRPr="00FA6F3E">
                    <w:rPr>
                      <w:rFonts w:ascii="Arial" w:eastAsia="Arial" w:hAnsi="Arial" w:cs="Arial"/>
                      <w:b/>
                      <w:color w:val="0070C0"/>
                      <w:sz w:val="16"/>
                      <w:szCs w:val="16"/>
                    </w:rPr>
                    <w:t>OTHERS</w:t>
                  </w:r>
                </w:p>
              </w:tc>
            </w:tr>
            <w:tr w:rsidR="00521424" w:rsidRPr="00FA6F3E" w14:paraId="2B657DEC" w14:textId="77777777" w:rsidTr="009C745E">
              <w:tc>
                <w:tcPr>
                  <w:tcW w:w="1581" w:type="dxa"/>
                  <w:vAlign w:val="center"/>
                </w:tcPr>
                <w:p w14:paraId="2F517287"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ESP-SAP LTFRB</w:t>
                  </w:r>
                </w:p>
              </w:tc>
              <w:tc>
                <w:tcPr>
                  <w:tcW w:w="1559" w:type="dxa"/>
                  <w:vAlign w:val="center"/>
                </w:tcPr>
                <w:p w14:paraId="62A381CD" w14:textId="77777777" w:rsidR="00521424" w:rsidRPr="00FA6F3E" w:rsidRDefault="00521424" w:rsidP="009C745E">
                  <w:pPr>
                    <w:widowControl/>
                    <w:spacing w:after="0" w:line="240" w:lineRule="auto"/>
                    <w:contextualSpacing/>
                    <w:jc w:val="center"/>
                    <w:rPr>
                      <w:rFonts w:ascii="Arial" w:eastAsia="Arial" w:hAnsi="Arial" w:cs="Arial"/>
                      <w:bCs/>
                      <w:color w:val="0070C0"/>
                      <w:sz w:val="16"/>
                      <w:szCs w:val="16"/>
                    </w:rPr>
                  </w:pPr>
                  <w:r w:rsidRPr="00FA6F3E">
                    <w:rPr>
                      <w:rFonts w:ascii="Arial" w:eastAsia="Arial" w:hAnsi="Arial" w:cs="Arial"/>
                      <w:bCs/>
                      <w:color w:val="0070C0"/>
                      <w:sz w:val="16"/>
                      <w:szCs w:val="16"/>
                    </w:rPr>
                    <w:t>13,703</w:t>
                  </w:r>
                </w:p>
              </w:tc>
              <w:tc>
                <w:tcPr>
                  <w:tcW w:w="1701" w:type="dxa"/>
                  <w:vAlign w:val="center"/>
                </w:tcPr>
                <w:p w14:paraId="35B790BB" w14:textId="77777777" w:rsidR="00521424" w:rsidRPr="00FA6F3E" w:rsidRDefault="00521424" w:rsidP="009C745E">
                  <w:pPr>
                    <w:widowControl/>
                    <w:spacing w:after="0" w:line="240" w:lineRule="auto"/>
                    <w:contextualSpacing/>
                    <w:jc w:val="right"/>
                    <w:rPr>
                      <w:rFonts w:ascii="Arial" w:eastAsia="Arial" w:hAnsi="Arial" w:cs="Arial"/>
                      <w:bCs/>
                      <w:color w:val="0070C0"/>
                      <w:sz w:val="16"/>
                      <w:szCs w:val="16"/>
                    </w:rPr>
                  </w:pPr>
                  <w:r w:rsidRPr="00FA6F3E">
                    <w:rPr>
                      <w:rFonts w:ascii="Arial" w:eastAsia="Arial" w:hAnsi="Arial" w:cs="Arial"/>
                      <w:bCs/>
                      <w:color w:val="0070C0"/>
                      <w:sz w:val="16"/>
                      <w:szCs w:val="16"/>
                    </w:rPr>
                    <w:t>89,069,500.00</w:t>
                  </w:r>
                </w:p>
              </w:tc>
              <w:tc>
                <w:tcPr>
                  <w:tcW w:w="2720" w:type="dxa"/>
                  <w:vAlign w:val="center"/>
                </w:tcPr>
                <w:p w14:paraId="5E38280E" w14:textId="77777777" w:rsidR="00521424" w:rsidRPr="00FA6F3E" w:rsidRDefault="00521424" w:rsidP="009C745E">
                  <w:pPr>
                    <w:widowControl/>
                    <w:spacing w:after="0" w:line="240" w:lineRule="auto"/>
                    <w:contextualSpacing/>
                    <w:rPr>
                      <w:rFonts w:ascii="Arial" w:eastAsia="Arial" w:hAnsi="Arial" w:cs="Arial"/>
                      <w:bCs/>
                      <w:color w:val="0070C0"/>
                      <w:sz w:val="16"/>
                      <w:szCs w:val="16"/>
                    </w:rPr>
                  </w:pPr>
                  <w:r w:rsidRPr="00FA6F3E">
                    <w:rPr>
                      <w:rFonts w:ascii="Arial" w:eastAsia="Arial" w:hAnsi="Arial" w:cs="Arial"/>
                      <w:bCs/>
                      <w:color w:val="0070C0"/>
                      <w:sz w:val="16"/>
                      <w:szCs w:val="16"/>
                    </w:rPr>
                    <w:t>As of 19 October 2020</w:t>
                  </w:r>
                </w:p>
              </w:tc>
            </w:tr>
          </w:tbl>
          <w:p w14:paraId="6F9CA298" w14:textId="77777777" w:rsidR="00521424" w:rsidRPr="00FA6F3E"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E862BA6"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1F3D594C" w:rsidR="00521424" w:rsidRPr="00D76562"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D76562">
              <w:rPr>
                <w:rFonts w:ascii="Arial" w:eastAsia="Arial" w:hAnsi="Arial" w:cs="Arial"/>
                <w:sz w:val="20"/>
                <w:szCs w:val="20"/>
              </w:rPr>
              <w:t>10</w:t>
            </w:r>
            <w:r w:rsidR="00521424" w:rsidRPr="00D7656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539216FB" w:rsidR="00521424" w:rsidRPr="00D7656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D76562">
              <w:rPr>
                <w:rFonts w:ascii="Arial" w:eastAsia="Arial" w:hAnsi="Arial" w:cs="Arial"/>
                <w:sz w:val="20"/>
                <w:szCs w:val="19"/>
              </w:rPr>
              <w:t xml:space="preserve">DSWD-FO MIMAROPA provided </w:t>
            </w:r>
            <w:r w:rsidRPr="00D76562">
              <w:rPr>
                <w:rFonts w:ascii="Arial" w:eastAsia="Arial" w:hAnsi="Arial" w:cs="Arial"/>
                <w:b/>
                <w:sz w:val="20"/>
                <w:szCs w:val="19"/>
              </w:rPr>
              <w:t>4,12</w:t>
            </w:r>
            <w:r w:rsidR="001713F5" w:rsidRPr="00D76562">
              <w:rPr>
                <w:rFonts w:ascii="Arial" w:eastAsia="Arial" w:hAnsi="Arial" w:cs="Arial"/>
                <w:b/>
                <w:sz w:val="20"/>
                <w:szCs w:val="19"/>
              </w:rPr>
              <w:t>8</w:t>
            </w:r>
            <w:r w:rsidRPr="00D76562">
              <w:rPr>
                <w:rFonts w:ascii="Arial" w:eastAsia="Arial" w:hAnsi="Arial" w:cs="Arial"/>
                <w:b/>
                <w:sz w:val="20"/>
                <w:szCs w:val="19"/>
              </w:rPr>
              <w:t xml:space="preserve"> FFPs </w:t>
            </w:r>
            <w:r w:rsidRPr="00D76562">
              <w:rPr>
                <w:rFonts w:ascii="Arial" w:eastAsia="Arial" w:hAnsi="Arial" w:cs="Arial"/>
                <w:sz w:val="20"/>
                <w:szCs w:val="19"/>
              </w:rPr>
              <w:t xml:space="preserve">with a total amount of </w:t>
            </w:r>
            <w:r w:rsidRPr="00D76562">
              <w:rPr>
                <w:rFonts w:ascii="Arial" w:eastAsia="Arial" w:hAnsi="Arial" w:cs="Arial"/>
                <w:b/>
                <w:sz w:val="20"/>
                <w:szCs w:val="19"/>
              </w:rPr>
              <w:t>₱</w:t>
            </w:r>
            <w:r w:rsidR="001713F5" w:rsidRPr="00D76562">
              <w:rPr>
                <w:rFonts w:ascii="Arial" w:eastAsia="Arial" w:hAnsi="Arial" w:cs="Arial"/>
                <w:b/>
                <w:sz w:val="20"/>
                <w:szCs w:val="19"/>
              </w:rPr>
              <w:t>1,857</w:t>
            </w:r>
            <w:r w:rsidR="00503114" w:rsidRPr="00D76562">
              <w:rPr>
                <w:rFonts w:ascii="Arial" w:eastAsia="Arial" w:hAnsi="Arial" w:cs="Arial"/>
                <w:b/>
                <w:sz w:val="20"/>
                <w:szCs w:val="19"/>
              </w:rPr>
              <w:t>,</w:t>
            </w:r>
            <w:r w:rsidR="001713F5" w:rsidRPr="00D76562">
              <w:rPr>
                <w:rFonts w:ascii="Arial" w:eastAsia="Arial" w:hAnsi="Arial" w:cs="Arial"/>
                <w:b/>
                <w:sz w:val="20"/>
                <w:szCs w:val="19"/>
              </w:rPr>
              <w:t>60</w:t>
            </w:r>
            <w:r w:rsidRPr="00D76562">
              <w:rPr>
                <w:rFonts w:ascii="Arial" w:eastAsia="Arial" w:hAnsi="Arial" w:cs="Arial"/>
                <w:b/>
                <w:sz w:val="20"/>
                <w:szCs w:val="19"/>
              </w:rPr>
              <w:t xml:space="preserve">0.00 </w:t>
            </w:r>
            <w:r w:rsidRPr="00D76562">
              <w:rPr>
                <w:rFonts w:ascii="Arial" w:eastAsia="Arial" w:hAnsi="Arial" w:cs="Arial"/>
                <w:sz w:val="20"/>
                <w:szCs w:val="19"/>
              </w:rPr>
              <w:t xml:space="preserve">to </w:t>
            </w:r>
            <w:r w:rsidRPr="00D76562">
              <w:rPr>
                <w:rFonts w:ascii="Arial" w:eastAsia="Arial" w:hAnsi="Arial" w:cs="Arial"/>
                <w:b/>
                <w:sz w:val="20"/>
                <w:szCs w:val="19"/>
              </w:rPr>
              <w:t>4</w:t>
            </w:r>
            <w:r w:rsidR="00B10CB6" w:rsidRPr="00D76562">
              <w:rPr>
                <w:rFonts w:ascii="Arial" w:eastAsia="Arial" w:hAnsi="Arial" w:cs="Arial"/>
                <w:b/>
                <w:sz w:val="20"/>
                <w:szCs w:val="19"/>
              </w:rPr>
              <w:t>,</w:t>
            </w:r>
            <w:r w:rsidR="001713F5" w:rsidRPr="00D76562">
              <w:rPr>
                <w:rFonts w:ascii="Arial" w:eastAsia="Arial" w:hAnsi="Arial" w:cs="Arial"/>
                <w:b/>
                <w:sz w:val="20"/>
                <w:szCs w:val="19"/>
              </w:rPr>
              <w:t>100</w:t>
            </w:r>
            <w:r w:rsidRPr="00D76562">
              <w:rPr>
                <w:rFonts w:ascii="Arial" w:eastAsia="Arial" w:hAnsi="Arial" w:cs="Arial"/>
                <w:b/>
                <w:sz w:val="20"/>
                <w:szCs w:val="19"/>
              </w:rPr>
              <w:t xml:space="preserve"> Locally Stranded Individuals (LSIs) </w:t>
            </w:r>
            <w:r w:rsidRPr="00D76562">
              <w:rPr>
                <w:rFonts w:ascii="Arial" w:eastAsia="Arial" w:hAnsi="Arial" w:cs="Arial"/>
                <w:sz w:val="20"/>
                <w:szCs w:val="19"/>
              </w:rPr>
              <w:t>through the Region/SWADTs Crisis Intervention Units (CIU) as of 0</w:t>
            </w:r>
            <w:r w:rsidR="00503114" w:rsidRPr="00D76562">
              <w:rPr>
                <w:rFonts w:ascii="Arial" w:eastAsia="Arial" w:hAnsi="Arial" w:cs="Arial"/>
                <w:sz w:val="20"/>
                <w:szCs w:val="19"/>
              </w:rPr>
              <w:t>7</w:t>
            </w:r>
            <w:r w:rsidRPr="00D76562">
              <w:rPr>
                <w:rFonts w:ascii="Arial" w:eastAsia="Arial" w:hAnsi="Arial" w:cs="Arial"/>
                <w:sz w:val="20"/>
                <w:szCs w:val="19"/>
              </w:rPr>
              <w:t xml:space="preserve"> </w:t>
            </w:r>
            <w:r w:rsidR="00503114" w:rsidRPr="00D76562">
              <w:rPr>
                <w:rFonts w:ascii="Arial" w:eastAsia="Arial" w:hAnsi="Arial" w:cs="Arial"/>
                <w:sz w:val="20"/>
                <w:szCs w:val="19"/>
              </w:rPr>
              <w:t>December</w:t>
            </w:r>
            <w:r w:rsidRPr="00D76562">
              <w:rPr>
                <w:rFonts w:ascii="Arial" w:eastAsia="Arial" w:hAnsi="Arial" w:cs="Arial"/>
                <w:sz w:val="20"/>
                <w:szCs w:val="19"/>
              </w:rPr>
              <w:t xml:space="preserve"> 2020, 1PM.</w:t>
            </w:r>
          </w:p>
          <w:p w14:paraId="5F71897D" w14:textId="492F90CF" w:rsidR="00521424" w:rsidRPr="00D76562"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D76562">
              <w:rPr>
                <w:rFonts w:ascii="Arial" w:eastAsia="Arial" w:hAnsi="Arial" w:cs="Arial"/>
                <w:sz w:val="20"/>
                <w:szCs w:val="19"/>
              </w:rPr>
              <w:t xml:space="preserve">DSWD-FO MIMAROPA, through the NCIP provided </w:t>
            </w:r>
            <w:r w:rsidR="00B10CB6" w:rsidRPr="00D76562">
              <w:rPr>
                <w:rFonts w:ascii="Arial" w:eastAsia="Arial" w:hAnsi="Arial" w:cs="Arial"/>
                <w:b/>
                <w:bCs/>
                <w:sz w:val="20"/>
                <w:szCs w:val="19"/>
              </w:rPr>
              <w:t>3,299</w:t>
            </w:r>
            <w:r w:rsidRPr="00D76562">
              <w:rPr>
                <w:rFonts w:ascii="Arial" w:eastAsia="Arial" w:hAnsi="Arial" w:cs="Arial"/>
                <w:b/>
                <w:bCs/>
                <w:sz w:val="20"/>
                <w:szCs w:val="19"/>
              </w:rPr>
              <w:t xml:space="preserve"> hygiene kits</w:t>
            </w:r>
            <w:r w:rsidRPr="00D76562">
              <w:rPr>
                <w:rFonts w:ascii="Arial" w:eastAsia="Arial" w:hAnsi="Arial" w:cs="Arial"/>
                <w:sz w:val="20"/>
                <w:szCs w:val="19"/>
              </w:rPr>
              <w:t xml:space="preserve"> to </w:t>
            </w:r>
            <w:r w:rsidR="00B10CB6" w:rsidRPr="00D76562">
              <w:rPr>
                <w:rFonts w:ascii="Arial" w:eastAsia="Arial" w:hAnsi="Arial" w:cs="Arial"/>
                <w:b/>
                <w:sz w:val="20"/>
                <w:szCs w:val="19"/>
              </w:rPr>
              <w:t>3,169</w:t>
            </w:r>
            <w:r w:rsidRPr="00D76562">
              <w:rPr>
                <w:rFonts w:ascii="Arial" w:eastAsia="Arial" w:hAnsi="Arial" w:cs="Arial"/>
                <w:sz w:val="20"/>
                <w:szCs w:val="19"/>
              </w:rPr>
              <w:t xml:space="preserve"> </w:t>
            </w:r>
            <w:r w:rsidRPr="00D76562">
              <w:rPr>
                <w:rFonts w:ascii="Arial" w:eastAsia="Arial" w:hAnsi="Arial" w:cs="Arial"/>
                <w:b/>
                <w:bCs/>
                <w:sz w:val="20"/>
                <w:szCs w:val="19"/>
              </w:rPr>
              <w:t>Indigenous Peoples</w:t>
            </w:r>
            <w:r w:rsidRPr="00D76562">
              <w:rPr>
                <w:rFonts w:ascii="Arial" w:eastAsia="Arial" w:hAnsi="Arial" w:cs="Arial"/>
                <w:sz w:val="20"/>
                <w:szCs w:val="19"/>
              </w:rPr>
              <w:t xml:space="preserve"> in the region amounting to </w:t>
            </w:r>
            <w:r w:rsidRPr="00D76562">
              <w:rPr>
                <w:rFonts w:ascii="Arial" w:eastAsia="Arial" w:hAnsi="Arial" w:cs="Arial"/>
                <w:b/>
                <w:bCs/>
                <w:sz w:val="20"/>
                <w:szCs w:val="19"/>
              </w:rPr>
              <w:t>₱</w:t>
            </w:r>
            <w:r w:rsidR="00B10CB6" w:rsidRPr="00D76562">
              <w:rPr>
                <w:rFonts w:ascii="Arial" w:eastAsia="Arial" w:hAnsi="Arial" w:cs="Arial"/>
                <w:b/>
                <w:bCs/>
                <w:sz w:val="20"/>
                <w:szCs w:val="19"/>
              </w:rPr>
              <w:t xml:space="preserve">5,380,486.65 </w:t>
            </w:r>
            <w:r w:rsidRPr="00D76562">
              <w:rPr>
                <w:rFonts w:ascii="Arial" w:eastAsia="Arial" w:hAnsi="Arial" w:cs="Arial"/>
                <w:sz w:val="20"/>
                <w:szCs w:val="19"/>
              </w:rPr>
              <w:t xml:space="preserve">as of </w:t>
            </w:r>
            <w:r w:rsidR="00B10CB6" w:rsidRPr="00D76562">
              <w:rPr>
                <w:rFonts w:ascii="Arial" w:eastAsia="Arial" w:hAnsi="Arial" w:cs="Arial"/>
                <w:sz w:val="20"/>
                <w:szCs w:val="19"/>
              </w:rPr>
              <w:t xml:space="preserve">9 December </w:t>
            </w:r>
            <w:r w:rsidRPr="00D76562">
              <w:rPr>
                <w:rFonts w:ascii="Arial" w:eastAsia="Arial" w:hAnsi="Arial" w:cs="Arial"/>
                <w:sz w:val="20"/>
                <w:szCs w:val="19"/>
              </w:rPr>
              <w:t>2020, 11AM.</w:t>
            </w:r>
          </w:p>
          <w:p w14:paraId="21B4712E" w14:textId="6D4F83B6" w:rsidR="00521424" w:rsidRPr="00D7656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D76562">
              <w:rPr>
                <w:rFonts w:ascii="Arial" w:eastAsia="Arial" w:hAnsi="Arial" w:cs="Arial"/>
                <w:sz w:val="20"/>
                <w:szCs w:val="19"/>
              </w:rPr>
              <w:t xml:space="preserve">DSWD-FO MIMAROPA provided </w:t>
            </w:r>
            <w:r w:rsidR="00F5198C" w:rsidRPr="00D76562">
              <w:rPr>
                <w:rFonts w:ascii="Arial" w:eastAsia="Arial" w:hAnsi="Arial" w:cs="Arial"/>
                <w:b/>
                <w:bCs/>
                <w:sz w:val="20"/>
                <w:szCs w:val="19"/>
              </w:rPr>
              <w:t>979</w:t>
            </w:r>
            <w:r w:rsidRPr="00D76562">
              <w:rPr>
                <w:rFonts w:ascii="Arial" w:eastAsia="Arial" w:hAnsi="Arial" w:cs="Arial"/>
                <w:b/>
                <w:bCs/>
                <w:sz w:val="20"/>
                <w:szCs w:val="19"/>
              </w:rPr>
              <w:t xml:space="preserve"> NFIs</w:t>
            </w:r>
            <w:r w:rsidRPr="00D76562">
              <w:rPr>
                <w:rFonts w:ascii="Arial" w:eastAsia="Arial" w:hAnsi="Arial" w:cs="Arial"/>
                <w:sz w:val="20"/>
                <w:szCs w:val="19"/>
              </w:rPr>
              <w:t xml:space="preserve"> </w:t>
            </w:r>
            <w:r w:rsidRPr="00D76562">
              <w:rPr>
                <w:rFonts w:ascii="Arial" w:eastAsia="Arial" w:hAnsi="Arial" w:cs="Arial"/>
                <w:bCs/>
                <w:sz w:val="20"/>
                <w:szCs w:val="19"/>
              </w:rPr>
              <w:t xml:space="preserve">to </w:t>
            </w:r>
            <w:r w:rsidRPr="00D76562">
              <w:rPr>
                <w:rFonts w:ascii="Arial" w:eastAsia="Arial" w:hAnsi="Arial" w:cs="Arial"/>
                <w:b/>
                <w:sz w:val="20"/>
                <w:szCs w:val="19"/>
              </w:rPr>
              <w:t>LSIs</w:t>
            </w:r>
            <w:r w:rsidRPr="00D76562">
              <w:rPr>
                <w:rFonts w:ascii="Arial" w:eastAsia="Arial" w:hAnsi="Arial" w:cs="Arial"/>
                <w:bCs/>
                <w:sz w:val="20"/>
                <w:szCs w:val="19"/>
              </w:rPr>
              <w:t xml:space="preserve"> in the region </w:t>
            </w:r>
            <w:r w:rsidRPr="00D76562">
              <w:rPr>
                <w:rFonts w:ascii="Arial" w:eastAsia="Arial" w:hAnsi="Arial" w:cs="Arial"/>
                <w:sz w:val="20"/>
                <w:szCs w:val="19"/>
              </w:rPr>
              <w:t xml:space="preserve">amounting to </w:t>
            </w:r>
            <w:r w:rsidRPr="00D76562">
              <w:rPr>
                <w:rFonts w:ascii="Arial" w:eastAsia="Arial" w:hAnsi="Arial" w:cs="Arial"/>
                <w:b/>
                <w:sz w:val="20"/>
                <w:szCs w:val="19"/>
              </w:rPr>
              <w:t>₱</w:t>
            </w:r>
            <w:r w:rsidR="00F5198C" w:rsidRPr="00D76562">
              <w:rPr>
                <w:rFonts w:ascii="Arial" w:eastAsia="Arial" w:hAnsi="Arial" w:cs="Arial"/>
                <w:b/>
                <w:sz w:val="20"/>
                <w:szCs w:val="19"/>
              </w:rPr>
              <w:t>1,254</w:t>
            </w:r>
            <w:r w:rsidRPr="00D76562">
              <w:rPr>
                <w:rFonts w:ascii="Arial" w:eastAsia="Arial" w:hAnsi="Arial" w:cs="Arial"/>
                <w:b/>
                <w:sz w:val="20"/>
                <w:szCs w:val="19"/>
              </w:rPr>
              <w:t>,</w:t>
            </w:r>
            <w:r w:rsidR="00F5198C" w:rsidRPr="00D76562">
              <w:rPr>
                <w:rFonts w:ascii="Arial" w:eastAsia="Arial" w:hAnsi="Arial" w:cs="Arial"/>
                <w:b/>
                <w:sz w:val="20"/>
                <w:szCs w:val="19"/>
              </w:rPr>
              <w:t>7</w:t>
            </w:r>
            <w:r w:rsidRPr="00D76562">
              <w:rPr>
                <w:rFonts w:ascii="Arial" w:eastAsia="Arial" w:hAnsi="Arial" w:cs="Arial"/>
                <w:b/>
                <w:sz w:val="20"/>
                <w:szCs w:val="19"/>
              </w:rPr>
              <w:t xml:space="preserve">68.93 </w:t>
            </w:r>
            <w:r w:rsidRPr="00D76562">
              <w:rPr>
                <w:rFonts w:ascii="Arial" w:eastAsia="Arial" w:hAnsi="Arial" w:cs="Arial"/>
                <w:bCs/>
                <w:sz w:val="20"/>
                <w:szCs w:val="19"/>
              </w:rPr>
              <w:t xml:space="preserve">as of </w:t>
            </w:r>
            <w:r w:rsidR="00F5198C" w:rsidRPr="00D76562">
              <w:rPr>
                <w:rFonts w:ascii="Arial" w:eastAsia="Arial" w:hAnsi="Arial" w:cs="Arial"/>
                <w:bCs/>
                <w:sz w:val="20"/>
                <w:szCs w:val="19"/>
              </w:rPr>
              <w:t xml:space="preserve">07 December </w:t>
            </w:r>
            <w:r w:rsidRPr="00D76562">
              <w:rPr>
                <w:rFonts w:ascii="Arial" w:eastAsia="Arial" w:hAnsi="Arial" w:cs="Arial"/>
                <w:bCs/>
                <w:sz w:val="20"/>
                <w:szCs w:val="19"/>
              </w:rPr>
              <w:t>2020, 11AM.</w:t>
            </w:r>
          </w:p>
          <w:p w14:paraId="2266B35A" w14:textId="77777777" w:rsidR="00521424" w:rsidRPr="00D7656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D7656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D275B05" w14:textId="77777777" w:rsidR="00A12726" w:rsidRDefault="00A1272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60E4985"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1DC35EE7" w:rsidR="00521424" w:rsidRPr="0045394A" w:rsidRDefault="00D76562"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45394A">
              <w:rPr>
                <w:rFonts w:ascii="Arial" w:eastAsia="Arial" w:hAnsi="Arial" w:cs="Arial"/>
                <w:sz w:val="20"/>
                <w:szCs w:val="19"/>
              </w:rPr>
              <w:t>10</w:t>
            </w:r>
            <w:r w:rsidR="00521424" w:rsidRPr="0045394A">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45394A" w:rsidRDefault="00521424" w:rsidP="009C745E">
            <w:pPr>
              <w:pStyle w:val="ListParagraph"/>
              <w:numPr>
                <w:ilvl w:val="0"/>
                <w:numId w:val="6"/>
              </w:numPr>
              <w:spacing w:after="0" w:line="240" w:lineRule="auto"/>
              <w:jc w:val="both"/>
              <w:rPr>
                <w:rFonts w:ascii="Arial" w:eastAsia="Times New Roman" w:hAnsi="Arial" w:cs="Arial"/>
                <w:sz w:val="20"/>
                <w:szCs w:val="20"/>
              </w:rPr>
            </w:pPr>
            <w:r w:rsidRPr="0045394A">
              <w:rPr>
                <w:rFonts w:ascii="Arial" w:eastAsia="Times New Roman" w:hAnsi="Arial" w:cs="Arial"/>
                <w:sz w:val="20"/>
                <w:szCs w:val="20"/>
              </w:rPr>
              <w:t>DSWD-FO VI is continuously repacking FFPs at the DSWD Regional Warehouse.</w:t>
            </w:r>
          </w:p>
          <w:p w14:paraId="3EF5B47E" w14:textId="095E4D7E" w:rsidR="00521424" w:rsidRPr="0045394A" w:rsidRDefault="00521424" w:rsidP="009C745E">
            <w:pPr>
              <w:pStyle w:val="ListParagraph"/>
              <w:numPr>
                <w:ilvl w:val="0"/>
                <w:numId w:val="6"/>
              </w:numPr>
              <w:spacing w:after="0" w:line="240" w:lineRule="auto"/>
              <w:jc w:val="both"/>
              <w:rPr>
                <w:rFonts w:ascii="Arial" w:eastAsia="Times New Roman" w:hAnsi="Arial" w:cs="Arial"/>
                <w:sz w:val="20"/>
                <w:szCs w:val="20"/>
              </w:rPr>
            </w:pPr>
            <w:r w:rsidRPr="0045394A">
              <w:rPr>
                <w:rFonts w:ascii="Arial" w:eastAsia="Times New Roman" w:hAnsi="Arial" w:cs="Arial"/>
                <w:sz w:val="20"/>
                <w:szCs w:val="20"/>
              </w:rPr>
              <w:t xml:space="preserve">DSWD-FO VI provided </w:t>
            </w:r>
            <w:r w:rsidR="00D76562" w:rsidRPr="0045394A">
              <w:rPr>
                <w:rFonts w:ascii="Arial" w:eastAsia="Times New Roman" w:hAnsi="Arial" w:cs="Arial"/>
                <w:b/>
                <w:bCs/>
                <w:sz w:val="20"/>
                <w:szCs w:val="20"/>
              </w:rPr>
              <w:t xml:space="preserve">₱224,545,189.20 </w:t>
            </w:r>
            <w:r w:rsidRPr="0045394A">
              <w:rPr>
                <w:rFonts w:ascii="Arial" w:eastAsia="Times New Roman" w:hAnsi="Arial" w:cs="Arial"/>
                <w:sz w:val="20"/>
                <w:szCs w:val="20"/>
              </w:rPr>
              <w:t xml:space="preserve">worth of assistance to </w:t>
            </w:r>
            <w:r w:rsidR="00D76562" w:rsidRPr="0045394A">
              <w:rPr>
                <w:rFonts w:ascii="Arial" w:eastAsia="Times New Roman" w:hAnsi="Arial" w:cs="Arial"/>
                <w:b/>
                <w:bCs/>
                <w:sz w:val="20"/>
                <w:szCs w:val="20"/>
              </w:rPr>
              <w:t xml:space="preserve">60,774 </w:t>
            </w:r>
            <w:r w:rsidRPr="0045394A">
              <w:rPr>
                <w:rFonts w:ascii="Arial" w:eastAsia="Times New Roman" w:hAnsi="Arial" w:cs="Arial"/>
                <w:b/>
                <w:bCs/>
                <w:sz w:val="20"/>
                <w:szCs w:val="20"/>
              </w:rPr>
              <w:t>individuals</w:t>
            </w:r>
            <w:r w:rsidRPr="0045394A">
              <w:rPr>
                <w:rFonts w:ascii="Arial" w:eastAsia="Times New Roman" w:hAnsi="Arial" w:cs="Arial"/>
                <w:sz w:val="20"/>
                <w:szCs w:val="20"/>
              </w:rPr>
              <w:t xml:space="preserve"> under </w:t>
            </w:r>
            <w:r w:rsidRPr="0045394A">
              <w:rPr>
                <w:rFonts w:ascii="Arial" w:eastAsia="Times New Roman" w:hAnsi="Arial" w:cs="Arial"/>
                <w:b/>
                <w:bCs/>
                <w:sz w:val="20"/>
                <w:szCs w:val="20"/>
              </w:rPr>
              <w:t>Assistance to Individuals in Crisis Situation (AICS)</w:t>
            </w:r>
            <w:r w:rsidR="00D55A7D" w:rsidRPr="0045394A">
              <w:rPr>
                <w:rFonts w:ascii="Arial" w:eastAsia="Times New Roman" w:hAnsi="Arial" w:cs="Arial"/>
                <w:sz w:val="20"/>
                <w:szCs w:val="20"/>
              </w:rPr>
              <w:t xml:space="preserve"> from 09 March to 0</w:t>
            </w:r>
            <w:r w:rsidR="00D76562" w:rsidRPr="0045394A">
              <w:rPr>
                <w:rFonts w:ascii="Arial" w:eastAsia="Times New Roman" w:hAnsi="Arial" w:cs="Arial"/>
                <w:sz w:val="20"/>
                <w:szCs w:val="20"/>
              </w:rPr>
              <w:t>8</w:t>
            </w:r>
            <w:r w:rsidRPr="0045394A">
              <w:rPr>
                <w:rFonts w:ascii="Arial" w:eastAsia="Times New Roman" w:hAnsi="Arial" w:cs="Arial"/>
                <w:sz w:val="20"/>
                <w:szCs w:val="20"/>
              </w:rPr>
              <w:t xml:space="preserve"> December 2020.</w:t>
            </w:r>
          </w:p>
          <w:p w14:paraId="4E71E23B" w14:textId="77777777" w:rsidR="00521424" w:rsidRPr="0045394A"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45394A"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45394A">
              <w:rPr>
                <w:rFonts w:ascii="Arial" w:eastAsia="Times New Roman" w:hAnsi="Arial" w:cs="Arial"/>
                <w:b/>
                <w:bCs/>
                <w:sz w:val="20"/>
                <w:szCs w:val="20"/>
              </w:rPr>
              <w:t>Social Amelioration Program (SAP)</w:t>
            </w:r>
          </w:p>
          <w:p w14:paraId="7286197B" w14:textId="77777777" w:rsidR="00521424" w:rsidRPr="0045394A" w:rsidRDefault="00521424" w:rsidP="009C745E">
            <w:pPr>
              <w:pStyle w:val="ListParagraph"/>
              <w:numPr>
                <w:ilvl w:val="0"/>
                <w:numId w:val="6"/>
              </w:numPr>
              <w:spacing w:after="0" w:line="240" w:lineRule="auto"/>
              <w:jc w:val="both"/>
              <w:rPr>
                <w:rFonts w:eastAsia="Times New Roman"/>
              </w:rPr>
            </w:pPr>
            <w:r w:rsidRPr="0045394A">
              <w:rPr>
                <w:rFonts w:ascii="Arial" w:eastAsia="Times New Roman" w:hAnsi="Arial" w:cs="Arial"/>
                <w:sz w:val="20"/>
                <w:szCs w:val="20"/>
              </w:rPr>
              <w:t>To date, a total of</w:t>
            </w:r>
            <w:r w:rsidRPr="0045394A">
              <w:rPr>
                <w:rFonts w:ascii="Arial" w:eastAsia="Times New Roman" w:hAnsi="Arial" w:cs="Arial"/>
                <w:b/>
                <w:bCs/>
                <w:sz w:val="20"/>
                <w:szCs w:val="20"/>
              </w:rPr>
              <w:t xml:space="preserve"> ₱1,496,509,500.00 </w:t>
            </w:r>
            <w:r w:rsidRPr="0045394A">
              <w:rPr>
                <w:rFonts w:ascii="Arial" w:eastAsia="Times New Roman" w:hAnsi="Arial" w:cs="Arial"/>
                <w:sz w:val="20"/>
                <w:szCs w:val="20"/>
              </w:rPr>
              <w:t xml:space="preserve">was provided to </w:t>
            </w:r>
            <w:r w:rsidRPr="0045394A">
              <w:rPr>
                <w:rFonts w:ascii="Arial" w:eastAsia="Times New Roman" w:hAnsi="Arial" w:cs="Arial"/>
                <w:b/>
                <w:bCs/>
                <w:sz w:val="20"/>
                <w:szCs w:val="20"/>
              </w:rPr>
              <w:t xml:space="preserve">321,830 4Ps beneficiaries </w:t>
            </w:r>
            <w:r w:rsidRPr="0045394A">
              <w:rPr>
                <w:rFonts w:ascii="Arial" w:eastAsia="Times New Roman" w:hAnsi="Arial" w:cs="Arial"/>
                <w:sz w:val="20"/>
                <w:szCs w:val="20"/>
              </w:rPr>
              <w:t xml:space="preserve">and </w:t>
            </w:r>
            <w:r w:rsidRPr="0045394A">
              <w:rPr>
                <w:rFonts w:ascii="Arial" w:eastAsia="Times New Roman" w:hAnsi="Arial" w:cs="Arial"/>
                <w:b/>
                <w:bCs/>
                <w:sz w:val="20"/>
                <w:szCs w:val="20"/>
              </w:rPr>
              <w:t xml:space="preserve">₱6,788,214,000.00 </w:t>
            </w:r>
            <w:r w:rsidRPr="0045394A">
              <w:rPr>
                <w:rFonts w:ascii="Arial" w:eastAsia="Times New Roman" w:hAnsi="Arial" w:cs="Arial"/>
                <w:sz w:val="20"/>
                <w:szCs w:val="20"/>
              </w:rPr>
              <w:t>was provided</w:t>
            </w:r>
            <w:r w:rsidRPr="0045394A">
              <w:rPr>
                <w:rFonts w:ascii="Arial" w:eastAsia="Times New Roman" w:hAnsi="Arial" w:cs="Arial"/>
                <w:b/>
                <w:bCs/>
                <w:sz w:val="20"/>
                <w:szCs w:val="20"/>
              </w:rPr>
              <w:t xml:space="preserve"> </w:t>
            </w:r>
            <w:r w:rsidRPr="0045394A">
              <w:rPr>
                <w:rFonts w:ascii="Arial" w:eastAsia="Times New Roman" w:hAnsi="Arial" w:cs="Arial"/>
                <w:sz w:val="20"/>
                <w:szCs w:val="20"/>
              </w:rPr>
              <w:t>to</w:t>
            </w:r>
            <w:r w:rsidRPr="0045394A">
              <w:rPr>
                <w:rFonts w:ascii="Arial" w:eastAsia="Times New Roman" w:hAnsi="Arial" w:cs="Arial"/>
                <w:b/>
                <w:bCs/>
                <w:sz w:val="20"/>
                <w:szCs w:val="20"/>
              </w:rPr>
              <w:t xml:space="preserve"> 1,131,369 Non-4Ps beneficiaries </w:t>
            </w:r>
            <w:r w:rsidRPr="0045394A">
              <w:rPr>
                <w:rFonts w:ascii="Arial" w:eastAsia="Times New Roman" w:hAnsi="Arial" w:cs="Arial"/>
                <w:sz w:val="20"/>
                <w:szCs w:val="20"/>
              </w:rPr>
              <w:t>for the first tranche.</w:t>
            </w:r>
          </w:p>
          <w:p w14:paraId="1D8C6E76" w14:textId="77777777" w:rsidR="00521424" w:rsidRPr="0045394A" w:rsidRDefault="00521424" w:rsidP="009C745E">
            <w:pPr>
              <w:pStyle w:val="ListParagraph"/>
              <w:numPr>
                <w:ilvl w:val="0"/>
                <w:numId w:val="6"/>
              </w:numPr>
              <w:spacing w:after="0" w:line="240" w:lineRule="auto"/>
              <w:jc w:val="both"/>
              <w:rPr>
                <w:rFonts w:eastAsia="Times New Roman"/>
              </w:rPr>
            </w:pPr>
            <w:r w:rsidRPr="0045394A">
              <w:rPr>
                <w:rFonts w:ascii="Arial" w:eastAsia="Times New Roman" w:hAnsi="Arial" w:cs="Arial"/>
                <w:sz w:val="20"/>
                <w:szCs w:val="20"/>
              </w:rPr>
              <w:t xml:space="preserve">DSWD-FO VI has served </w:t>
            </w:r>
            <w:r w:rsidRPr="0045394A">
              <w:rPr>
                <w:rFonts w:ascii="Arial" w:eastAsia="Times New Roman" w:hAnsi="Arial" w:cs="Arial"/>
                <w:b/>
                <w:bCs/>
                <w:sz w:val="20"/>
                <w:szCs w:val="20"/>
              </w:rPr>
              <w:t>103,608 4Ps beneficiaries</w:t>
            </w:r>
            <w:r w:rsidRPr="0045394A">
              <w:rPr>
                <w:rFonts w:ascii="Arial" w:eastAsia="Times New Roman" w:hAnsi="Arial" w:cs="Arial"/>
                <w:sz w:val="20"/>
                <w:szCs w:val="20"/>
              </w:rPr>
              <w:t xml:space="preserve"> amounting to </w:t>
            </w:r>
            <w:r w:rsidRPr="0045394A">
              <w:rPr>
                <w:rFonts w:ascii="Arial" w:eastAsia="Times New Roman" w:hAnsi="Arial" w:cs="Arial"/>
                <w:b/>
                <w:bCs/>
                <w:sz w:val="20"/>
                <w:szCs w:val="20"/>
              </w:rPr>
              <w:t xml:space="preserve">₱481,777,200.00 </w:t>
            </w:r>
            <w:r w:rsidRPr="0045394A">
              <w:rPr>
                <w:rFonts w:ascii="Arial" w:eastAsia="Times New Roman" w:hAnsi="Arial" w:cs="Arial"/>
                <w:sz w:val="20"/>
                <w:szCs w:val="20"/>
              </w:rPr>
              <w:t xml:space="preserve">and </w:t>
            </w:r>
            <w:r w:rsidRPr="0045394A">
              <w:rPr>
                <w:rFonts w:ascii="Arial" w:eastAsia="Times New Roman" w:hAnsi="Arial" w:cs="Arial"/>
                <w:b/>
                <w:bCs/>
                <w:sz w:val="20"/>
                <w:szCs w:val="20"/>
              </w:rPr>
              <w:t>440,802 Non-4Ps beneficiaries</w:t>
            </w:r>
            <w:r w:rsidRPr="0045394A">
              <w:rPr>
                <w:rFonts w:ascii="Arial" w:eastAsia="Times New Roman" w:hAnsi="Arial" w:cs="Arial"/>
                <w:sz w:val="20"/>
                <w:szCs w:val="20"/>
              </w:rPr>
              <w:t xml:space="preserve"> amounting to</w:t>
            </w:r>
            <w:r w:rsidRPr="0045394A">
              <w:rPr>
                <w:rFonts w:eastAsia="Times New Roman"/>
              </w:rPr>
              <w:t xml:space="preserve"> </w:t>
            </w:r>
            <w:r w:rsidRPr="0045394A">
              <w:rPr>
                <w:rFonts w:ascii="Arial" w:eastAsia="Times New Roman" w:hAnsi="Arial" w:cs="Arial"/>
                <w:b/>
                <w:bCs/>
                <w:sz w:val="20"/>
                <w:szCs w:val="20"/>
              </w:rPr>
              <w:t xml:space="preserve">₱2,644,812,000.00 </w:t>
            </w:r>
            <w:r w:rsidRPr="0045394A">
              <w:rPr>
                <w:rFonts w:ascii="Arial" w:eastAsia="Times New Roman" w:hAnsi="Arial" w:cs="Arial"/>
                <w:sz w:val="20"/>
                <w:szCs w:val="20"/>
              </w:rPr>
              <w:t xml:space="preserve">for the second tranche, and </w:t>
            </w:r>
            <w:r w:rsidRPr="0045394A">
              <w:rPr>
                <w:rFonts w:ascii="Arial" w:eastAsia="Times New Roman" w:hAnsi="Arial" w:cs="Arial"/>
                <w:b/>
                <w:bCs/>
                <w:sz w:val="20"/>
                <w:szCs w:val="20"/>
              </w:rPr>
              <w:t>190,738 left-out/waitlisted</w:t>
            </w:r>
            <w:r w:rsidRPr="0045394A">
              <w:rPr>
                <w:rFonts w:ascii="Arial" w:eastAsia="Times New Roman" w:hAnsi="Arial" w:cs="Arial"/>
                <w:sz w:val="20"/>
                <w:szCs w:val="20"/>
              </w:rPr>
              <w:t xml:space="preserve"> </w:t>
            </w:r>
            <w:r w:rsidRPr="0045394A">
              <w:rPr>
                <w:rFonts w:ascii="Arial" w:eastAsia="Times New Roman" w:hAnsi="Arial" w:cs="Arial"/>
                <w:b/>
                <w:bCs/>
                <w:sz w:val="20"/>
                <w:szCs w:val="20"/>
              </w:rPr>
              <w:t>beneficiaries</w:t>
            </w:r>
            <w:r w:rsidRPr="0045394A">
              <w:rPr>
                <w:rFonts w:ascii="Arial" w:eastAsia="Times New Roman" w:hAnsi="Arial" w:cs="Arial"/>
                <w:sz w:val="20"/>
                <w:szCs w:val="20"/>
              </w:rPr>
              <w:t xml:space="preserve"> amounting to </w:t>
            </w:r>
            <w:r w:rsidRPr="0045394A">
              <w:rPr>
                <w:rFonts w:ascii="Arial" w:eastAsia="Times New Roman" w:hAnsi="Arial" w:cs="Arial"/>
                <w:b/>
                <w:bCs/>
                <w:sz w:val="20"/>
                <w:szCs w:val="20"/>
              </w:rPr>
              <w:t>₱1,144,428,000.00.</w:t>
            </w:r>
          </w:p>
          <w:p w14:paraId="2F766921" w14:textId="77777777" w:rsidR="00521424" w:rsidRPr="0045394A" w:rsidRDefault="00521424" w:rsidP="009C745E">
            <w:pPr>
              <w:pStyle w:val="ListParagraph"/>
              <w:numPr>
                <w:ilvl w:val="0"/>
                <w:numId w:val="6"/>
              </w:numPr>
              <w:spacing w:after="0" w:line="240" w:lineRule="auto"/>
              <w:jc w:val="both"/>
              <w:rPr>
                <w:rFonts w:eastAsia="Times New Roman"/>
              </w:rPr>
            </w:pPr>
            <w:r w:rsidRPr="0045394A">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D76562"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D76562">
              <w:rPr>
                <w:rFonts w:ascii="Arial" w:eastAsia="Arial" w:hAnsi="Arial" w:cs="Arial"/>
                <w:sz w:val="20"/>
                <w:szCs w:val="19"/>
              </w:rPr>
              <w:t xml:space="preserve"> 0</w:t>
            </w:r>
            <w:r w:rsidR="00DE607E" w:rsidRPr="00D76562">
              <w:rPr>
                <w:rFonts w:ascii="Arial" w:eastAsia="Arial" w:hAnsi="Arial" w:cs="Arial"/>
                <w:sz w:val="20"/>
                <w:szCs w:val="19"/>
              </w:rPr>
              <w:t>9</w:t>
            </w:r>
            <w:r w:rsidRPr="00D76562">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D76562"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DSWD-FO VII is continuously conducting pa</w:t>
            </w:r>
            <w:r w:rsidR="005847A6" w:rsidRPr="00D76562">
              <w:rPr>
                <w:rFonts w:ascii="Arial" w:eastAsia="Arial" w:hAnsi="Arial" w:cs="Arial"/>
                <w:sz w:val="20"/>
                <w:szCs w:val="19"/>
              </w:rPr>
              <w:t>youts for the 2nd half</w:t>
            </w:r>
            <w:r w:rsidRPr="00D76562">
              <w:rPr>
                <w:rFonts w:ascii="Arial" w:eastAsia="Arial" w:hAnsi="Arial" w:cs="Arial"/>
                <w:sz w:val="20"/>
                <w:szCs w:val="19"/>
              </w:rPr>
              <w:t xml:space="preserve"> in Cebu,</w:t>
            </w:r>
            <w:r w:rsidR="005847A6" w:rsidRPr="00D76562">
              <w:rPr>
                <w:rFonts w:ascii="Arial" w:eastAsia="Arial" w:hAnsi="Arial" w:cs="Arial"/>
                <w:sz w:val="20"/>
                <w:szCs w:val="19"/>
              </w:rPr>
              <w:t xml:space="preserve"> </w:t>
            </w:r>
            <w:r w:rsidRPr="00D76562">
              <w:rPr>
                <w:rFonts w:ascii="Arial" w:eastAsia="Arial" w:hAnsi="Arial" w:cs="Arial"/>
                <w:sz w:val="20"/>
                <w:szCs w:val="19"/>
              </w:rPr>
              <w:t>Bohol and Negros Oriental.</w:t>
            </w:r>
            <w:r w:rsidR="005847A6" w:rsidRPr="00D76562">
              <w:rPr>
                <w:rFonts w:ascii="Arial" w:eastAsia="Arial" w:hAnsi="Arial" w:cs="Arial"/>
                <w:sz w:val="20"/>
                <w:szCs w:val="19"/>
              </w:rPr>
              <w:t xml:space="preserve"> As of 0</w:t>
            </w:r>
            <w:r w:rsidR="00DE607E" w:rsidRPr="00D76562">
              <w:rPr>
                <w:rFonts w:ascii="Arial" w:eastAsia="Arial" w:hAnsi="Arial" w:cs="Arial"/>
                <w:sz w:val="20"/>
                <w:szCs w:val="19"/>
              </w:rPr>
              <w:t>9</w:t>
            </w:r>
            <w:r w:rsidR="005847A6" w:rsidRPr="00D76562">
              <w:rPr>
                <w:rFonts w:ascii="Arial" w:eastAsia="Arial" w:hAnsi="Arial" w:cs="Arial"/>
                <w:sz w:val="20"/>
                <w:szCs w:val="19"/>
              </w:rPr>
              <w:t xml:space="preserve"> December 2020, a total of </w:t>
            </w:r>
            <w:r w:rsidR="005847A6" w:rsidRPr="00D76562">
              <w:rPr>
                <w:rFonts w:ascii="Arial" w:eastAsia="Arial" w:hAnsi="Arial" w:cs="Arial"/>
                <w:b/>
                <w:sz w:val="20"/>
                <w:szCs w:val="19"/>
              </w:rPr>
              <w:t>2</w:t>
            </w:r>
            <w:r w:rsidR="00DE607E" w:rsidRPr="00D76562">
              <w:rPr>
                <w:rFonts w:ascii="Arial" w:eastAsia="Arial" w:hAnsi="Arial" w:cs="Arial"/>
                <w:b/>
                <w:sz w:val="20"/>
                <w:szCs w:val="19"/>
              </w:rPr>
              <w:t>55</w:t>
            </w:r>
            <w:r w:rsidR="005847A6" w:rsidRPr="00D76562">
              <w:rPr>
                <w:rFonts w:ascii="Arial" w:eastAsia="Arial" w:hAnsi="Arial" w:cs="Arial"/>
                <w:b/>
                <w:sz w:val="20"/>
                <w:szCs w:val="19"/>
              </w:rPr>
              <w:t>,</w:t>
            </w:r>
            <w:r w:rsidR="00DE607E" w:rsidRPr="00D76562">
              <w:rPr>
                <w:rFonts w:ascii="Arial" w:eastAsia="Arial" w:hAnsi="Arial" w:cs="Arial"/>
                <w:b/>
                <w:sz w:val="20"/>
                <w:szCs w:val="19"/>
              </w:rPr>
              <w:t>671</w:t>
            </w:r>
            <w:r w:rsidR="005847A6" w:rsidRPr="00D76562">
              <w:rPr>
                <w:rFonts w:ascii="Arial" w:eastAsia="Arial" w:hAnsi="Arial" w:cs="Arial"/>
                <w:sz w:val="20"/>
                <w:szCs w:val="19"/>
              </w:rPr>
              <w:t xml:space="preserve"> </w:t>
            </w:r>
            <w:r w:rsidR="00AB3BA4" w:rsidRPr="00D76562">
              <w:rPr>
                <w:rFonts w:ascii="Arial" w:eastAsia="Arial" w:hAnsi="Arial" w:cs="Arial"/>
                <w:sz w:val="20"/>
                <w:szCs w:val="19"/>
              </w:rPr>
              <w:t>beneficiaries</w:t>
            </w:r>
            <w:r w:rsidR="005847A6" w:rsidRPr="00D76562">
              <w:rPr>
                <w:rFonts w:ascii="Arial" w:eastAsia="Arial" w:hAnsi="Arial" w:cs="Arial"/>
                <w:sz w:val="20"/>
                <w:szCs w:val="19"/>
              </w:rPr>
              <w:t xml:space="preserve"> received cash </w:t>
            </w:r>
            <w:r w:rsidR="00AB3BA4" w:rsidRPr="00D76562">
              <w:rPr>
                <w:rFonts w:ascii="Arial" w:eastAsia="Arial" w:hAnsi="Arial" w:cs="Arial"/>
                <w:sz w:val="20"/>
                <w:szCs w:val="19"/>
              </w:rPr>
              <w:t xml:space="preserve">assistance </w:t>
            </w:r>
            <w:r w:rsidR="005847A6" w:rsidRPr="00D76562">
              <w:rPr>
                <w:rFonts w:ascii="Arial" w:eastAsia="Arial" w:hAnsi="Arial" w:cs="Arial"/>
                <w:sz w:val="20"/>
                <w:szCs w:val="19"/>
              </w:rPr>
              <w:t xml:space="preserve">amounting to </w:t>
            </w:r>
            <w:r w:rsidR="005847A6" w:rsidRPr="00D76562">
              <w:rPr>
                <w:rFonts w:ascii="Arial" w:eastAsia="Arial" w:hAnsi="Arial" w:cs="Arial"/>
                <w:b/>
                <w:sz w:val="20"/>
                <w:szCs w:val="19"/>
              </w:rPr>
              <w:t>₱7</w:t>
            </w:r>
            <w:r w:rsidR="00DE607E" w:rsidRPr="00D76562">
              <w:rPr>
                <w:rFonts w:ascii="Arial" w:eastAsia="Arial" w:hAnsi="Arial" w:cs="Arial"/>
                <w:b/>
                <w:sz w:val="20"/>
                <w:szCs w:val="19"/>
              </w:rPr>
              <w:t>91</w:t>
            </w:r>
            <w:r w:rsidR="005847A6" w:rsidRPr="00D76562">
              <w:rPr>
                <w:rFonts w:ascii="Arial" w:eastAsia="Arial" w:hAnsi="Arial" w:cs="Arial"/>
                <w:b/>
                <w:sz w:val="20"/>
                <w:szCs w:val="19"/>
              </w:rPr>
              <w:t>,</w:t>
            </w:r>
            <w:r w:rsidR="00DE607E" w:rsidRPr="00D76562">
              <w:rPr>
                <w:rFonts w:ascii="Arial" w:eastAsia="Arial" w:hAnsi="Arial" w:cs="Arial"/>
                <w:b/>
                <w:sz w:val="20"/>
                <w:szCs w:val="19"/>
              </w:rPr>
              <w:t>500</w:t>
            </w:r>
            <w:r w:rsidR="005847A6" w:rsidRPr="00D76562">
              <w:rPr>
                <w:rFonts w:ascii="Arial" w:eastAsia="Arial" w:hAnsi="Arial" w:cs="Arial"/>
                <w:b/>
                <w:sz w:val="20"/>
                <w:szCs w:val="19"/>
              </w:rPr>
              <w:t xml:space="preserve">,000.00 </w:t>
            </w:r>
            <w:r w:rsidR="00AB3BA4" w:rsidRPr="00D76562">
              <w:rPr>
                <w:rFonts w:ascii="Arial" w:eastAsia="Arial" w:hAnsi="Arial" w:cs="Arial"/>
                <w:sz w:val="20"/>
                <w:szCs w:val="19"/>
              </w:rPr>
              <w:t>from</w:t>
            </w:r>
            <w:r w:rsidR="00AB3BA4" w:rsidRPr="00D76562">
              <w:rPr>
                <w:rFonts w:ascii="Arial" w:eastAsia="Arial" w:hAnsi="Arial" w:cs="Arial"/>
                <w:b/>
                <w:sz w:val="20"/>
                <w:szCs w:val="19"/>
              </w:rPr>
              <w:t xml:space="preserve"> Social Pension Program.</w:t>
            </w:r>
          </w:p>
          <w:p w14:paraId="1A49E964" w14:textId="2728A628"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VII provided cash assistance to </w:t>
            </w:r>
            <w:r w:rsidRPr="00D76562">
              <w:rPr>
                <w:rFonts w:ascii="Arial" w:eastAsia="Arial" w:hAnsi="Arial" w:cs="Arial"/>
                <w:b/>
                <w:sz w:val="20"/>
                <w:szCs w:val="19"/>
              </w:rPr>
              <w:t xml:space="preserve">28,412 indigent individuals </w:t>
            </w:r>
            <w:r w:rsidRPr="00D76562">
              <w:rPr>
                <w:rFonts w:ascii="Arial" w:eastAsia="Arial" w:hAnsi="Arial" w:cs="Arial"/>
                <w:sz w:val="20"/>
                <w:szCs w:val="19"/>
              </w:rPr>
              <w:t xml:space="preserve">including </w:t>
            </w:r>
            <w:r w:rsidRPr="00D76562">
              <w:rPr>
                <w:rFonts w:ascii="Arial" w:eastAsia="Arial" w:hAnsi="Arial" w:cs="Arial"/>
                <w:b/>
                <w:sz w:val="20"/>
                <w:szCs w:val="19"/>
              </w:rPr>
              <w:t xml:space="preserve">displaced drivers, LSIs </w:t>
            </w:r>
            <w:r w:rsidRPr="00D76562">
              <w:rPr>
                <w:rFonts w:ascii="Arial" w:eastAsia="Arial" w:hAnsi="Arial" w:cs="Arial"/>
                <w:sz w:val="20"/>
                <w:szCs w:val="19"/>
              </w:rPr>
              <w:t xml:space="preserve">and </w:t>
            </w:r>
            <w:r w:rsidRPr="00D76562">
              <w:rPr>
                <w:rFonts w:ascii="Arial" w:eastAsia="Arial" w:hAnsi="Arial" w:cs="Arial"/>
                <w:b/>
                <w:sz w:val="20"/>
                <w:szCs w:val="19"/>
              </w:rPr>
              <w:t xml:space="preserve">repatriated OFWs </w:t>
            </w:r>
            <w:r w:rsidRPr="00D76562">
              <w:rPr>
                <w:rFonts w:ascii="Arial" w:eastAsia="Arial" w:hAnsi="Arial" w:cs="Arial"/>
                <w:sz w:val="20"/>
                <w:szCs w:val="19"/>
              </w:rPr>
              <w:t xml:space="preserve">amounting to a total of </w:t>
            </w:r>
            <w:r w:rsidRPr="00D76562">
              <w:rPr>
                <w:rFonts w:ascii="Arial" w:eastAsia="Arial" w:hAnsi="Arial" w:cs="Arial"/>
                <w:b/>
                <w:sz w:val="20"/>
                <w:szCs w:val="19"/>
              </w:rPr>
              <w:t xml:space="preserve">₱46,100,000.00 </w:t>
            </w:r>
            <w:r w:rsidRPr="00D76562">
              <w:rPr>
                <w:rFonts w:ascii="Arial" w:eastAsia="Arial" w:hAnsi="Arial" w:cs="Arial"/>
                <w:sz w:val="20"/>
                <w:szCs w:val="19"/>
              </w:rPr>
              <w:t>as of 01 December 2020.</w:t>
            </w:r>
            <w:r w:rsidRPr="00D76562">
              <w:rPr>
                <w:rFonts w:ascii="Arial" w:eastAsia="Arial" w:hAnsi="Arial" w:cs="Arial"/>
                <w:b/>
                <w:sz w:val="20"/>
                <w:szCs w:val="19"/>
              </w:rPr>
              <w:t xml:space="preserve"> </w:t>
            </w:r>
            <w:r w:rsidRPr="00D76562">
              <w:rPr>
                <w:rFonts w:ascii="Arial" w:eastAsia="Arial" w:hAnsi="Arial" w:cs="Arial"/>
                <w:sz w:val="20"/>
                <w:szCs w:val="19"/>
              </w:rPr>
              <w:t>Additional 1,597 individuals were provided with assistance amounting to ₱3,700,000.00.</w:t>
            </w:r>
          </w:p>
          <w:p w14:paraId="5F0AB06E" w14:textId="77777777" w:rsidR="00F0378E" w:rsidRPr="00D76562"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19"/>
              </w:rPr>
              <w:t xml:space="preserve">As of 01 December 2020, a total of </w:t>
            </w:r>
            <w:r w:rsidRPr="00D76562">
              <w:rPr>
                <w:rFonts w:ascii="Arial" w:eastAsia="Arial" w:hAnsi="Arial" w:cs="Arial"/>
                <w:b/>
                <w:sz w:val="20"/>
                <w:szCs w:val="19"/>
              </w:rPr>
              <w:t>21,234 beneficiaries</w:t>
            </w:r>
            <w:r w:rsidRPr="00D76562">
              <w:rPr>
                <w:rFonts w:ascii="Arial" w:eastAsia="Arial" w:hAnsi="Arial" w:cs="Arial"/>
                <w:sz w:val="20"/>
                <w:szCs w:val="19"/>
              </w:rPr>
              <w:t xml:space="preserve"> from 130 cities/towns in the Region received </w:t>
            </w:r>
            <w:r w:rsidRPr="00D76562">
              <w:rPr>
                <w:rFonts w:ascii="Arial" w:eastAsia="Arial" w:hAnsi="Arial" w:cs="Arial"/>
                <w:b/>
                <w:sz w:val="20"/>
                <w:szCs w:val="19"/>
              </w:rPr>
              <w:t>₱137,099,376.40</w:t>
            </w:r>
            <w:r w:rsidRPr="00D76562">
              <w:rPr>
                <w:rFonts w:ascii="Arial" w:eastAsia="Arial" w:hAnsi="Arial" w:cs="Arial"/>
                <w:sz w:val="20"/>
                <w:szCs w:val="19"/>
              </w:rPr>
              <w:t xml:space="preserve"> Seed Capital Fund (SCF) from </w:t>
            </w:r>
            <w:r w:rsidRPr="00D76562">
              <w:rPr>
                <w:rFonts w:ascii="Arial" w:eastAsia="Arial" w:hAnsi="Arial" w:cs="Arial"/>
                <w:b/>
                <w:sz w:val="20"/>
                <w:szCs w:val="19"/>
              </w:rPr>
              <w:t>Sustainable Livelihood Program (SLP)</w:t>
            </w:r>
            <w:r w:rsidRPr="00D76562">
              <w:rPr>
                <w:rFonts w:ascii="Arial" w:eastAsia="Arial" w:hAnsi="Arial" w:cs="Arial"/>
                <w:sz w:val="20"/>
                <w:szCs w:val="19"/>
              </w:rPr>
              <w:t>.</w:t>
            </w:r>
          </w:p>
          <w:p w14:paraId="3DD626C6" w14:textId="56C2F5A7" w:rsidR="00F0378E" w:rsidRPr="00D76562"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20"/>
              </w:rPr>
              <w:t xml:space="preserve">As of 7 December 2020, a total of </w:t>
            </w:r>
            <w:r w:rsidRPr="00D76562">
              <w:rPr>
                <w:rFonts w:ascii="Arial" w:eastAsia="Arial" w:hAnsi="Arial" w:cs="Arial"/>
                <w:b/>
                <w:bCs/>
                <w:sz w:val="20"/>
                <w:szCs w:val="20"/>
              </w:rPr>
              <w:t>6,420 beneficiaries</w:t>
            </w:r>
            <w:r w:rsidRPr="00D76562">
              <w:rPr>
                <w:rFonts w:ascii="Arial" w:eastAsia="Arial" w:hAnsi="Arial" w:cs="Arial"/>
                <w:sz w:val="20"/>
                <w:szCs w:val="20"/>
              </w:rPr>
              <w:t xml:space="preserve"> were provided through the Livelihood Assistance Grant (LAG) 2 in Region VII.</w:t>
            </w:r>
          </w:p>
          <w:p w14:paraId="1E469D3B"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s of 06 August 2020, </w:t>
            </w:r>
            <w:r w:rsidRPr="00D76562">
              <w:rPr>
                <w:rFonts w:ascii="Arial" w:eastAsia="Arial" w:hAnsi="Arial" w:cs="Arial"/>
                <w:b/>
                <w:sz w:val="20"/>
                <w:szCs w:val="19"/>
              </w:rPr>
              <w:t>524 LSIs</w:t>
            </w:r>
            <w:r w:rsidRPr="00D76562">
              <w:rPr>
                <w:rFonts w:ascii="Arial" w:eastAsia="Arial" w:hAnsi="Arial" w:cs="Arial"/>
                <w:sz w:val="20"/>
                <w:szCs w:val="19"/>
              </w:rPr>
              <w:t xml:space="preserve"> at various seaports in Bohol, Cebu and Negros Oriental and </w:t>
            </w:r>
            <w:r w:rsidRPr="00D76562">
              <w:rPr>
                <w:rFonts w:ascii="Arial" w:eastAsia="Arial" w:hAnsi="Arial" w:cs="Arial"/>
                <w:b/>
                <w:sz w:val="20"/>
                <w:szCs w:val="19"/>
              </w:rPr>
              <w:t>7,088 LSIs</w:t>
            </w:r>
            <w:r w:rsidRPr="00D76562">
              <w:rPr>
                <w:rFonts w:ascii="Arial" w:eastAsia="Arial" w:hAnsi="Arial" w:cs="Arial"/>
                <w:sz w:val="20"/>
                <w:szCs w:val="19"/>
              </w:rPr>
              <w:t xml:space="preserve"> from Cebu airport were assisted. A total amount of </w:t>
            </w:r>
            <w:r w:rsidRPr="00D76562">
              <w:rPr>
                <w:rFonts w:ascii="Arial" w:eastAsia="Arial" w:hAnsi="Arial" w:cs="Arial"/>
                <w:b/>
                <w:sz w:val="20"/>
                <w:szCs w:val="19"/>
              </w:rPr>
              <w:t>₱93,140.00</w:t>
            </w:r>
            <w:r w:rsidRPr="00D76562">
              <w:rPr>
                <w:rFonts w:ascii="Arial" w:eastAsia="Arial" w:hAnsi="Arial" w:cs="Arial"/>
                <w:sz w:val="20"/>
                <w:szCs w:val="19"/>
              </w:rPr>
              <w:t xml:space="preserve"> cash aid was provided to the LSIs.</w:t>
            </w:r>
          </w:p>
          <w:p w14:paraId="3B0ADB4C"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D76562"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4FF2CC2A"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The Social Amelioration Program is over with the expiry of the Bayanihan 1.</w:t>
            </w:r>
          </w:p>
          <w:p w14:paraId="308F4A77"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76562">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D76562" w14:paraId="25D386FF" w14:textId="77777777" w:rsidTr="009C745E">
              <w:tc>
                <w:tcPr>
                  <w:tcW w:w="1511" w:type="dxa"/>
                  <w:vAlign w:val="center"/>
                </w:tcPr>
                <w:p w14:paraId="04287D98"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511" w:type="dxa"/>
                  <w:vAlign w:val="center"/>
                </w:tcPr>
                <w:p w14:paraId="2066D2D6"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TARGET</w:t>
                  </w:r>
                </w:p>
              </w:tc>
              <w:tc>
                <w:tcPr>
                  <w:tcW w:w="1511" w:type="dxa"/>
                  <w:vAlign w:val="center"/>
                </w:tcPr>
                <w:p w14:paraId="23B33270"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511" w:type="dxa"/>
                  <w:vAlign w:val="center"/>
                </w:tcPr>
                <w:p w14:paraId="2CA2AC3C"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12" w:type="dxa"/>
                  <w:vAlign w:val="center"/>
                </w:tcPr>
                <w:p w14:paraId="77B6407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5D53FBE3" w14:textId="77777777" w:rsidTr="009C745E">
              <w:tc>
                <w:tcPr>
                  <w:tcW w:w="1511" w:type="dxa"/>
                  <w:vAlign w:val="center"/>
                </w:tcPr>
                <w:p w14:paraId="3EEEAAFF"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4Ps</w:t>
                  </w:r>
                </w:p>
              </w:tc>
              <w:tc>
                <w:tcPr>
                  <w:tcW w:w="1511" w:type="dxa"/>
                  <w:vAlign w:val="center"/>
                </w:tcPr>
                <w:p w14:paraId="6522C19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8,679</w:t>
                  </w:r>
                </w:p>
              </w:tc>
              <w:tc>
                <w:tcPr>
                  <w:tcW w:w="1511" w:type="dxa"/>
                  <w:vAlign w:val="center"/>
                </w:tcPr>
                <w:p w14:paraId="016AA11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6,421</w:t>
                  </w:r>
                </w:p>
              </w:tc>
              <w:tc>
                <w:tcPr>
                  <w:tcW w:w="1511" w:type="dxa"/>
                  <w:vAlign w:val="center"/>
                </w:tcPr>
                <w:p w14:paraId="72B2CF4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21</w:t>
                  </w:r>
                </w:p>
              </w:tc>
              <w:tc>
                <w:tcPr>
                  <w:tcW w:w="1512" w:type="dxa"/>
                  <w:vAlign w:val="center"/>
                </w:tcPr>
                <w:p w14:paraId="50C62A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31,857,650</w:t>
                  </w:r>
                </w:p>
              </w:tc>
            </w:tr>
            <w:tr w:rsidR="00330EF1" w:rsidRPr="00D76562" w14:paraId="2AF332D1" w14:textId="77777777" w:rsidTr="009C745E">
              <w:tc>
                <w:tcPr>
                  <w:tcW w:w="1511" w:type="dxa"/>
                  <w:vAlign w:val="center"/>
                </w:tcPr>
                <w:p w14:paraId="79F325F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lastRenderedPageBreak/>
                    <w:t>Cash card</w:t>
                  </w:r>
                </w:p>
              </w:tc>
              <w:tc>
                <w:tcPr>
                  <w:tcW w:w="1511" w:type="dxa"/>
                  <w:vAlign w:val="center"/>
                </w:tcPr>
                <w:p w14:paraId="0003F07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322CAB3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76B160B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0</w:t>
                  </w:r>
                </w:p>
              </w:tc>
              <w:tc>
                <w:tcPr>
                  <w:tcW w:w="1512" w:type="dxa"/>
                  <w:vAlign w:val="center"/>
                </w:tcPr>
                <w:p w14:paraId="0DD7CD7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311,997,500</w:t>
                  </w:r>
                </w:p>
              </w:tc>
            </w:tr>
            <w:tr w:rsidR="00330EF1" w:rsidRPr="00D76562" w14:paraId="5FF1B7DE" w14:textId="77777777" w:rsidTr="009C745E">
              <w:tc>
                <w:tcPr>
                  <w:tcW w:w="1511" w:type="dxa"/>
                  <w:vAlign w:val="center"/>
                </w:tcPr>
                <w:p w14:paraId="4EF13FCF"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on-Cash card</w:t>
                  </w:r>
                </w:p>
              </w:tc>
              <w:tc>
                <w:tcPr>
                  <w:tcW w:w="1511" w:type="dxa"/>
                  <w:vAlign w:val="center"/>
                </w:tcPr>
                <w:p w14:paraId="1829D7C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29</w:t>
                  </w:r>
                </w:p>
              </w:tc>
              <w:tc>
                <w:tcPr>
                  <w:tcW w:w="1511" w:type="dxa"/>
                  <w:vAlign w:val="center"/>
                </w:tcPr>
                <w:p w14:paraId="184765C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4,271</w:t>
                  </w:r>
                </w:p>
              </w:tc>
              <w:tc>
                <w:tcPr>
                  <w:tcW w:w="1511" w:type="dxa"/>
                  <w:vAlign w:val="center"/>
                </w:tcPr>
                <w:p w14:paraId="06193D0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42</w:t>
                  </w:r>
                </w:p>
              </w:tc>
              <w:tc>
                <w:tcPr>
                  <w:tcW w:w="1512" w:type="dxa"/>
                  <w:vAlign w:val="center"/>
                </w:tcPr>
                <w:p w14:paraId="1146B09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860,150</w:t>
                  </w:r>
                </w:p>
              </w:tc>
            </w:tr>
            <w:tr w:rsidR="00330EF1" w:rsidRPr="00D76562" w14:paraId="2D0E32B8" w14:textId="77777777" w:rsidTr="009C745E">
              <w:tc>
                <w:tcPr>
                  <w:tcW w:w="1511" w:type="dxa"/>
                  <w:vAlign w:val="center"/>
                </w:tcPr>
                <w:p w14:paraId="5727BB21"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Non-4Ps</w:t>
                  </w:r>
                </w:p>
              </w:tc>
              <w:tc>
                <w:tcPr>
                  <w:tcW w:w="1511" w:type="dxa"/>
                  <w:vAlign w:val="center"/>
                </w:tcPr>
                <w:p w14:paraId="2A42C804"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58,075</w:t>
                  </w:r>
                </w:p>
              </w:tc>
              <w:tc>
                <w:tcPr>
                  <w:tcW w:w="1511" w:type="dxa"/>
                  <w:vAlign w:val="center"/>
                </w:tcPr>
                <w:p w14:paraId="5F0011E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25,662</w:t>
                  </w:r>
                </w:p>
              </w:tc>
              <w:tc>
                <w:tcPr>
                  <w:tcW w:w="1511" w:type="dxa"/>
                  <w:vAlign w:val="center"/>
                </w:tcPr>
                <w:p w14:paraId="20BC8E1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6.93</w:t>
                  </w:r>
                </w:p>
              </w:tc>
              <w:tc>
                <w:tcPr>
                  <w:tcW w:w="1512" w:type="dxa"/>
                  <w:vAlign w:val="center"/>
                </w:tcPr>
                <w:p w14:paraId="7CA3A56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4,653,564,000</w:t>
                  </w:r>
                </w:p>
              </w:tc>
            </w:tr>
            <w:tr w:rsidR="00330EF1" w:rsidRPr="00D76562" w14:paraId="3EEC9BC7" w14:textId="77777777" w:rsidTr="009C745E">
              <w:tc>
                <w:tcPr>
                  <w:tcW w:w="1511" w:type="dxa"/>
                  <w:vAlign w:val="center"/>
                </w:tcPr>
                <w:p w14:paraId="14BC9AE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Bohol</w:t>
                  </w:r>
                </w:p>
              </w:tc>
              <w:tc>
                <w:tcPr>
                  <w:tcW w:w="1511" w:type="dxa"/>
                  <w:vAlign w:val="center"/>
                </w:tcPr>
                <w:p w14:paraId="228E8202"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1,710</w:t>
                  </w:r>
                </w:p>
              </w:tc>
              <w:tc>
                <w:tcPr>
                  <w:tcW w:w="1511" w:type="dxa"/>
                  <w:vAlign w:val="center"/>
                </w:tcPr>
                <w:p w14:paraId="501E392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77,431</w:t>
                  </w:r>
                </w:p>
              </w:tc>
              <w:tc>
                <w:tcPr>
                  <w:tcW w:w="1511" w:type="dxa"/>
                  <w:vAlign w:val="center"/>
                </w:tcPr>
                <w:p w14:paraId="328370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4</w:t>
                  </w:r>
                </w:p>
              </w:tc>
              <w:tc>
                <w:tcPr>
                  <w:tcW w:w="1512" w:type="dxa"/>
                  <w:vAlign w:val="center"/>
                </w:tcPr>
                <w:p w14:paraId="777AD93B"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32,680,000</w:t>
                  </w:r>
                </w:p>
              </w:tc>
            </w:tr>
            <w:tr w:rsidR="00330EF1" w:rsidRPr="00D76562" w14:paraId="1572F73A" w14:textId="77777777" w:rsidTr="009C745E">
              <w:tc>
                <w:tcPr>
                  <w:tcW w:w="1511" w:type="dxa"/>
                  <w:vAlign w:val="center"/>
                </w:tcPr>
                <w:p w14:paraId="1620F823"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ebu</w:t>
                  </w:r>
                </w:p>
              </w:tc>
              <w:tc>
                <w:tcPr>
                  <w:tcW w:w="1511" w:type="dxa"/>
                  <w:vAlign w:val="center"/>
                </w:tcPr>
                <w:p w14:paraId="09DC1E3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98,218</w:t>
                  </w:r>
                </w:p>
              </w:tc>
              <w:tc>
                <w:tcPr>
                  <w:tcW w:w="1511" w:type="dxa"/>
                  <w:vAlign w:val="center"/>
                </w:tcPr>
                <w:p w14:paraId="5C7F48F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84,382</w:t>
                  </w:r>
                </w:p>
              </w:tc>
              <w:tc>
                <w:tcPr>
                  <w:tcW w:w="1511" w:type="dxa"/>
                  <w:vAlign w:val="center"/>
                </w:tcPr>
                <w:p w14:paraId="1A1E2B2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8</w:t>
                  </w:r>
                </w:p>
              </w:tc>
              <w:tc>
                <w:tcPr>
                  <w:tcW w:w="1512" w:type="dxa"/>
                  <w:vAlign w:val="center"/>
                </w:tcPr>
                <w:p w14:paraId="126A5CB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661,666,000</w:t>
                  </w:r>
                </w:p>
              </w:tc>
            </w:tr>
            <w:tr w:rsidR="00330EF1" w:rsidRPr="00D76562" w14:paraId="3C35D093" w14:textId="77777777" w:rsidTr="009C745E">
              <w:tc>
                <w:tcPr>
                  <w:tcW w:w="1511" w:type="dxa"/>
                  <w:vAlign w:val="center"/>
                </w:tcPr>
                <w:p w14:paraId="7683286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egros Oriental</w:t>
                  </w:r>
                </w:p>
              </w:tc>
              <w:tc>
                <w:tcPr>
                  <w:tcW w:w="1511" w:type="dxa"/>
                  <w:vAlign w:val="center"/>
                </w:tcPr>
                <w:p w14:paraId="20B1404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0,021</w:t>
                  </w:r>
                </w:p>
              </w:tc>
              <w:tc>
                <w:tcPr>
                  <w:tcW w:w="1511" w:type="dxa"/>
                  <w:vAlign w:val="center"/>
                </w:tcPr>
                <w:p w14:paraId="4AFB7CE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3,944</w:t>
                  </w:r>
                </w:p>
              </w:tc>
              <w:tc>
                <w:tcPr>
                  <w:tcW w:w="1511" w:type="dxa"/>
                  <w:vAlign w:val="center"/>
                </w:tcPr>
                <w:p w14:paraId="2CF3314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56</w:t>
                  </w:r>
                </w:p>
              </w:tc>
              <w:tc>
                <w:tcPr>
                  <w:tcW w:w="1512" w:type="dxa"/>
                  <w:vAlign w:val="center"/>
                </w:tcPr>
                <w:p w14:paraId="08B5A98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54,632,000</w:t>
                  </w:r>
                </w:p>
              </w:tc>
            </w:tr>
            <w:tr w:rsidR="00330EF1" w:rsidRPr="00D76562" w14:paraId="35DEA26E" w14:textId="77777777" w:rsidTr="009C745E">
              <w:tc>
                <w:tcPr>
                  <w:tcW w:w="1511" w:type="dxa"/>
                  <w:vAlign w:val="center"/>
                </w:tcPr>
                <w:p w14:paraId="778F6F2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Siquijor</w:t>
                  </w:r>
                </w:p>
              </w:tc>
              <w:tc>
                <w:tcPr>
                  <w:tcW w:w="1511" w:type="dxa"/>
                  <w:vAlign w:val="center"/>
                </w:tcPr>
                <w:p w14:paraId="54A7ACD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126</w:t>
                  </w:r>
                </w:p>
              </w:tc>
              <w:tc>
                <w:tcPr>
                  <w:tcW w:w="1511" w:type="dxa"/>
                  <w:vAlign w:val="center"/>
                </w:tcPr>
                <w:p w14:paraId="3F9DA7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905</w:t>
                  </w:r>
                </w:p>
              </w:tc>
              <w:tc>
                <w:tcPr>
                  <w:tcW w:w="1511" w:type="dxa"/>
                  <w:vAlign w:val="center"/>
                </w:tcPr>
                <w:p w14:paraId="1E39DBE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0.76</w:t>
                  </w:r>
                </w:p>
              </w:tc>
              <w:tc>
                <w:tcPr>
                  <w:tcW w:w="1512" w:type="dxa"/>
                  <w:vAlign w:val="center"/>
                </w:tcPr>
                <w:p w14:paraId="2CB4F9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4,586,000</w:t>
                  </w:r>
                </w:p>
              </w:tc>
            </w:tr>
            <w:tr w:rsidR="00330EF1" w:rsidRPr="00D76562" w14:paraId="06219F75" w14:textId="77777777" w:rsidTr="009C745E">
              <w:tc>
                <w:tcPr>
                  <w:tcW w:w="1511" w:type="dxa"/>
                  <w:vAlign w:val="center"/>
                </w:tcPr>
                <w:p w14:paraId="390A21B7"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GRAND TOTAL</w:t>
                  </w:r>
                </w:p>
              </w:tc>
              <w:tc>
                <w:tcPr>
                  <w:tcW w:w="1511" w:type="dxa"/>
                  <w:vAlign w:val="center"/>
                </w:tcPr>
                <w:p w14:paraId="54BC35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46,754</w:t>
                  </w:r>
                </w:p>
              </w:tc>
              <w:tc>
                <w:tcPr>
                  <w:tcW w:w="1511" w:type="dxa"/>
                  <w:vAlign w:val="center"/>
                </w:tcPr>
                <w:p w14:paraId="535BAA6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12,083</w:t>
                  </w:r>
                </w:p>
              </w:tc>
              <w:tc>
                <w:tcPr>
                  <w:tcW w:w="1511" w:type="dxa"/>
                  <w:vAlign w:val="center"/>
                </w:tcPr>
                <w:p w14:paraId="7EA46C7B"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8.07</w:t>
                  </w:r>
                </w:p>
              </w:tc>
              <w:tc>
                <w:tcPr>
                  <w:tcW w:w="1512" w:type="dxa"/>
                  <w:vAlign w:val="center"/>
                </w:tcPr>
                <w:p w14:paraId="04E2A6B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985,421,650</w:t>
                  </w:r>
                </w:p>
              </w:tc>
            </w:tr>
          </w:tbl>
          <w:p w14:paraId="52EF0619"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D7656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D76562" w14:paraId="76D808E4" w14:textId="77777777" w:rsidTr="009C745E">
              <w:tc>
                <w:tcPr>
                  <w:tcW w:w="1436" w:type="dxa"/>
                  <w:vAlign w:val="center"/>
                </w:tcPr>
                <w:p w14:paraId="76205A8F"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440" w:type="dxa"/>
                  <w:vAlign w:val="center"/>
                </w:tcPr>
                <w:p w14:paraId="523F11C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LEANLIST</w:t>
                  </w:r>
                </w:p>
              </w:tc>
              <w:tc>
                <w:tcPr>
                  <w:tcW w:w="1440" w:type="dxa"/>
                  <w:vAlign w:val="center"/>
                </w:tcPr>
                <w:p w14:paraId="589962BE"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371" w:type="dxa"/>
                  <w:vAlign w:val="center"/>
                </w:tcPr>
                <w:p w14:paraId="0F6E0B5D"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09" w:type="dxa"/>
                  <w:vAlign w:val="center"/>
                </w:tcPr>
                <w:p w14:paraId="0BB69753"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402E6280" w14:textId="77777777" w:rsidTr="009C745E">
              <w:tc>
                <w:tcPr>
                  <w:tcW w:w="1436" w:type="dxa"/>
                  <w:vAlign w:val="center"/>
                </w:tcPr>
                <w:p w14:paraId="58DA0671"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4Ps (Cebu)</w:t>
                  </w:r>
                </w:p>
              </w:tc>
              <w:tc>
                <w:tcPr>
                  <w:tcW w:w="1440" w:type="dxa"/>
                  <w:vAlign w:val="center"/>
                </w:tcPr>
                <w:p w14:paraId="3F36016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542</w:t>
                  </w:r>
                </w:p>
              </w:tc>
              <w:tc>
                <w:tcPr>
                  <w:tcW w:w="1440" w:type="dxa"/>
                  <w:vAlign w:val="center"/>
                </w:tcPr>
                <w:p w14:paraId="15DFC86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431</w:t>
                  </w:r>
                </w:p>
              </w:tc>
              <w:tc>
                <w:tcPr>
                  <w:tcW w:w="1371" w:type="dxa"/>
                  <w:vAlign w:val="center"/>
                </w:tcPr>
                <w:p w14:paraId="4517A29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92</w:t>
                  </w:r>
                </w:p>
              </w:tc>
              <w:tc>
                <w:tcPr>
                  <w:tcW w:w="1509" w:type="dxa"/>
                  <w:vAlign w:val="center"/>
                </w:tcPr>
                <w:p w14:paraId="36C50A7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94,854,150</w:t>
                  </w:r>
                </w:p>
              </w:tc>
            </w:tr>
            <w:tr w:rsidR="00330EF1" w:rsidRPr="00D76562" w14:paraId="0694A75E" w14:textId="77777777" w:rsidTr="009C745E">
              <w:tc>
                <w:tcPr>
                  <w:tcW w:w="1436" w:type="dxa"/>
                  <w:vAlign w:val="center"/>
                </w:tcPr>
                <w:p w14:paraId="4E858CFC"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Non-4Ps</w:t>
                  </w:r>
                </w:p>
              </w:tc>
              <w:tc>
                <w:tcPr>
                  <w:tcW w:w="1440" w:type="dxa"/>
                  <w:vAlign w:val="center"/>
                </w:tcPr>
                <w:p w14:paraId="747E7A2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62,202</w:t>
                  </w:r>
                </w:p>
              </w:tc>
              <w:tc>
                <w:tcPr>
                  <w:tcW w:w="1440" w:type="dxa"/>
                  <w:vAlign w:val="center"/>
                </w:tcPr>
                <w:p w14:paraId="33205B5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77,208</w:t>
                  </w:r>
                </w:p>
              </w:tc>
              <w:tc>
                <w:tcPr>
                  <w:tcW w:w="1371" w:type="dxa"/>
                  <w:vAlign w:val="center"/>
                </w:tcPr>
                <w:p w14:paraId="7B5D158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87.16</w:t>
                  </w:r>
                </w:p>
              </w:tc>
              <w:tc>
                <w:tcPr>
                  <w:tcW w:w="1509" w:type="dxa"/>
                  <w:vAlign w:val="center"/>
                </w:tcPr>
                <w:p w14:paraId="3D0F149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3,830,496,000</w:t>
                  </w:r>
                </w:p>
              </w:tc>
            </w:tr>
            <w:tr w:rsidR="00330EF1" w:rsidRPr="00D76562" w14:paraId="07B1E7B0" w14:textId="77777777" w:rsidTr="009C745E">
              <w:tc>
                <w:tcPr>
                  <w:tcW w:w="1436" w:type="dxa"/>
                  <w:vAlign w:val="center"/>
                </w:tcPr>
                <w:p w14:paraId="0FE56677"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Non-ECQ)</w:t>
                  </w:r>
                </w:p>
              </w:tc>
              <w:tc>
                <w:tcPr>
                  <w:tcW w:w="1440" w:type="dxa"/>
                  <w:vAlign w:val="center"/>
                </w:tcPr>
                <w:p w14:paraId="6E98A83D"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453</w:t>
                  </w:r>
                </w:p>
              </w:tc>
              <w:tc>
                <w:tcPr>
                  <w:tcW w:w="1440" w:type="dxa"/>
                  <w:vAlign w:val="center"/>
                </w:tcPr>
                <w:p w14:paraId="717B112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0,971</w:t>
                  </w:r>
                </w:p>
              </w:tc>
              <w:tc>
                <w:tcPr>
                  <w:tcW w:w="1371" w:type="dxa"/>
                  <w:vAlign w:val="center"/>
                </w:tcPr>
                <w:p w14:paraId="194E4C6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5.76</w:t>
                  </w:r>
                </w:p>
              </w:tc>
              <w:tc>
                <w:tcPr>
                  <w:tcW w:w="1509" w:type="dxa"/>
                  <w:vAlign w:val="center"/>
                </w:tcPr>
                <w:p w14:paraId="6BD5E4A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1,652,000</w:t>
                  </w:r>
                </w:p>
              </w:tc>
            </w:tr>
            <w:tr w:rsidR="00330EF1" w:rsidRPr="00D76562" w14:paraId="0DD0E224" w14:textId="77777777" w:rsidTr="009C745E">
              <w:tc>
                <w:tcPr>
                  <w:tcW w:w="1436" w:type="dxa"/>
                  <w:vAlign w:val="center"/>
                </w:tcPr>
                <w:p w14:paraId="4F11F8B8"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Cebu)</w:t>
                  </w:r>
                </w:p>
              </w:tc>
              <w:tc>
                <w:tcPr>
                  <w:tcW w:w="1440" w:type="dxa"/>
                  <w:vAlign w:val="center"/>
                </w:tcPr>
                <w:p w14:paraId="7F7F840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0,214</w:t>
                  </w:r>
                </w:p>
              </w:tc>
              <w:tc>
                <w:tcPr>
                  <w:tcW w:w="1440" w:type="dxa"/>
                  <w:vAlign w:val="center"/>
                </w:tcPr>
                <w:p w14:paraId="59F8206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8,852</w:t>
                  </w:r>
                </w:p>
              </w:tc>
              <w:tc>
                <w:tcPr>
                  <w:tcW w:w="1371" w:type="dxa"/>
                  <w:vAlign w:val="center"/>
                </w:tcPr>
                <w:p w14:paraId="1F00345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9.69</w:t>
                  </w:r>
                </w:p>
              </w:tc>
              <w:tc>
                <w:tcPr>
                  <w:tcW w:w="1509" w:type="dxa"/>
                  <w:vAlign w:val="center"/>
                </w:tcPr>
                <w:p w14:paraId="65E499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86,200,000</w:t>
                  </w:r>
                </w:p>
              </w:tc>
            </w:tr>
            <w:tr w:rsidR="00330EF1" w:rsidRPr="00D76562" w14:paraId="4B59985B" w14:textId="77777777" w:rsidTr="009C745E">
              <w:tc>
                <w:tcPr>
                  <w:tcW w:w="1436" w:type="dxa"/>
                  <w:vAlign w:val="center"/>
                </w:tcPr>
                <w:p w14:paraId="21804510"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sz w:val="16"/>
                      <w:szCs w:val="16"/>
                    </w:rPr>
                    <w:t>ECQ (Cebu)</w:t>
                  </w:r>
                </w:p>
              </w:tc>
              <w:tc>
                <w:tcPr>
                  <w:tcW w:w="1440" w:type="dxa"/>
                  <w:vAlign w:val="center"/>
                </w:tcPr>
                <w:p w14:paraId="50E6435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525,689</w:t>
                  </w:r>
                </w:p>
              </w:tc>
              <w:tc>
                <w:tcPr>
                  <w:tcW w:w="1440" w:type="dxa"/>
                  <w:vAlign w:val="center"/>
                </w:tcPr>
                <w:p w14:paraId="2CB13F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455,946</w:t>
                  </w:r>
                </w:p>
              </w:tc>
              <w:tc>
                <w:tcPr>
                  <w:tcW w:w="1371" w:type="dxa"/>
                  <w:vAlign w:val="center"/>
                </w:tcPr>
                <w:p w14:paraId="26D88A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86.73</w:t>
                  </w:r>
                </w:p>
              </w:tc>
              <w:tc>
                <w:tcPr>
                  <w:tcW w:w="1509" w:type="dxa"/>
                  <w:vAlign w:val="center"/>
                </w:tcPr>
                <w:p w14:paraId="5C4482C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2,375,676,000</w:t>
                  </w:r>
                </w:p>
              </w:tc>
            </w:tr>
            <w:tr w:rsidR="00330EF1" w:rsidRPr="00D76562" w14:paraId="2C1FE130" w14:textId="77777777" w:rsidTr="009C745E">
              <w:tc>
                <w:tcPr>
                  <w:tcW w:w="1436" w:type="dxa"/>
                  <w:vAlign w:val="center"/>
                </w:tcPr>
                <w:p w14:paraId="4736BE43"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LTFRB Drivers</w:t>
                  </w:r>
                </w:p>
              </w:tc>
              <w:tc>
                <w:tcPr>
                  <w:tcW w:w="1440" w:type="dxa"/>
                  <w:vAlign w:val="center"/>
                </w:tcPr>
                <w:p w14:paraId="1A2DFD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46</w:t>
                  </w:r>
                </w:p>
              </w:tc>
              <w:tc>
                <w:tcPr>
                  <w:tcW w:w="1440" w:type="dxa"/>
                  <w:vAlign w:val="center"/>
                </w:tcPr>
                <w:p w14:paraId="715217C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439</w:t>
                  </w:r>
                </w:p>
              </w:tc>
              <w:tc>
                <w:tcPr>
                  <w:tcW w:w="1371" w:type="dxa"/>
                  <w:vAlign w:val="center"/>
                </w:tcPr>
                <w:p w14:paraId="75679D6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7.95</w:t>
                  </w:r>
                </w:p>
              </w:tc>
              <w:tc>
                <w:tcPr>
                  <w:tcW w:w="1509" w:type="dxa"/>
                  <w:vAlign w:val="center"/>
                </w:tcPr>
                <w:p w14:paraId="230FB1AC"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6,968,000</w:t>
                  </w:r>
                </w:p>
              </w:tc>
            </w:tr>
            <w:tr w:rsidR="00330EF1" w:rsidRPr="00D76562" w14:paraId="554EE01C" w14:textId="77777777" w:rsidTr="00EB0190">
              <w:trPr>
                <w:trHeight w:val="58"/>
              </w:trPr>
              <w:tc>
                <w:tcPr>
                  <w:tcW w:w="1436" w:type="dxa"/>
                  <w:vAlign w:val="center"/>
                </w:tcPr>
                <w:p w14:paraId="5E0EAFC6"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b/>
                      <w:sz w:val="16"/>
                      <w:szCs w:val="16"/>
                    </w:rPr>
                    <w:t>GRAND TOTAL</w:t>
                  </w:r>
                </w:p>
              </w:tc>
              <w:tc>
                <w:tcPr>
                  <w:tcW w:w="1440" w:type="dxa"/>
                  <w:vAlign w:val="center"/>
                </w:tcPr>
                <w:p w14:paraId="747A27C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897,474</w:t>
                  </w:r>
                </w:p>
              </w:tc>
              <w:tc>
                <w:tcPr>
                  <w:tcW w:w="1440" w:type="dxa"/>
                  <w:vAlign w:val="center"/>
                </w:tcPr>
                <w:p w14:paraId="0D53F5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726,639</w:t>
                  </w:r>
                </w:p>
              </w:tc>
              <w:tc>
                <w:tcPr>
                  <w:tcW w:w="1371" w:type="dxa"/>
                  <w:vAlign w:val="center"/>
                </w:tcPr>
                <w:p w14:paraId="68F92AD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93.54</w:t>
                  </w:r>
                </w:p>
              </w:tc>
              <w:tc>
                <w:tcPr>
                  <w:tcW w:w="1509" w:type="dxa"/>
                  <w:vAlign w:val="center"/>
                </w:tcPr>
                <w:p w14:paraId="39ED07B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4,525,350,150</w:t>
                  </w:r>
                </w:p>
              </w:tc>
            </w:tr>
          </w:tbl>
          <w:p w14:paraId="4DF87514"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706B5158" w14:textId="77777777" w:rsidR="00D76562" w:rsidRDefault="00D76562" w:rsidP="00521424">
      <w:pPr>
        <w:spacing w:after="0" w:line="240" w:lineRule="auto"/>
        <w:contextualSpacing/>
        <w:rPr>
          <w:rFonts w:ascii="Arial" w:eastAsia="Arial" w:hAnsi="Arial" w:cs="Arial"/>
          <w:b/>
          <w:sz w:val="24"/>
          <w:szCs w:val="24"/>
        </w:rPr>
      </w:pPr>
    </w:p>
    <w:p w14:paraId="29F49832" w14:textId="0AAED699"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1DE86850" w:rsidR="00521424" w:rsidRPr="0045394A"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45394A">
              <w:rPr>
                <w:rFonts w:ascii="Arial" w:eastAsia="Arial" w:hAnsi="Arial" w:cs="Arial"/>
                <w:sz w:val="20"/>
                <w:szCs w:val="19"/>
              </w:rPr>
              <w:t>10</w:t>
            </w:r>
            <w:r w:rsidR="00DA6962" w:rsidRPr="0045394A">
              <w:rPr>
                <w:rFonts w:ascii="Arial" w:eastAsia="Arial" w:hAnsi="Arial" w:cs="Arial"/>
                <w:sz w:val="20"/>
                <w:szCs w:val="19"/>
              </w:rPr>
              <w:t xml:space="preserve"> </w:t>
            </w:r>
            <w:r w:rsidR="00521424" w:rsidRPr="0045394A">
              <w:rPr>
                <w:rFonts w:ascii="Arial" w:eastAsia="Arial" w:hAnsi="Arial" w:cs="Arial"/>
                <w:sz w:val="20"/>
                <w:szCs w:val="19"/>
              </w:rPr>
              <w:t>December 2020</w:t>
            </w:r>
          </w:p>
        </w:tc>
        <w:tc>
          <w:tcPr>
            <w:tcW w:w="7830" w:type="dxa"/>
          </w:tcPr>
          <w:p w14:paraId="41FB6813" w14:textId="77777777" w:rsidR="00DA6962" w:rsidRPr="0045394A"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DRMD provided a total of </w:t>
            </w:r>
            <w:r w:rsidRPr="0045394A">
              <w:rPr>
                <w:rFonts w:ascii="Arial" w:eastAsia="Arial" w:hAnsi="Arial" w:cs="Arial"/>
                <w:b/>
                <w:sz w:val="20"/>
                <w:szCs w:val="19"/>
              </w:rPr>
              <w:t xml:space="preserve">₱13,310,675.54 </w:t>
            </w:r>
            <w:r w:rsidRPr="0045394A">
              <w:rPr>
                <w:rFonts w:ascii="Arial" w:eastAsia="Arial" w:hAnsi="Arial" w:cs="Arial"/>
                <w:sz w:val="20"/>
                <w:szCs w:val="19"/>
              </w:rPr>
              <w:t>worth of assistance</w:t>
            </w:r>
            <w:r w:rsidRPr="0045394A">
              <w:rPr>
                <w:rFonts w:ascii="Arial" w:eastAsia="Arial" w:hAnsi="Arial" w:cs="Arial"/>
                <w:b/>
                <w:sz w:val="20"/>
                <w:szCs w:val="19"/>
              </w:rPr>
              <w:t xml:space="preserve"> </w:t>
            </w:r>
            <w:r w:rsidRPr="0045394A">
              <w:rPr>
                <w:rFonts w:ascii="Arial" w:eastAsia="Arial" w:hAnsi="Arial" w:cs="Arial"/>
                <w:sz w:val="20"/>
                <w:szCs w:val="19"/>
              </w:rPr>
              <w:t xml:space="preserve">to </w:t>
            </w:r>
            <w:r w:rsidRPr="0045394A">
              <w:rPr>
                <w:rFonts w:ascii="Arial" w:eastAsia="Arial" w:hAnsi="Arial" w:cs="Arial"/>
                <w:b/>
                <w:sz w:val="20"/>
                <w:szCs w:val="19"/>
              </w:rPr>
              <w:t xml:space="preserve">17 stranded sale representatives </w:t>
            </w:r>
            <w:r w:rsidRPr="0045394A">
              <w:rPr>
                <w:rFonts w:ascii="Arial" w:eastAsia="Arial" w:hAnsi="Arial" w:cs="Arial"/>
                <w:sz w:val="20"/>
                <w:szCs w:val="19"/>
              </w:rPr>
              <w:t xml:space="preserve">and eight </w:t>
            </w:r>
            <w:r w:rsidRPr="0045394A">
              <w:rPr>
                <w:rFonts w:ascii="Arial" w:eastAsia="Arial" w:hAnsi="Arial" w:cs="Arial"/>
                <w:b/>
                <w:sz w:val="20"/>
                <w:szCs w:val="19"/>
              </w:rPr>
              <w:t>(8) bus drivers (HTIs);</w:t>
            </w:r>
            <w:r w:rsidRPr="0045394A">
              <w:rPr>
                <w:rFonts w:ascii="Arial" w:eastAsia="Arial" w:hAnsi="Arial" w:cs="Arial"/>
                <w:sz w:val="20"/>
                <w:szCs w:val="19"/>
              </w:rPr>
              <w:t xml:space="preserve"> and</w:t>
            </w:r>
            <w:r w:rsidRPr="0045394A">
              <w:rPr>
                <w:rFonts w:ascii="Arial" w:eastAsia="Arial" w:hAnsi="Arial" w:cs="Arial"/>
                <w:b/>
                <w:sz w:val="20"/>
                <w:szCs w:val="19"/>
              </w:rPr>
              <w:t xml:space="preserve"> 25,480 families </w:t>
            </w:r>
            <w:r w:rsidRPr="0045394A">
              <w:rPr>
                <w:rFonts w:ascii="Arial" w:eastAsia="Arial" w:hAnsi="Arial" w:cs="Arial"/>
                <w:sz w:val="20"/>
                <w:szCs w:val="19"/>
              </w:rPr>
              <w:t>in which 815 are LSIs.</w:t>
            </w:r>
          </w:p>
          <w:p w14:paraId="04D17FAB" w14:textId="528135D7" w:rsidR="00521424" w:rsidRPr="0045394A"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through its Crisis Intervention Unit (CIU) provided assistance to </w:t>
            </w:r>
            <w:r w:rsidR="00DA6962" w:rsidRPr="0045394A">
              <w:rPr>
                <w:rFonts w:ascii="Arial" w:eastAsia="Arial" w:hAnsi="Arial" w:cs="Arial"/>
                <w:b/>
                <w:sz w:val="20"/>
                <w:szCs w:val="19"/>
              </w:rPr>
              <w:t xml:space="preserve">21,179 </w:t>
            </w:r>
            <w:r w:rsidRPr="0045394A">
              <w:rPr>
                <w:rFonts w:ascii="Arial" w:eastAsia="Arial" w:hAnsi="Arial" w:cs="Arial"/>
                <w:b/>
                <w:sz w:val="20"/>
                <w:szCs w:val="19"/>
              </w:rPr>
              <w:t>walk-in clients</w:t>
            </w:r>
            <w:r w:rsidRPr="0045394A">
              <w:rPr>
                <w:rFonts w:ascii="Arial" w:eastAsia="Arial" w:hAnsi="Arial" w:cs="Arial"/>
                <w:sz w:val="20"/>
                <w:szCs w:val="19"/>
              </w:rPr>
              <w:t xml:space="preserve"> amounting to </w:t>
            </w:r>
            <w:r w:rsidRPr="0045394A">
              <w:rPr>
                <w:rFonts w:ascii="Arial" w:eastAsia="Arial" w:hAnsi="Arial" w:cs="Arial"/>
                <w:b/>
                <w:sz w:val="20"/>
                <w:szCs w:val="19"/>
              </w:rPr>
              <w:t>₱</w:t>
            </w:r>
            <w:r w:rsidR="00DA6962" w:rsidRPr="0045394A">
              <w:rPr>
                <w:rFonts w:ascii="Arial" w:eastAsia="Arial" w:hAnsi="Arial" w:cs="Arial"/>
                <w:b/>
                <w:sz w:val="20"/>
                <w:szCs w:val="19"/>
              </w:rPr>
              <w:t>104,711,366.13</w:t>
            </w:r>
            <w:r w:rsidRPr="0045394A">
              <w:rPr>
                <w:rFonts w:ascii="Arial" w:eastAsia="Arial" w:hAnsi="Arial" w:cs="Arial"/>
                <w:b/>
                <w:sz w:val="20"/>
                <w:szCs w:val="19"/>
              </w:rPr>
              <w:t>.</w:t>
            </w:r>
          </w:p>
          <w:p w14:paraId="741B82CF"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The Social Pension Unit extended assistance to </w:t>
            </w:r>
            <w:r w:rsidRPr="0045394A">
              <w:rPr>
                <w:rFonts w:ascii="Arial" w:eastAsia="Arial" w:hAnsi="Arial" w:cs="Arial"/>
                <w:b/>
                <w:bCs/>
                <w:sz w:val="20"/>
                <w:szCs w:val="19"/>
              </w:rPr>
              <w:t>216,397 Senior Citizens</w:t>
            </w:r>
            <w:r w:rsidRPr="0045394A">
              <w:rPr>
                <w:rFonts w:ascii="Arial" w:eastAsia="Arial" w:hAnsi="Arial" w:cs="Arial"/>
                <w:sz w:val="20"/>
                <w:szCs w:val="19"/>
              </w:rPr>
              <w:t xml:space="preserve"> amounting to </w:t>
            </w:r>
            <w:r w:rsidRPr="0045394A">
              <w:rPr>
                <w:rFonts w:ascii="Arial" w:eastAsia="Arial" w:hAnsi="Arial" w:cs="Arial"/>
                <w:b/>
                <w:bCs/>
                <w:sz w:val="20"/>
                <w:szCs w:val="19"/>
              </w:rPr>
              <w:t xml:space="preserve">₱1,284,624,000.00; </w:t>
            </w:r>
            <w:r w:rsidRPr="0045394A">
              <w:rPr>
                <w:rFonts w:ascii="Arial" w:eastAsia="Arial" w:hAnsi="Arial" w:cs="Arial"/>
                <w:sz w:val="20"/>
                <w:szCs w:val="19"/>
              </w:rPr>
              <w:t>and</w:t>
            </w:r>
            <w:r w:rsidRPr="0045394A">
              <w:rPr>
                <w:rFonts w:ascii="Arial" w:eastAsia="Arial" w:hAnsi="Arial" w:cs="Arial"/>
                <w:b/>
                <w:bCs/>
                <w:sz w:val="20"/>
                <w:szCs w:val="19"/>
              </w:rPr>
              <w:t xml:space="preserve"> 29,264 Senior Citizens</w:t>
            </w:r>
            <w:r w:rsidRPr="0045394A">
              <w:rPr>
                <w:rFonts w:ascii="Arial" w:eastAsia="Arial" w:hAnsi="Arial" w:cs="Arial"/>
                <w:sz w:val="20"/>
                <w:szCs w:val="19"/>
              </w:rPr>
              <w:t xml:space="preserve"> amounting to </w:t>
            </w:r>
            <w:r w:rsidRPr="0045394A">
              <w:rPr>
                <w:rFonts w:ascii="Arial" w:eastAsia="Arial" w:hAnsi="Arial" w:cs="Arial"/>
                <w:b/>
                <w:bCs/>
                <w:sz w:val="20"/>
                <w:szCs w:val="19"/>
              </w:rPr>
              <w:t xml:space="preserve">₱173,937,000.00 </w:t>
            </w:r>
            <w:r w:rsidRPr="0045394A">
              <w:rPr>
                <w:rFonts w:ascii="Arial" w:eastAsia="Arial" w:hAnsi="Arial" w:cs="Arial"/>
                <w:sz w:val="20"/>
                <w:szCs w:val="19"/>
              </w:rPr>
              <w:t>for the year 2019 and 2020, respectively.</w:t>
            </w:r>
          </w:p>
          <w:p w14:paraId="5E76368B"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The Sustainable Livelihood Program (SLP) of DSWD-FO VIII was able to extend assistance to </w:t>
            </w:r>
            <w:r w:rsidRPr="0045394A">
              <w:rPr>
                <w:rFonts w:ascii="Arial" w:eastAsia="Arial" w:hAnsi="Arial" w:cs="Arial"/>
                <w:b/>
                <w:sz w:val="20"/>
                <w:szCs w:val="19"/>
              </w:rPr>
              <w:t>170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2,261,210.07</w:t>
            </w:r>
            <w:r w:rsidRPr="0045394A">
              <w:rPr>
                <w:rFonts w:ascii="Arial" w:eastAsia="Arial" w:hAnsi="Arial" w:cs="Arial"/>
                <w:sz w:val="20"/>
                <w:szCs w:val="19"/>
              </w:rPr>
              <w:t>.</w:t>
            </w:r>
          </w:p>
          <w:p w14:paraId="78176967"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DSWD-FO VIII conducted an Emergency Meeting with Municipal Links.</w:t>
            </w:r>
          </w:p>
          <w:p w14:paraId="35339EBD" w14:textId="77777777" w:rsidR="00521424" w:rsidRPr="0045394A"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45394A"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45394A">
              <w:rPr>
                <w:rFonts w:ascii="Arial" w:eastAsia="Arial" w:hAnsi="Arial" w:cs="Arial"/>
                <w:b/>
                <w:sz w:val="20"/>
                <w:szCs w:val="19"/>
              </w:rPr>
              <w:t>Social Amelioration Program (SAP)</w:t>
            </w:r>
          </w:p>
          <w:p w14:paraId="54D637B2" w14:textId="2EAACAA0"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through the Emergency Subsidy Program was able to extend assistance to </w:t>
            </w:r>
            <w:r w:rsidRPr="0045394A">
              <w:rPr>
                <w:rFonts w:ascii="Arial" w:eastAsia="Arial" w:hAnsi="Arial" w:cs="Arial"/>
                <w:b/>
                <w:sz w:val="20"/>
                <w:szCs w:val="19"/>
              </w:rPr>
              <w:t>1,</w:t>
            </w:r>
            <w:r w:rsidR="00D92DDC" w:rsidRPr="0045394A">
              <w:rPr>
                <w:rFonts w:ascii="Arial" w:eastAsia="Arial" w:hAnsi="Arial" w:cs="Arial"/>
                <w:b/>
                <w:sz w:val="20"/>
                <w:szCs w:val="19"/>
              </w:rPr>
              <w:t>352</w:t>
            </w:r>
            <w:r w:rsidRPr="0045394A">
              <w:rPr>
                <w:rFonts w:ascii="Arial" w:eastAsia="Arial" w:hAnsi="Arial" w:cs="Arial"/>
                <w:b/>
                <w:sz w:val="20"/>
                <w:szCs w:val="19"/>
              </w:rPr>
              <w:t xml:space="preserve"> beneficiaries</w:t>
            </w:r>
            <w:r w:rsidRPr="0045394A">
              <w:rPr>
                <w:rFonts w:ascii="Arial" w:eastAsia="Arial" w:hAnsi="Arial" w:cs="Arial"/>
                <w:sz w:val="20"/>
                <w:szCs w:val="19"/>
              </w:rPr>
              <w:t xml:space="preserve"> amounting to </w:t>
            </w:r>
            <w:r w:rsidRPr="0045394A">
              <w:rPr>
                <w:rFonts w:ascii="Arial" w:eastAsia="Arial" w:hAnsi="Arial" w:cs="Arial"/>
                <w:b/>
                <w:bCs/>
                <w:sz w:val="20"/>
                <w:szCs w:val="19"/>
              </w:rPr>
              <w:t>₱6,</w:t>
            </w:r>
            <w:r w:rsidR="00D92DDC" w:rsidRPr="0045394A">
              <w:rPr>
                <w:rFonts w:ascii="Arial" w:eastAsia="Arial" w:hAnsi="Arial" w:cs="Arial"/>
                <w:b/>
                <w:bCs/>
                <w:sz w:val="20"/>
                <w:szCs w:val="19"/>
              </w:rPr>
              <w:t>760</w:t>
            </w:r>
            <w:r w:rsidRPr="0045394A">
              <w:rPr>
                <w:rFonts w:ascii="Arial" w:eastAsia="Arial" w:hAnsi="Arial" w:cs="Arial"/>
                <w:b/>
                <w:bCs/>
                <w:sz w:val="20"/>
                <w:szCs w:val="19"/>
              </w:rPr>
              <w:t>,000.00.</w:t>
            </w:r>
          </w:p>
          <w:p w14:paraId="392379DC" w14:textId="682408AF"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DRMD recorded </w:t>
            </w:r>
            <w:r w:rsidRPr="0045394A">
              <w:rPr>
                <w:rFonts w:ascii="Arial" w:eastAsia="Arial" w:hAnsi="Arial" w:cs="Arial"/>
                <w:b/>
                <w:sz w:val="20"/>
                <w:szCs w:val="19"/>
              </w:rPr>
              <w:t>550,267 non-4Ps beneficiaries</w:t>
            </w:r>
            <w:r w:rsidRPr="0045394A">
              <w:rPr>
                <w:rFonts w:ascii="Arial" w:eastAsia="Arial" w:hAnsi="Arial" w:cs="Arial"/>
                <w:sz w:val="20"/>
                <w:szCs w:val="19"/>
              </w:rPr>
              <w:t xml:space="preserve"> who received SAP amounting to </w:t>
            </w:r>
            <w:r w:rsidRPr="0045394A">
              <w:rPr>
                <w:rFonts w:ascii="Arial" w:eastAsia="Arial" w:hAnsi="Arial" w:cs="Arial"/>
                <w:b/>
                <w:sz w:val="20"/>
                <w:szCs w:val="19"/>
              </w:rPr>
              <w:t>₱</w:t>
            </w:r>
            <w:r w:rsidRPr="0045394A">
              <w:rPr>
                <w:rFonts w:ascii="Arial" w:eastAsia="Arial" w:hAnsi="Arial" w:cs="Arial"/>
                <w:b/>
                <w:sz w:val="20"/>
                <w:szCs w:val="24"/>
              </w:rPr>
              <w:t>2,751,249,750.00</w:t>
            </w:r>
            <w:r w:rsidRPr="0045394A">
              <w:rPr>
                <w:rFonts w:ascii="Arial" w:eastAsia="Arial" w:hAnsi="Arial" w:cs="Arial"/>
                <w:b/>
                <w:sz w:val="20"/>
                <w:szCs w:val="19"/>
              </w:rPr>
              <w:t xml:space="preserve">. </w:t>
            </w:r>
            <w:r w:rsidRPr="0045394A">
              <w:rPr>
                <w:rFonts w:ascii="Arial" w:eastAsia="Arial" w:hAnsi="Arial" w:cs="Arial"/>
                <w:sz w:val="20"/>
                <w:szCs w:val="19"/>
              </w:rPr>
              <w:t xml:space="preserve">There are also </w:t>
            </w:r>
            <w:r w:rsidR="00D76562" w:rsidRPr="0045394A">
              <w:rPr>
                <w:rFonts w:ascii="Arial" w:eastAsia="Arial" w:hAnsi="Arial" w:cs="Arial"/>
                <w:b/>
                <w:sz w:val="20"/>
                <w:szCs w:val="19"/>
              </w:rPr>
              <w:t xml:space="preserve">67,994 </w:t>
            </w:r>
            <w:r w:rsidRPr="0045394A">
              <w:rPr>
                <w:rFonts w:ascii="Arial" w:eastAsia="Arial" w:hAnsi="Arial" w:cs="Arial"/>
                <w:sz w:val="20"/>
                <w:szCs w:val="19"/>
              </w:rPr>
              <w:t xml:space="preserve">out of 83,011 waitlisted beneficiaries who were served amounting to </w:t>
            </w:r>
            <w:r w:rsidRPr="0045394A">
              <w:rPr>
                <w:rFonts w:ascii="Arial" w:eastAsia="Arial" w:hAnsi="Arial" w:cs="Arial"/>
                <w:b/>
                <w:sz w:val="20"/>
                <w:szCs w:val="19"/>
              </w:rPr>
              <w:t>₱</w:t>
            </w:r>
            <w:r w:rsidR="00D76562" w:rsidRPr="0045394A">
              <w:rPr>
                <w:rFonts w:ascii="Arial" w:eastAsia="Arial" w:hAnsi="Arial" w:cs="Arial"/>
                <w:b/>
                <w:sz w:val="20"/>
                <w:szCs w:val="19"/>
              </w:rPr>
              <w:t>339,970,000.00.</w:t>
            </w:r>
          </w:p>
          <w:p w14:paraId="2106D0BB"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4Ps was able to extend assistance to their </w:t>
            </w:r>
            <w:r w:rsidRPr="0045394A">
              <w:rPr>
                <w:rFonts w:ascii="Arial" w:eastAsia="Arial" w:hAnsi="Arial" w:cs="Arial"/>
                <w:b/>
                <w:sz w:val="20"/>
                <w:szCs w:val="19"/>
              </w:rPr>
              <w:t>258,936 cash card</w:t>
            </w:r>
            <w:r w:rsidRPr="0045394A">
              <w:rPr>
                <w:rFonts w:ascii="Arial" w:eastAsia="Arial" w:hAnsi="Arial" w:cs="Arial"/>
                <w:sz w:val="20"/>
                <w:szCs w:val="19"/>
              </w:rPr>
              <w:t xml:space="preserve"> </w:t>
            </w:r>
            <w:r w:rsidRPr="0045394A">
              <w:rPr>
                <w:rFonts w:ascii="Arial" w:eastAsia="Arial" w:hAnsi="Arial" w:cs="Arial"/>
                <w:b/>
                <w:sz w:val="20"/>
                <w:szCs w:val="19"/>
              </w:rPr>
              <w:t>holder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945,116,400.00</w:t>
            </w:r>
            <w:r w:rsidRPr="0045394A">
              <w:rPr>
                <w:rFonts w:ascii="Arial" w:eastAsia="Arial" w:hAnsi="Arial" w:cs="Arial"/>
                <w:sz w:val="20"/>
                <w:szCs w:val="19"/>
              </w:rPr>
              <w:t xml:space="preserve"> and </w:t>
            </w:r>
            <w:r w:rsidRPr="0045394A">
              <w:rPr>
                <w:rFonts w:ascii="Arial" w:eastAsia="Arial" w:hAnsi="Arial" w:cs="Arial"/>
                <w:b/>
                <w:sz w:val="20"/>
                <w:szCs w:val="19"/>
              </w:rPr>
              <w:t>21,153 non-cash card holder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0DB4BE9C"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lastRenderedPageBreak/>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283694E4" w:rsidR="00521424" w:rsidRPr="000C1EEE" w:rsidRDefault="00D24D66"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0C1EEE">
              <w:rPr>
                <w:rFonts w:ascii="Arial" w:eastAsia="Arial" w:hAnsi="Arial" w:cs="Arial"/>
                <w:color w:val="0070C0"/>
                <w:sz w:val="20"/>
                <w:szCs w:val="19"/>
              </w:rPr>
              <w:t>10</w:t>
            </w:r>
            <w:r w:rsidR="00521424" w:rsidRPr="000C1EEE">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0C1EE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C1EEE">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0C1EE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C1EEE">
              <w:rPr>
                <w:rFonts w:ascii="Arial" w:eastAsia="Arial" w:hAnsi="Arial" w:cs="Arial"/>
                <w:color w:val="0070C0"/>
                <w:sz w:val="20"/>
                <w:szCs w:val="19"/>
              </w:rPr>
              <w:t>Regular coordination and attendance to the NorMin COVID-19 Response Inter-Agency Task Force Press Conference every Monday, Wednesday and Friday of the week.</w:t>
            </w:r>
          </w:p>
          <w:p w14:paraId="6E1F8583" w14:textId="77777777" w:rsidR="00521424" w:rsidRPr="000C1EE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C1EEE">
              <w:rPr>
                <w:rFonts w:ascii="Arial" w:eastAsia="Arial" w:hAnsi="Arial" w:cs="Arial"/>
                <w:color w:val="0070C0"/>
                <w:sz w:val="20"/>
                <w:szCs w:val="19"/>
              </w:rPr>
              <w:t>Timely submission of reports to Office of the Regional Director, Central Office, OCD and NDRRMC.</w:t>
            </w:r>
          </w:p>
          <w:p w14:paraId="4A51DE56" w14:textId="77777777" w:rsidR="00521424" w:rsidRPr="000C1EE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C1EEE">
              <w:rPr>
                <w:rFonts w:ascii="Arial" w:eastAsia="Arial" w:hAnsi="Arial" w:cs="Arial"/>
                <w:color w:val="0070C0"/>
                <w:sz w:val="20"/>
                <w:szCs w:val="19"/>
              </w:rPr>
              <w:t>Regular attendance to the Agency Operation Center for COVID-19 meetings.</w:t>
            </w:r>
          </w:p>
          <w:p w14:paraId="41CB6AE0" w14:textId="77777777" w:rsidR="00521424" w:rsidRPr="000C1EE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C1EEE">
              <w:rPr>
                <w:rFonts w:ascii="Arial" w:eastAsia="Arial" w:hAnsi="Arial" w:cs="Arial"/>
                <w:color w:val="0070C0"/>
                <w:sz w:val="20"/>
                <w:szCs w:val="19"/>
              </w:rPr>
              <w:t>Ongoing procurement of additional supplies for production of FFPs.</w:t>
            </w:r>
          </w:p>
          <w:p w14:paraId="33CFE0DA" w14:textId="77777777" w:rsidR="00521424" w:rsidRPr="000C1EE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C1EEE">
              <w:rPr>
                <w:rFonts w:ascii="Arial" w:eastAsia="Arial" w:hAnsi="Arial" w:cs="Arial"/>
                <w:color w:val="0070C0"/>
                <w:sz w:val="20"/>
                <w:szCs w:val="19"/>
              </w:rPr>
              <w:t>Continuous monitoring, response and reporting at the Agency Operations Center.</w:t>
            </w:r>
          </w:p>
          <w:p w14:paraId="48F1DDFE" w14:textId="77777777" w:rsidR="00521424" w:rsidRPr="000C1EE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C1EEE">
              <w:rPr>
                <w:rFonts w:ascii="Arial" w:eastAsia="Arial" w:hAnsi="Arial" w:cs="Arial"/>
                <w:color w:val="0070C0"/>
                <w:sz w:val="20"/>
                <w:szCs w:val="19"/>
              </w:rPr>
              <w:t>DSWD-FO X Staff in coordination with OCD and DOH were augmented to help facilitate the LSIs in the designated isolation area in the city.</w:t>
            </w:r>
          </w:p>
          <w:p w14:paraId="01DE281A" w14:textId="77777777" w:rsidR="00521424" w:rsidRPr="000C1EEE"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42B52438" w14:textId="77777777" w:rsidR="00521424" w:rsidRPr="000C1EE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0C1EEE">
              <w:rPr>
                <w:rFonts w:ascii="Arial" w:eastAsia="Arial" w:hAnsi="Arial" w:cs="Arial"/>
                <w:b/>
                <w:bCs/>
                <w:color w:val="0070C0"/>
                <w:sz w:val="20"/>
                <w:szCs w:val="19"/>
              </w:rPr>
              <w:t>Social Amelioration Program (SAP)</w:t>
            </w:r>
          </w:p>
          <w:p w14:paraId="3A3B49B8" w14:textId="7F3C4EC8" w:rsidR="00521424" w:rsidRPr="000C1EE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C1EEE">
              <w:rPr>
                <w:rFonts w:ascii="Arial" w:eastAsia="Arial" w:hAnsi="Arial" w:cs="Arial"/>
                <w:color w:val="0070C0"/>
                <w:sz w:val="20"/>
                <w:szCs w:val="19"/>
              </w:rPr>
              <w:t xml:space="preserve">DSWD-FO X has served </w:t>
            </w:r>
            <w:r w:rsidRPr="000C1EEE">
              <w:rPr>
                <w:rFonts w:ascii="Arial" w:eastAsia="Arial" w:hAnsi="Arial" w:cs="Arial"/>
                <w:b/>
                <w:bCs/>
                <w:color w:val="0070C0"/>
                <w:sz w:val="20"/>
                <w:szCs w:val="19"/>
              </w:rPr>
              <w:t xml:space="preserve">124,750 </w:t>
            </w:r>
            <w:r w:rsidRPr="000C1EEE">
              <w:rPr>
                <w:rFonts w:ascii="Arial" w:eastAsia="Arial" w:hAnsi="Arial" w:cs="Arial"/>
                <w:color w:val="0070C0"/>
                <w:sz w:val="20"/>
                <w:szCs w:val="19"/>
              </w:rPr>
              <w:t>waitlisted</w:t>
            </w:r>
            <w:r w:rsidRPr="000C1EEE">
              <w:rPr>
                <w:rFonts w:ascii="Arial" w:eastAsia="Arial" w:hAnsi="Arial" w:cs="Arial"/>
                <w:b/>
                <w:bCs/>
                <w:color w:val="0070C0"/>
                <w:sz w:val="20"/>
                <w:szCs w:val="19"/>
              </w:rPr>
              <w:t xml:space="preserve"> </w:t>
            </w:r>
            <w:r w:rsidRPr="000C1EEE">
              <w:rPr>
                <w:rFonts w:ascii="Arial" w:eastAsia="Arial" w:hAnsi="Arial" w:cs="Arial"/>
                <w:color w:val="0070C0"/>
                <w:sz w:val="20"/>
                <w:szCs w:val="19"/>
              </w:rPr>
              <w:t xml:space="preserve">beneficiaries amounting to </w:t>
            </w:r>
            <w:r w:rsidRPr="000C1EEE">
              <w:rPr>
                <w:rFonts w:ascii="Arial" w:eastAsia="Arial" w:hAnsi="Arial" w:cs="Arial"/>
                <w:b/>
                <w:bCs/>
                <w:color w:val="0070C0"/>
                <w:sz w:val="20"/>
                <w:szCs w:val="19"/>
              </w:rPr>
              <w:t>₱</w:t>
            </w:r>
            <w:r w:rsidR="000C1EEE" w:rsidRPr="000C1EEE">
              <w:rPr>
                <w:rFonts w:ascii="Arial" w:eastAsia="Arial" w:hAnsi="Arial" w:cs="Arial"/>
                <w:b/>
                <w:bCs/>
                <w:color w:val="0070C0"/>
                <w:sz w:val="20"/>
                <w:szCs w:val="19"/>
              </w:rPr>
              <w:t>748,500,000.00.</w:t>
            </w:r>
          </w:p>
          <w:p w14:paraId="0F87EC5E" w14:textId="66363CC9" w:rsidR="00521424" w:rsidRPr="000C1EE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C1EEE">
              <w:rPr>
                <w:rFonts w:ascii="Arial" w:eastAsia="Arial" w:hAnsi="Arial" w:cs="Arial"/>
                <w:color w:val="0070C0"/>
                <w:sz w:val="20"/>
                <w:szCs w:val="19"/>
              </w:rPr>
              <w:t xml:space="preserve">DSWD-FO X has served </w:t>
            </w:r>
            <w:r w:rsidR="000C1EEE" w:rsidRPr="000C1EEE">
              <w:rPr>
                <w:rFonts w:ascii="Arial" w:eastAsia="Arial" w:hAnsi="Arial" w:cs="Arial"/>
                <w:b/>
                <w:bCs/>
                <w:color w:val="0070C0"/>
                <w:sz w:val="20"/>
                <w:szCs w:val="19"/>
              </w:rPr>
              <w:t>21,466</w:t>
            </w:r>
            <w:r w:rsidRPr="000C1EEE">
              <w:rPr>
                <w:rFonts w:ascii="Arial" w:eastAsia="Arial" w:hAnsi="Arial" w:cs="Arial"/>
                <w:b/>
                <w:bCs/>
                <w:color w:val="0070C0"/>
                <w:sz w:val="20"/>
                <w:szCs w:val="19"/>
              </w:rPr>
              <w:t xml:space="preserve"> </w:t>
            </w:r>
            <w:r w:rsidRPr="000C1EEE">
              <w:rPr>
                <w:rFonts w:ascii="Arial" w:eastAsia="Arial" w:hAnsi="Arial" w:cs="Arial"/>
                <w:color w:val="0070C0"/>
                <w:sz w:val="20"/>
                <w:szCs w:val="19"/>
              </w:rPr>
              <w:t xml:space="preserve">beneficiaries for the Bayanihan 2 ESP Implementation amounting to </w:t>
            </w:r>
            <w:r w:rsidRPr="000C1EEE">
              <w:rPr>
                <w:rFonts w:ascii="Arial" w:eastAsia="Arial" w:hAnsi="Arial" w:cs="Arial"/>
                <w:b/>
                <w:bCs/>
                <w:color w:val="0070C0"/>
                <w:sz w:val="20"/>
                <w:szCs w:val="19"/>
              </w:rPr>
              <w:t>₱</w:t>
            </w:r>
            <w:r w:rsidR="00A4534A" w:rsidRPr="000C1EEE">
              <w:rPr>
                <w:rFonts w:ascii="Arial" w:eastAsia="Arial" w:hAnsi="Arial" w:cs="Arial"/>
                <w:b/>
                <w:bCs/>
                <w:color w:val="0070C0"/>
                <w:sz w:val="20"/>
                <w:szCs w:val="19"/>
              </w:rPr>
              <w:t>1</w:t>
            </w:r>
            <w:r w:rsidR="000C1EEE" w:rsidRPr="000C1EEE">
              <w:rPr>
                <w:rFonts w:ascii="Arial" w:eastAsia="Arial" w:hAnsi="Arial" w:cs="Arial"/>
                <w:b/>
                <w:bCs/>
                <w:color w:val="0070C0"/>
                <w:sz w:val="20"/>
                <w:szCs w:val="19"/>
              </w:rPr>
              <w:t>28</w:t>
            </w:r>
            <w:r w:rsidRPr="000C1EEE">
              <w:rPr>
                <w:rFonts w:ascii="Arial" w:eastAsia="Arial" w:hAnsi="Arial" w:cs="Arial"/>
                <w:b/>
                <w:bCs/>
                <w:color w:val="0070C0"/>
                <w:sz w:val="20"/>
                <w:szCs w:val="19"/>
              </w:rPr>
              <w:t>,</w:t>
            </w:r>
            <w:r w:rsidR="000C1EEE" w:rsidRPr="000C1EEE">
              <w:rPr>
                <w:rFonts w:ascii="Arial" w:eastAsia="Arial" w:hAnsi="Arial" w:cs="Arial"/>
                <w:b/>
                <w:bCs/>
                <w:color w:val="0070C0"/>
                <w:sz w:val="20"/>
                <w:szCs w:val="19"/>
              </w:rPr>
              <w:t>79</w:t>
            </w:r>
            <w:r w:rsidR="00A4534A" w:rsidRPr="000C1EEE">
              <w:rPr>
                <w:rFonts w:ascii="Arial" w:eastAsia="Arial" w:hAnsi="Arial" w:cs="Arial"/>
                <w:b/>
                <w:bCs/>
                <w:color w:val="0070C0"/>
                <w:sz w:val="20"/>
                <w:szCs w:val="19"/>
              </w:rPr>
              <w:t>6</w:t>
            </w:r>
            <w:r w:rsidRPr="000C1EEE">
              <w:rPr>
                <w:rFonts w:ascii="Arial" w:eastAsia="Arial" w:hAnsi="Arial" w:cs="Arial"/>
                <w:b/>
                <w:bCs/>
                <w:color w:val="0070C0"/>
                <w:sz w:val="20"/>
                <w:szCs w:val="19"/>
              </w:rPr>
              <w:t xml:space="preserve">,000.00 </w:t>
            </w:r>
            <w:r w:rsidRPr="000C1EEE">
              <w:rPr>
                <w:rFonts w:ascii="Arial" w:eastAsia="Arial" w:hAnsi="Arial" w:cs="Arial"/>
                <w:color w:val="0070C0"/>
                <w:sz w:val="20"/>
                <w:szCs w:val="19"/>
              </w:rPr>
              <w:t xml:space="preserve">as of </w:t>
            </w:r>
            <w:r w:rsidR="000C1EEE" w:rsidRPr="000C1EEE">
              <w:rPr>
                <w:rFonts w:ascii="Arial" w:eastAsia="Arial" w:hAnsi="Arial" w:cs="Arial"/>
                <w:color w:val="0070C0"/>
                <w:sz w:val="20"/>
                <w:szCs w:val="19"/>
              </w:rPr>
              <w:t>10</w:t>
            </w:r>
            <w:r w:rsidRPr="000C1EEE">
              <w:rPr>
                <w:rFonts w:ascii="Arial" w:eastAsia="Arial" w:hAnsi="Arial" w:cs="Arial"/>
                <w:color w:val="0070C0"/>
                <w:sz w:val="20"/>
                <w:szCs w:val="19"/>
              </w:rPr>
              <w:t xml:space="preserve"> December 2020, 12NN.</w:t>
            </w:r>
          </w:p>
          <w:p w14:paraId="6C83816D" w14:textId="77777777" w:rsidR="00521424" w:rsidRPr="000C1EE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C1EEE">
              <w:rPr>
                <w:rFonts w:ascii="Arial" w:eastAsia="Arial" w:hAnsi="Arial" w:cs="Arial"/>
                <w:color w:val="0070C0"/>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A total of 683,578 or 100% target beneficiaries received the ESP/SAP for the first </w:t>
            </w:r>
            <w:r w:rsidRPr="00260EDA">
              <w:rPr>
                <w:rFonts w:ascii="Arial" w:eastAsia="Arial" w:hAnsi="Arial" w:cs="Arial"/>
                <w:bCs/>
                <w:sz w:val="20"/>
                <w:szCs w:val="20"/>
              </w:rPr>
              <w:lastRenderedPageBreak/>
              <w:t>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77777777" w:rsidR="00521424" w:rsidRPr="00260EDA"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36F158E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9E654D"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9E654D">
              <w:rPr>
                <w:rFonts w:ascii="Arial" w:eastAsia="Arial" w:hAnsi="Arial" w:cs="Arial"/>
                <w:color w:val="0070C0"/>
                <w:sz w:val="20"/>
                <w:szCs w:val="19"/>
              </w:rPr>
              <w:t>10</w:t>
            </w:r>
            <w:r w:rsidR="00521424" w:rsidRPr="009E654D">
              <w:rPr>
                <w:rFonts w:ascii="Arial" w:eastAsia="Arial" w:hAnsi="Arial" w:cs="Arial"/>
                <w:color w:val="0070C0"/>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9E654D" w:rsidRDefault="00521424" w:rsidP="009C745E">
            <w:pPr>
              <w:pStyle w:val="ListParagraph"/>
              <w:widowControl/>
              <w:numPr>
                <w:ilvl w:val="0"/>
                <w:numId w:val="16"/>
              </w:numPr>
              <w:spacing w:after="0" w:line="240" w:lineRule="auto"/>
              <w:jc w:val="both"/>
              <w:rPr>
                <w:rFonts w:ascii="Arial" w:eastAsia="Arial" w:hAnsi="Arial" w:cs="Arial"/>
                <w:color w:val="0070C0"/>
                <w:sz w:val="20"/>
                <w:szCs w:val="19"/>
              </w:rPr>
            </w:pPr>
            <w:r w:rsidRPr="009E654D">
              <w:rPr>
                <w:rFonts w:ascii="Arial" w:eastAsia="Arial" w:hAnsi="Arial" w:cs="Arial"/>
                <w:color w:val="0070C0"/>
                <w:sz w:val="20"/>
                <w:szCs w:val="19"/>
              </w:rPr>
              <w:t>A total of</w:t>
            </w:r>
            <w:r w:rsidRPr="009E654D">
              <w:rPr>
                <w:rFonts w:ascii="Arial" w:eastAsia="Arial" w:hAnsi="Arial" w:cs="Arial"/>
                <w:b/>
                <w:color w:val="0070C0"/>
                <w:sz w:val="20"/>
                <w:szCs w:val="19"/>
              </w:rPr>
              <w:t xml:space="preserve"> ₱5,352,926.80 </w:t>
            </w:r>
            <w:r w:rsidRPr="009E654D">
              <w:rPr>
                <w:rFonts w:ascii="Arial" w:eastAsia="Arial" w:hAnsi="Arial" w:cs="Arial"/>
                <w:color w:val="0070C0"/>
                <w:sz w:val="20"/>
                <w:szCs w:val="19"/>
              </w:rPr>
              <w:t xml:space="preserve">were provided to </w:t>
            </w:r>
            <w:r w:rsidRPr="009E654D">
              <w:rPr>
                <w:rFonts w:ascii="Arial" w:eastAsia="Arial" w:hAnsi="Arial" w:cs="Arial"/>
                <w:b/>
                <w:color w:val="0070C0"/>
                <w:sz w:val="20"/>
                <w:szCs w:val="19"/>
              </w:rPr>
              <w:t xml:space="preserve">LSIs, ROFs, RIATFs </w:t>
            </w:r>
            <w:r w:rsidRPr="009E654D">
              <w:rPr>
                <w:rFonts w:ascii="Arial" w:eastAsia="Arial" w:hAnsi="Arial" w:cs="Arial"/>
                <w:color w:val="0070C0"/>
                <w:sz w:val="20"/>
                <w:szCs w:val="19"/>
              </w:rPr>
              <w:t xml:space="preserve">and </w:t>
            </w:r>
            <w:r w:rsidRPr="009E654D">
              <w:rPr>
                <w:rFonts w:ascii="Arial" w:eastAsia="Arial" w:hAnsi="Arial" w:cs="Arial"/>
                <w:b/>
                <w:color w:val="0070C0"/>
                <w:sz w:val="20"/>
                <w:szCs w:val="19"/>
              </w:rPr>
              <w:t>walk-in LSI clients.</w:t>
            </w:r>
            <w:r w:rsidRPr="009E654D">
              <w:rPr>
                <w:rFonts w:ascii="Arial" w:eastAsia="Arial" w:hAnsi="Arial" w:cs="Arial"/>
                <w:color w:val="0070C0"/>
                <w:sz w:val="20"/>
                <w:szCs w:val="19"/>
              </w:rPr>
              <w:t xml:space="preserve"> Assistance includes the provision of meals, food packs, cash assistance, transportation assistance, and food assistance.</w:t>
            </w:r>
          </w:p>
          <w:p w14:paraId="4AC6910B" w14:textId="22EA3B32" w:rsidR="00521424" w:rsidRPr="009E654D" w:rsidRDefault="00521424" w:rsidP="00CE4697">
            <w:pPr>
              <w:pStyle w:val="ListParagraph"/>
              <w:numPr>
                <w:ilvl w:val="0"/>
                <w:numId w:val="16"/>
              </w:numPr>
              <w:jc w:val="both"/>
              <w:rPr>
                <w:rFonts w:ascii="Arial" w:eastAsia="Arial" w:hAnsi="Arial" w:cs="Arial"/>
                <w:color w:val="0070C0"/>
                <w:sz w:val="20"/>
                <w:szCs w:val="19"/>
              </w:rPr>
            </w:pPr>
            <w:r w:rsidRPr="009E654D">
              <w:rPr>
                <w:rFonts w:ascii="Arial" w:eastAsia="Arial" w:hAnsi="Arial" w:cs="Arial"/>
                <w:color w:val="0070C0"/>
                <w:sz w:val="20"/>
                <w:szCs w:val="19"/>
              </w:rPr>
              <w:t xml:space="preserve">DSWD-FO CARAGA facilitated the release of </w:t>
            </w:r>
            <w:r w:rsidR="00CE4697" w:rsidRPr="009E654D">
              <w:rPr>
                <w:rFonts w:ascii="Arial" w:eastAsia="Arial" w:hAnsi="Arial" w:cs="Arial"/>
                <w:color w:val="0070C0"/>
                <w:sz w:val="20"/>
                <w:szCs w:val="19"/>
              </w:rPr>
              <w:t>1,100</w:t>
            </w:r>
            <w:r w:rsidRPr="009E654D">
              <w:rPr>
                <w:rFonts w:ascii="Arial" w:eastAsia="Arial" w:hAnsi="Arial" w:cs="Arial"/>
                <w:color w:val="0070C0"/>
                <w:sz w:val="20"/>
                <w:szCs w:val="19"/>
              </w:rPr>
              <w:t xml:space="preserve"> FFPs amounting to ₱</w:t>
            </w:r>
            <w:r w:rsidR="00CE4697" w:rsidRPr="009E654D">
              <w:rPr>
                <w:rFonts w:ascii="Arial" w:eastAsia="Arial" w:hAnsi="Arial" w:cs="Arial"/>
                <w:color w:val="0070C0"/>
                <w:sz w:val="20"/>
                <w:szCs w:val="19"/>
              </w:rPr>
              <w:t>496,947.00</w:t>
            </w:r>
            <w:r w:rsidRPr="009E654D">
              <w:rPr>
                <w:rFonts w:ascii="Arial" w:eastAsia="Arial" w:hAnsi="Arial" w:cs="Arial"/>
                <w:color w:val="0070C0"/>
                <w:sz w:val="20"/>
                <w:szCs w:val="19"/>
              </w:rPr>
              <w:t xml:space="preserve"> requested by the LGU of San</w:t>
            </w:r>
            <w:r w:rsidR="00CE4697" w:rsidRPr="009E654D">
              <w:rPr>
                <w:rFonts w:ascii="Arial" w:eastAsia="Arial" w:hAnsi="Arial" w:cs="Arial"/>
                <w:color w:val="0070C0"/>
                <w:sz w:val="20"/>
                <w:szCs w:val="19"/>
              </w:rPr>
              <w:t xml:space="preserve"> Miguel</w:t>
            </w:r>
            <w:r w:rsidRPr="009E654D">
              <w:rPr>
                <w:rFonts w:ascii="Arial" w:eastAsia="Arial" w:hAnsi="Arial" w:cs="Arial"/>
                <w:color w:val="0070C0"/>
                <w:sz w:val="20"/>
                <w:szCs w:val="19"/>
              </w:rPr>
              <w:t xml:space="preserve">, Surigao Del Sur </w:t>
            </w:r>
            <w:r w:rsidR="00CE4697" w:rsidRPr="009E654D">
              <w:rPr>
                <w:rFonts w:ascii="Arial" w:eastAsia="Arial" w:hAnsi="Arial" w:cs="Arial"/>
                <w:color w:val="0070C0"/>
                <w:sz w:val="20"/>
                <w:szCs w:val="19"/>
              </w:rPr>
              <w:t>to complete the additional 1,500 FFPs requested by the LGU.</w:t>
            </w:r>
          </w:p>
          <w:p w14:paraId="7B577E5F" w14:textId="3CA567C5" w:rsidR="00CE4697" w:rsidRPr="009E654D" w:rsidRDefault="00180AC3" w:rsidP="00CE4697">
            <w:pPr>
              <w:pStyle w:val="ListParagraph"/>
              <w:widowControl/>
              <w:numPr>
                <w:ilvl w:val="0"/>
                <w:numId w:val="16"/>
              </w:numPr>
              <w:spacing w:after="0" w:line="240" w:lineRule="auto"/>
              <w:jc w:val="both"/>
              <w:rPr>
                <w:rFonts w:ascii="Arial" w:eastAsia="Arial" w:hAnsi="Arial" w:cs="Arial"/>
                <w:color w:val="0070C0"/>
                <w:sz w:val="20"/>
                <w:szCs w:val="19"/>
              </w:rPr>
            </w:pPr>
            <w:r w:rsidRPr="009E654D">
              <w:rPr>
                <w:rFonts w:ascii="Arial" w:eastAsia="Arial" w:hAnsi="Arial" w:cs="Arial"/>
                <w:color w:val="0070C0"/>
                <w:sz w:val="20"/>
                <w:szCs w:val="19"/>
              </w:rPr>
              <w:t>DSWD-FO CARAGA f</w:t>
            </w:r>
            <w:r w:rsidR="00CE4697" w:rsidRPr="009E654D">
              <w:rPr>
                <w:rFonts w:ascii="Arial" w:eastAsia="Arial" w:hAnsi="Arial" w:cs="Arial"/>
                <w:color w:val="0070C0"/>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9E654D" w:rsidRDefault="00521424" w:rsidP="009C745E">
            <w:pPr>
              <w:pStyle w:val="ListParagraph"/>
              <w:widowControl/>
              <w:numPr>
                <w:ilvl w:val="0"/>
                <w:numId w:val="16"/>
              </w:numPr>
              <w:spacing w:after="0" w:line="240" w:lineRule="auto"/>
              <w:jc w:val="both"/>
              <w:rPr>
                <w:rFonts w:ascii="Arial" w:eastAsia="Arial" w:hAnsi="Arial" w:cs="Arial"/>
                <w:color w:val="0070C0"/>
                <w:sz w:val="20"/>
                <w:szCs w:val="19"/>
              </w:rPr>
            </w:pPr>
            <w:r w:rsidRPr="009E654D">
              <w:rPr>
                <w:rFonts w:ascii="Arial" w:eastAsia="Arial" w:hAnsi="Arial" w:cs="Arial"/>
                <w:color w:val="0070C0"/>
                <w:sz w:val="20"/>
                <w:szCs w:val="19"/>
              </w:rPr>
              <w:t>A total of 9,806 FFPs amounting to ₱3,386,698.86 and 17,260 500mL bottled water amounting to ₱150,559.20 were released for the provision of assistance to LSIs.</w:t>
            </w:r>
          </w:p>
          <w:p w14:paraId="13376B51" w14:textId="77777777" w:rsidR="00521424" w:rsidRPr="009E654D" w:rsidRDefault="00521424" w:rsidP="009C745E">
            <w:pPr>
              <w:pStyle w:val="ListParagraph"/>
              <w:widowControl/>
              <w:numPr>
                <w:ilvl w:val="0"/>
                <w:numId w:val="16"/>
              </w:numPr>
              <w:spacing w:after="0" w:line="240" w:lineRule="auto"/>
              <w:jc w:val="both"/>
              <w:rPr>
                <w:rFonts w:ascii="Arial" w:eastAsia="Arial" w:hAnsi="Arial" w:cs="Arial"/>
                <w:color w:val="0070C0"/>
                <w:sz w:val="20"/>
                <w:szCs w:val="19"/>
              </w:rPr>
            </w:pPr>
            <w:r w:rsidRPr="009E654D">
              <w:rPr>
                <w:rFonts w:ascii="Arial" w:eastAsia="Arial" w:hAnsi="Arial" w:cs="Arial"/>
                <w:color w:val="0070C0"/>
                <w:sz w:val="20"/>
                <w:szCs w:val="19"/>
              </w:rPr>
              <w:t>A total of 5,000 hygiene kits amounting to ₱8,294,375.00 were already released to the NCIP which were distributed to their provincial offices.</w:t>
            </w:r>
          </w:p>
          <w:p w14:paraId="501CB0F5" w14:textId="77777777" w:rsidR="00521424" w:rsidRPr="009E654D" w:rsidRDefault="00521424" w:rsidP="009C745E">
            <w:pPr>
              <w:widowControl/>
              <w:spacing w:after="0" w:line="240" w:lineRule="auto"/>
              <w:jc w:val="both"/>
              <w:rPr>
                <w:rFonts w:ascii="Arial" w:eastAsia="Arial" w:hAnsi="Arial" w:cs="Arial"/>
                <w:color w:val="0070C0"/>
                <w:sz w:val="20"/>
                <w:szCs w:val="19"/>
              </w:rPr>
            </w:pPr>
          </w:p>
          <w:p w14:paraId="77BD791F" w14:textId="77777777" w:rsidR="00521424" w:rsidRPr="009E654D" w:rsidRDefault="00521424" w:rsidP="009C745E">
            <w:pPr>
              <w:widowControl/>
              <w:spacing w:after="0" w:line="240" w:lineRule="auto"/>
              <w:contextualSpacing/>
              <w:jc w:val="both"/>
              <w:rPr>
                <w:rFonts w:ascii="Arial" w:eastAsia="Arial" w:hAnsi="Arial" w:cs="Arial"/>
                <w:b/>
                <w:color w:val="0070C0"/>
                <w:sz w:val="20"/>
                <w:szCs w:val="19"/>
              </w:rPr>
            </w:pPr>
            <w:r w:rsidRPr="009E654D">
              <w:rPr>
                <w:rFonts w:ascii="Arial" w:eastAsia="Arial" w:hAnsi="Arial" w:cs="Arial"/>
                <w:b/>
                <w:color w:val="0070C0"/>
                <w:sz w:val="20"/>
                <w:szCs w:val="19"/>
              </w:rPr>
              <w:t>Social Amelioration Program (SAP)</w:t>
            </w:r>
          </w:p>
          <w:p w14:paraId="3ADC9D76" w14:textId="77777777" w:rsidR="00521424" w:rsidRPr="009E654D" w:rsidRDefault="00521424" w:rsidP="009C745E">
            <w:pPr>
              <w:pStyle w:val="ListParagraph"/>
              <w:widowControl/>
              <w:numPr>
                <w:ilvl w:val="0"/>
                <w:numId w:val="16"/>
              </w:numPr>
              <w:spacing w:after="0" w:line="240" w:lineRule="auto"/>
              <w:jc w:val="both"/>
              <w:rPr>
                <w:rFonts w:ascii="Arial" w:eastAsia="Arial" w:hAnsi="Arial" w:cs="Arial"/>
                <w:b/>
                <w:color w:val="0070C0"/>
                <w:sz w:val="20"/>
                <w:szCs w:val="19"/>
              </w:rPr>
            </w:pPr>
            <w:r w:rsidRPr="009E654D">
              <w:rPr>
                <w:rFonts w:ascii="Arial" w:eastAsia="Arial" w:hAnsi="Arial" w:cs="Arial"/>
                <w:color w:val="0070C0"/>
                <w:sz w:val="20"/>
                <w:szCs w:val="19"/>
              </w:rPr>
              <w:t xml:space="preserve">To date, </w:t>
            </w:r>
            <w:r w:rsidRPr="009E654D">
              <w:rPr>
                <w:rFonts w:ascii="Arial" w:eastAsia="Arial" w:hAnsi="Arial" w:cs="Arial"/>
                <w:b/>
                <w:color w:val="0070C0"/>
                <w:sz w:val="20"/>
                <w:szCs w:val="19"/>
              </w:rPr>
              <w:t>305,096 non-4Ps beneficiaries</w:t>
            </w:r>
            <w:r w:rsidRPr="009E654D">
              <w:rPr>
                <w:rFonts w:ascii="Arial" w:eastAsia="Arial" w:hAnsi="Arial" w:cs="Arial"/>
                <w:color w:val="0070C0"/>
                <w:sz w:val="20"/>
                <w:szCs w:val="19"/>
              </w:rPr>
              <w:t xml:space="preserve"> were paid amounting to </w:t>
            </w:r>
            <w:r w:rsidRPr="009E654D">
              <w:rPr>
                <w:rFonts w:ascii="Arial" w:eastAsia="Arial" w:hAnsi="Arial" w:cs="Arial"/>
                <w:b/>
                <w:color w:val="0070C0"/>
                <w:sz w:val="20"/>
                <w:szCs w:val="19"/>
              </w:rPr>
              <w:t>₱1,525,480,000.00.</w:t>
            </w:r>
          </w:p>
          <w:p w14:paraId="3C9193CE" w14:textId="77777777" w:rsidR="00521424" w:rsidRPr="009E654D" w:rsidRDefault="00521424" w:rsidP="009C745E">
            <w:pPr>
              <w:pStyle w:val="ListParagraph"/>
              <w:widowControl/>
              <w:numPr>
                <w:ilvl w:val="0"/>
                <w:numId w:val="16"/>
              </w:numPr>
              <w:spacing w:after="0" w:line="240" w:lineRule="auto"/>
              <w:jc w:val="both"/>
              <w:rPr>
                <w:rFonts w:ascii="Arial" w:eastAsia="Arial" w:hAnsi="Arial" w:cs="Arial"/>
                <w:color w:val="0070C0"/>
                <w:sz w:val="20"/>
                <w:szCs w:val="19"/>
              </w:rPr>
            </w:pPr>
            <w:r w:rsidRPr="009E654D">
              <w:rPr>
                <w:rFonts w:ascii="Arial" w:eastAsia="Arial" w:hAnsi="Arial" w:cs="Arial"/>
                <w:color w:val="0070C0"/>
                <w:sz w:val="20"/>
                <w:szCs w:val="19"/>
              </w:rPr>
              <w:lastRenderedPageBreak/>
              <w:t xml:space="preserve">A total of </w:t>
            </w:r>
            <w:r w:rsidRPr="009E654D">
              <w:rPr>
                <w:rFonts w:ascii="Arial" w:eastAsia="Arial" w:hAnsi="Arial" w:cs="Arial"/>
                <w:b/>
                <w:color w:val="0070C0"/>
                <w:sz w:val="20"/>
                <w:szCs w:val="19"/>
              </w:rPr>
              <w:t>189,867</w:t>
            </w:r>
            <w:r w:rsidRPr="009E654D">
              <w:rPr>
                <w:rFonts w:ascii="Arial" w:eastAsia="Arial" w:hAnsi="Arial" w:cs="Arial"/>
                <w:color w:val="0070C0"/>
                <w:sz w:val="20"/>
                <w:szCs w:val="19"/>
              </w:rPr>
              <w:t xml:space="preserve"> </w:t>
            </w:r>
            <w:r w:rsidRPr="009E654D">
              <w:rPr>
                <w:rFonts w:ascii="Arial" w:eastAsia="Arial" w:hAnsi="Arial" w:cs="Arial"/>
                <w:b/>
                <w:color w:val="0070C0"/>
                <w:sz w:val="20"/>
                <w:szCs w:val="19"/>
              </w:rPr>
              <w:t>4Ps beneficiaries</w:t>
            </w:r>
            <w:r w:rsidRPr="009E654D">
              <w:rPr>
                <w:rFonts w:ascii="Arial" w:eastAsia="Arial" w:hAnsi="Arial" w:cs="Arial"/>
                <w:color w:val="0070C0"/>
                <w:sz w:val="20"/>
                <w:szCs w:val="19"/>
              </w:rPr>
              <w:t xml:space="preserve"> were paid amounting to </w:t>
            </w:r>
            <w:r w:rsidRPr="009E654D">
              <w:rPr>
                <w:rFonts w:ascii="Arial" w:eastAsia="Arial" w:hAnsi="Arial" w:cs="Arial"/>
                <w:b/>
                <w:bCs/>
                <w:color w:val="0070C0"/>
                <w:sz w:val="20"/>
                <w:szCs w:val="19"/>
              </w:rPr>
              <w:t>₱687,911,850.00</w:t>
            </w:r>
            <w:r w:rsidRPr="009E654D">
              <w:rPr>
                <w:rFonts w:ascii="Arial" w:eastAsia="Arial" w:hAnsi="Arial" w:cs="Arial"/>
                <w:color w:val="0070C0"/>
                <w:sz w:val="20"/>
                <w:szCs w:val="19"/>
              </w:rPr>
              <w:t>; out of the total paid 4Ps beneficiaries, 180,673 were paid through cash cards; 7,796 were paid through DSWD SDO payout and 1,398 were paid by LGU/DOLE TUPAD.</w:t>
            </w:r>
          </w:p>
          <w:p w14:paraId="71A293F5" w14:textId="08A0F77A" w:rsidR="00180AC3" w:rsidRPr="009E654D" w:rsidRDefault="00180AC3" w:rsidP="00180AC3">
            <w:pPr>
              <w:pStyle w:val="ListParagraph"/>
              <w:widowControl/>
              <w:numPr>
                <w:ilvl w:val="0"/>
                <w:numId w:val="16"/>
              </w:numPr>
              <w:spacing w:after="0" w:line="240" w:lineRule="auto"/>
              <w:jc w:val="both"/>
              <w:rPr>
                <w:rFonts w:ascii="Arial" w:eastAsia="Arial" w:hAnsi="Arial" w:cs="Arial"/>
                <w:color w:val="0070C0"/>
                <w:sz w:val="20"/>
                <w:szCs w:val="19"/>
              </w:rPr>
            </w:pPr>
            <w:r w:rsidRPr="009E654D">
              <w:rPr>
                <w:rFonts w:ascii="Arial" w:eastAsia="Arial" w:hAnsi="Arial" w:cs="Arial"/>
                <w:color w:val="0070C0"/>
                <w:sz w:val="20"/>
                <w:szCs w:val="19"/>
              </w:rPr>
              <w:t>A</w:t>
            </w:r>
            <w:r w:rsidR="00553816" w:rsidRPr="009E654D">
              <w:rPr>
                <w:rFonts w:ascii="Arial" w:eastAsia="Arial" w:hAnsi="Arial" w:cs="Arial"/>
                <w:color w:val="0070C0"/>
                <w:sz w:val="20"/>
                <w:szCs w:val="19"/>
              </w:rPr>
              <w:t xml:space="preserve"> total of </w:t>
            </w:r>
            <w:r w:rsidRPr="009E654D">
              <w:rPr>
                <w:rFonts w:ascii="Arial" w:eastAsia="Arial" w:hAnsi="Arial" w:cs="Arial"/>
                <w:color w:val="0070C0"/>
                <w:sz w:val="20"/>
                <w:szCs w:val="19"/>
              </w:rPr>
              <w:t>83,832</w:t>
            </w:r>
            <w:r w:rsidR="00553816" w:rsidRPr="009E654D">
              <w:rPr>
                <w:rFonts w:ascii="Arial" w:eastAsia="Arial" w:hAnsi="Arial" w:cs="Arial"/>
                <w:color w:val="0070C0"/>
                <w:sz w:val="20"/>
                <w:szCs w:val="19"/>
              </w:rPr>
              <w:t xml:space="preserve"> or 100%</w:t>
            </w:r>
            <w:r w:rsidRPr="009E654D">
              <w:rPr>
                <w:rFonts w:ascii="Arial" w:eastAsia="Arial" w:hAnsi="Arial" w:cs="Arial"/>
                <w:color w:val="0070C0"/>
                <w:sz w:val="20"/>
                <w:szCs w:val="19"/>
              </w:rPr>
              <w:t xml:space="preserve"> targeted left-out families were already served amounting to ₱414,294,000.00.</w:t>
            </w:r>
          </w:p>
          <w:p w14:paraId="2B7129ED" w14:textId="2109021B" w:rsidR="00521424" w:rsidRPr="009E654D" w:rsidRDefault="00521424" w:rsidP="00180AC3">
            <w:pPr>
              <w:pStyle w:val="ListParagraph"/>
              <w:widowControl/>
              <w:numPr>
                <w:ilvl w:val="0"/>
                <w:numId w:val="16"/>
              </w:numPr>
              <w:spacing w:after="0" w:line="240" w:lineRule="auto"/>
              <w:jc w:val="both"/>
              <w:rPr>
                <w:rFonts w:ascii="Arial" w:eastAsia="Arial" w:hAnsi="Arial" w:cs="Arial"/>
                <w:color w:val="0070C0"/>
                <w:sz w:val="20"/>
                <w:szCs w:val="19"/>
              </w:rPr>
            </w:pPr>
            <w:r w:rsidRPr="009E654D">
              <w:rPr>
                <w:rFonts w:ascii="Arial" w:eastAsia="Arial" w:hAnsi="Arial" w:cs="Arial"/>
                <w:color w:val="0070C0"/>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158681CE"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p>
    <w:p w14:paraId="68E009C6" w14:textId="78242EF6" w:rsidR="00410665" w:rsidRDefault="0045394A" w:rsidP="00D76562">
      <w:pPr>
        <w:contextualSpacing/>
        <w:rPr>
          <w:rFonts w:ascii="Arial" w:eastAsia="Arial" w:hAnsi="Arial" w:cs="Arial"/>
          <w:b/>
          <w:sz w:val="24"/>
          <w:szCs w:val="24"/>
        </w:rPr>
      </w:pPr>
      <w:r>
        <w:rPr>
          <w:rFonts w:ascii="Arial" w:eastAsia="Arial" w:hAnsi="Arial" w:cs="Arial"/>
          <w:b/>
          <w:sz w:val="24"/>
          <w:szCs w:val="24"/>
        </w:rPr>
        <w:t>MARIEL B. FERRARIZ</w:t>
      </w:r>
    </w:p>
    <w:p w14:paraId="7DA4E043" w14:textId="5270F0E8" w:rsidR="00D76562" w:rsidRDefault="00D76562" w:rsidP="00D76562">
      <w:pPr>
        <w:contextualSpacing/>
        <w:rPr>
          <w:rFonts w:ascii="Arial" w:eastAsia="Arial" w:hAnsi="Arial" w:cs="Arial"/>
          <w:b/>
          <w:sz w:val="24"/>
          <w:szCs w:val="24"/>
        </w:rPr>
      </w:pPr>
    </w:p>
    <w:p w14:paraId="2F59246E" w14:textId="17F8F353" w:rsidR="00193169" w:rsidRDefault="0045394A" w:rsidP="00193169">
      <w:pPr>
        <w:contextualSpacing/>
        <w:rPr>
          <w:rFonts w:ascii="Arial" w:eastAsia="Arial" w:hAnsi="Arial" w:cs="Arial"/>
          <w:b/>
          <w:sz w:val="24"/>
          <w:szCs w:val="24"/>
        </w:rPr>
      </w:pPr>
      <w:r>
        <w:rPr>
          <w:rFonts w:ascii="Arial" w:eastAsia="Arial" w:hAnsi="Arial" w:cs="Arial"/>
          <w:b/>
          <w:sz w:val="24"/>
          <w:szCs w:val="24"/>
        </w:rPr>
        <w:t>JEM ERIC F. FAMORCAN</w:t>
      </w:r>
    </w:p>
    <w:p w14:paraId="1BC1F03E" w14:textId="758E5781"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2" w:name="_Hlk57655386"/>
      <w:r w:rsidR="00CD77F1">
        <w:rPr>
          <w:rFonts w:ascii="Arial" w:eastAsia="Arial" w:hAnsi="Arial" w:cs="Arial"/>
          <w:sz w:val="24"/>
          <w:szCs w:val="24"/>
        </w:rPr>
        <w:t>r</w:t>
      </w:r>
    </w:p>
    <w:p w14:paraId="55D4B7E0" w14:textId="77777777" w:rsidR="0045394A" w:rsidRDefault="0045394A" w:rsidP="00410665">
      <w:pPr>
        <w:widowControl/>
        <w:spacing w:after="160" w:line="259" w:lineRule="auto"/>
        <w:rPr>
          <w:rFonts w:ascii="Arial" w:eastAsia="Arial" w:hAnsi="Arial" w:cs="Arial"/>
          <w:b/>
          <w:color w:val="002060"/>
          <w:sz w:val="28"/>
          <w:szCs w:val="24"/>
        </w:rPr>
      </w:pPr>
    </w:p>
    <w:p w14:paraId="1D7C1BED" w14:textId="77777777" w:rsidR="00F01FC7" w:rsidRDefault="00F01FC7" w:rsidP="00410665">
      <w:pPr>
        <w:widowControl/>
        <w:spacing w:after="160" w:line="259" w:lineRule="auto"/>
        <w:rPr>
          <w:rFonts w:ascii="Arial" w:eastAsia="Arial" w:hAnsi="Arial" w:cs="Arial"/>
          <w:b/>
          <w:color w:val="002060"/>
          <w:sz w:val="28"/>
          <w:szCs w:val="24"/>
        </w:rPr>
      </w:pPr>
    </w:p>
    <w:p w14:paraId="3232674A" w14:textId="77777777" w:rsidR="00F01FC7" w:rsidRDefault="00F01FC7" w:rsidP="00410665">
      <w:pPr>
        <w:widowControl/>
        <w:spacing w:after="160" w:line="259" w:lineRule="auto"/>
        <w:rPr>
          <w:rFonts w:ascii="Arial" w:eastAsia="Arial" w:hAnsi="Arial" w:cs="Arial"/>
          <w:b/>
          <w:color w:val="002060"/>
          <w:sz w:val="28"/>
          <w:szCs w:val="24"/>
        </w:rPr>
      </w:pPr>
    </w:p>
    <w:p w14:paraId="18C56667" w14:textId="77777777" w:rsidR="00F01FC7" w:rsidRDefault="00F01FC7" w:rsidP="00410665">
      <w:pPr>
        <w:widowControl/>
        <w:spacing w:after="160" w:line="259" w:lineRule="auto"/>
        <w:rPr>
          <w:rFonts w:ascii="Arial" w:eastAsia="Arial" w:hAnsi="Arial" w:cs="Arial"/>
          <w:b/>
          <w:color w:val="002060"/>
          <w:sz w:val="28"/>
          <w:szCs w:val="24"/>
        </w:rPr>
      </w:pPr>
    </w:p>
    <w:p w14:paraId="4B797CC8" w14:textId="77777777" w:rsidR="00F01FC7" w:rsidRDefault="00F01FC7" w:rsidP="00410665">
      <w:pPr>
        <w:widowControl/>
        <w:spacing w:after="160" w:line="259" w:lineRule="auto"/>
        <w:rPr>
          <w:rFonts w:ascii="Arial" w:eastAsia="Arial" w:hAnsi="Arial" w:cs="Arial"/>
          <w:b/>
          <w:color w:val="002060"/>
          <w:sz w:val="28"/>
          <w:szCs w:val="24"/>
        </w:rPr>
      </w:pPr>
    </w:p>
    <w:p w14:paraId="3058343A" w14:textId="77777777" w:rsidR="00F01FC7" w:rsidRDefault="00F01FC7" w:rsidP="00410665">
      <w:pPr>
        <w:widowControl/>
        <w:spacing w:after="160" w:line="259" w:lineRule="auto"/>
        <w:rPr>
          <w:rFonts w:ascii="Arial" w:eastAsia="Arial" w:hAnsi="Arial" w:cs="Arial"/>
          <w:b/>
          <w:color w:val="002060"/>
          <w:sz w:val="28"/>
          <w:szCs w:val="24"/>
        </w:rPr>
      </w:pPr>
    </w:p>
    <w:p w14:paraId="7955B77D" w14:textId="77777777" w:rsidR="00F01FC7" w:rsidRDefault="00F01FC7" w:rsidP="00410665">
      <w:pPr>
        <w:widowControl/>
        <w:spacing w:after="160" w:line="259" w:lineRule="auto"/>
        <w:rPr>
          <w:rFonts w:ascii="Arial" w:eastAsia="Arial" w:hAnsi="Arial" w:cs="Arial"/>
          <w:b/>
          <w:color w:val="002060"/>
          <w:sz w:val="28"/>
          <w:szCs w:val="24"/>
        </w:rPr>
      </w:pPr>
    </w:p>
    <w:p w14:paraId="09BC3165" w14:textId="77777777" w:rsidR="00F01FC7" w:rsidRDefault="00F01FC7" w:rsidP="00410665">
      <w:pPr>
        <w:widowControl/>
        <w:spacing w:after="160" w:line="259" w:lineRule="auto"/>
        <w:rPr>
          <w:rFonts w:ascii="Arial" w:eastAsia="Arial" w:hAnsi="Arial" w:cs="Arial"/>
          <w:b/>
          <w:color w:val="002060"/>
          <w:sz w:val="28"/>
          <w:szCs w:val="24"/>
        </w:rPr>
      </w:pPr>
    </w:p>
    <w:p w14:paraId="7AF9A65D" w14:textId="77777777" w:rsidR="00F01FC7" w:rsidRDefault="00F01FC7" w:rsidP="00410665">
      <w:pPr>
        <w:widowControl/>
        <w:spacing w:after="160" w:line="259" w:lineRule="auto"/>
        <w:rPr>
          <w:rFonts w:ascii="Arial" w:eastAsia="Arial" w:hAnsi="Arial" w:cs="Arial"/>
          <w:b/>
          <w:color w:val="002060"/>
          <w:sz w:val="28"/>
          <w:szCs w:val="24"/>
        </w:rPr>
      </w:pPr>
    </w:p>
    <w:p w14:paraId="53EF7DD8" w14:textId="77777777" w:rsidR="00F01FC7" w:rsidRDefault="00F01FC7" w:rsidP="00410665">
      <w:pPr>
        <w:widowControl/>
        <w:spacing w:after="160" w:line="259" w:lineRule="auto"/>
        <w:rPr>
          <w:rFonts w:ascii="Arial" w:eastAsia="Arial" w:hAnsi="Arial" w:cs="Arial"/>
          <w:b/>
          <w:color w:val="002060"/>
          <w:sz w:val="28"/>
          <w:szCs w:val="24"/>
        </w:rPr>
      </w:pPr>
    </w:p>
    <w:p w14:paraId="3A0124A1" w14:textId="77777777" w:rsidR="00F01FC7" w:rsidRDefault="00F01FC7" w:rsidP="00410665">
      <w:pPr>
        <w:widowControl/>
        <w:spacing w:after="160" w:line="259" w:lineRule="auto"/>
        <w:rPr>
          <w:rFonts w:ascii="Arial" w:eastAsia="Arial" w:hAnsi="Arial" w:cs="Arial"/>
          <w:b/>
          <w:color w:val="002060"/>
          <w:sz w:val="28"/>
          <w:szCs w:val="24"/>
        </w:rPr>
      </w:pPr>
    </w:p>
    <w:p w14:paraId="5997C97B" w14:textId="77777777" w:rsidR="00F01FC7" w:rsidRDefault="00F01FC7" w:rsidP="00410665">
      <w:pPr>
        <w:widowControl/>
        <w:spacing w:after="160" w:line="259" w:lineRule="auto"/>
        <w:rPr>
          <w:rFonts w:ascii="Arial" w:eastAsia="Arial" w:hAnsi="Arial" w:cs="Arial"/>
          <w:b/>
          <w:color w:val="002060"/>
          <w:sz w:val="28"/>
          <w:szCs w:val="24"/>
        </w:rPr>
      </w:pPr>
    </w:p>
    <w:p w14:paraId="1040161F" w14:textId="77777777" w:rsidR="00F01FC7" w:rsidRDefault="00F01FC7" w:rsidP="00410665">
      <w:pPr>
        <w:widowControl/>
        <w:spacing w:after="160" w:line="259" w:lineRule="auto"/>
        <w:rPr>
          <w:rFonts w:ascii="Arial" w:eastAsia="Arial" w:hAnsi="Arial" w:cs="Arial"/>
          <w:b/>
          <w:color w:val="002060"/>
          <w:sz w:val="28"/>
          <w:szCs w:val="24"/>
        </w:rPr>
      </w:pPr>
    </w:p>
    <w:p w14:paraId="6D5D75A0" w14:textId="77777777" w:rsidR="00F01FC7" w:rsidRDefault="00F01FC7" w:rsidP="00410665">
      <w:pPr>
        <w:widowControl/>
        <w:spacing w:after="160" w:line="259" w:lineRule="auto"/>
        <w:rPr>
          <w:rFonts w:ascii="Arial" w:eastAsia="Arial" w:hAnsi="Arial" w:cs="Arial"/>
          <w:b/>
          <w:color w:val="002060"/>
          <w:sz w:val="28"/>
          <w:szCs w:val="24"/>
        </w:rPr>
      </w:pPr>
    </w:p>
    <w:p w14:paraId="00883D2F" w14:textId="77777777" w:rsidR="00F01FC7" w:rsidRDefault="00F01FC7" w:rsidP="00410665">
      <w:pPr>
        <w:widowControl/>
        <w:spacing w:after="160" w:line="259" w:lineRule="auto"/>
        <w:rPr>
          <w:rFonts w:ascii="Arial" w:eastAsia="Arial" w:hAnsi="Arial" w:cs="Arial"/>
          <w:b/>
          <w:color w:val="002060"/>
          <w:sz w:val="28"/>
          <w:szCs w:val="24"/>
        </w:rPr>
      </w:pPr>
    </w:p>
    <w:p w14:paraId="61A0CD18" w14:textId="77777777" w:rsidR="00F01FC7" w:rsidRDefault="00F01FC7" w:rsidP="00410665">
      <w:pPr>
        <w:widowControl/>
        <w:spacing w:after="160" w:line="259" w:lineRule="auto"/>
        <w:rPr>
          <w:rFonts w:ascii="Arial" w:eastAsia="Arial" w:hAnsi="Arial" w:cs="Arial"/>
          <w:b/>
          <w:color w:val="002060"/>
          <w:sz w:val="28"/>
          <w:szCs w:val="24"/>
        </w:rPr>
      </w:pPr>
    </w:p>
    <w:p w14:paraId="2024A45C" w14:textId="60AD88F9" w:rsidR="00F01FC7" w:rsidRDefault="00F01FC7" w:rsidP="00410665">
      <w:pPr>
        <w:widowControl/>
        <w:spacing w:after="160" w:line="259" w:lineRule="auto"/>
        <w:rPr>
          <w:rFonts w:ascii="Arial" w:eastAsia="Arial" w:hAnsi="Arial" w:cs="Arial"/>
          <w:b/>
          <w:color w:val="002060"/>
          <w:sz w:val="28"/>
          <w:szCs w:val="24"/>
        </w:rPr>
      </w:pPr>
    </w:p>
    <w:p w14:paraId="7C6CB1FD" w14:textId="77777777" w:rsidR="00B60130" w:rsidRDefault="00B60130" w:rsidP="00410665">
      <w:pPr>
        <w:widowControl/>
        <w:spacing w:after="160" w:line="259" w:lineRule="auto"/>
        <w:rPr>
          <w:rFonts w:ascii="Arial" w:eastAsia="Arial" w:hAnsi="Arial" w:cs="Arial"/>
          <w:b/>
          <w:color w:val="002060"/>
          <w:sz w:val="28"/>
          <w:szCs w:val="24"/>
        </w:rPr>
      </w:pPr>
      <w:bookmarkStart w:id="3" w:name="_GoBack"/>
      <w:bookmarkEnd w:id="3"/>
    </w:p>
    <w:p w14:paraId="0849184A" w14:textId="51FADE07" w:rsidR="00521424" w:rsidRDefault="00521424" w:rsidP="00410665">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p>
    <w:bookmarkEnd w:id="2"/>
    <w:p w14:paraId="32D25D45" w14:textId="4860F614" w:rsidR="00BC4984" w:rsidRPr="00BC4984" w:rsidRDefault="00BC4984" w:rsidP="00E509EB">
      <w:pPr>
        <w:widowControl/>
        <w:spacing w:after="0" w:line="240" w:lineRule="auto"/>
        <w:contextualSpacing/>
        <w:jc w:val="center"/>
        <w:rPr>
          <w:rFonts w:ascii="Arial" w:eastAsia="Arial" w:hAnsi="Arial" w:cs="Arial"/>
          <w:b/>
          <w:color w:val="002060"/>
          <w:sz w:val="10"/>
          <w:szCs w:val="24"/>
        </w:rPr>
      </w:pPr>
    </w:p>
    <w:p w14:paraId="1CFD1043" w14:textId="2496C8A9" w:rsidR="00E509EB" w:rsidRDefault="00F01FC7" w:rsidP="00BC4984">
      <w:pPr>
        <w:widowControl/>
        <w:spacing w:after="160" w:line="259" w:lineRule="auto"/>
        <w:jc w:val="center"/>
        <w:rPr>
          <w:rFonts w:ascii="Arial" w:eastAsia="Arial" w:hAnsi="Arial" w:cs="Arial"/>
          <w:sz w:val="28"/>
          <w:szCs w:val="24"/>
        </w:rPr>
      </w:pPr>
      <w:r w:rsidRPr="00F01FC7">
        <w:rPr>
          <w:rFonts w:ascii="Arial" w:eastAsia="Arial" w:hAnsi="Arial" w:cs="Arial"/>
          <w:noProof/>
          <w:sz w:val="28"/>
          <w:szCs w:val="24"/>
        </w:rPr>
        <w:drawing>
          <wp:inline distT="0" distB="0" distL="0" distR="0" wp14:anchorId="22F95297" wp14:editId="2C41AAE1">
            <wp:extent cx="5251938" cy="3938954"/>
            <wp:effectExtent l="0" t="0" r="6350" b="4445"/>
            <wp:docPr id="1" name="Picture 1" descr="C:\Users\JEFFAMORCAN\Desktop\DRMB Files\Pre 2018\REPORTS\2020\COVID19\Slide1 11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1 11Dec.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6399" cy="3942300"/>
                    </a:xfrm>
                    <a:prstGeom prst="rect">
                      <a:avLst/>
                    </a:prstGeom>
                    <a:noFill/>
                    <a:ln>
                      <a:noFill/>
                    </a:ln>
                  </pic:spPr>
                </pic:pic>
              </a:graphicData>
            </a:graphic>
          </wp:inline>
        </w:drawing>
      </w:r>
    </w:p>
    <w:p w14:paraId="0D7C4D0E" w14:textId="479CC8CC" w:rsidR="00F01FC7" w:rsidRDefault="00F01FC7" w:rsidP="00BC4984">
      <w:pPr>
        <w:widowControl/>
        <w:spacing w:after="160" w:line="259" w:lineRule="auto"/>
        <w:jc w:val="center"/>
        <w:rPr>
          <w:rFonts w:ascii="Arial" w:eastAsia="Arial" w:hAnsi="Arial" w:cs="Arial"/>
          <w:sz w:val="28"/>
          <w:szCs w:val="24"/>
        </w:rPr>
      </w:pPr>
      <w:r w:rsidRPr="00F01FC7">
        <w:rPr>
          <w:rFonts w:ascii="Arial" w:eastAsia="Arial" w:hAnsi="Arial" w:cs="Arial"/>
          <w:noProof/>
          <w:sz w:val="28"/>
          <w:szCs w:val="24"/>
        </w:rPr>
        <w:drawing>
          <wp:anchor distT="0" distB="0" distL="114300" distR="114300" simplePos="0" relativeHeight="251658240" behindDoc="0" locked="0" layoutInCell="1" allowOverlap="1" wp14:anchorId="20F367ED" wp14:editId="48CD57AB">
            <wp:simplePos x="0" y="0"/>
            <wp:positionH relativeFrom="column">
              <wp:posOffset>465455</wp:posOffset>
            </wp:positionH>
            <wp:positionV relativeFrom="paragraph">
              <wp:posOffset>109566</wp:posOffset>
            </wp:positionV>
            <wp:extent cx="5236210" cy="3927475"/>
            <wp:effectExtent l="0" t="0" r="2540" b="0"/>
            <wp:wrapSquare wrapText="bothSides"/>
            <wp:docPr id="2" name="Picture 2" descr="C:\Users\JEFFAMORCAN\Desktop\DRMB Files\Pre 2018\REPORTS\2020\COVID19\Slide2 11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2 11De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6210" cy="3927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5EDAF3" w14:textId="2947B3E5" w:rsidR="00F01FC7" w:rsidRDefault="00F01FC7" w:rsidP="00BC4984">
      <w:pPr>
        <w:widowControl/>
        <w:spacing w:after="160" w:line="259" w:lineRule="auto"/>
        <w:jc w:val="center"/>
        <w:rPr>
          <w:rFonts w:ascii="Arial" w:eastAsia="Arial" w:hAnsi="Arial" w:cs="Arial"/>
          <w:sz w:val="28"/>
          <w:szCs w:val="24"/>
        </w:rPr>
      </w:pPr>
    </w:p>
    <w:p w14:paraId="3ECD18B4" w14:textId="044E26B0" w:rsidR="00F01FC7" w:rsidRDefault="00F01FC7" w:rsidP="00BC4984">
      <w:pPr>
        <w:widowControl/>
        <w:spacing w:after="160" w:line="259" w:lineRule="auto"/>
        <w:jc w:val="center"/>
        <w:rPr>
          <w:rFonts w:ascii="Arial" w:eastAsia="Arial" w:hAnsi="Arial" w:cs="Arial"/>
          <w:sz w:val="28"/>
          <w:szCs w:val="24"/>
        </w:rPr>
      </w:pPr>
    </w:p>
    <w:p w14:paraId="452ED1AE" w14:textId="1A1B6339" w:rsidR="00F01FC7" w:rsidRDefault="00F01FC7" w:rsidP="00BC4984">
      <w:pPr>
        <w:widowControl/>
        <w:spacing w:after="160" w:line="259" w:lineRule="auto"/>
        <w:jc w:val="center"/>
        <w:rPr>
          <w:rFonts w:ascii="Arial" w:eastAsia="Arial" w:hAnsi="Arial" w:cs="Arial"/>
          <w:sz w:val="28"/>
          <w:szCs w:val="24"/>
        </w:rPr>
      </w:pPr>
    </w:p>
    <w:p w14:paraId="27BA4B10" w14:textId="77777777" w:rsidR="00F01FC7" w:rsidRDefault="00F01FC7" w:rsidP="00BC4984">
      <w:pPr>
        <w:widowControl/>
        <w:spacing w:after="160" w:line="259" w:lineRule="auto"/>
        <w:jc w:val="center"/>
        <w:rPr>
          <w:rFonts w:ascii="Arial" w:eastAsia="Arial" w:hAnsi="Arial" w:cs="Arial"/>
          <w:sz w:val="28"/>
          <w:szCs w:val="24"/>
        </w:rPr>
      </w:pPr>
    </w:p>
    <w:p w14:paraId="0E6D378F" w14:textId="778899F1" w:rsidR="00F01FC7" w:rsidRDefault="00F01FC7" w:rsidP="00F01FC7">
      <w:pPr>
        <w:widowControl/>
        <w:spacing w:after="160" w:line="259" w:lineRule="auto"/>
        <w:rPr>
          <w:rFonts w:ascii="Arial" w:eastAsia="Arial" w:hAnsi="Arial" w:cs="Arial"/>
          <w:sz w:val="28"/>
          <w:szCs w:val="24"/>
        </w:rPr>
      </w:pPr>
      <w:r>
        <w:rPr>
          <w:rFonts w:ascii="Arial" w:eastAsia="Arial" w:hAnsi="Arial" w:cs="Arial"/>
          <w:sz w:val="28"/>
          <w:szCs w:val="24"/>
        </w:rPr>
        <w:br w:type="textWrapping" w:clear="all"/>
      </w:r>
    </w:p>
    <w:p w14:paraId="4E86A604" w14:textId="53124317" w:rsidR="00F01FC7" w:rsidRDefault="00F01FC7" w:rsidP="00F01FC7">
      <w:pPr>
        <w:widowControl/>
        <w:spacing w:after="160" w:line="259" w:lineRule="auto"/>
        <w:rPr>
          <w:rFonts w:ascii="Arial" w:eastAsia="Arial" w:hAnsi="Arial" w:cs="Arial"/>
          <w:sz w:val="28"/>
          <w:szCs w:val="24"/>
        </w:rPr>
      </w:pPr>
    </w:p>
    <w:p w14:paraId="7EA4A3F1" w14:textId="77777777" w:rsidR="00F01FC7" w:rsidRDefault="00F01FC7" w:rsidP="00F01FC7">
      <w:pPr>
        <w:widowControl/>
        <w:spacing w:after="160" w:line="259" w:lineRule="auto"/>
        <w:rPr>
          <w:rFonts w:ascii="Arial" w:eastAsia="Arial" w:hAnsi="Arial" w:cs="Arial"/>
          <w:sz w:val="28"/>
          <w:szCs w:val="24"/>
        </w:rPr>
      </w:pPr>
    </w:p>
    <w:p w14:paraId="26ADC827" w14:textId="619AEB75" w:rsidR="00F01FC7" w:rsidRDefault="00F01FC7" w:rsidP="00F01FC7">
      <w:pPr>
        <w:tabs>
          <w:tab w:val="left" w:pos="2308"/>
        </w:tabs>
        <w:jc w:val="center"/>
        <w:rPr>
          <w:rFonts w:ascii="Arial" w:eastAsia="Arial" w:hAnsi="Arial" w:cs="Arial"/>
          <w:sz w:val="28"/>
          <w:szCs w:val="24"/>
        </w:rPr>
      </w:pPr>
      <w:r w:rsidRPr="00F01FC7">
        <w:rPr>
          <w:rFonts w:ascii="Arial" w:eastAsia="Arial" w:hAnsi="Arial" w:cs="Arial"/>
          <w:noProof/>
          <w:sz w:val="28"/>
          <w:szCs w:val="24"/>
        </w:rPr>
        <w:drawing>
          <wp:inline distT="0" distB="0" distL="0" distR="0" wp14:anchorId="40C7342F" wp14:editId="43B068B3">
            <wp:extent cx="5403273" cy="4052454"/>
            <wp:effectExtent l="0" t="0" r="6985" b="5715"/>
            <wp:docPr id="3" name="Picture 3" descr="C:\Users\JEFFAMORCAN\Desktop\DRMB Files\Pre 2018\REPORTS\2020\COVID19\Slide3 11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FFAMORCAN\Desktop\DRMB Files\Pre 2018\REPORTS\2020\COVID19\Slide3 11Dec.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9182" cy="4071885"/>
                    </a:xfrm>
                    <a:prstGeom prst="rect">
                      <a:avLst/>
                    </a:prstGeom>
                    <a:noFill/>
                    <a:ln>
                      <a:noFill/>
                    </a:ln>
                  </pic:spPr>
                </pic:pic>
              </a:graphicData>
            </a:graphic>
          </wp:inline>
        </w:drawing>
      </w:r>
    </w:p>
    <w:p w14:paraId="2E071104" w14:textId="167F24A7" w:rsidR="00F01FC7" w:rsidRPr="00F01FC7" w:rsidRDefault="00F01FC7" w:rsidP="00F01FC7">
      <w:pPr>
        <w:tabs>
          <w:tab w:val="left" w:pos="2308"/>
        </w:tabs>
        <w:jc w:val="center"/>
        <w:rPr>
          <w:rFonts w:ascii="Arial" w:eastAsia="Arial" w:hAnsi="Arial" w:cs="Arial"/>
          <w:sz w:val="28"/>
          <w:szCs w:val="24"/>
        </w:rPr>
      </w:pPr>
      <w:r w:rsidRPr="00F01FC7">
        <w:rPr>
          <w:rFonts w:ascii="Arial" w:eastAsia="Arial" w:hAnsi="Arial" w:cs="Arial"/>
          <w:noProof/>
          <w:sz w:val="28"/>
          <w:szCs w:val="24"/>
        </w:rPr>
        <w:drawing>
          <wp:inline distT="0" distB="0" distL="0" distR="0" wp14:anchorId="6B6A1D81" wp14:editId="4AD4A563">
            <wp:extent cx="5424055" cy="4068042"/>
            <wp:effectExtent l="0" t="0" r="5715" b="8890"/>
            <wp:docPr id="6" name="Picture 6" descr="C:\Users\JEFFAMORCAN\Desktop\DRMB Files\Pre 2018\REPORTS\2020\COVID19\Slide4 11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EFFAMORCAN\Desktop\DRMB Files\Pre 2018\REPORTS\2020\COVID19\Slide4 11Dec.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0173" cy="4095131"/>
                    </a:xfrm>
                    <a:prstGeom prst="rect">
                      <a:avLst/>
                    </a:prstGeom>
                    <a:noFill/>
                    <a:ln>
                      <a:noFill/>
                    </a:ln>
                  </pic:spPr>
                </pic:pic>
              </a:graphicData>
            </a:graphic>
          </wp:inline>
        </w:drawing>
      </w:r>
    </w:p>
    <w:sectPr w:rsidR="00F01FC7" w:rsidRPr="00F01FC7"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D9778" w14:textId="77777777" w:rsidR="008860D4" w:rsidRDefault="008860D4">
      <w:pPr>
        <w:spacing w:after="0" w:line="240" w:lineRule="auto"/>
      </w:pPr>
      <w:r>
        <w:separator/>
      </w:r>
    </w:p>
  </w:endnote>
  <w:endnote w:type="continuationSeparator" w:id="0">
    <w:p w14:paraId="454DEECE" w14:textId="77777777" w:rsidR="008860D4" w:rsidRDefault="008860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01FC7" w:rsidRDefault="00F01FC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F01FC7" w:rsidRDefault="00F01FC7">
    <w:pPr>
      <w:pBdr>
        <w:bottom w:val="single" w:sz="6" w:space="1" w:color="000000"/>
      </w:pBdr>
      <w:tabs>
        <w:tab w:val="left" w:pos="2371"/>
        <w:tab w:val="center" w:pos="5233"/>
      </w:tabs>
      <w:spacing w:after="0" w:line="240" w:lineRule="auto"/>
      <w:jc w:val="right"/>
      <w:rPr>
        <w:sz w:val="16"/>
        <w:szCs w:val="16"/>
      </w:rPr>
    </w:pPr>
  </w:p>
  <w:p w14:paraId="7DE3E999" w14:textId="767549E2" w:rsidR="00F01FC7" w:rsidRDefault="00F01FC7">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60130">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60130">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80</w:t>
    </w:r>
    <w:r w:rsidRPr="00F8215D">
      <w:rPr>
        <w:rFonts w:ascii="Arial" w:eastAsia="Arial" w:hAnsi="Arial" w:cs="Arial"/>
        <w:sz w:val="14"/>
        <w:szCs w:val="14"/>
      </w:rPr>
      <w:t xml:space="preserve"> on the Coronavirus Disease (COV</w:t>
    </w:r>
    <w:r>
      <w:rPr>
        <w:rFonts w:ascii="Arial" w:eastAsia="Arial" w:hAnsi="Arial" w:cs="Arial"/>
        <w:sz w:val="14"/>
        <w:szCs w:val="14"/>
      </w:rPr>
      <w:t>ID19) as of 11 December 2020, 6A</w:t>
    </w:r>
    <w:r w:rsidRPr="00F8215D">
      <w:rPr>
        <w:rFonts w:ascii="Arial" w:eastAsia="Arial" w:hAnsi="Arial" w:cs="Arial"/>
        <w:sz w:val="14"/>
        <w:szCs w:val="14"/>
      </w:rPr>
      <w:t>M</w:t>
    </w:r>
  </w:p>
  <w:p w14:paraId="2B859230" w14:textId="77777777" w:rsidR="00F01FC7" w:rsidRDefault="00F01FC7">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01FC7" w:rsidRDefault="00F01FC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85F9E" w14:textId="77777777" w:rsidR="008860D4" w:rsidRDefault="008860D4">
      <w:pPr>
        <w:spacing w:after="0" w:line="240" w:lineRule="auto"/>
      </w:pPr>
      <w:r>
        <w:separator/>
      </w:r>
    </w:p>
  </w:footnote>
  <w:footnote w:type="continuationSeparator" w:id="0">
    <w:p w14:paraId="32A8E08E" w14:textId="77777777" w:rsidR="008860D4" w:rsidRDefault="008860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01FC7" w:rsidRDefault="00F01FC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01FC7" w:rsidRDefault="00F01FC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01FC7" w:rsidRDefault="00F01FC7">
    <w:pPr>
      <w:pBdr>
        <w:bottom w:val="single" w:sz="6" w:space="1" w:color="000000"/>
      </w:pBdr>
      <w:tabs>
        <w:tab w:val="center" w:pos="4680"/>
        <w:tab w:val="right" w:pos="9360"/>
      </w:tabs>
      <w:spacing w:after="0" w:line="240" w:lineRule="auto"/>
      <w:jc w:val="center"/>
      <w:rPr>
        <w:sz w:val="10"/>
      </w:rPr>
    </w:pPr>
  </w:p>
  <w:p w14:paraId="3A0C3660" w14:textId="77777777" w:rsidR="00F01FC7" w:rsidRDefault="00F01FC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01FC7" w:rsidRDefault="00F01FC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7"/>
  </w:num>
  <w:num w:numId="10">
    <w:abstractNumId w:val="31"/>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9"/>
  </w:num>
  <w:num w:numId="19">
    <w:abstractNumId w:val="21"/>
  </w:num>
  <w:num w:numId="20">
    <w:abstractNumId w:val="6"/>
  </w:num>
  <w:num w:numId="21">
    <w:abstractNumId w:val="18"/>
  </w:num>
  <w:num w:numId="22">
    <w:abstractNumId w:val="15"/>
  </w:num>
  <w:num w:numId="23">
    <w:abstractNumId w:val="32"/>
  </w:num>
  <w:num w:numId="24">
    <w:abstractNumId w:val="10"/>
  </w:num>
  <w:num w:numId="25">
    <w:abstractNumId w:val="30"/>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num>
  <w:num w:numId="28">
    <w:abstractNumId w:val="3"/>
  </w:num>
  <w:num w:numId="29">
    <w:abstractNumId w:val="4"/>
  </w:num>
  <w:num w:numId="30">
    <w:abstractNumId w:val="22"/>
  </w:num>
  <w:num w:numId="31">
    <w:abstractNumId w:val="7"/>
  </w:num>
  <w:num w:numId="32">
    <w:abstractNumId w:val="26"/>
  </w:num>
  <w:num w:numId="33">
    <w:abstractNumId w:val="23"/>
  </w:num>
  <w:num w:numId="34">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59A1"/>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1230842597">
          <w:marLeft w:val="0"/>
          <w:marRight w:val="0"/>
          <w:marTop w:val="0"/>
          <w:marBottom w:val="0"/>
          <w:divBdr>
            <w:top w:val="none" w:sz="0" w:space="0" w:color="auto"/>
            <w:left w:val="none" w:sz="0" w:space="0" w:color="auto"/>
            <w:bottom w:val="none" w:sz="0" w:space="0" w:color="auto"/>
            <w:right w:val="none" w:sz="0" w:space="0" w:color="auto"/>
          </w:divBdr>
        </w:div>
        <w:div w:id="967390925">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300B1E6-532F-4D7F-B2B1-32E4AB935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35</Pages>
  <Words>12437</Words>
  <Characters>70894</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104</cp:revision>
  <dcterms:created xsi:type="dcterms:W3CDTF">2020-12-10T11:08:00Z</dcterms:created>
  <dcterms:modified xsi:type="dcterms:W3CDTF">2020-12-1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